
<file path=[Content_Types].xml><?xml version="1.0" encoding="utf-8"?>
<Types xmlns="http://schemas.openxmlformats.org/package/2006/content-types">
  <Default Extension="jpeg" ContentType="image/jpeg"/>
  <Default Extension="rels" ContentType="application/vnd.openxmlformats-package.relationships+xml"/>
  <Default Extension="tmp" ContentType="image/png"/>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B2C1686" w14:textId="77777777" w:rsidR="0012188E" w:rsidRPr="0012188E" w:rsidRDefault="0012188E" w:rsidP="0012188E">
      <w:pPr>
        <w:jc w:val="center"/>
        <w:rPr>
          <w:rFonts w:ascii="Book Antiqua" w:hAnsi="Book Antiqua"/>
          <w:b/>
          <w:sz w:val="36"/>
          <w:szCs w:val="36"/>
        </w:rPr>
      </w:pPr>
      <w:bookmarkStart w:id="0" w:name="OLE_LINK1"/>
      <w:bookmarkStart w:id="1" w:name="OLE_LINK2"/>
      <w:r w:rsidRPr="0012188E">
        <w:rPr>
          <w:rFonts w:ascii="Book Antiqua" w:hAnsi="Book Antiqua"/>
          <w:b/>
          <w:sz w:val="36"/>
          <w:szCs w:val="36"/>
        </w:rPr>
        <w:t>SVKM’s NMIMS</w:t>
      </w:r>
    </w:p>
    <w:p w14:paraId="1568F849" w14:textId="77777777" w:rsidR="0012188E" w:rsidRPr="0012188E" w:rsidRDefault="0012188E" w:rsidP="0012188E">
      <w:pPr>
        <w:jc w:val="center"/>
        <w:rPr>
          <w:rFonts w:ascii="Book Antiqua" w:hAnsi="Book Antiqua"/>
          <w:b/>
          <w:sz w:val="32"/>
          <w:szCs w:val="32"/>
        </w:rPr>
      </w:pPr>
      <w:r w:rsidRPr="0012188E">
        <w:rPr>
          <w:rFonts w:ascii="Book Antiqua" w:hAnsi="Book Antiqua"/>
          <w:b/>
          <w:sz w:val="32"/>
          <w:szCs w:val="32"/>
        </w:rPr>
        <w:t>Mukesh Patel School of Technology Management &amp; Engineering</w:t>
      </w:r>
    </w:p>
    <w:p w14:paraId="7709C7AE" w14:textId="77777777" w:rsidR="0012188E" w:rsidRPr="0012188E" w:rsidRDefault="0012188E" w:rsidP="0012188E">
      <w:pPr>
        <w:jc w:val="center"/>
        <w:rPr>
          <w:sz w:val="32"/>
          <w:szCs w:val="32"/>
        </w:rPr>
      </w:pPr>
      <w:r w:rsidRPr="0012188E">
        <w:rPr>
          <w:rFonts w:ascii="Book Antiqua" w:hAnsi="Book Antiqua"/>
          <w:b/>
          <w:sz w:val="32"/>
          <w:szCs w:val="32"/>
        </w:rPr>
        <w:t>Computer Engineering Department</w:t>
      </w:r>
    </w:p>
    <w:bookmarkEnd w:id="0"/>
    <w:bookmarkEnd w:id="1"/>
    <w:p w14:paraId="4D3E6322" w14:textId="77777777" w:rsidR="0012188E" w:rsidRPr="0012188E" w:rsidRDefault="0012188E" w:rsidP="0012188E">
      <w:pPr>
        <w:jc w:val="center"/>
        <w:rPr>
          <w:rFonts w:ascii="Book Antiqua" w:hAnsi="Book Antiqua"/>
          <w:sz w:val="36"/>
          <w:szCs w:val="36"/>
        </w:rPr>
      </w:pPr>
      <w:r w:rsidRPr="0012188E">
        <w:rPr>
          <w:rFonts w:ascii="Book Antiqua" w:hAnsi="Book Antiqua"/>
          <w:sz w:val="36"/>
          <w:szCs w:val="36"/>
        </w:rPr>
        <w:t>Program: B.Tech. Sem III</w:t>
      </w:r>
    </w:p>
    <w:p w14:paraId="6D6DF22E" w14:textId="77777777" w:rsidR="008C7BAF" w:rsidRPr="0012188E" w:rsidRDefault="0012188E">
      <w:pPr>
        <w:pStyle w:val="BodyA"/>
        <w:jc w:val="center"/>
        <w:rPr>
          <w:rFonts w:ascii="Times New Roman" w:hAnsi="Times New Roman"/>
          <w:b/>
          <w:bCs/>
          <w:sz w:val="36"/>
          <w:szCs w:val="36"/>
        </w:rPr>
      </w:pPr>
      <w:r w:rsidRPr="0012188E">
        <w:rPr>
          <w:rFonts w:ascii="Times New Roman" w:hAnsi="Times New Roman"/>
          <w:b/>
          <w:bCs/>
          <w:sz w:val="36"/>
          <w:szCs w:val="36"/>
        </w:rPr>
        <w:t xml:space="preserve">Subject: </w:t>
      </w:r>
      <w:r>
        <w:rPr>
          <w:rFonts w:ascii="Times New Roman" w:hAnsi="Times New Roman"/>
          <w:b/>
          <w:bCs/>
          <w:sz w:val="36"/>
          <w:szCs w:val="36"/>
        </w:rPr>
        <w:t>Data Structures</w:t>
      </w:r>
      <w:r w:rsidR="008C7BAF">
        <w:rPr>
          <w:rFonts w:ascii="Times New Roman" w:hAnsi="Times New Roman"/>
          <w:b/>
          <w:bCs/>
          <w:sz w:val="36"/>
          <w:szCs w:val="36"/>
        </w:rPr>
        <w:t xml:space="preserve">           Division: E</w:t>
      </w:r>
    </w:p>
    <w:p w14:paraId="2DF0BEF4" w14:textId="77777777" w:rsidR="00D52C14" w:rsidRPr="0012188E" w:rsidRDefault="0012188E">
      <w:pPr>
        <w:pStyle w:val="BodyA"/>
        <w:jc w:val="center"/>
        <w:rPr>
          <w:rFonts w:ascii="Times New Roman" w:eastAsia="Times New Roman" w:hAnsi="Times New Roman" w:cs="Times New Roman"/>
          <w:b/>
          <w:bCs/>
          <w:sz w:val="36"/>
          <w:szCs w:val="36"/>
        </w:rPr>
      </w:pPr>
      <w:r>
        <w:rPr>
          <w:rFonts w:ascii="Times New Roman" w:hAnsi="Times New Roman"/>
          <w:b/>
          <w:bCs/>
          <w:sz w:val="36"/>
          <w:szCs w:val="36"/>
        </w:rPr>
        <w:t xml:space="preserve">Mini - </w:t>
      </w:r>
      <w:r w:rsidR="00A558DE" w:rsidRPr="0012188E">
        <w:rPr>
          <w:rFonts w:ascii="Times New Roman" w:hAnsi="Times New Roman"/>
          <w:b/>
          <w:bCs/>
          <w:sz w:val="36"/>
          <w:szCs w:val="36"/>
        </w:rPr>
        <w:t>Project Report</w:t>
      </w:r>
    </w:p>
    <w:tbl>
      <w:tblPr>
        <w:tblStyle w:val="TableGrid"/>
        <w:tblW w:w="0" w:type="auto"/>
        <w:tblInd w:w="288" w:type="dxa"/>
        <w:tblLook w:val="04A0" w:firstRow="1" w:lastRow="0" w:firstColumn="1" w:lastColumn="0" w:noHBand="0" w:noVBand="1"/>
      </w:tblPr>
      <w:tblGrid>
        <w:gridCol w:w="3109"/>
        <w:gridCol w:w="2410"/>
        <w:gridCol w:w="4509"/>
      </w:tblGrid>
      <w:tr w:rsidR="0012188E" w14:paraId="7E742EC2" w14:textId="77777777" w:rsidTr="0012188E">
        <w:tc>
          <w:tcPr>
            <w:tcW w:w="3109" w:type="dxa"/>
          </w:tcPr>
          <w:p w14:paraId="07DA7461" w14:textId="77777777" w:rsidR="0012188E" w:rsidRPr="00E70040" w:rsidRDefault="0012188E" w:rsidP="00741349">
            <w:pPr>
              <w:rPr>
                <w:rFonts w:ascii="Book Antiqua" w:hAnsi="Book Antiqua"/>
              </w:rPr>
            </w:pPr>
            <w:r>
              <w:rPr>
                <w:rFonts w:ascii="Times New Roman" w:hAnsi="Times New Roman"/>
                <w:color w:val="000000"/>
                <w:u w:color="000000"/>
              </w:rPr>
              <w:t>Name of the Project:</w:t>
            </w:r>
          </w:p>
        </w:tc>
        <w:tc>
          <w:tcPr>
            <w:tcW w:w="6919" w:type="dxa"/>
            <w:gridSpan w:val="2"/>
          </w:tcPr>
          <w:p w14:paraId="62AF69A1" w14:textId="0A309099" w:rsidR="0012188E" w:rsidRPr="00741349" w:rsidRDefault="00741349" w:rsidP="00741349">
            <w:pPr>
              <w:rPr>
                <w:rFonts w:ascii="Book Antiqua" w:hAnsi="Book Antiqua"/>
                <w:b/>
                <w:bCs/>
              </w:rPr>
            </w:pPr>
            <w:r>
              <w:rPr>
                <w:rFonts w:ascii="Book Antiqua" w:hAnsi="Book Antiqua"/>
              </w:rPr>
              <w:t xml:space="preserve"> </w:t>
            </w:r>
            <w:r w:rsidRPr="00741349">
              <w:rPr>
                <w:rFonts w:ascii="Book Antiqua" w:hAnsi="Book Antiqua"/>
                <w:b/>
                <w:bCs/>
              </w:rPr>
              <w:t>BOOK RENTING PORTAL</w:t>
            </w:r>
          </w:p>
        </w:tc>
      </w:tr>
      <w:tr w:rsidR="0012188E" w14:paraId="1A775F4E" w14:textId="77777777" w:rsidTr="00741349">
        <w:tc>
          <w:tcPr>
            <w:tcW w:w="10028" w:type="dxa"/>
            <w:gridSpan w:val="3"/>
          </w:tcPr>
          <w:p w14:paraId="4A32D08C" w14:textId="77777777" w:rsidR="0012188E" w:rsidRPr="00E70040" w:rsidRDefault="0012188E" w:rsidP="00741349">
            <w:pPr>
              <w:rPr>
                <w:rFonts w:ascii="Book Antiqua" w:hAnsi="Book Antiqua"/>
              </w:rPr>
            </w:pPr>
          </w:p>
        </w:tc>
      </w:tr>
      <w:tr w:rsidR="0012188E" w14:paraId="1FF7D724" w14:textId="77777777" w:rsidTr="0012188E">
        <w:tc>
          <w:tcPr>
            <w:tcW w:w="3109" w:type="dxa"/>
          </w:tcPr>
          <w:p w14:paraId="70900202" w14:textId="77777777" w:rsidR="0012188E" w:rsidRPr="00E70040" w:rsidRDefault="0012188E" w:rsidP="00741349">
            <w:pPr>
              <w:rPr>
                <w:rFonts w:ascii="Book Antiqua" w:hAnsi="Book Antiqua"/>
              </w:rPr>
            </w:pPr>
            <w:r>
              <w:rPr>
                <w:rFonts w:ascii="Book Antiqua" w:hAnsi="Book Antiqua"/>
              </w:rPr>
              <w:t>Details of Project Members</w:t>
            </w:r>
          </w:p>
        </w:tc>
        <w:tc>
          <w:tcPr>
            <w:tcW w:w="2410" w:type="dxa"/>
          </w:tcPr>
          <w:p w14:paraId="5FA9FC4A" w14:textId="77777777" w:rsidR="0012188E" w:rsidRPr="00E70040" w:rsidRDefault="0012188E" w:rsidP="00741349">
            <w:pPr>
              <w:rPr>
                <w:rFonts w:ascii="Book Antiqua" w:hAnsi="Book Antiqua"/>
              </w:rPr>
            </w:pPr>
          </w:p>
        </w:tc>
        <w:tc>
          <w:tcPr>
            <w:tcW w:w="4509" w:type="dxa"/>
          </w:tcPr>
          <w:p w14:paraId="17407C93" w14:textId="77777777" w:rsidR="0012188E" w:rsidRPr="00E70040" w:rsidRDefault="0012188E" w:rsidP="00741349">
            <w:pPr>
              <w:rPr>
                <w:rFonts w:ascii="Book Antiqua" w:hAnsi="Book Antiqua"/>
              </w:rPr>
            </w:pPr>
          </w:p>
        </w:tc>
      </w:tr>
      <w:tr w:rsidR="0012188E" w14:paraId="6D98D976" w14:textId="77777777" w:rsidTr="0012188E">
        <w:tc>
          <w:tcPr>
            <w:tcW w:w="3109" w:type="dxa"/>
          </w:tcPr>
          <w:p w14:paraId="02053B5A" w14:textId="77777777" w:rsidR="0012188E" w:rsidRPr="00E70040" w:rsidRDefault="0012188E" w:rsidP="00741349">
            <w:pPr>
              <w:rPr>
                <w:rFonts w:ascii="Book Antiqua" w:hAnsi="Book Antiqua"/>
              </w:rPr>
            </w:pPr>
            <w:r>
              <w:rPr>
                <w:rFonts w:ascii="Book Antiqua" w:hAnsi="Book Antiqua"/>
              </w:rPr>
              <w:t>Batch</w:t>
            </w:r>
          </w:p>
        </w:tc>
        <w:tc>
          <w:tcPr>
            <w:tcW w:w="2410" w:type="dxa"/>
          </w:tcPr>
          <w:p w14:paraId="1DC292CF" w14:textId="77777777" w:rsidR="0012188E" w:rsidRPr="00E70040" w:rsidRDefault="0012188E" w:rsidP="00741349">
            <w:pPr>
              <w:rPr>
                <w:rFonts w:ascii="Book Antiqua" w:hAnsi="Book Antiqua"/>
              </w:rPr>
            </w:pPr>
            <w:r>
              <w:rPr>
                <w:rFonts w:ascii="Book Antiqua" w:hAnsi="Book Antiqua"/>
              </w:rPr>
              <w:t>Roll No.</w:t>
            </w:r>
          </w:p>
        </w:tc>
        <w:tc>
          <w:tcPr>
            <w:tcW w:w="4509" w:type="dxa"/>
          </w:tcPr>
          <w:p w14:paraId="4C86E1FF" w14:textId="77777777" w:rsidR="0012188E" w:rsidRPr="00E70040" w:rsidRDefault="0012188E" w:rsidP="00741349">
            <w:pPr>
              <w:rPr>
                <w:rFonts w:ascii="Book Antiqua" w:hAnsi="Book Antiqua"/>
              </w:rPr>
            </w:pPr>
            <w:r>
              <w:rPr>
                <w:rFonts w:ascii="Book Antiqua" w:hAnsi="Book Antiqua"/>
              </w:rPr>
              <w:t>Name</w:t>
            </w:r>
          </w:p>
        </w:tc>
      </w:tr>
      <w:tr w:rsidR="0012188E" w14:paraId="7213941E" w14:textId="77777777" w:rsidTr="0012188E">
        <w:tc>
          <w:tcPr>
            <w:tcW w:w="3109" w:type="dxa"/>
          </w:tcPr>
          <w:p w14:paraId="1BDB7E4D" w14:textId="7DEDB035" w:rsidR="0012188E" w:rsidRPr="00E70040" w:rsidRDefault="00741349" w:rsidP="00741349">
            <w:pPr>
              <w:rPr>
                <w:rFonts w:ascii="Book Antiqua" w:hAnsi="Book Antiqua"/>
              </w:rPr>
            </w:pPr>
            <w:r>
              <w:rPr>
                <w:rFonts w:ascii="Book Antiqua" w:hAnsi="Book Antiqua"/>
              </w:rPr>
              <w:t>E1</w:t>
            </w:r>
          </w:p>
        </w:tc>
        <w:tc>
          <w:tcPr>
            <w:tcW w:w="2410" w:type="dxa"/>
          </w:tcPr>
          <w:p w14:paraId="4E892251" w14:textId="27F4C9E7" w:rsidR="0012188E" w:rsidRPr="00E70040" w:rsidRDefault="00741349" w:rsidP="00741349">
            <w:pPr>
              <w:rPr>
                <w:rFonts w:ascii="Book Antiqua" w:hAnsi="Book Antiqua"/>
              </w:rPr>
            </w:pPr>
            <w:r>
              <w:rPr>
                <w:rFonts w:ascii="Book Antiqua" w:hAnsi="Book Antiqua"/>
              </w:rPr>
              <w:t>E016</w:t>
            </w:r>
          </w:p>
        </w:tc>
        <w:tc>
          <w:tcPr>
            <w:tcW w:w="4509" w:type="dxa"/>
          </w:tcPr>
          <w:p w14:paraId="7DF66F2A" w14:textId="37E341EA" w:rsidR="0012188E" w:rsidRPr="00E70040" w:rsidRDefault="00822F71" w:rsidP="00822F71">
            <w:pPr>
              <w:tabs>
                <w:tab w:val="center" w:pos="2146"/>
              </w:tabs>
              <w:rPr>
                <w:rFonts w:ascii="Book Antiqua" w:hAnsi="Book Antiqua"/>
              </w:rPr>
            </w:pPr>
            <w:r>
              <w:rPr>
                <w:rFonts w:ascii="Book Antiqua" w:hAnsi="Book Antiqua"/>
              </w:rPr>
              <w:t>Vaishnavi Rathod</w:t>
            </w:r>
          </w:p>
        </w:tc>
      </w:tr>
      <w:tr w:rsidR="0012188E" w14:paraId="1FBBA827" w14:textId="77777777" w:rsidTr="0012188E">
        <w:tc>
          <w:tcPr>
            <w:tcW w:w="3109" w:type="dxa"/>
          </w:tcPr>
          <w:p w14:paraId="74263875" w14:textId="07B21694" w:rsidR="0012188E" w:rsidRPr="00E70040" w:rsidRDefault="00741349" w:rsidP="00741349">
            <w:pPr>
              <w:rPr>
                <w:rFonts w:ascii="Book Antiqua" w:hAnsi="Book Antiqua"/>
              </w:rPr>
            </w:pPr>
            <w:r>
              <w:rPr>
                <w:rFonts w:ascii="Book Antiqua" w:hAnsi="Book Antiqua"/>
              </w:rPr>
              <w:t>E3</w:t>
            </w:r>
          </w:p>
        </w:tc>
        <w:tc>
          <w:tcPr>
            <w:tcW w:w="2410" w:type="dxa"/>
          </w:tcPr>
          <w:p w14:paraId="7950E08E" w14:textId="504952A8" w:rsidR="0012188E" w:rsidRPr="00E70040" w:rsidRDefault="00741349" w:rsidP="00741349">
            <w:pPr>
              <w:rPr>
                <w:rFonts w:ascii="Book Antiqua" w:hAnsi="Book Antiqua"/>
              </w:rPr>
            </w:pPr>
            <w:r>
              <w:rPr>
                <w:rFonts w:ascii="Book Antiqua" w:hAnsi="Book Antiqua"/>
              </w:rPr>
              <w:t>E047</w:t>
            </w:r>
          </w:p>
        </w:tc>
        <w:tc>
          <w:tcPr>
            <w:tcW w:w="4509" w:type="dxa"/>
          </w:tcPr>
          <w:p w14:paraId="2EC391C3" w14:textId="26431954" w:rsidR="0012188E" w:rsidRPr="00E70040" w:rsidRDefault="00822F71" w:rsidP="00741349">
            <w:pPr>
              <w:rPr>
                <w:rFonts w:ascii="Book Antiqua" w:hAnsi="Book Antiqua"/>
              </w:rPr>
            </w:pPr>
            <w:r>
              <w:rPr>
                <w:rFonts w:ascii="Book Antiqua" w:hAnsi="Book Antiqua"/>
              </w:rPr>
              <w:t>Riya Tendulkar</w:t>
            </w:r>
          </w:p>
        </w:tc>
      </w:tr>
      <w:tr w:rsidR="0012188E" w14:paraId="0E3583C4" w14:textId="77777777" w:rsidTr="0012188E">
        <w:tc>
          <w:tcPr>
            <w:tcW w:w="3109" w:type="dxa"/>
          </w:tcPr>
          <w:p w14:paraId="7D2EB07D" w14:textId="77777777" w:rsidR="0012188E" w:rsidRPr="00E70040" w:rsidRDefault="0012188E" w:rsidP="00741349">
            <w:pPr>
              <w:rPr>
                <w:rFonts w:ascii="Book Antiqua" w:hAnsi="Book Antiqua"/>
              </w:rPr>
            </w:pPr>
          </w:p>
        </w:tc>
        <w:tc>
          <w:tcPr>
            <w:tcW w:w="2410" w:type="dxa"/>
          </w:tcPr>
          <w:p w14:paraId="0335A0D4" w14:textId="77777777" w:rsidR="0012188E" w:rsidRPr="00E70040" w:rsidRDefault="0012188E" w:rsidP="00741349">
            <w:pPr>
              <w:rPr>
                <w:rFonts w:ascii="Book Antiqua" w:hAnsi="Book Antiqua"/>
              </w:rPr>
            </w:pPr>
          </w:p>
        </w:tc>
        <w:tc>
          <w:tcPr>
            <w:tcW w:w="4509" w:type="dxa"/>
          </w:tcPr>
          <w:p w14:paraId="3B678A68" w14:textId="77777777" w:rsidR="0012188E" w:rsidRDefault="0012188E" w:rsidP="00741349">
            <w:pPr>
              <w:rPr>
                <w:rFonts w:ascii="Book Antiqua" w:hAnsi="Book Antiqua"/>
              </w:rPr>
            </w:pPr>
          </w:p>
        </w:tc>
      </w:tr>
      <w:tr w:rsidR="0012188E" w14:paraId="1D97383E" w14:textId="77777777" w:rsidTr="00741349">
        <w:tc>
          <w:tcPr>
            <w:tcW w:w="10028" w:type="dxa"/>
            <w:gridSpan w:val="3"/>
          </w:tcPr>
          <w:p w14:paraId="360CA15D" w14:textId="7ED1A5FD" w:rsidR="0012188E" w:rsidRPr="00E70040" w:rsidRDefault="0012188E" w:rsidP="00741349">
            <w:pPr>
              <w:rPr>
                <w:rFonts w:ascii="Book Antiqua" w:hAnsi="Book Antiqua"/>
              </w:rPr>
            </w:pPr>
            <w:r>
              <w:rPr>
                <w:rFonts w:ascii="Book Antiqua" w:hAnsi="Book Antiqua"/>
              </w:rPr>
              <w:t>Date of Submission</w:t>
            </w:r>
            <w:r w:rsidR="00741349">
              <w:rPr>
                <w:rFonts w:ascii="Book Antiqua" w:hAnsi="Book Antiqua"/>
              </w:rPr>
              <w:t>: 02/10/2019</w:t>
            </w:r>
          </w:p>
        </w:tc>
      </w:tr>
      <w:tr w:rsidR="0012188E" w14:paraId="5D4FB57D" w14:textId="77777777" w:rsidTr="00741349">
        <w:tc>
          <w:tcPr>
            <w:tcW w:w="10028" w:type="dxa"/>
            <w:gridSpan w:val="3"/>
          </w:tcPr>
          <w:p w14:paraId="4D5552A0" w14:textId="77777777" w:rsidR="0012188E" w:rsidRPr="00E70040" w:rsidRDefault="0012188E" w:rsidP="00741349">
            <w:pPr>
              <w:rPr>
                <w:rFonts w:ascii="Book Antiqua" w:hAnsi="Book Antiqua"/>
              </w:rPr>
            </w:pPr>
            <w:r>
              <w:rPr>
                <w:rFonts w:ascii="Book Antiqua" w:hAnsi="Book Antiqua"/>
              </w:rPr>
              <w:t>Grades/Marks</w:t>
            </w:r>
          </w:p>
        </w:tc>
      </w:tr>
    </w:tbl>
    <w:p w14:paraId="55F275CB" w14:textId="77777777" w:rsidR="00D52C14" w:rsidRDefault="00D52C14">
      <w:pPr>
        <w:pStyle w:val="BodyA"/>
        <w:jc w:val="both"/>
        <w:rPr>
          <w:rFonts w:ascii="Times New Roman" w:eastAsia="Times New Roman" w:hAnsi="Times New Roman" w:cs="Times New Roman"/>
          <w:b/>
          <w:bCs/>
          <w:sz w:val="24"/>
          <w:szCs w:val="24"/>
        </w:rPr>
      </w:pPr>
    </w:p>
    <w:p w14:paraId="519DD07A" w14:textId="77777777" w:rsidR="0012188E" w:rsidRDefault="0012188E" w:rsidP="007541AA">
      <w:pPr>
        <w:pStyle w:val="BodyA"/>
        <w:shd w:val="clear" w:color="auto" w:fill="B6DDE8" w:themeFill="accent5" w:themeFillTint="66"/>
        <w:rPr>
          <w:rFonts w:ascii="Times New Roman" w:eastAsia="Times New Roman" w:hAnsi="Times New Roman" w:cs="Times New Roman"/>
          <w:b/>
          <w:bCs/>
          <w:sz w:val="24"/>
          <w:szCs w:val="24"/>
        </w:rPr>
      </w:pPr>
      <w:r>
        <w:rPr>
          <w:rFonts w:ascii="Times New Roman" w:hAnsi="Times New Roman"/>
          <w:sz w:val="28"/>
          <w:szCs w:val="28"/>
        </w:rPr>
        <w:t xml:space="preserve">A.1 </w:t>
      </w:r>
      <w:r w:rsidRPr="00C93A96">
        <w:rPr>
          <w:rFonts w:ascii="Times New Roman" w:hAnsi="Times New Roman"/>
          <w:b/>
          <w:sz w:val="28"/>
          <w:szCs w:val="28"/>
        </w:rPr>
        <w:t>Aim of the Project:</w:t>
      </w:r>
      <w:r>
        <w:rPr>
          <w:rFonts w:ascii="Times New Roman" w:hAnsi="Times New Roman"/>
          <w:b/>
          <w:bCs/>
          <w:sz w:val="24"/>
          <w:szCs w:val="24"/>
        </w:rPr>
        <w:t xml:space="preserve">  </w:t>
      </w:r>
    </w:p>
    <w:p w14:paraId="258DC8D1" w14:textId="573C9B8E" w:rsidR="007541AA" w:rsidRDefault="007541AA" w:rsidP="0012188E">
      <w:pPr>
        <w:pStyle w:val="BodyA"/>
        <w:rPr>
          <w:rFonts w:ascii="Times New Roman" w:hAnsi="Times New Roman"/>
          <w:sz w:val="28"/>
          <w:szCs w:val="28"/>
        </w:rPr>
      </w:pPr>
    </w:p>
    <w:p w14:paraId="72466A62" w14:textId="58ADAAB5" w:rsidR="00A527B3" w:rsidRPr="00A527B3" w:rsidRDefault="00A527B3" w:rsidP="00A527B3">
      <w:pPr>
        <w:pStyle w:val="BodyA"/>
        <w:rPr>
          <w:rFonts w:ascii="Times New Roman" w:hAnsi="Times New Roman"/>
          <w:sz w:val="28"/>
          <w:szCs w:val="28"/>
        </w:rPr>
      </w:pPr>
      <w:r w:rsidRPr="00A527B3">
        <w:rPr>
          <w:rFonts w:ascii="Times New Roman" w:hAnsi="Times New Roman"/>
          <w:sz w:val="28"/>
          <w:szCs w:val="28"/>
        </w:rPr>
        <w:t>The aim of our project is to implement some of the many data structures we gained knowledge about to solve some real</w:t>
      </w:r>
      <w:r>
        <w:rPr>
          <w:rFonts w:ascii="Times New Roman" w:hAnsi="Times New Roman"/>
          <w:sz w:val="28"/>
          <w:szCs w:val="28"/>
        </w:rPr>
        <w:t>-</w:t>
      </w:r>
      <w:r w:rsidRPr="00A527B3">
        <w:rPr>
          <w:rFonts w:ascii="Times New Roman" w:hAnsi="Times New Roman"/>
          <w:sz w:val="28"/>
          <w:szCs w:val="28"/>
        </w:rPr>
        <w:t>life problems.</w:t>
      </w:r>
    </w:p>
    <w:p w14:paraId="126C2A8A" w14:textId="77777777" w:rsidR="00A527B3" w:rsidRPr="00A527B3" w:rsidRDefault="00A527B3" w:rsidP="00A527B3">
      <w:pPr>
        <w:pStyle w:val="BodyA"/>
        <w:rPr>
          <w:rFonts w:ascii="Times New Roman" w:hAnsi="Times New Roman"/>
          <w:i/>
          <w:iCs/>
          <w:sz w:val="28"/>
          <w:szCs w:val="28"/>
        </w:rPr>
      </w:pPr>
      <w:r w:rsidRPr="00A527B3">
        <w:rPr>
          <w:rFonts w:ascii="Times New Roman" w:hAnsi="Times New Roman"/>
          <w:i/>
          <w:iCs/>
          <w:sz w:val="28"/>
          <w:szCs w:val="28"/>
        </w:rPr>
        <w:t>What exactly is our project?</w:t>
      </w:r>
    </w:p>
    <w:p w14:paraId="5AA8AA33" w14:textId="15A95A50" w:rsidR="00A527B3" w:rsidRPr="00A527B3" w:rsidRDefault="00A527B3" w:rsidP="00A527B3">
      <w:pPr>
        <w:pStyle w:val="BodyA"/>
        <w:rPr>
          <w:rFonts w:ascii="Times New Roman" w:hAnsi="Times New Roman"/>
          <w:sz w:val="28"/>
          <w:szCs w:val="28"/>
        </w:rPr>
      </w:pPr>
      <w:r w:rsidRPr="00A527B3">
        <w:rPr>
          <w:rFonts w:ascii="Times New Roman" w:hAnsi="Times New Roman"/>
          <w:sz w:val="28"/>
          <w:szCs w:val="28"/>
        </w:rPr>
        <w:t>Our Project is a Book Renting Portal.</w:t>
      </w:r>
      <w:r>
        <w:rPr>
          <w:rFonts w:ascii="Times New Roman" w:hAnsi="Times New Roman"/>
          <w:sz w:val="28"/>
          <w:szCs w:val="28"/>
        </w:rPr>
        <w:t xml:space="preserve"> </w:t>
      </w:r>
      <w:r w:rsidRPr="00A527B3">
        <w:rPr>
          <w:rFonts w:ascii="Times New Roman" w:hAnsi="Times New Roman"/>
          <w:sz w:val="28"/>
          <w:szCs w:val="28"/>
        </w:rPr>
        <w:t>Sites like amazon, flipkart, snapdeal usually sell books from the publisher to the customer and act as a medium between them.</w:t>
      </w:r>
      <w:r>
        <w:rPr>
          <w:rFonts w:ascii="Times New Roman" w:hAnsi="Times New Roman"/>
          <w:sz w:val="28"/>
          <w:szCs w:val="28"/>
        </w:rPr>
        <w:t xml:space="preserve"> </w:t>
      </w:r>
      <w:r w:rsidRPr="00A527B3">
        <w:rPr>
          <w:rFonts w:ascii="Times New Roman" w:hAnsi="Times New Roman"/>
          <w:sz w:val="28"/>
          <w:szCs w:val="28"/>
        </w:rPr>
        <w:t>We aim to do the same but without involving the buying and selling of the books. Buying and selling often gets expensive and unnecessary for people who want to read the book once and do not want to spend so much money in actually buying the book. So, in our project customers can rent books from users who are ready to give their books on rent. This is a good deal for both the seller (person giving his book on rent) and buyer (person renting the book) as the seller retains the books and earns money and the buyer gets to read his desired book without buying a book.</w:t>
      </w:r>
    </w:p>
    <w:p w14:paraId="13965DF7" w14:textId="77777777" w:rsidR="00A527B3" w:rsidRPr="00A527B3" w:rsidRDefault="00A527B3" w:rsidP="00A527B3">
      <w:pPr>
        <w:pStyle w:val="BodyA"/>
        <w:rPr>
          <w:rFonts w:ascii="Times New Roman" w:hAnsi="Times New Roman"/>
          <w:sz w:val="28"/>
          <w:szCs w:val="28"/>
        </w:rPr>
      </w:pPr>
    </w:p>
    <w:p w14:paraId="0A9F94BD" w14:textId="77777777" w:rsidR="00A527B3" w:rsidRPr="00A527B3" w:rsidRDefault="00A527B3" w:rsidP="00A527B3">
      <w:pPr>
        <w:pStyle w:val="BodyA"/>
        <w:rPr>
          <w:rFonts w:ascii="Times New Roman" w:hAnsi="Times New Roman"/>
          <w:i/>
          <w:iCs/>
          <w:sz w:val="28"/>
          <w:szCs w:val="28"/>
        </w:rPr>
      </w:pPr>
      <w:r w:rsidRPr="00A527B3">
        <w:rPr>
          <w:rFonts w:ascii="Times New Roman" w:hAnsi="Times New Roman"/>
          <w:i/>
          <w:iCs/>
          <w:sz w:val="28"/>
          <w:szCs w:val="28"/>
        </w:rPr>
        <w:lastRenderedPageBreak/>
        <w:t>How does our project work?</w:t>
      </w:r>
    </w:p>
    <w:p w14:paraId="2719DF7E" w14:textId="5FDD21C2" w:rsidR="00A527B3" w:rsidRPr="00A527B3" w:rsidRDefault="00A527B3" w:rsidP="00A527B3">
      <w:pPr>
        <w:pStyle w:val="BodyA"/>
        <w:rPr>
          <w:rFonts w:ascii="Times New Roman" w:hAnsi="Times New Roman"/>
          <w:sz w:val="28"/>
          <w:szCs w:val="28"/>
        </w:rPr>
      </w:pPr>
      <w:r w:rsidRPr="00A527B3">
        <w:rPr>
          <w:rFonts w:ascii="Times New Roman" w:hAnsi="Times New Roman"/>
          <w:sz w:val="28"/>
          <w:szCs w:val="28"/>
        </w:rPr>
        <w:t>We have predefined database of customers (name, phone number, address, locality) and the books</w:t>
      </w:r>
      <w:r>
        <w:rPr>
          <w:rFonts w:ascii="Times New Roman" w:hAnsi="Times New Roman"/>
          <w:sz w:val="28"/>
          <w:szCs w:val="28"/>
        </w:rPr>
        <w:t xml:space="preserve"> </w:t>
      </w:r>
      <w:r w:rsidRPr="00A527B3">
        <w:rPr>
          <w:rFonts w:ascii="Times New Roman" w:hAnsi="Times New Roman"/>
          <w:sz w:val="28"/>
          <w:szCs w:val="28"/>
        </w:rPr>
        <w:t>(name,</w:t>
      </w:r>
      <w:r>
        <w:rPr>
          <w:rFonts w:ascii="Times New Roman" w:hAnsi="Times New Roman"/>
          <w:sz w:val="28"/>
          <w:szCs w:val="28"/>
        </w:rPr>
        <w:t xml:space="preserve"> </w:t>
      </w:r>
      <w:r w:rsidRPr="00A527B3">
        <w:rPr>
          <w:rFonts w:ascii="Times New Roman" w:hAnsi="Times New Roman"/>
          <w:sz w:val="28"/>
          <w:szCs w:val="28"/>
        </w:rPr>
        <w:t>genre,</w:t>
      </w:r>
      <w:r>
        <w:rPr>
          <w:rFonts w:ascii="Times New Roman" w:hAnsi="Times New Roman"/>
          <w:sz w:val="28"/>
          <w:szCs w:val="28"/>
        </w:rPr>
        <w:t xml:space="preserve"> </w:t>
      </w:r>
      <w:r w:rsidRPr="00A527B3">
        <w:rPr>
          <w:rFonts w:ascii="Times New Roman" w:hAnsi="Times New Roman"/>
          <w:sz w:val="28"/>
          <w:szCs w:val="28"/>
        </w:rPr>
        <w:t>price) they are selling.</w:t>
      </w:r>
    </w:p>
    <w:p w14:paraId="269FAD88" w14:textId="77777777" w:rsidR="00A527B3" w:rsidRPr="00A527B3" w:rsidRDefault="00A527B3" w:rsidP="00A527B3">
      <w:pPr>
        <w:pStyle w:val="BodyA"/>
        <w:rPr>
          <w:rFonts w:ascii="Times New Roman" w:hAnsi="Times New Roman"/>
          <w:sz w:val="28"/>
          <w:szCs w:val="28"/>
        </w:rPr>
      </w:pPr>
      <w:r w:rsidRPr="00A527B3">
        <w:rPr>
          <w:rFonts w:ascii="Times New Roman" w:hAnsi="Times New Roman"/>
          <w:sz w:val="28"/>
          <w:szCs w:val="28"/>
        </w:rPr>
        <w:t>Any user or new customer can go to the portal and enter the genre of the book he wants to rent. He will be shown a bunch of books of the selected genre from the database and he can add the books which he wants to rent to the cart.</w:t>
      </w:r>
    </w:p>
    <w:p w14:paraId="56D0FC31" w14:textId="77777777" w:rsidR="00A527B3" w:rsidRPr="00A527B3" w:rsidRDefault="00A527B3" w:rsidP="00A527B3">
      <w:pPr>
        <w:pStyle w:val="BodyA"/>
        <w:rPr>
          <w:rFonts w:ascii="Times New Roman" w:hAnsi="Times New Roman"/>
          <w:sz w:val="28"/>
          <w:szCs w:val="28"/>
        </w:rPr>
      </w:pPr>
      <w:r w:rsidRPr="00A527B3">
        <w:rPr>
          <w:rFonts w:ascii="Times New Roman" w:hAnsi="Times New Roman"/>
          <w:sz w:val="28"/>
          <w:szCs w:val="28"/>
        </w:rPr>
        <w:t>After adding all the desired books to the cart, he will be taken to the check-out counter.</w:t>
      </w:r>
    </w:p>
    <w:p w14:paraId="662A2CDF" w14:textId="43A5D290" w:rsidR="00B51948" w:rsidRDefault="00A527B3" w:rsidP="00A527B3">
      <w:pPr>
        <w:pStyle w:val="BodyA"/>
        <w:rPr>
          <w:rFonts w:ascii="Times New Roman" w:hAnsi="Times New Roman"/>
          <w:sz w:val="28"/>
          <w:szCs w:val="28"/>
        </w:rPr>
      </w:pPr>
      <w:r w:rsidRPr="00A527B3">
        <w:rPr>
          <w:rFonts w:ascii="Times New Roman" w:hAnsi="Times New Roman"/>
          <w:sz w:val="28"/>
          <w:szCs w:val="28"/>
        </w:rPr>
        <w:t>As there is no third-party seller here, the buyer and seller need to meet and exchange books. To make this task easier for both of them, we find the most optimal and shortest path the buyer will have to take to reach to the seller. We tell the seller the distance and path he will have to travel to reach the buyer and we finalize the order.</w:t>
      </w:r>
    </w:p>
    <w:p w14:paraId="6D21FAF2" w14:textId="4BA5058F" w:rsidR="00B51948" w:rsidRDefault="00B51948" w:rsidP="0012188E">
      <w:pPr>
        <w:pStyle w:val="BodyA"/>
        <w:rPr>
          <w:rFonts w:ascii="Times New Roman" w:hAnsi="Times New Roman"/>
          <w:sz w:val="28"/>
          <w:szCs w:val="28"/>
        </w:rPr>
      </w:pPr>
    </w:p>
    <w:p w14:paraId="14D30B4E" w14:textId="7F656654" w:rsidR="00B51948" w:rsidRDefault="00B51948" w:rsidP="0012188E">
      <w:pPr>
        <w:pStyle w:val="BodyA"/>
        <w:rPr>
          <w:rFonts w:ascii="Times New Roman" w:hAnsi="Times New Roman"/>
          <w:sz w:val="28"/>
          <w:szCs w:val="28"/>
        </w:rPr>
      </w:pPr>
    </w:p>
    <w:p w14:paraId="7013B127" w14:textId="3E80231F" w:rsidR="00B51948" w:rsidRDefault="00B51948" w:rsidP="0012188E">
      <w:pPr>
        <w:pStyle w:val="BodyA"/>
        <w:rPr>
          <w:rFonts w:ascii="Times New Roman" w:hAnsi="Times New Roman"/>
          <w:sz w:val="28"/>
          <w:szCs w:val="28"/>
        </w:rPr>
      </w:pPr>
    </w:p>
    <w:p w14:paraId="54D04323" w14:textId="54AC7E9D" w:rsidR="00B51948" w:rsidRDefault="00B51948" w:rsidP="0012188E">
      <w:pPr>
        <w:pStyle w:val="BodyA"/>
        <w:rPr>
          <w:rFonts w:ascii="Times New Roman" w:hAnsi="Times New Roman"/>
          <w:sz w:val="28"/>
          <w:szCs w:val="28"/>
        </w:rPr>
      </w:pPr>
    </w:p>
    <w:p w14:paraId="78823243" w14:textId="35CF1D64" w:rsidR="00B51948" w:rsidRDefault="00B51948" w:rsidP="0012188E">
      <w:pPr>
        <w:pStyle w:val="BodyA"/>
        <w:rPr>
          <w:rFonts w:ascii="Times New Roman" w:hAnsi="Times New Roman"/>
          <w:sz w:val="28"/>
          <w:szCs w:val="28"/>
        </w:rPr>
      </w:pPr>
    </w:p>
    <w:p w14:paraId="65A75247" w14:textId="5F0C5C89" w:rsidR="00B51948" w:rsidRDefault="00B51948" w:rsidP="0012188E">
      <w:pPr>
        <w:pStyle w:val="BodyA"/>
        <w:rPr>
          <w:rFonts w:ascii="Times New Roman" w:hAnsi="Times New Roman"/>
          <w:sz w:val="28"/>
          <w:szCs w:val="28"/>
        </w:rPr>
      </w:pPr>
    </w:p>
    <w:p w14:paraId="7846DF70" w14:textId="6EEF4B87" w:rsidR="00B51948" w:rsidRDefault="00B51948" w:rsidP="0012188E">
      <w:pPr>
        <w:pStyle w:val="BodyA"/>
        <w:rPr>
          <w:rFonts w:ascii="Times New Roman" w:hAnsi="Times New Roman"/>
          <w:sz w:val="28"/>
          <w:szCs w:val="28"/>
        </w:rPr>
      </w:pPr>
    </w:p>
    <w:p w14:paraId="6D3162DD" w14:textId="1AAABCFC" w:rsidR="00741349" w:rsidRDefault="00741349" w:rsidP="0012188E">
      <w:pPr>
        <w:pStyle w:val="BodyA"/>
        <w:rPr>
          <w:rFonts w:ascii="Times New Roman" w:hAnsi="Times New Roman"/>
          <w:sz w:val="28"/>
          <w:szCs w:val="28"/>
        </w:rPr>
      </w:pPr>
    </w:p>
    <w:p w14:paraId="2320DD66" w14:textId="3EDA6154" w:rsidR="00741349" w:rsidRDefault="00741349" w:rsidP="0012188E">
      <w:pPr>
        <w:pStyle w:val="BodyA"/>
        <w:rPr>
          <w:rFonts w:ascii="Times New Roman" w:hAnsi="Times New Roman"/>
          <w:sz w:val="28"/>
          <w:szCs w:val="28"/>
        </w:rPr>
      </w:pPr>
    </w:p>
    <w:p w14:paraId="5AD4B419" w14:textId="2D0E0218" w:rsidR="00741349" w:rsidRDefault="00741349" w:rsidP="0012188E">
      <w:pPr>
        <w:pStyle w:val="BodyA"/>
        <w:rPr>
          <w:rFonts w:ascii="Times New Roman" w:hAnsi="Times New Roman"/>
          <w:sz w:val="28"/>
          <w:szCs w:val="28"/>
        </w:rPr>
      </w:pPr>
    </w:p>
    <w:p w14:paraId="0D73127C" w14:textId="77777777" w:rsidR="00741349" w:rsidRDefault="00741349" w:rsidP="0012188E">
      <w:pPr>
        <w:pStyle w:val="BodyA"/>
        <w:rPr>
          <w:rFonts w:ascii="Times New Roman" w:hAnsi="Times New Roman"/>
          <w:sz w:val="28"/>
          <w:szCs w:val="28"/>
        </w:rPr>
      </w:pPr>
    </w:p>
    <w:p w14:paraId="04129A57" w14:textId="4E860657" w:rsidR="00B51948" w:rsidRDefault="00B51948" w:rsidP="0012188E">
      <w:pPr>
        <w:pStyle w:val="BodyA"/>
        <w:rPr>
          <w:rFonts w:ascii="Times New Roman" w:hAnsi="Times New Roman"/>
          <w:sz w:val="28"/>
          <w:szCs w:val="28"/>
        </w:rPr>
      </w:pPr>
    </w:p>
    <w:p w14:paraId="06AE1C50" w14:textId="77777777" w:rsidR="00741349" w:rsidRDefault="00741349" w:rsidP="0012188E">
      <w:pPr>
        <w:pStyle w:val="BodyA"/>
        <w:rPr>
          <w:rFonts w:ascii="Times New Roman" w:hAnsi="Times New Roman"/>
          <w:sz w:val="28"/>
          <w:szCs w:val="28"/>
        </w:rPr>
      </w:pPr>
    </w:p>
    <w:p w14:paraId="7FE7F8BB" w14:textId="74CCA4E3" w:rsidR="007F1F40" w:rsidRDefault="007F1F40" w:rsidP="0012188E">
      <w:pPr>
        <w:pStyle w:val="BodyA"/>
        <w:rPr>
          <w:rFonts w:ascii="Times New Roman" w:hAnsi="Times New Roman"/>
          <w:sz w:val="28"/>
          <w:szCs w:val="28"/>
        </w:rPr>
      </w:pPr>
      <w:r>
        <w:rPr>
          <w:rFonts w:ascii="Times New Roman" w:hAnsi="Times New Roman"/>
          <w:sz w:val="28"/>
          <w:szCs w:val="28"/>
        </w:rPr>
        <w:t>Here is a representation of the flow of our project:</w:t>
      </w:r>
    </w:p>
    <w:p w14:paraId="3A08C28E" w14:textId="7A299032" w:rsidR="00A527B3" w:rsidRDefault="00A527B3" w:rsidP="0012188E">
      <w:pPr>
        <w:pStyle w:val="BodyA"/>
        <w:rPr>
          <w:rFonts w:ascii="Times New Roman" w:hAnsi="Times New Roman"/>
          <w:sz w:val="28"/>
          <w:szCs w:val="28"/>
        </w:rPr>
      </w:pPr>
    </w:p>
    <w:p w14:paraId="4CC2DEEF" w14:textId="7BFF6B88" w:rsidR="00A527B3" w:rsidRDefault="00A527B3" w:rsidP="0012188E">
      <w:pPr>
        <w:pStyle w:val="BodyA"/>
        <w:rPr>
          <w:rFonts w:ascii="Times New Roman" w:hAnsi="Times New Roman"/>
          <w:sz w:val="28"/>
          <w:szCs w:val="28"/>
        </w:rPr>
      </w:pPr>
      <w:r>
        <w:rPr>
          <w:rFonts w:ascii="Times New Roman" w:hAnsi="Times New Roman"/>
          <w:noProof/>
          <w:sz w:val="28"/>
          <w:szCs w:val="28"/>
        </w:rPr>
        <mc:AlternateContent>
          <mc:Choice Requires="wps">
            <w:drawing>
              <wp:anchor distT="0" distB="0" distL="114300" distR="114300" simplePos="0" relativeHeight="251677696" behindDoc="0" locked="0" layoutInCell="1" allowOverlap="1" wp14:anchorId="1763D29F" wp14:editId="7417AC72">
                <wp:simplePos x="0" y="0"/>
                <wp:positionH relativeFrom="column">
                  <wp:posOffset>2552700</wp:posOffset>
                </wp:positionH>
                <wp:positionV relativeFrom="paragraph">
                  <wp:posOffset>-91440</wp:posOffset>
                </wp:positionV>
                <wp:extent cx="182880" cy="259080"/>
                <wp:effectExtent l="57150" t="19050" r="26670" b="102870"/>
                <wp:wrapNone/>
                <wp:docPr id="22" name="Arrow: Down 22"/>
                <wp:cNvGraphicFramePr/>
                <a:graphic xmlns:a="http://schemas.openxmlformats.org/drawingml/2006/main">
                  <a:graphicData uri="http://schemas.microsoft.com/office/word/2010/wordprocessingShape">
                    <wps:wsp>
                      <wps:cNvSpPr/>
                      <wps:spPr>
                        <a:xfrm>
                          <a:off x="0" y="0"/>
                          <a:ext cx="182880" cy="259080"/>
                        </a:xfrm>
                        <a:prstGeom prst="downArrow">
                          <a:avLst/>
                        </a:prstGeom>
                        <a:solidFill>
                          <a:srgbClr val="FFFFFF"/>
                        </a:solidFill>
                        <a:ln w="25400" cap="flat">
                          <a:solidFill>
                            <a:schemeClr val="accent1"/>
                          </a:solidFill>
                          <a:prstDash val="solid"/>
                          <a:round/>
                        </a:ln>
                        <a:effectLst>
                          <a:outerShdw blurRad="38100" dist="23000" dir="5400000" rotWithShape="0">
                            <a:srgbClr val="000000">
                              <a:alpha val="35000"/>
                            </a:srgbClr>
                          </a:outerShdw>
                        </a:effectLst>
                        <a:sp3d/>
                      </wps:spPr>
                      <wps:style>
                        <a:lnRef idx="0">
                          <a:scrgbClr r="0" g="0" b="0"/>
                        </a:lnRef>
                        <a:fillRef idx="0">
                          <a:scrgbClr r="0" g="0" b="0"/>
                        </a:fillRef>
                        <a:effectRef idx="0">
                          <a:scrgbClr r="0" g="0" b="0"/>
                        </a:effectRef>
                        <a:fontRef idx="none"/>
                      </wps:style>
                      <wps:bodyPr rot="0" spcFirstLastPara="1" vertOverflow="overflow" horzOverflow="overflow" vert="horz" wrap="square" lIns="45718" tIns="45718" rIns="45718" bIns="45718" numCol="1" spcCol="38100" rtlCol="0" fromWordArt="0" anchor="ctr" anchorCtr="0" forceAA="0" compatLnSpc="1">
                        <a:prstTxWarp prst="textNoShape">
                          <a:avLst/>
                        </a:prstTxWarp>
                        <a:spAutoFit/>
                      </wps:bodyPr>
                    </wps:wsp>
                  </a:graphicData>
                </a:graphic>
              </wp:anchor>
            </w:drawing>
          </mc:Choice>
          <mc:Fallback>
            <w:pict>
              <v:shapetype w14:anchorId="1ECB43CE"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Arrow: Down 22" o:spid="_x0000_s1026" type="#_x0000_t67" style="position:absolute;margin-left:201pt;margin-top:-7.2pt;width:14.4pt;height:20.4pt;z-index:2516776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" adj="13976" strokecolor="#4f81bd [3204]" strokeweight="2pt">
                <v:stroke joinstyle="round"/>
                <v:shadow on="t" color="black" opacity="22937f" origin=",.5" offset="0,.63889mm"/>
                <v:textbox style="mso-fit-shape-to-text:t" inset="1.2699mm,1.2699mm,1.2699mm,1.2699mm"/>
              </v:shape>
            </w:pict>
          </mc:Fallback>
        </mc:AlternateContent>
      </w:r>
      <w:r>
        <w:rPr>
          <w:rFonts w:ascii="Times New Roman" w:hAnsi="Times New Roman"/>
          <w:noProof/>
          <w:sz w:val="28"/>
          <w:szCs w:val="28"/>
        </w:rPr>
        <mc:AlternateContent>
          <mc:Choice Requires="wps">
            <w:drawing>
              <wp:anchor distT="0" distB="0" distL="114300" distR="114300" simplePos="0" relativeHeight="251675648" behindDoc="0" locked="0" layoutInCell="1" allowOverlap="1" wp14:anchorId="5C7B6951" wp14:editId="1DEE5E42">
                <wp:simplePos x="0" y="0"/>
                <wp:positionH relativeFrom="column">
                  <wp:posOffset>2164080</wp:posOffset>
                </wp:positionH>
                <wp:positionV relativeFrom="paragraph">
                  <wp:posOffset>-480060</wp:posOffset>
                </wp:positionV>
                <wp:extent cx="906780" cy="304800"/>
                <wp:effectExtent l="38100" t="19050" r="64770" b="95250"/>
                <wp:wrapNone/>
                <wp:docPr id="19" name="Flowchart: Terminator 19"/>
                <wp:cNvGraphicFramePr/>
                <a:graphic xmlns:a="http://schemas.openxmlformats.org/drawingml/2006/main">
                  <a:graphicData uri="http://schemas.microsoft.com/office/word/2010/wordprocessingShape">
                    <wps:wsp>
                      <wps:cNvSpPr/>
                      <wps:spPr>
                        <a:xfrm>
                          <a:off x="0" y="0"/>
                          <a:ext cx="906780" cy="304800"/>
                        </a:xfrm>
                        <a:prstGeom prst="flowChartTerminator">
                          <a:avLst/>
                        </a:prstGeom>
                        <a:solidFill>
                          <a:srgbClr val="FFFFFF"/>
                        </a:solidFill>
                        <a:ln w="25400" cap="flat">
                          <a:solidFill>
                            <a:schemeClr val="accent1"/>
                          </a:solidFill>
                          <a:prstDash val="solid"/>
                          <a:round/>
                        </a:ln>
                        <a:effectLst>
                          <a:outerShdw blurRad="38100" dist="23000" dir="5400000" rotWithShape="0">
                            <a:srgbClr val="000000">
                              <a:alpha val="35000"/>
                            </a:srgbClr>
                          </a:outerShdw>
                        </a:effectLst>
                        <a:sp3d/>
                      </wps:spPr>
                      <wps:style>
                        <a:lnRef idx="0">
                          <a:scrgbClr r="0" g="0" b="0"/>
                        </a:lnRef>
                        <a:fillRef idx="0">
                          <a:scrgbClr r="0" g="0" b="0"/>
                        </a:fillRef>
                        <a:effectRef idx="0">
                          <a:scrgbClr r="0" g="0" b="0"/>
                        </a:effectRef>
                        <a:fontRef idx="none"/>
                      </wps:style>
                      <wps:txbx>
                        <w:txbxContent>
                          <w:p w14:paraId="02B7CDB2" w14:textId="2A0768B3" w:rsidR="00741349" w:rsidRPr="00A527B3" w:rsidRDefault="00741349" w:rsidP="00A527B3">
                            <w:pPr>
                              <w:jc w:val="center"/>
                              <w:rPr>
                                <w:lang w:val="en-IN"/>
                              </w:rPr>
                            </w:pPr>
                            <w:r>
                              <w:rPr>
                                <w:lang w:val="en-IN"/>
                              </w:rPr>
                              <w:t>Start</w:t>
                            </w:r>
                          </w:p>
                        </w:txbxContent>
                      </wps:txbx>
                      <wps:bodyPr rot="0" spcFirstLastPara="1" vertOverflow="overflow" horzOverflow="overflow" vert="horz" wrap="square" lIns="45718" tIns="45718" rIns="45718" bIns="45718" numCol="1" spcCol="38100" rtlCol="0" fromWordArt="0" anchor="ctr" anchorCtr="0" forceAA="0" compatLnSpc="1">
                        <a:prstTxWarp prst="textNoShape">
                          <a:avLst/>
                        </a:prstTxWarp>
                        <a:spAutoFit/>
                      </wps:bodyPr>
                    </wps:wsp>
                  </a:graphicData>
                </a:graphic>
              </wp:anchor>
            </w:drawing>
          </mc:Choice>
          <mc:Fallback>
            <w:pict>
              <v:shapetype w14:anchorId="5C7B6951" id="_x0000_t116" coordsize="21600,21600" o:spt="116" path="m3475,qx,10800,3475,21600l18125,21600qx21600,10800,18125,xe">
                <v:stroke joinstyle="miter"/>
                <v:path gradientshapeok="t" o:connecttype="rect" textboxrect="1018,3163,20582,18437"/>
              </v:shapetype>
              <v:shape id="Flowchart: Terminator 19" o:spid="_x0000_s1026" type="#_x0000_t116" style="position:absolute;margin-left:170.4pt;margin-top:-37.8pt;width:71.4pt;height:24pt;z-index:2516756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" strokecolor="#4f81bd [3204]" strokeweight="2pt">
                <v:stroke joinstyle="round"/>
                <v:shadow on="t" color="black" opacity="22937f" origin=",.5" offset="0,.63889mm"/>
                <v:textbox style="mso-fit-shape-to-text:t" inset="1.2699mm,1.2699mm,1.2699mm,1.2699mm">
                  <w:txbxContent>
                    <w:p w14:paraId="02B7CDB2" w14:textId="2A0768B3" w:rsidR="00741349" w:rsidRPr="00A527B3" w:rsidRDefault="00741349" w:rsidP="00A527B3">
                      <w:pPr>
                        <w:jc w:val="center"/>
                        <w:rPr>
                          <w:lang w:val="en-IN"/>
                        </w:rPr>
                      </w:pPr>
                      <w:r>
                        <w:rPr>
                          <w:lang w:val="en-IN"/>
                        </w:rPr>
                        <w:t>Start</w:t>
                      </w:r>
                    </w:p>
                  </w:txbxContent>
                </v:textbox>
              </v:shape>
            </w:pict>
          </mc:Fallback>
        </mc:AlternateContent>
      </w:r>
      <w:r>
        <w:rPr>
          <w:rFonts w:ascii="Times New Roman" w:hAnsi="Times New Roman"/>
          <w:noProof/>
          <w:sz w:val="28"/>
          <w:szCs w:val="28"/>
        </w:rPr>
        <mc:AlternateContent>
          <mc:Choice Requires="wps">
            <w:drawing>
              <wp:anchor distT="0" distB="0" distL="114300" distR="114300" simplePos="0" relativeHeight="251659264" behindDoc="0" locked="0" layoutInCell="1" allowOverlap="1" wp14:anchorId="7F7FCDE1" wp14:editId="35CD43CE">
                <wp:simplePos x="0" y="0"/>
                <wp:positionH relativeFrom="page">
                  <wp:posOffset>2322195</wp:posOffset>
                </wp:positionH>
                <wp:positionV relativeFrom="paragraph">
                  <wp:posOffset>184785</wp:posOffset>
                </wp:positionV>
                <wp:extent cx="2430780" cy="358140"/>
                <wp:effectExtent l="38100" t="19050" r="64770" b="99060"/>
                <wp:wrapNone/>
                <wp:docPr id="1" name="Rectangle 1"/>
                <wp:cNvGraphicFramePr/>
                <a:graphic xmlns:a="http://schemas.openxmlformats.org/drawingml/2006/main">
                  <a:graphicData uri="http://schemas.microsoft.com/office/word/2010/wordprocessingShape">
                    <wps:wsp>
                      <wps:cNvSpPr/>
                      <wps:spPr>
                        <a:xfrm>
                          <a:off x="0" y="0"/>
                          <a:ext cx="2430780" cy="358140"/>
                        </a:xfrm>
                        <a:prstGeom prst="rect">
                          <a:avLst/>
                        </a:prstGeom>
                        <a:solidFill>
                          <a:srgbClr val="FFFFFF"/>
                        </a:solidFill>
                        <a:ln w="25400" cap="flat">
                          <a:solidFill>
                            <a:schemeClr val="accent1"/>
                          </a:solidFill>
                          <a:prstDash val="solid"/>
                          <a:round/>
                        </a:ln>
                        <a:effectLst>
                          <a:outerShdw blurRad="38100" dist="23000" dir="5400000" rotWithShape="0">
                            <a:srgbClr val="000000">
                              <a:alpha val="35000"/>
                            </a:srgbClr>
                          </a:outerShdw>
                        </a:effectLst>
                        <a:sp3d/>
                      </wps:spPr>
                      <wps:style>
                        <a:lnRef idx="0">
                          <a:scrgbClr r="0" g="0" b="0"/>
                        </a:lnRef>
                        <a:fillRef idx="0">
                          <a:scrgbClr r="0" g="0" b="0"/>
                        </a:fillRef>
                        <a:effectRef idx="0">
                          <a:scrgbClr r="0" g="0" b="0"/>
                        </a:effectRef>
                        <a:fontRef idx="none"/>
                      </wps:style>
                      <wps:bodyPr rot="0" spcFirstLastPara="1" vertOverflow="overflow" horzOverflow="overflow" vert="horz" wrap="square" lIns="45718" tIns="45718" rIns="45718" bIns="45718" numCol="1" spcCol="38100" rtlCol="0" fromWordArt="0" anchor="ctr" anchorCtr="0" forceAA="0" compatLnSpc="1">
                        <a:prstTxWarp prst="textNoShape">
                          <a:avLst/>
                        </a:prstTxWarp>
                        <a:spAutoFit/>
                      </wps:bodyPr>
                    </wps:wsp>
                  </a:graphicData>
                </a:graphic>
              </wp:anchor>
            </w:drawing>
          </mc:Choice>
          <mc:Fallback>
            <w:pict>
              <v:rect w14:anchorId="55365C19" id="Rectangle 1" o:spid="_x0000_s1026" style="position:absolute;margin-left:182.85pt;margin-top:14.55pt;width:191.4pt;height:28.2pt;z-index:251659264;visibility:visible;mso-wrap-style:square;mso-wrap-distance-left:9pt;mso-wrap-distance-top:0;mso-wrap-distance-right:9pt;mso-wrap-distance-bottom:0;mso-position-horizontal:absolute;mso-position-horizontal-relative:page;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" strokecolor="#4f81bd [3204]" strokeweight="2pt">
                <v:stroke joinstyle="round"/>
                <v:shadow on="t" color="black" opacity="22937f" origin=",.5" offset="0,.63889mm"/>
                <v:textbox style="mso-fit-shape-to-text:t" inset="1.2699mm,1.2699mm,1.2699mm,1.2699mm"/>
                <w10:wrap anchorx="page"/>
              </v:rect>
            </w:pict>
          </mc:Fallback>
        </mc:AlternateContent>
      </w:r>
      <w:r>
        <w:rPr>
          <w:rFonts w:ascii="Times New Roman" w:hAnsi="Times New Roman"/>
          <w:noProof/>
          <w:sz w:val="28"/>
          <w:szCs w:val="28"/>
        </w:rPr>
        <mc:AlternateContent>
          <mc:Choice Requires="wps">
            <w:drawing>
              <wp:anchor distT="0" distB="0" distL="114300" distR="114300" simplePos="0" relativeHeight="251660288" behindDoc="0" locked="0" layoutInCell="1" allowOverlap="1" wp14:anchorId="6176D027" wp14:editId="2D40ABA4">
                <wp:simplePos x="0" y="0"/>
                <wp:positionH relativeFrom="column">
                  <wp:posOffset>1386840</wp:posOffset>
                </wp:positionH>
                <wp:positionV relativeFrom="paragraph">
                  <wp:posOffset>219710</wp:posOffset>
                </wp:positionV>
                <wp:extent cx="2423160" cy="361950"/>
                <wp:effectExtent l="0" t="0" r="0" b="0"/>
                <wp:wrapNone/>
                <wp:docPr id="2" name="Text Box 2"/>
                <wp:cNvGraphicFramePr/>
                <a:graphic xmlns:a="http://schemas.openxmlformats.org/drawingml/2006/main">
                  <a:graphicData uri="http://schemas.microsoft.com/office/word/2010/wordprocessingShape">
                    <wps:wsp>
                      <wps:cNvSpPr txBox="1"/>
                      <wps:spPr>
                        <a:xfrm>
                          <a:off x="0" y="0"/>
                          <a:ext cx="2423160" cy="361950"/>
                        </a:xfrm>
                        <a:prstGeom prst="rect">
                          <a:avLst/>
                        </a:prstGeom>
                        <a:noFill/>
                        <a:ln w="12700" cap="flat">
                          <a:noFill/>
                          <a:miter lim="400000"/>
                        </a:ln>
                        <a:effectLst/>
                        <a:sp3d/>
                      </wps:spPr>
                      <wps:style>
                        <a:lnRef idx="0">
                          <a:scrgbClr r="0" g="0" b="0"/>
                        </a:lnRef>
                        <a:fillRef idx="0">
                          <a:scrgbClr r="0" g="0" b="0"/>
                        </a:fillRef>
                        <a:effectRef idx="0">
                          <a:scrgbClr r="0" g="0" b="0"/>
                        </a:effectRef>
                        <a:fontRef idx="none"/>
                      </wps:style>
                      <wps:txbx>
                        <w:txbxContent>
                          <w:p w14:paraId="1AC0D4D5" w14:textId="524A8262" w:rsidR="00741349" w:rsidRPr="007F1F40" w:rsidRDefault="00741349" w:rsidP="007F1F40">
                            <w:pPr>
                              <w:jc w:val="center"/>
                              <w:rPr>
                                <w:lang w:val="en-IN"/>
                              </w:rPr>
                            </w:pPr>
                            <w:r>
                              <w:rPr>
                                <w:lang w:val="en-IN"/>
                              </w:rPr>
                              <w:t>User comes to the portal</w:t>
                            </w:r>
                          </w:p>
                        </w:txbxContent>
                      </wps:txbx>
                      <wps:bodyPr rot="0" spcFirstLastPara="1" vertOverflow="overflow" horzOverflow="overflow" vert="horz" wrap="square" lIns="45718" tIns="45718" rIns="45718" bIns="45718" numCol="1" spcCol="3810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6176D027" id="_x0000_t202" coordsize="21600,21600" o:spt="202" path="m,l,21600r21600,l21600,xe">
                <v:stroke joinstyle="miter"/>
                <v:path gradientshapeok="t" o:connecttype="rect"/>
              </v:shapetype>
              <v:shape id="Text Box 2" o:spid="_x0000_s1027" type="#_x0000_t202" style="position:absolute;margin-left:109.2pt;margin-top:17.3pt;width:190.8pt;height:28.5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" filled="f" stroked="f" strokeweight="1pt">
                <v:stroke miterlimit="4"/>
                <v:textbox inset="1.2699mm,1.2699mm,1.2699mm,1.2699mm">
                  <w:txbxContent>
                    <w:p w14:paraId="1AC0D4D5" w14:textId="524A8262" w:rsidR="00741349" w:rsidRPr="007F1F40" w:rsidRDefault="00741349" w:rsidP="007F1F40">
                      <w:pPr>
                        <w:jc w:val="center"/>
                        <w:rPr>
                          <w:lang w:val="en-IN"/>
                        </w:rPr>
                      </w:pPr>
                      <w:r>
                        <w:rPr>
                          <w:lang w:val="en-IN"/>
                        </w:rPr>
                        <w:t>User comes to the portal</w:t>
                      </w:r>
                    </w:p>
                  </w:txbxContent>
                </v:textbox>
              </v:shape>
            </w:pict>
          </mc:Fallback>
        </mc:AlternateContent>
      </w:r>
    </w:p>
    <w:p w14:paraId="46A6FFCB" w14:textId="3AB4B12E" w:rsidR="007F1F40" w:rsidRDefault="00A527B3" w:rsidP="0012188E">
      <w:pPr>
        <w:pStyle w:val="BodyA"/>
        <w:rPr>
          <w:rFonts w:ascii="Times New Roman" w:hAnsi="Times New Roman"/>
          <w:sz w:val="28"/>
          <w:szCs w:val="28"/>
        </w:rPr>
      </w:pPr>
      <w:r>
        <w:rPr>
          <w:rFonts w:ascii="Times New Roman" w:hAnsi="Times New Roman"/>
          <w:noProof/>
          <w:sz w:val="28"/>
          <w:szCs w:val="28"/>
        </w:rPr>
        <mc:AlternateContent>
          <mc:Choice Requires="wps">
            <w:drawing>
              <wp:anchor distT="0" distB="0" distL="114300" distR="114300" simplePos="0" relativeHeight="251679744" behindDoc="0" locked="0" layoutInCell="1" allowOverlap="1" wp14:anchorId="78972BAA" wp14:editId="6EF0DC2A">
                <wp:simplePos x="0" y="0"/>
                <wp:positionH relativeFrom="column">
                  <wp:posOffset>2526030</wp:posOffset>
                </wp:positionH>
                <wp:positionV relativeFrom="paragraph">
                  <wp:posOffset>182880</wp:posOffset>
                </wp:positionV>
                <wp:extent cx="194310" cy="259080"/>
                <wp:effectExtent l="57150" t="19050" r="15240" b="102870"/>
                <wp:wrapNone/>
                <wp:docPr id="23" name="Arrow: Down 23"/>
                <wp:cNvGraphicFramePr/>
                <a:graphic xmlns:a="http://schemas.openxmlformats.org/drawingml/2006/main">
                  <a:graphicData uri="http://schemas.microsoft.com/office/word/2010/wordprocessingShape">
                    <wps:wsp>
                      <wps:cNvSpPr/>
                      <wps:spPr>
                        <a:xfrm>
                          <a:off x="0" y="0"/>
                          <a:ext cx="194310" cy="259080"/>
                        </a:xfrm>
                        <a:prstGeom prst="downArrow">
                          <a:avLst/>
                        </a:prstGeom>
                        <a:solidFill>
                          <a:srgbClr val="FFFFFF"/>
                        </a:solidFill>
                        <a:ln w="25400" cap="flat">
                          <a:solidFill>
                            <a:schemeClr val="accent1"/>
                          </a:solidFill>
                          <a:prstDash val="solid"/>
                          <a:round/>
                        </a:ln>
                        <a:effectLst>
                          <a:outerShdw blurRad="38100" dist="23000" dir="5400000" rotWithShape="0">
                            <a:srgbClr val="000000">
                              <a:alpha val="35000"/>
                            </a:srgbClr>
                          </a:outerShdw>
                        </a:effectLst>
                        <a:sp3d/>
                      </wps:spPr>
                      <wps:style>
                        <a:lnRef idx="0">
                          <a:scrgbClr r="0" g="0" b="0"/>
                        </a:lnRef>
                        <a:fillRef idx="0">
                          <a:scrgbClr r="0" g="0" b="0"/>
                        </a:fillRef>
                        <a:effectRef idx="0">
                          <a:scrgbClr r="0" g="0" b="0"/>
                        </a:effectRef>
                        <a:fontRef idx="none"/>
                      </wps:style>
                      <wps:bodyPr rot="0" spcFirstLastPara="1" vertOverflow="overflow" horzOverflow="overflow" vert="horz" wrap="square" lIns="45718" tIns="45718" rIns="45718" bIns="45718" numCol="1" spcCol="38100" rtlCol="0" fromWordArt="0" anchor="ctr" anchorCtr="0" forceAA="0" compatLnSpc="1">
                        <a:prstTxWarp prst="textNoShape">
                          <a:avLst/>
                        </a:prstTxWarp>
                        <a:spAutoFit/>
                      </wps:bodyPr>
                    </wps:wsp>
                  </a:graphicData>
                </a:graphic>
                <wp14:sizeRelH relativeFrom="margin">
                  <wp14:pctWidth>0</wp14:pctWidth>
                </wp14:sizeRelH>
              </wp:anchor>
            </w:drawing>
          </mc:Choice>
          <mc:Fallback>
            <w:pict>
              <v:shape w14:anchorId="7DAE3219" id="Arrow: Down 23" o:spid="_x0000_s1026" type="#_x0000_t67" style="position:absolute;margin-left:198.9pt;margin-top:14.4pt;width:15.3pt;height:20.4pt;z-index:2516797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" adj="13500" strokecolor="#4f81bd [3204]" strokeweight="2pt">
                <v:stroke joinstyle="round"/>
                <v:shadow on="t" color="black" opacity="22937f" origin=",.5" offset="0,.63889mm"/>
                <v:textbox style="mso-fit-shape-to-text:t" inset="1.2699mm,1.2699mm,1.2699mm,1.2699mm"/>
              </v:shape>
            </w:pict>
          </mc:Fallback>
        </mc:AlternateContent>
      </w:r>
    </w:p>
    <w:p w14:paraId="602719F8" w14:textId="400EFE59" w:rsidR="007541AA" w:rsidRDefault="00BE7BDD" w:rsidP="0012188E">
      <w:pPr>
        <w:pStyle w:val="BodyA"/>
        <w:rPr>
          <w:rFonts w:ascii="Times New Roman" w:hAnsi="Times New Roman"/>
          <w:sz w:val="28"/>
          <w:szCs w:val="28"/>
        </w:rPr>
      </w:pPr>
      <w:r>
        <w:rPr>
          <w:rFonts w:ascii="Times New Roman" w:hAnsi="Times New Roman"/>
          <w:noProof/>
          <w:sz w:val="28"/>
          <w:szCs w:val="28"/>
        </w:rPr>
        <mc:AlternateContent>
          <mc:Choice Requires="wps">
            <w:drawing>
              <wp:anchor distT="0" distB="0" distL="114300" distR="114300" simplePos="0" relativeHeight="251662336" behindDoc="0" locked="0" layoutInCell="1" allowOverlap="1" wp14:anchorId="08ED61B7" wp14:editId="4479D8D0">
                <wp:simplePos x="0" y="0"/>
                <wp:positionH relativeFrom="margin">
                  <wp:posOffset>1449705</wp:posOffset>
                </wp:positionH>
                <wp:positionV relativeFrom="paragraph">
                  <wp:posOffset>136525</wp:posOffset>
                </wp:positionV>
                <wp:extent cx="2407920" cy="381000"/>
                <wp:effectExtent l="0" t="0" r="0" b="0"/>
                <wp:wrapNone/>
                <wp:docPr id="5" name="Text Box 5"/>
                <wp:cNvGraphicFramePr/>
                <a:graphic xmlns:a="http://schemas.openxmlformats.org/drawingml/2006/main">
                  <a:graphicData uri="http://schemas.microsoft.com/office/word/2010/wordprocessingShape">
                    <wps:wsp>
                      <wps:cNvSpPr txBox="1"/>
                      <wps:spPr>
                        <a:xfrm>
                          <a:off x="0" y="0"/>
                          <a:ext cx="2407920" cy="381000"/>
                        </a:xfrm>
                        <a:prstGeom prst="rect">
                          <a:avLst/>
                        </a:prstGeom>
                        <a:noFill/>
                        <a:ln w="12700" cap="flat">
                          <a:noFill/>
                          <a:miter lim="400000"/>
                        </a:ln>
                        <a:effectLst/>
                        <a:sp3d/>
                      </wps:spPr>
                      <wps:style>
                        <a:lnRef idx="0">
                          <a:scrgbClr r="0" g="0" b="0"/>
                        </a:lnRef>
                        <a:fillRef idx="0">
                          <a:scrgbClr r="0" g="0" b="0"/>
                        </a:fillRef>
                        <a:effectRef idx="0">
                          <a:scrgbClr r="0" g="0" b="0"/>
                        </a:effectRef>
                        <a:fontRef idx="none"/>
                      </wps:style>
                      <wps:txbx>
                        <w:txbxContent>
                          <w:p w14:paraId="0EB63C2E" w14:textId="6BAD4DF9" w:rsidR="00741349" w:rsidRPr="007F1F40" w:rsidRDefault="00741349" w:rsidP="00BE7BDD">
                            <w:pPr>
                              <w:jc w:val="center"/>
                              <w:rPr>
                                <w:lang w:val="en-IN"/>
                              </w:rPr>
                            </w:pPr>
                            <w:r>
                              <w:rPr>
                                <w:lang w:val="en-IN"/>
                              </w:rPr>
                              <w:t>He logins or enters his details</w:t>
                            </w:r>
                          </w:p>
                        </w:txbxContent>
                      </wps:txbx>
                      <wps:bodyPr rot="0" spcFirstLastPara="1" vertOverflow="overflow" horzOverflow="overflow" vert="horz" wrap="square" lIns="45718" tIns="45718" rIns="45718" bIns="45718" numCol="1" spcCol="3810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8ED61B7" id="Text Box 5" o:spid="_x0000_s1028" type="#_x0000_t202" style="position:absolute;margin-left:114.15pt;margin-top:10.75pt;width:189.6pt;height:30pt;z-index:251662336;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" filled="f" stroked="f" strokeweight="1pt">
                <v:stroke miterlimit="4"/>
                <v:textbox inset="1.2699mm,1.2699mm,1.2699mm,1.2699mm">
                  <w:txbxContent>
                    <w:p w14:paraId="0EB63C2E" w14:textId="6BAD4DF9" w:rsidR="00741349" w:rsidRPr="007F1F40" w:rsidRDefault="00741349" w:rsidP="00BE7BDD">
                      <w:pPr>
                        <w:jc w:val="center"/>
                        <w:rPr>
                          <w:lang w:val="en-IN"/>
                        </w:rPr>
                      </w:pPr>
                      <w:r>
                        <w:rPr>
                          <w:lang w:val="en-IN"/>
                        </w:rPr>
                        <w:t>He logins or enters his details</w:t>
                      </w:r>
                    </w:p>
                  </w:txbxContent>
                </v:textbox>
                <w10:wrap anchorx="margin"/>
              </v:shape>
            </w:pict>
          </mc:Fallback>
        </mc:AlternateContent>
      </w:r>
      <w:r>
        <w:rPr>
          <w:rFonts w:ascii="Times New Roman" w:hAnsi="Times New Roman"/>
          <w:noProof/>
          <w:sz w:val="28"/>
          <w:szCs w:val="28"/>
        </w:rPr>
        <mc:AlternateContent>
          <mc:Choice Requires="wps">
            <w:drawing>
              <wp:anchor distT="0" distB="0" distL="114300" distR="114300" simplePos="0" relativeHeight="251661312" behindDoc="0" locked="0" layoutInCell="1" allowOverlap="1" wp14:anchorId="27E4B458" wp14:editId="1078659C">
                <wp:simplePos x="0" y="0"/>
                <wp:positionH relativeFrom="margin">
                  <wp:posOffset>1434465</wp:posOffset>
                </wp:positionH>
                <wp:positionV relativeFrom="paragraph">
                  <wp:posOffset>117475</wp:posOffset>
                </wp:positionV>
                <wp:extent cx="2423160" cy="400050"/>
                <wp:effectExtent l="38100" t="19050" r="53340" b="95250"/>
                <wp:wrapNone/>
                <wp:docPr id="4" name="Rectangle 4"/>
                <wp:cNvGraphicFramePr/>
                <a:graphic xmlns:a="http://schemas.openxmlformats.org/drawingml/2006/main">
                  <a:graphicData uri="http://schemas.microsoft.com/office/word/2010/wordprocessingShape">
                    <wps:wsp>
                      <wps:cNvSpPr/>
                      <wps:spPr>
                        <a:xfrm>
                          <a:off x="0" y="0"/>
                          <a:ext cx="2423160" cy="400050"/>
                        </a:xfrm>
                        <a:prstGeom prst="rect">
                          <a:avLst/>
                        </a:prstGeom>
                        <a:solidFill>
                          <a:srgbClr val="FFFFFF"/>
                        </a:solidFill>
                        <a:ln w="25400" cap="flat">
                          <a:solidFill>
                            <a:schemeClr val="accent1"/>
                          </a:solidFill>
                          <a:prstDash val="solid"/>
                          <a:round/>
                        </a:ln>
                        <a:effectLst>
                          <a:outerShdw blurRad="38100" dist="23000" dir="5400000" rotWithShape="0">
                            <a:srgbClr val="000000">
                              <a:alpha val="35000"/>
                            </a:srgbClr>
                          </a:outerShdw>
                        </a:effectLst>
                        <a:sp3d/>
                      </wps:spPr>
                      <wps:style>
                        <a:lnRef idx="0">
                          <a:scrgbClr r="0" g="0" b="0"/>
                        </a:lnRef>
                        <a:fillRef idx="0">
                          <a:scrgbClr r="0" g="0" b="0"/>
                        </a:fillRef>
                        <a:effectRef idx="0">
                          <a:scrgbClr r="0" g="0" b="0"/>
                        </a:effectRef>
                        <a:fontRef idx="none"/>
                      </wps:style>
                      <wps:bodyPr rot="0" spcFirstLastPara="1" vertOverflow="overflow" horzOverflow="overflow" vert="horz" wrap="square" lIns="45718" tIns="45718" rIns="45718" bIns="45718" numCol="1" spcCol="3810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1FC6E23D" id="Rectangle 4" o:spid="_x0000_s1026" style="position:absolute;margin-left:112.95pt;margin-top:9.25pt;width:190.8pt;height:31.5pt;z-index:251661312;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" strokecolor="#4f81bd [3204]" strokeweight="2pt">
                <v:stroke joinstyle="round"/>
                <v:shadow on="t" color="black" opacity="22937f" origin=",.5" offset="0,.63889mm"/>
                <v:textbox inset="1.2699mm,1.2699mm,1.2699mm,1.2699mm"/>
                <w10:wrap anchorx="margin"/>
              </v:rect>
            </w:pict>
          </mc:Fallback>
        </mc:AlternateContent>
      </w:r>
    </w:p>
    <w:p w14:paraId="3C7E8AD5" w14:textId="12AB6ECE" w:rsidR="007F1F40" w:rsidRDefault="00A527B3" w:rsidP="0012188E">
      <w:pPr>
        <w:pStyle w:val="BodyA"/>
        <w:rPr>
          <w:rFonts w:ascii="Times New Roman" w:hAnsi="Times New Roman"/>
          <w:sz w:val="28"/>
          <w:szCs w:val="28"/>
        </w:rPr>
      </w:pPr>
      <w:r>
        <w:rPr>
          <w:rFonts w:ascii="Times New Roman" w:hAnsi="Times New Roman"/>
          <w:noProof/>
          <w:sz w:val="28"/>
          <w:szCs w:val="28"/>
        </w:rPr>
        <mc:AlternateContent>
          <mc:Choice Requires="wps">
            <w:drawing>
              <wp:anchor distT="0" distB="0" distL="114300" distR="114300" simplePos="0" relativeHeight="251670528" behindDoc="0" locked="0" layoutInCell="1" allowOverlap="1" wp14:anchorId="1960C352" wp14:editId="3FD20F6B">
                <wp:simplePos x="0" y="0"/>
                <wp:positionH relativeFrom="column">
                  <wp:posOffset>2674620</wp:posOffset>
                </wp:positionH>
                <wp:positionV relativeFrom="paragraph">
                  <wp:posOffset>185421</wp:posOffset>
                </wp:positionV>
                <wp:extent cx="2811780" cy="45719"/>
                <wp:effectExtent l="38100" t="38100" r="64770" b="126365"/>
                <wp:wrapNone/>
                <wp:docPr id="13" name="Straight Arrow Connector 13"/>
                <wp:cNvGraphicFramePr/>
                <a:graphic xmlns:a="http://schemas.openxmlformats.org/drawingml/2006/main">
                  <a:graphicData uri="http://schemas.microsoft.com/office/word/2010/wordprocessingShape">
                    <wps:wsp>
                      <wps:cNvCnPr/>
                      <wps:spPr>
                        <a:xfrm flipH="1">
                          <a:off x="0" y="0"/>
                          <a:ext cx="2811780" cy="45719"/>
                        </a:xfrm>
                        <a:prstGeom prst="straightConnector1">
                          <a:avLst/>
                        </a:prstGeom>
                        <a:noFill/>
                        <a:ln w="25400" cap="flat">
                          <a:solidFill>
                            <a:schemeClr val="accent1"/>
                          </a:solidFill>
                          <a:prstDash val="solid"/>
                          <a:round/>
                          <a:tailEnd type="triangle"/>
                        </a:ln>
                        <a:effectLst>
                          <a:outerShdw blurRad="38100" dist="23000" dir="5400000" rotWithShape="0">
                            <a:srgbClr val="000000">
                              <a:alpha val="35000"/>
                            </a:srgbClr>
                          </a:outerShdw>
                        </a:effectLst>
                        <a:sp3d/>
                      </wps:spPr>
                      <wps:style>
                        <a:lnRef idx="0">
                          <a:scrgbClr r="0" g="0" b="0"/>
                        </a:lnRef>
                        <a:fillRef idx="0">
                          <a:scrgbClr r="0" g="0" b="0"/>
                        </a:fillRef>
                        <a:effectRef idx="0">
                          <a:scrgbClr r="0" g="0" b="0"/>
                        </a:effectRef>
                        <a:fontRef idx="none"/>
                      </wps:style>
                      <wps:bodyPr/>
                    </wps:wsp>
                  </a:graphicData>
                </a:graphic>
                <wp14:sizeRelH relativeFrom="margin">
                  <wp14:pctWidth>0</wp14:pctWidth>
                </wp14:sizeRelH>
                <wp14:sizeRelV relativeFrom="margin">
                  <wp14:pctHeight>0</wp14:pctHeight>
                </wp14:sizeRelV>
              </wp:anchor>
            </w:drawing>
          </mc:Choice>
          <mc:Fallback>
            <w:pict>
              <v:shapetype w14:anchorId="3241C151" id="_x0000_t32" coordsize="21600,21600" o:spt="32" o:oned="t" path="m,l21600,21600e" filled="f">
                <v:path arrowok="t" fillok="f" o:connecttype="none"/>
                <o:lock v:ext="edit" shapetype="t"/>
              </v:shapetype>
              <v:shape id="Straight Arrow Connector 13" o:spid="_x0000_s1026" type="#_x0000_t32" style="position:absolute;margin-left:210.6pt;margin-top:14.6pt;width:221.4pt;height:3.6pt;flip:x;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" strokecolor="#4f81bd [3204]" strokeweight="2pt">
                <v:stroke endarrow="block"/>
                <v:shadow on="t" color="black" opacity="22937f" origin=",.5" offset="0,.63889mm"/>
              </v:shape>
            </w:pict>
          </mc:Fallback>
        </mc:AlternateContent>
      </w:r>
      <w:r>
        <w:rPr>
          <w:rFonts w:ascii="Times New Roman" w:hAnsi="Times New Roman"/>
          <w:noProof/>
          <w:sz w:val="28"/>
          <w:szCs w:val="28"/>
        </w:rPr>
        <mc:AlternateContent>
          <mc:Choice Requires="wps">
            <w:drawing>
              <wp:anchor distT="0" distB="0" distL="114300" distR="114300" simplePos="0" relativeHeight="251681792" behindDoc="0" locked="0" layoutInCell="1" allowOverlap="1" wp14:anchorId="43ED123D" wp14:editId="73149A05">
                <wp:simplePos x="0" y="0"/>
                <wp:positionH relativeFrom="column">
                  <wp:posOffset>2533650</wp:posOffset>
                </wp:positionH>
                <wp:positionV relativeFrom="paragraph">
                  <wp:posOffset>144145</wp:posOffset>
                </wp:positionV>
                <wp:extent cx="156210" cy="217170"/>
                <wp:effectExtent l="57150" t="19050" r="34290" b="87630"/>
                <wp:wrapNone/>
                <wp:docPr id="24" name="Arrow: Down 24"/>
                <wp:cNvGraphicFramePr/>
                <a:graphic xmlns:a="http://schemas.openxmlformats.org/drawingml/2006/main">
                  <a:graphicData uri="http://schemas.microsoft.com/office/word/2010/wordprocessingShape">
                    <wps:wsp>
                      <wps:cNvSpPr/>
                      <wps:spPr>
                        <a:xfrm>
                          <a:off x="0" y="0"/>
                          <a:ext cx="156210" cy="217170"/>
                        </a:xfrm>
                        <a:prstGeom prst="downArrow">
                          <a:avLst/>
                        </a:prstGeom>
                        <a:solidFill>
                          <a:srgbClr val="FFFFFF"/>
                        </a:solidFill>
                        <a:ln w="25400" cap="flat">
                          <a:solidFill>
                            <a:schemeClr val="accent1"/>
                          </a:solidFill>
                          <a:prstDash val="solid"/>
                          <a:round/>
                        </a:ln>
                        <a:effectLst>
                          <a:outerShdw blurRad="38100" dist="23000" dir="5400000" rotWithShape="0">
                            <a:srgbClr val="000000">
                              <a:alpha val="35000"/>
                            </a:srgbClr>
                          </a:outerShdw>
                        </a:effectLst>
                        <a:sp3d/>
                      </wps:spPr>
                      <wps:style>
                        <a:lnRef idx="0">
                          <a:scrgbClr r="0" g="0" b="0"/>
                        </a:lnRef>
                        <a:fillRef idx="0">
                          <a:scrgbClr r="0" g="0" b="0"/>
                        </a:fillRef>
                        <a:effectRef idx="0">
                          <a:scrgbClr r="0" g="0" b="0"/>
                        </a:effectRef>
                        <a:fontRef idx="none"/>
                      </wps:style>
                      <wps:bodyPr rot="0" spcFirstLastPara="1" vertOverflow="overflow" horzOverflow="overflow" vert="horz" wrap="square" lIns="45718" tIns="45718" rIns="45718" bIns="45718" numCol="1" spcCol="3810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8C68EA4" id="Arrow: Down 24" o:spid="_x0000_s1026" type="#_x0000_t67" style="position:absolute;margin-left:199.5pt;margin-top:11.35pt;width:12.3pt;height:17.1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" adj="13832" strokecolor="#4f81bd [3204]" strokeweight="2pt">
                <v:stroke joinstyle="round"/>
                <v:shadow on="t" color="black" opacity="22937f" origin=",.5" offset="0,.63889mm"/>
                <v:textbox inset="1.2699mm,1.2699mm,1.2699mm,1.2699mm"/>
              </v:shape>
            </w:pict>
          </mc:Fallback>
        </mc:AlternateContent>
      </w:r>
      <w:r>
        <w:rPr>
          <w:rFonts w:ascii="Times New Roman" w:hAnsi="Times New Roman"/>
          <w:noProof/>
          <w:sz w:val="28"/>
          <w:szCs w:val="28"/>
        </w:rPr>
        <mc:AlternateContent>
          <mc:Choice Requires="wps">
            <w:drawing>
              <wp:anchor distT="0" distB="0" distL="114300" distR="114300" simplePos="0" relativeHeight="251668480" behindDoc="0" locked="0" layoutInCell="1" allowOverlap="1" wp14:anchorId="1076A00D" wp14:editId="3E304636">
                <wp:simplePos x="0" y="0"/>
                <wp:positionH relativeFrom="column">
                  <wp:posOffset>5486400</wp:posOffset>
                </wp:positionH>
                <wp:positionV relativeFrom="paragraph">
                  <wp:posOffset>201295</wp:posOffset>
                </wp:positionV>
                <wp:extent cx="7620" cy="3223260"/>
                <wp:effectExtent l="38100" t="19050" r="68580" b="72390"/>
                <wp:wrapNone/>
                <wp:docPr id="11" name="Straight Connector 11"/>
                <wp:cNvGraphicFramePr/>
                <a:graphic xmlns:a="http://schemas.openxmlformats.org/drawingml/2006/main">
                  <a:graphicData uri="http://schemas.microsoft.com/office/word/2010/wordprocessingShape">
                    <wps:wsp>
                      <wps:cNvCnPr/>
                      <wps:spPr>
                        <a:xfrm flipV="1">
                          <a:off x="0" y="0"/>
                          <a:ext cx="7620" cy="3223260"/>
                        </a:xfrm>
                        <a:prstGeom prst="line">
                          <a:avLst/>
                        </a:prstGeom>
                        <a:noFill/>
                        <a:ln w="25400" cap="flat">
                          <a:solidFill>
                            <a:schemeClr val="accent1"/>
                          </a:solidFill>
                          <a:prstDash val="solid"/>
                          <a:round/>
                        </a:ln>
                        <a:effectLst>
                          <a:outerShdw blurRad="38100" dist="23000" dir="5400000" rotWithShape="0">
                            <a:srgbClr val="000000">
                              <a:alpha val="35000"/>
                            </a:srgbClr>
                          </a:outerShdw>
                        </a:effectLst>
                        <a:sp3d/>
                      </wps:spPr>
                      <wps:style>
                        <a:lnRef idx="0">
                          <a:scrgbClr r="0" g="0" b="0"/>
                        </a:lnRef>
                        <a:fillRef idx="0">
                          <a:scrgbClr r="0" g="0" b="0"/>
                        </a:fillRef>
                        <a:effectRef idx="0">
                          <a:scrgbClr r="0" g="0" b="0"/>
                        </a:effectRef>
                        <a:fontRef idx="none"/>
                      </wps:style>
                      <wps:bodyPr/>
                    </wps:wsp>
                  </a:graphicData>
                </a:graphic>
                <wp14:sizeRelH relativeFrom="margin">
                  <wp14:pctWidth>0</wp14:pctWidth>
                </wp14:sizeRelH>
                <wp14:sizeRelV relativeFrom="margin">
                  <wp14:pctHeight>0</wp14:pctHeight>
                </wp14:sizeRelV>
              </wp:anchor>
            </w:drawing>
          </mc:Choice>
          <mc:Fallback>
            <w:pict>
              <v:line w14:anchorId="5B02E43E" id="Straight Connector 11" o:spid="_x0000_s1026" style="position:absolute;flip:y;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in,15.85pt" to="432.6pt,269.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" strokecolor="#4f81bd [3204]" strokeweight="2pt">
                <v:shadow on="t" color="black" opacity="22937f" origin=",.5" offset="0,.63889mm"/>
              </v:line>
            </w:pict>
          </mc:Fallback>
        </mc:AlternateContent>
      </w:r>
    </w:p>
    <w:p w14:paraId="01A217B5" w14:textId="354395D0" w:rsidR="007F1F40" w:rsidRDefault="00BE7BDD" w:rsidP="0012188E">
      <w:pPr>
        <w:pStyle w:val="BodyA"/>
        <w:rPr>
          <w:rFonts w:ascii="Times New Roman" w:hAnsi="Times New Roman"/>
          <w:sz w:val="28"/>
          <w:szCs w:val="28"/>
        </w:rPr>
      </w:pPr>
      <w:r>
        <w:rPr>
          <w:rFonts w:ascii="Times New Roman" w:hAnsi="Times New Roman"/>
          <w:noProof/>
          <w:sz w:val="28"/>
          <w:szCs w:val="28"/>
        </w:rPr>
        <mc:AlternateContent>
          <mc:Choice Requires="wps">
            <w:drawing>
              <wp:anchor distT="0" distB="0" distL="114300" distR="114300" simplePos="0" relativeHeight="251663360" behindDoc="0" locked="0" layoutInCell="1" allowOverlap="1" wp14:anchorId="317B1C2B" wp14:editId="62486D5A">
                <wp:simplePos x="0" y="0"/>
                <wp:positionH relativeFrom="column">
                  <wp:posOffset>1394460</wp:posOffset>
                </wp:positionH>
                <wp:positionV relativeFrom="paragraph">
                  <wp:posOffset>13970</wp:posOffset>
                </wp:positionV>
                <wp:extent cx="2468880" cy="464820"/>
                <wp:effectExtent l="0" t="0" r="26670" b="11430"/>
                <wp:wrapNone/>
                <wp:docPr id="6" name="Text Box 6"/>
                <wp:cNvGraphicFramePr/>
                <a:graphic xmlns:a="http://schemas.openxmlformats.org/drawingml/2006/main">
                  <a:graphicData uri="http://schemas.microsoft.com/office/word/2010/wordprocessingShape">
                    <wps:wsp>
                      <wps:cNvSpPr txBox="1"/>
                      <wps:spPr>
                        <a:xfrm>
                          <a:off x="0" y="0"/>
                          <a:ext cx="2468880" cy="464820"/>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157B184A" w14:textId="64524A25" w:rsidR="00741349" w:rsidRPr="00BE7BDD" w:rsidRDefault="00741349" w:rsidP="00BE7BDD">
                            <w:pPr>
                              <w:jc w:val="center"/>
                              <w:rPr>
                                <w:lang w:val="en-IN"/>
                              </w:rPr>
                            </w:pPr>
                            <w:r>
                              <w:rPr>
                                <w:lang w:val="en-IN"/>
                              </w:rPr>
                              <w:t>He enters the genre of the book he wants to read</w:t>
                            </w:r>
                          </w:p>
                        </w:txbxContent>
                      </wps:txbx>
                      <wps:bodyPr rot="0" spcFirstLastPara="1" vertOverflow="overflow" horzOverflow="overflow" vert="horz" wrap="square" lIns="45718" tIns="45718" rIns="45718" bIns="45718" numCol="1" spcCol="3810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17B1C2B" id="Text Box 6" o:spid="_x0000_s1029" type="#_x0000_t202" style="position:absolute;margin-left:109.8pt;margin-top:1.1pt;width:194.4pt;height:36.6pt;z-index:2516633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" fillcolor="white [3201]" strokecolor="#4f81bd [3204]" strokeweight="2pt">
                <v:textbox inset="1.2699mm,1.2699mm,1.2699mm,1.2699mm">
                  <w:txbxContent>
                    <w:p w14:paraId="157B184A" w14:textId="64524A25" w:rsidR="00741349" w:rsidRPr="00BE7BDD" w:rsidRDefault="00741349" w:rsidP="00BE7BDD">
                      <w:pPr>
                        <w:jc w:val="center"/>
                        <w:rPr>
                          <w:lang w:val="en-IN"/>
                        </w:rPr>
                      </w:pPr>
                      <w:r>
                        <w:rPr>
                          <w:lang w:val="en-IN"/>
                        </w:rPr>
                        <w:t>He enters the genre of the book he wants to read</w:t>
                      </w:r>
                    </w:p>
                  </w:txbxContent>
                </v:textbox>
              </v:shape>
            </w:pict>
          </mc:Fallback>
        </mc:AlternateContent>
      </w:r>
    </w:p>
    <w:p w14:paraId="7F940E4A" w14:textId="77714C3B" w:rsidR="007F1F40" w:rsidRDefault="00A527B3" w:rsidP="0012188E">
      <w:pPr>
        <w:pStyle w:val="BodyA"/>
        <w:rPr>
          <w:rFonts w:ascii="Times New Roman" w:hAnsi="Times New Roman"/>
          <w:sz w:val="28"/>
          <w:szCs w:val="28"/>
        </w:rPr>
      </w:pPr>
      <w:r>
        <w:rPr>
          <w:rFonts w:ascii="Times New Roman" w:hAnsi="Times New Roman"/>
          <w:noProof/>
          <w:sz w:val="28"/>
          <w:szCs w:val="28"/>
        </w:rPr>
        <mc:AlternateContent>
          <mc:Choice Requires="wps">
            <w:drawing>
              <wp:anchor distT="0" distB="0" distL="114300" distR="114300" simplePos="0" relativeHeight="251683840" behindDoc="0" locked="0" layoutInCell="1" allowOverlap="1" wp14:anchorId="3D8CC898" wp14:editId="5298D42B">
                <wp:simplePos x="0" y="0"/>
                <wp:positionH relativeFrom="column">
                  <wp:posOffset>2537460</wp:posOffset>
                </wp:positionH>
                <wp:positionV relativeFrom="paragraph">
                  <wp:posOffset>109855</wp:posOffset>
                </wp:positionV>
                <wp:extent cx="182880" cy="259080"/>
                <wp:effectExtent l="57150" t="19050" r="26670" b="102870"/>
                <wp:wrapNone/>
                <wp:docPr id="25" name="Arrow: Down 25"/>
                <wp:cNvGraphicFramePr/>
                <a:graphic xmlns:a="http://schemas.openxmlformats.org/drawingml/2006/main">
                  <a:graphicData uri="http://schemas.microsoft.com/office/word/2010/wordprocessingShape">
                    <wps:wsp>
                      <wps:cNvSpPr/>
                      <wps:spPr>
                        <a:xfrm>
                          <a:off x="0" y="0"/>
                          <a:ext cx="182880" cy="259080"/>
                        </a:xfrm>
                        <a:prstGeom prst="downArrow">
                          <a:avLst/>
                        </a:prstGeom>
                        <a:solidFill>
                          <a:srgbClr val="FFFFFF"/>
                        </a:solidFill>
                        <a:ln w="25400" cap="flat">
                          <a:solidFill>
                            <a:schemeClr val="accent1"/>
                          </a:solidFill>
                          <a:prstDash val="solid"/>
                          <a:round/>
                        </a:ln>
                        <a:effectLst>
                          <a:outerShdw blurRad="38100" dist="23000" dir="5400000" rotWithShape="0">
                            <a:srgbClr val="000000">
                              <a:alpha val="35000"/>
                            </a:srgbClr>
                          </a:outerShdw>
                        </a:effectLst>
                        <a:sp3d/>
                      </wps:spPr>
                      <wps:style>
                        <a:lnRef idx="0">
                          <a:scrgbClr r="0" g="0" b="0"/>
                        </a:lnRef>
                        <a:fillRef idx="0">
                          <a:scrgbClr r="0" g="0" b="0"/>
                        </a:fillRef>
                        <a:effectRef idx="0">
                          <a:scrgbClr r="0" g="0" b="0"/>
                        </a:effectRef>
                        <a:fontRef idx="none"/>
                      </wps:style>
                      <wps:bodyPr rot="0" spcFirstLastPara="1" vertOverflow="overflow" horzOverflow="overflow" vert="horz" wrap="square" lIns="45718" tIns="45718" rIns="45718" bIns="45718" numCol="1" spcCol="38100" rtlCol="0" fromWordArt="0" anchor="ctr" anchorCtr="0" forceAA="0" compatLnSpc="1">
                        <a:prstTxWarp prst="textNoShape">
                          <a:avLst/>
                        </a:prstTxWarp>
                        <a:spAutoFit/>
                      </wps:bodyPr>
                    </wps:wsp>
                  </a:graphicData>
                </a:graphic>
              </wp:anchor>
            </w:drawing>
          </mc:Choice>
          <mc:Fallback>
            <w:pict>
              <v:shape w14:anchorId="356235F6" id="Arrow: Down 25" o:spid="_x0000_s1026" type="#_x0000_t67" style="position:absolute;margin-left:199.8pt;margin-top:8.65pt;width:14.4pt;height:20.4pt;z-index:2516838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" adj="13976" strokecolor="#4f81bd [3204]" strokeweight="2pt">
                <v:stroke joinstyle="round"/>
                <v:shadow on="t" color="black" opacity="22937f" origin=",.5" offset="0,.63889mm"/>
                <v:textbox style="mso-fit-shape-to-text:t" inset="1.2699mm,1.2699mm,1.2699mm,1.2699mm"/>
              </v:shape>
            </w:pict>
          </mc:Fallback>
        </mc:AlternateContent>
      </w:r>
    </w:p>
    <w:p w14:paraId="73A9C153" w14:textId="3B7FA8FF" w:rsidR="007F1F40" w:rsidRDefault="00BE7BDD" w:rsidP="0012188E">
      <w:pPr>
        <w:pStyle w:val="BodyA"/>
        <w:rPr>
          <w:rFonts w:ascii="Times New Roman" w:hAnsi="Times New Roman"/>
          <w:sz w:val="28"/>
          <w:szCs w:val="28"/>
        </w:rPr>
      </w:pPr>
      <w:r>
        <w:rPr>
          <w:rFonts w:ascii="Times New Roman" w:hAnsi="Times New Roman"/>
          <w:noProof/>
          <w:sz w:val="28"/>
          <w:szCs w:val="28"/>
        </w:rPr>
        <mc:AlternateContent>
          <mc:Choice Requires="wps">
            <w:drawing>
              <wp:anchor distT="0" distB="0" distL="114300" distR="114300" simplePos="0" relativeHeight="251664384" behindDoc="0" locked="0" layoutInCell="1" allowOverlap="1" wp14:anchorId="1CF50721" wp14:editId="5ED057AE">
                <wp:simplePos x="0" y="0"/>
                <wp:positionH relativeFrom="column">
                  <wp:posOffset>1394460</wp:posOffset>
                </wp:positionH>
                <wp:positionV relativeFrom="paragraph">
                  <wp:posOffset>5715</wp:posOffset>
                </wp:positionV>
                <wp:extent cx="2415540" cy="472440"/>
                <wp:effectExtent l="0" t="0" r="22860" b="22860"/>
                <wp:wrapNone/>
                <wp:docPr id="7" name="Text Box 7"/>
                <wp:cNvGraphicFramePr/>
                <a:graphic xmlns:a="http://schemas.openxmlformats.org/drawingml/2006/main">
                  <a:graphicData uri="http://schemas.microsoft.com/office/word/2010/wordprocessingShape">
                    <wps:wsp>
                      <wps:cNvSpPr txBox="1"/>
                      <wps:spPr>
                        <a:xfrm>
                          <a:off x="0" y="0"/>
                          <a:ext cx="2415540" cy="472440"/>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4AD92D19" w14:textId="74F79A03" w:rsidR="00741349" w:rsidRPr="00BE7BDD" w:rsidRDefault="00741349" w:rsidP="00BE7BDD">
                            <w:pPr>
                              <w:jc w:val="center"/>
                              <w:rPr>
                                <w:lang w:val="en-IN"/>
                              </w:rPr>
                            </w:pPr>
                            <w:r>
                              <w:rPr>
                                <w:lang w:val="en-IN"/>
                              </w:rPr>
                              <w:t>Books of the selected genre are     displayed from the database</w:t>
                            </w:r>
                          </w:p>
                        </w:txbxContent>
                      </wps:txbx>
                      <wps:bodyPr rot="0" spcFirstLastPara="1" vertOverflow="overflow" horzOverflow="overflow" vert="horz" wrap="square" lIns="45718" tIns="45718" rIns="45718" bIns="45718" numCol="1" spcCol="3810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CF50721" id="Text Box 7" o:spid="_x0000_s1030" type="#_x0000_t202" style="position:absolute;margin-left:109.8pt;margin-top:.45pt;width:190.2pt;height:37.2pt;z-index:2516643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" fillcolor="white [3201]" strokecolor="#4f81bd [3204]" strokeweight="2pt">
                <v:textbox inset="1.2699mm,1.2699mm,1.2699mm,1.2699mm">
                  <w:txbxContent>
                    <w:p w14:paraId="4AD92D19" w14:textId="74F79A03" w:rsidR="00741349" w:rsidRPr="00BE7BDD" w:rsidRDefault="00741349" w:rsidP="00BE7BDD">
                      <w:pPr>
                        <w:jc w:val="center"/>
                        <w:rPr>
                          <w:lang w:val="en-IN"/>
                        </w:rPr>
                      </w:pPr>
                      <w:r>
                        <w:rPr>
                          <w:lang w:val="en-IN"/>
                        </w:rPr>
                        <w:t>Books of the selected genre are     displayed from the database</w:t>
                      </w:r>
                    </w:p>
                  </w:txbxContent>
                </v:textbox>
              </v:shape>
            </w:pict>
          </mc:Fallback>
        </mc:AlternateContent>
      </w:r>
    </w:p>
    <w:p w14:paraId="5884DE6E" w14:textId="72051CA4" w:rsidR="007F1F40" w:rsidRDefault="00A527B3" w:rsidP="0012188E">
      <w:pPr>
        <w:pStyle w:val="BodyA"/>
        <w:rPr>
          <w:rFonts w:ascii="Times New Roman" w:hAnsi="Times New Roman"/>
          <w:sz w:val="28"/>
          <w:szCs w:val="28"/>
        </w:rPr>
      </w:pPr>
      <w:r>
        <w:rPr>
          <w:rFonts w:ascii="Times New Roman" w:hAnsi="Times New Roman"/>
          <w:noProof/>
          <w:sz w:val="28"/>
          <w:szCs w:val="28"/>
        </w:rPr>
        <mc:AlternateContent>
          <mc:Choice Requires="wps">
            <w:drawing>
              <wp:anchor distT="0" distB="0" distL="114300" distR="114300" simplePos="0" relativeHeight="251685888" behindDoc="0" locked="0" layoutInCell="1" allowOverlap="1" wp14:anchorId="2004C990" wp14:editId="3A46D982">
                <wp:simplePos x="0" y="0"/>
                <wp:positionH relativeFrom="column">
                  <wp:posOffset>2552700</wp:posOffset>
                </wp:positionH>
                <wp:positionV relativeFrom="paragraph">
                  <wp:posOffset>128905</wp:posOffset>
                </wp:positionV>
                <wp:extent cx="182880" cy="259080"/>
                <wp:effectExtent l="57150" t="19050" r="26670" b="102870"/>
                <wp:wrapNone/>
                <wp:docPr id="26" name="Arrow: Down 26"/>
                <wp:cNvGraphicFramePr/>
                <a:graphic xmlns:a="http://schemas.openxmlformats.org/drawingml/2006/main">
                  <a:graphicData uri="http://schemas.microsoft.com/office/word/2010/wordprocessingShape">
                    <wps:wsp>
                      <wps:cNvSpPr/>
                      <wps:spPr>
                        <a:xfrm>
                          <a:off x="0" y="0"/>
                          <a:ext cx="182880" cy="259080"/>
                        </a:xfrm>
                        <a:prstGeom prst="downArrow">
                          <a:avLst/>
                        </a:prstGeom>
                        <a:solidFill>
                          <a:srgbClr val="FFFFFF"/>
                        </a:solidFill>
                        <a:ln w="25400" cap="flat">
                          <a:solidFill>
                            <a:schemeClr val="accent1"/>
                          </a:solidFill>
                          <a:prstDash val="solid"/>
                          <a:round/>
                        </a:ln>
                        <a:effectLst>
                          <a:outerShdw blurRad="38100" dist="23000" dir="5400000" rotWithShape="0">
                            <a:srgbClr val="000000">
                              <a:alpha val="35000"/>
                            </a:srgbClr>
                          </a:outerShdw>
                        </a:effectLst>
                        <a:sp3d/>
                      </wps:spPr>
                      <wps:style>
                        <a:lnRef idx="0">
                          <a:scrgbClr r="0" g="0" b="0"/>
                        </a:lnRef>
                        <a:fillRef idx="0">
                          <a:scrgbClr r="0" g="0" b="0"/>
                        </a:fillRef>
                        <a:effectRef idx="0">
                          <a:scrgbClr r="0" g="0" b="0"/>
                        </a:effectRef>
                        <a:fontRef idx="none"/>
                      </wps:style>
                      <wps:bodyPr rot="0" spcFirstLastPara="1" vertOverflow="overflow" horzOverflow="overflow" vert="horz" wrap="square" lIns="45718" tIns="45718" rIns="45718" bIns="45718" numCol="1" spcCol="38100" rtlCol="0" fromWordArt="0" anchor="ctr" anchorCtr="0" forceAA="0" compatLnSpc="1">
                        <a:prstTxWarp prst="textNoShape">
                          <a:avLst/>
                        </a:prstTxWarp>
                        <a:spAutoFit/>
                      </wps:bodyPr>
                    </wps:wsp>
                  </a:graphicData>
                </a:graphic>
              </wp:anchor>
            </w:drawing>
          </mc:Choice>
          <mc:Fallback>
            <w:pict>
              <v:shape w14:anchorId="1DFB948C" id="Arrow: Down 26" o:spid="_x0000_s1026" type="#_x0000_t67" style="position:absolute;margin-left:201pt;margin-top:10.15pt;width:14.4pt;height:20.4pt;z-index:2516858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" adj="13976" strokecolor="#4f81bd [3204]" strokeweight="2pt">
                <v:stroke joinstyle="round"/>
                <v:shadow on="t" color="black" opacity="22937f" origin=",.5" offset="0,.63889mm"/>
                <v:textbox style="mso-fit-shape-to-text:t" inset="1.2699mm,1.2699mm,1.2699mm,1.2699mm"/>
              </v:shape>
            </w:pict>
          </mc:Fallback>
        </mc:AlternateContent>
      </w:r>
    </w:p>
    <w:p w14:paraId="0CE2B408" w14:textId="37084287" w:rsidR="007F1F40" w:rsidRDefault="00BE7BDD" w:rsidP="0012188E">
      <w:pPr>
        <w:pStyle w:val="BodyA"/>
        <w:rPr>
          <w:rFonts w:ascii="Times New Roman" w:hAnsi="Times New Roman"/>
          <w:sz w:val="28"/>
          <w:szCs w:val="28"/>
        </w:rPr>
      </w:pPr>
      <w:r>
        <w:rPr>
          <w:rFonts w:ascii="Times New Roman" w:hAnsi="Times New Roman"/>
          <w:noProof/>
          <w:sz w:val="28"/>
          <w:szCs w:val="28"/>
        </w:rPr>
        <mc:AlternateContent>
          <mc:Choice Requires="wps">
            <w:drawing>
              <wp:anchor distT="0" distB="0" distL="114300" distR="114300" simplePos="0" relativeHeight="251665408" behindDoc="0" locked="0" layoutInCell="1" allowOverlap="1" wp14:anchorId="6D6D9021" wp14:editId="69BA38C8">
                <wp:simplePos x="0" y="0"/>
                <wp:positionH relativeFrom="column">
                  <wp:posOffset>1409700</wp:posOffset>
                </wp:positionH>
                <wp:positionV relativeFrom="paragraph">
                  <wp:posOffset>6350</wp:posOffset>
                </wp:positionV>
                <wp:extent cx="2392680" cy="464820"/>
                <wp:effectExtent l="0" t="0" r="26670" b="11430"/>
                <wp:wrapNone/>
                <wp:docPr id="8" name="Text Box 8"/>
                <wp:cNvGraphicFramePr/>
                <a:graphic xmlns:a="http://schemas.openxmlformats.org/drawingml/2006/main">
                  <a:graphicData uri="http://schemas.microsoft.com/office/word/2010/wordprocessingShape">
                    <wps:wsp>
                      <wps:cNvSpPr txBox="1"/>
                      <wps:spPr>
                        <a:xfrm>
                          <a:off x="0" y="0"/>
                          <a:ext cx="2392680" cy="464820"/>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3CBBB777" w14:textId="362909EE" w:rsidR="00741349" w:rsidRPr="00BE7BDD" w:rsidRDefault="00741349" w:rsidP="00BE7BDD">
                            <w:pPr>
                              <w:jc w:val="center"/>
                              <w:rPr>
                                <w:lang w:val="en-IN"/>
                              </w:rPr>
                            </w:pPr>
                            <w:r>
                              <w:rPr>
                                <w:lang w:val="en-IN"/>
                              </w:rPr>
                              <w:t>User can add the desired books to the cart</w:t>
                            </w:r>
                          </w:p>
                        </w:txbxContent>
                      </wps:txbx>
                      <wps:bodyPr rot="0" spcFirstLastPara="1" vertOverflow="overflow" horzOverflow="overflow" vert="horz" wrap="square" lIns="45718" tIns="45718" rIns="45718" bIns="45718" numCol="1" spcCol="3810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D6D9021" id="Text Box 8" o:spid="_x0000_s1031" type="#_x0000_t202" style="position:absolute;margin-left:111pt;margin-top:.5pt;width:188.4pt;height:36.6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" fillcolor="white [3201]" strokecolor="#4f81bd [3204]" strokeweight="2pt">
                <v:textbox inset="1.2699mm,1.2699mm,1.2699mm,1.2699mm">
                  <w:txbxContent>
                    <w:p w14:paraId="3CBBB777" w14:textId="362909EE" w:rsidR="00741349" w:rsidRPr="00BE7BDD" w:rsidRDefault="00741349" w:rsidP="00BE7BDD">
                      <w:pPr>
                        <w:jc w:val="center"/>
                        <w:rPr>
                          <w:lang w:val="en-IN"/>
                        </w:rPr>
                      </w:pPr>
                      <w:r>
                        <w:rPr>
                          <w:lang w:val="en-IN"/>
                        </w:rPr>
                        <w:t>User can add the desired books to the cart</w:t>
                      </w:r>
                    </w:p>
                  </w:txbxContent>
                </v:textbox>
              </v:shape>
            </w:pict>
          </mc:Fallback>
        </mc:AlternateContent>
      </w:r>
    </w:p>
    <w:p w14:paraId="491B18AB" w14:textId="1A4068E9" w:rsidR="007F1F40" w:rsidRDefault="00A527B3" w:rsidP="0012188E">
      <w:pPr>
        <w:pStyle w:val="BodyA"/>
        <w:rPr>
          <w:rFonts w:ascii="Times New Roman" w:hAnsi="Times New Roman"/>
          <w:sz w:val="28"/>
          <w:szCs w:val="28"/>
        </w:rPr>
      </w:pPr>
      <w:r>
        <w:rPr>
          <w:rFonts w:ascii="Times New Roman" w:hAnsi="Times New Roman"/>
          <w:noProof/>
          <w:sz w:val="28"/>
          <w:szCs w:val="28"/>
        </w:rPr>
        <mc:AlternateContent>
          <mc:Choice Requires="wps">
            <w:drawing>
              <wp:anchor distT="0" distB="0" distL="114300" distR="114300" simplePos="0" relativeHeight="251687936" behindDoc="0" locked="0" layoutInCell="1" allowOverlap="1" wp14:anchorId="1FBFF023" wp14:editId="4F0CE5D5">
                <wp:simplePos x="0" y="0"/>
                <wp:positionH relativeFrom="column">
                  <wp:posOffset>2541270</wp:posOffset>
                </wp:positionH>
                <wp:positionV relativeFrom="paragraph">
                  <wp:posOffset>128270</wp:posOffset>
                </wp:positionV>
                <wp:extent cx="179070" cy="365760"/>
                <wp:effectExtent l="57150" t="19050" r="68580" b="91440"/>
                <wp:wrapNone/>
                <wp:docPr id="27" name="Arrow: Down 27"/>
                <wp:cNvGraphicFramePr/>
                <a:graphic xmlns:a="http://schemas.openxmlformats.org/drawingml/2006/main">
                  <a:graphicData uri="http://schemas.microsoft.com/office/word/2010/wordprocessingShape">
                    <wps:wsp>
                      <wps:cNvSpPr/>
                      <wps:spPr>
                        <a:xfrm>
                          <a:off x="0" y="0"/>
                          <a:ext cx="179070" cy="365760"/>
                        </a:xfrm>
                        <a:prstGeom prst="downArrow">
                          <a:avLst/>
                        </a:prstGeom>
                        <a:solidFill>
                          <a:srgbClr val="FFFFFF"/>
                        </a:solidFill>
                        <a:ln w="25400" cap="flat">
                          <a:solidFill>
                            <a:schemeClr val="accent1"/>
                          </a:solidFill>
                          <a:prstDash val="solid"/>
                          <a:round/>
                        </a:ln>
                        <a:effectLst>
                          <a:outerShdw blurRad="38100" dist="23000" dir="5400000" rotWithShape="0">
                            <a:srgbClr val="000000">
                              <a:alpha val="35000"/>
                            </a:srgbClr>
                          </a:outerShdw>
                        </a:effectLst>
                        <a:sp3d/>
                      </wps:spPr>
                      <wps:style>
                        <a:lnRef idx="0">
                          <a:scrgbClr r="0" g="0" b="0"/>
                        </a:lnRef>
                        <a:fillRef idx="0">
                          <a:scrgbClr r="0" g="0" b="0"/>
                        </a:fillRef>
                        <a:effectRef idx="0">
                          <a:scrgbClr r="0" g="0" b="0"/>
                        </a:effectRef>
                        <a:fontRef idx="none"/>
                      </wps:style>
                      <wps:bodyPr rot="0" spcFirstLastPara="1" vertOverflow="overflow" horzOverflow="overflow" vert="horz" wrap="square" lIns="45718" tIns="45718" rIns="45718" bIns="45718" numCol="1" spcCol="3810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64AE0F6" id="Arrow: Down 27" o:spid="_x0000_s1026" type="#_x0000_t67" style="position:absolute;margin-left:200.1pt;margin-top:10.1pt;width:14.1pt;height:28.8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" adj="16313" strokecolor="#4f81bd [3204]" strokeweight="2pt">
                <v:stroke joinstyle="round"/>
                <v:shadow on="t" color="black" opacity="22937f" origin=",.5" offset="0,.63889mm"/>
                <v:textbox inset="1.2699mm,1.2699mm,1.2699mm,1.2699mm"/>
              </v:shape>
            </w:pict>
          </mc:Fallback>
        </mc:AlternateContent>
      </w:r>
    </w:p>
    <w:p w14:paraId="7E27F023" w14:textId="03A478DF" w:rsidR="007F1F40" w:rsidRDefault="00BE7BDD" w:rsidP="0012188E">
      <w:pPr>
        <w:pStyle w:val="BodyA"/>
        <w:rPr>
          <w:rFonts w:ascii="Times New Roman" w:hAnsi="Times New Roman"/>
          <w:sz w:val="28"/>
          <w:szCs w:val="28"/>
        </w:rPr>
      </w:pPr>
      <w:r>
        <w:rPr>
          <w:rFonts w:ascii="Times New Roman" w:hAnsi="Times New Roman"/>
          <w:noProof/>
          <w:sz w:val="28"/>
          <w:szCs w:val="28"/>
        </w:rPr>
        <mc:AlternateContent>
          <mc:Choice Requires="wps">
            <w:drawing>
              <wp:anchor distT="0" distB="0" distL="114300" distR="114300" simplePos="0" relativeHeight="251666432" behindDoc="0" locked="0" layoutInCell="1" allowOverlap="1" wp14:anchorId="69117A38" wp14:editId="3E61969E">
                <wp:simplePos x="0" y="0"/>
                <wp:positionH relativeFrom="page">
                  <wp:posOffset>2453640</wp:posOffset>
                </wp:positionH>
                <wp:positionV relativeFrom="paragraph">
                  <wp:posOffset>131445</wp:posOffset>
                </wp:positionV>
                <wp:extent cx="2186940" cy="1497330"/>
                <wp:effectExtent l="38100" t="19050" r="41910" b="102870"/>
                <wp:wrapNone/>
                <wp:docPr id="9" name="Flowchart: Decision 9"/>
                <wp:cNvGraphicFramePr/>
                <a:graphic xmlns:a="http://schemas.openxmlformats.org/drawingml/2006/main">
                  <a:graphicData uri="http://schemas.microsoft.com/office/word/2010/wordprocessingShape">
                    <wps:wsp>
                      <wps:cNvSpPr/>
                      <wps:spPr>
                        <a:xfrm>
                          <a:off x="0" y="0"/>
                          <a:ext cx="2186940" cy="1497330"/>
                        </a:xfrm>
                        <a:prstGeom prst="flowChartDecision">
                          <a:avLst/>
                        </a:prstGeom>
                        <a:solidFill>
                          <a:srgbClr val="FFFFFF"/>
                        </a:solidFill>
                        <a:ln w="25400" cap="flat">
                          <a:solidFill>
                            <a:schemeClr val="accent1"/>
                          </a:solidFill>
                          <a:prstDash val="solid"/>
                          <a:round/>
                        </a:ln>
                        <a:effectLst>
                          <a:outerShdw blurRad="38100" dist="23000" dir="5400000" rotWithShape="0">
                            <a:srgbClr val="000000">
                              <a:alpha val="35000"/>
                            </a:srgbClr>
                          </a:outerShdw>
                        </a:effectLst>
                        <a:sp3d/>
                      </wps:spPr>
                      <wps:style>
                        <a:lnRef idx="0">
                          <a:scrgbClr r="0" g="0" b="0"/>
                        </a:lnRef>
                        <a:fillRef idx="0">
                          <a:scrgbClr r="0" g="0" b="0"/>
                        </a:fillRef>
                        <a:effectRef idx="0">
                          <a:scrgbClr r="0" g="0" b="0"/>
                        </a:effectRef>
                        <a:fontRef idx="none"/>
                      </wps:style>
                      <wps:txbx>
                        <w:txbxContent>
                          <w:p w14:paraId="1FD92CB4" w14:textId="1143E8C2" w:rsidR="00741349" w:rsidRPr="00BE7BDD" w:rsidRDefault="00741349" w:rsidP="00BE7BDD">
                            <w:pPr>
                              <w:jc w:val="center"/>
                              <w:rPr>
                                <w:lang w:val="en-IN"/>
                              </w:rPr>
                            </w:pPr>
                            <w:r>
                              <w:rPr>
                                <w:lang w:val="en-IN"/>
                              </w:rPr>
                              <w:t>User is asked if he wants to try another genre</w:t>
                            </w:r>
                          </w:p>
                        </w:txbxContent>
                      </wps:txbx>
                      <wps:bodyPr rot="0" spcFirstLastPara="1" vertOverflow="overflow" horzOverflow="overflow" vert="horz" wrap="square" lIns="45718" tIns="45718" rIns="45718" bIns="45718" numCol="1" spcCol="3810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9117A38" id="_x0000_t110" coordsize="21600,21600" o:spt="110" path="m10800,l,10800,10800,21600,21600,10800xe">
                <v:stroke joinstyle="miter"/>
                <v:path gradientshapeok="t" o:connecttype="rect" textboxrect="5400,5400,16200,16200"/>
              </v:shapetype>
              <v:shape id="Flowchart: Decision 9" o:spid="_x0000_s1032" type="#_x0000_t110" style="position:absolute;margin-left:193.2pt;margin-top:10.35pt;width:172.2pt;height:117.9pt;z-index:25166643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" strokecolor="#4f81bd [3204]" strokeweight="2pt">
                <v:stroke joinstyle="round"/>
                <v:shadow on="t" color="black" opacity="22937f" origin=",.5" offset="0,.63889mm"/>
                <v:textbox inset="1.2699mm,1.2699mm,1.2699mm,1.2699mm">
                  <w:txbxContent>
                    <w:p w14:paraId="1FD92CB4" w14:textId="1143E8C2" w:rsidR="00741349" w:rsidRPr="00BE7BDD" w:rsidRDefault="00741349" w:rsidP="00BE7BDD">
                      <w:pPr>
                        <w:jc w:val="center"/>
                        <w:rPr>
                          <w:lang w:val="en-IN"/>
                        </w:rPr>
                      </w:pPr>
                      <w:r>
                        <w:rPr>
                          <w:lang w:val="en-IN"/>
                        </w:rPr>
                        <w:t>User is asked if he wants to try another genre</w:t>
                      </w:r>
                    </w:p>
                  </w:txbxContent>
                </v:textbox>
                <w10:wrap anchorx="page"/>
              </v:shape>
            </w:pict>
          </mc:Fallback>
        </mc:AlternateContent>
      </w:r>
    </w:p>
    <w:p w14:paraId="2A5A2984" w14:textId="40E64D62" w:rsidR="00BE7BDD" w:rsidRDefault="00BE7BDD" w:rsidP="0012188E">
      <w:pPr>
        <w:pStyle w:val="BodyA"/>
        <w:rPr>
          <w:rFonts w:ascii="Times New Roman" w:hAnsi="Times New Roman"/>
          <w:sz w:val="28"/>
          <w:szCs w:val="28"/>
        </w:rPr>
      </w:pPr>
    </w:p>
    <w:p w14:paraId="33154CC9" w14:textId="40F7692D" w:rsidR="00BE7BDD" w:rsidRDefault="00B51948" w:rsidP="0012188E">
      <w:pPr>
        <w:pStyle w:val="BodyA"/>
        <w:rPr>
          <w:rFonts w:ascii="Times New Roman" w:hAnsi="Times New Roman"/>
          <w:sz w:val="28"/>
          <w:szCs w:val="28"/>
        </w:rPr>
      </w:pPr>
      <w:r>
        <w:rPr>
          <w:rFonts w:ascii="Times New Roman" w:hAnsi="Times New Roman"/>
          <w:noProof/>
          <w:sz w:val="28"/>
          <w:szCs w:val="28"/>
        </w:rPr>
        <mc:AlternateContent>
          <mc:Choice Requires="wps">
            <w:drawing>
              <wp:anchor distT="0" distB="0" distL="114300" distR="114300" simplePos="0" relativeHeight="251667456" behindDoc="0" locked="0" layoutInCell="1" allowOverlap="1" wp14:anchorId="575B7445" wp14:editId="3053A769">
                <wp:simplePos x="0" y="0"/>
                <wp:positionH relativeFrom="column">
                  <wp:posOffset>3718560</wp:posOffset>
                </wp:positionH>
                <wp:positionV relativeFrom="paragraph">
                  <wp:posOffset>146685</wp:posOffset>
                </wp:positionV>
                <wp:extent cx="1767840" cy="22860"/>
                <wp:effectExtent l="38100" t="19050" r="60960" b="91440"/>
                <wp:wrapNone/>
                <wp:docPr id="10" name="Straight Connector 10"/>
                <wp:cNvGraphicFramePr/>
                <a:graphic xmlns:a="http://schemas.openxmlformats.org/drawingml/2006/main">
                  <a:graphicData uri="http://schemas.microsoft.com/office/word/2010/wordprocessingShape">
                    <wps:wsp>
                      <wps:cNvCnPr/>
                      <wps:spPr>
                        <a:xfrm flipV="1">
                          <a:off x="0" y="0"/>
                          <a:ext cx="1767840" cy="22860"/>
                        </a:xfrm>
                        <a:prstGeom prst="line">
                          <a:avLst/>
                        </a:prstGeom>
                        <a:noFill/>
                        <a:ln w="25400" cap="flat">
                          <a:solidFill>
                            <a:schemeClr val="accent1"/>
                          </a:solidFill>
                          <a:prstDash val="solid"/>
                          <a:round/>
                        </a:ln>
                        <a:effectLst>
                          <a:outerShdw blurRad="38100" dist="23000" dir="5400000" rotWithShape="0">
                            <a:srgbClr val="000000">
                              <a:alpha val="35000"/>
                            </a:srgbClr>
                          </a:outerShdw>
                        </a:effectLst>
                        <a:sp3d/>
                      </wps:spPr>
                      <wps:style>
                        <a:lnRef idx="0">
                          <a:scrgbClr r="0" g="0" b="0"/>
                        </a:lnRef>
                        <a:fillRef idx="0">
                          <a:scrgbClr r="0" g="0" b="0"/>
                        </a:fillRef>
                        <a:effectRef idx="0">
                          <a:scrgbClr r="0" g="0" b="0"/>
                        </a:effectRef>
                        <a:fontRef idx="none"/>
                      </wps:style>
                      <wps:bodyPr/>
                    </wps:wsp>
                  </a:graphicData>
                </a:graphic>
                <wp14:sizeRelH relativeFrom="margin">
                  <wp14:pctWidth>0</wp14:pctWidth>
                </wp14:sizeRelH>
                <wp14:sizeRelV relativeFrom="margin">
                  <wp14:pctHeight>0</wp14:pctHeight>
                </wp14:sizeRelV>
              </wp:anchor>
            </w:drawing>
          </mc:Choice>
          <mc:Fallback>
            <w:pict>
              <v:line w14:anchorId="0A21AE74" id="Straight Connector 10" o:spid="_x0000_s1026" style="position:absolute;flip:y;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92.8pt,11.55pt" to="6in,13.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" strokecolor="#4f81bd [3204]" strokeweight="2pt">
                <v:shadow on="t" color="black" opacity="22937f" origin=",.5" offset="0,.63889mm"/>
              </v:line>
            </w:pict>
          </mc:Fallback>
        </mc:AlternateContent>
      </w:r>
    </w:p>
    <w:p w14:paraId="61B9A140" w14:textId="4F7174B2" w:rsidR="00BE7BDD" w:rsidRDefault="00BE7BDD" w:rsidP="0012188E">
      <w:pPr>
        <w:pStyle w:val="BodyA"/>
        <w:rPr>
          <w:rFonts w:ascii="Times New Roman" w:hAnsi="Times New Roman"/>
          <w:sz w:val="28"/>
          <w:szCs w:val="28"/>
        </w:rPr>
      </w:pPr>
    </w:p>
    <w:p w14:paraId="72EEAF64" w14:textId="162D4B70" w:rsidR="00B51948" w:rsidRDefault="00A527B3" w:rsidP="0012188E">
      <w:pPr>
        <w:pStyle w:val="BodyA"/>
        <w:rPr>
          <w:rFonts w:ascii="Times New Roman" w:hAnsi="Times New Roman"/>
          <w:sz w:val="28"/>
          <w:szCs w:val="28"/>
        </w:rPr>
      </w:pPr>
      <w:r>
        <w:rPr>
          <w:rFonts w:ascii="Times New Roman" w:hAnsi="Times New Roman"/>
          <w:noProof/>
          <w:sz w:val="28"/>
          <w:szCs w:val="28"/>
        </w:rPr>
        <mc:AlternateContent>
          <mc:Choice Requires="wps">
            <w:drawing>
              <wp:anchor distT="0" distB="0" distL="114300" distR="114300" simplePos="0" relativeHeight="251689984" behindDoc="0" locked="0" layoutInCell="1" allowOverlap="1" wp14:anchorId="6E747FD7" wp14:editId="31EC5865">
                <wp:simplePos x="0" y="0"/>
                <wp:positionH relativeFrom="column">
                  <wp:posOffset>2541270</wp:posOffset>
                </wp:positionH>
                <wp:positionV relativeFrom="paragraph">
                  <wp:posOffset>176530</wp:posOffset>
                </wp:positionV>
                <wp:extent cx="179070" cy="213360"/>
                <wp:effectExtent l="57150" t="19050" r="30480" b="91440"/>
                <wp:wrapNone/>
                <wp:docPr id="28" name="Arrow: Down 28"/>
                <wp:cNvGraphicFramePr/>
                <a:graphic xmlns:a="http://schemas.openxmlformats.org/drawingml/2006/main">
                  <a:graphicData uri="http://schemas.microsoft.com/office/word/2010/wordprocessingShape">
                    <wps:wsp>
                      <wps:cNvSpPr/>
                      <wps:spPr>
                        <a:xfrm>
                          <a:off x="0" y="0"/>
                          <a:ext cx="179070" cy="213360"/>
                        </a:xfrm>
                        <a:prstGeom prst="downArrow">
                          <a:avLst/>
                        </a:prstGeom>
                        <a:solidFill>
                          <a:srgbClr val="FFFFFF"/>
                        </a:solidFill>
                        <a:ln w="25400" cap="flat">
                          <a:solidFill>
                            <a:schemeClr val="accent1"/>
                          </a:solidFill>
                          <a:prstDash val="solid"/>
                          <a:round/>
                        </a:ln>
                        <a:effectLst>
                          <a:outerShdw blurRad="38100" dist="23000" dir="5400000" rotWithShape="0">
                            <a:srgbClr val="000000">
                              <a:alpha val="35000"/>
                            </a:srgbClr>
                          </a:outerShdw>
                        </a:effectLst>
                        <a:sp3d/>
                      </wps:spPr>
                      <wps:style>
                        <a:lnRef idx="0">
                          <a:scrgbClr r="0" g="0" b="0"/>
                        </a:lnRef>
                        <a:fillRef idx="0">
                          <a:scrgbClr r="0" g="0" b="0"/>
                        </a:fillRef>
                        <a:effectRef idx="0">
                          <a:scrgbClr r="0" g="0" b="0"/>
                        </a:effectRef>
                        <a:fontRef idx="none"/>
                      </wps:style>
                      <wps:bodyPr rot="0" spcFirstLastPara="1" vertOverflow="overflow" horzOverflow="overflow" vert="horz" wrap="square" lIns="45718" tIns="45718" rIns="45718" bIns="45718" numCol="1" spcCol="3810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E4211F5"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Arrow: Down 28" o:spid="_x0000_s1026" type="#_x0000_t67" style="position:absolute;margin-left:200.1pt;margin-top:13.9pt;width:14.1pt;height:16.8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" adj="12536" strokecolor="#4f81bd [3204]" strokeweight="2pt">
                <v:stroke joinstyle="round"/>
                <v:shadow on="t" color="black" opacity="22937f" origin=",.5" offset="0,.63889mm"/>
                <v:textbox inset="1.2699mm,1.2699mm,1.2699mm,1.2699mm"/>
              </v:shape>
            </w:pict>
          </mc:Fallback>
        </mc:AlternateContent>
      </w:r>
    </w:p>
    <w:p w14:paraId="1FFAF56A" w14:textId="30DEACDC" w:rsidR="00B51948" w:rsidRDefault="00822F71" w:rsidP="0012188E">
      <w:pPr>
        <w:pStyle w:val="BodyA"/>
        <w:rPr>
          <w:rFonts w:ascii="Times New Roman" w:hAnsi="Times New Roman"/>
          <w:sz w:val="28"/>
          <w:szCs w:val="28"/>
        </w:rPr>
      </w:pPr>
      <w:r>
        <w:rPr>
          <w:rFonts w:ascii="Times New Roman" w:hAnsi="Times New Roman"/>
          <w:noProof/>
          <w:sz w:val="28"/>
          <w:szCs w:val="28"/>
        </w:rPr>
        <mc:AlternateContent>
          <mc:Choice Requires="wps">
            <w:drawing>
              <wp:anchor distT="0" distB="0" distL="114300" distR="114300" simplePos="0" relativeHeight="251672576" behindDoc="0" locked="0" layoutInCell="1" allowOverlap="1" wp14:anchorId="3ECE7A39" wp14:editId="5D8F5B91">
                <wp:simplePos x="0" y="0"/>
                <wp:positionH relativeFrom="column">
                  <wp:posOffset>1318260</wp:posOffset>
                </wp:positionH>
                <wp:positionV relativeFrom="paragraph">
                  <wp:posOffset>20320</wp:posOffset>
                </wp:positionV>
                <wp:extent cx="2659380" cy="769620"/>
                <wp:effectExtent l="38100" t="19050" r="64770" b="100330"/>
                <wp:wrapNone/>
                <wp:docPr id="16" name="Rectangle 16"/>
                <wp:cNvGraphicFramePr/>
                <a:graphic xmlns:a="http://schemas.openxmlformats.org/drawingml/2006/main">
                  <a:graphicData uri="http://schemas.microsoft.com/office/word/2010/wordprocessingShape">
                    <wps:wsp>
                      <wps:cNvSpPr/>
                      <wps:spPr>
                        <a:xfrm>
                          <a:off x="0" y="0"/>
                          <a:ext cx="2659380" cy="769620"/>
                        </a:xfrm>
                        <a:prstGeom prst="rect">
                          <a:avLst/>
                        </a:prstGeom>
                        <a:solidFill>
                          <a:srgbClr val="FFFFFF"/>
                        </a:solidFill>
                        <a:ln w="25400" cap="flat">
                          <a:solidFill>
                            <a:schemeClr val="accent1"/>
                          </a:solidFill>
                          <a:prstDash val="solid"/>
                          <a:round/>
                        </a:ln>
                        <a:effectLst>
                          <a:outerShdw blurRad="38100" dist="23000" dir="5400000" rotWithShape="0">
                            <a:srgbClr val="000000">
                              <a:alpha val="35000"/>
                            </a:srgbClr>
                          </a:outerShdw>
                        </a:effectLst>
                        <a:sp3d/>
                      </wps:spPr>
                      <wps:style>
                        <a:lnRef idx="0">
                          <a:scrgbClr r="0" g="0" b="0"/>
                        </a:lnRef>
                        <a:fillRef idx="0">
                          <a:scrgbClr r="0" g="0" b="0"/>
                        </a:fillRef>
                        <a:effectRef idx="0">
                          <a:scrgbClr r="0" g="0" b="0"/>
                        </a:effectRef>
                        <a:fontRef idx="none"/>
                      </wps:style>
                      <wps:txbx>
                        <w:txbxContent>
                          <w:p w14:paraId="31A1A770" w14:textId="1F0A8E1E" w:rsidR="00741349" w:rsidRPr="00B51948" w:rsidRDefault="00822F71" w:rsidP="00B51948">
                            <w:pPr>
                              <w:jc w:val="center"/>
                              <w:rPr>
                                <w:lang w:val="en-IN"/>
                              </w:rPr>
                            </w:pPr>
                            <w:r>
                              <w:rPr>
                                <w:lang w:val="en-IN"/>
                              </w:rPr>
                              <w:t>User is taken to the cart where he can perform various operations</w:t>
                            </w:r>
                          </w:p>
                        </w:txbxContent>
                      </wps:txbx>
                      <wps:bodyPr rot="0" spcFirstLastPara="1" vertOverflow="overflow" horzOverflow="overflow" vert="horz" wrap="square" lIns="45718" tIns="45718" rIns="45718" bIns="45718" numCol="1" spcCol="38100" rtlCol="0" fromWordArt="0" anchor="ctr" anchorCtr="0" forceAA="0" compatLnSpc="1">
                        <a:prstTxWarp prst="textNoShape">
                          <a:avLst/>
                        </a:prstTxWarp>
                        <a:spAutoFit/>
                      </wps:bodyPr>
                    </wps:wsp>
                  </a:graphicData>
                </a:graphic>
                <wp14:sizeRelH relativeFrom="margin">
                  <wp14:pctWidth>0</wp14:pctWidth>
                </wp14:sizeRelH>
              </wp:anchor>
            </w:drawing>
          </mc:Choice>
          <mc:Fallback>
            <w:pict>
              <v:rect w14:anchorId="3ECE7A39" id="Rectangle 16" o:spid="_x0000_s1033" style="position:absolute;margin-left:103.8pt;margin-top:1.6pt;width:209.4pt;height:60.6pt;z-index:2516725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" strokecolor="#4f81bd [3204]" strokeweight="2pt">
                <v:stroke joinstyle="round"/>
                <v:shadow on="t" color="black" opacity="22937f" origin=",.5" offset="0,.63889mm"/>
                <v:textbox style="mso-fit-shape-to-text:t" inset="1.2699mm,1.2699mm,1.2699mm,1.2699mm">
                  <w:txbxContent>
                    <w:p w14:paraId="31A1A770" w14:textId="1F0A8E1E" w:rsidR="00741349" w:rsidRPr="00B51948" w:rsidRDefault="00822F71" w:rsidP="00B51948">
                      <w:pPr>
                        <w:jc w:val="center"/>
                        <w:rPr>
                          <w:lang w:val="en-IN"/>
                        </w:rPr>
                      </w:pPr>
                      <w:r>
                        <w:rPr>
                          <w:lang w:val="en-IN"/>
                        </w:rPr>
                        <w:t>User is taken to the cart where he can perform various operations</w:t>
                      </w:r>
                    </w:p>
                  </w:txbxContent>
                </v:textbox>
              </v:rect>
            </w:pict>
          </mc:Fallback>
        </mc:AlternateContent>
      </w:r>
    </w:p>
    <w:p w14:paraId="657ABB38" w14:textId="62B3C20E" w:rsidR="00B51948" w:rsidRDefault="00822F71" w:rsidP="0012188E">
      <w:pPr>
        <w:pStyle w:val="BodyA"/>
        <w:rPr>
          <w:rFonts w:ascii="Times New Roman" w:hAnsi="Times New Roman"/>
          <w:sz w:val="28"/>
          <w:szCs w:val="28"/>
        </w:rPr>
      </w:pPr>
      <w:r>
        <w:rPr>
          <w:rFonts w:ascii="Times New Roman" w:hAnsi="Times New Roman"/>
          <w:noProof/>
          <w:sz w:val="28"/>
          <w:szCs w:val="28"/>
        </w:rPr>
        <mc:AlternateContent>
          <mc:Choice Requires="wps">
            <w:drawing>
              <wp:anchor distT="0" distB="0" distL="114300" distR="114300" simplePos="0" relativeHeight="251692032" behindDoc="0" locked="0" layoutInCell="1" allowOverlap="1" wp14:anchorId="4441C6C7" wp14:editId="1DC7577C">
                <wp:simplePos x="0" y="0"/>
                <wp:positionH relativeFrom="column">
                  <wp:posOffset>2552700</wp:posOffset>
                </wp:positionH>
                <wp:positionV relativeFrom="paragraph">
                  <wp:posOffset>145415</wp:posOffset>
                </wp:positionV>
                <wp:extent cx="182880" cy="259080"/>
                <wp:effectExtent l="57150" t="19050" r="26670" b="102870"/>
                <wp:wrapNone/>
                <wp:docPr id="29" name="Arrow: Down 29"/>
                <wp:cNvGraphicFramePr/>
                <a:graphic xmlns:a="http://schemas.openxmlformats.org/drawingml/2006/main">
                  <a:graphicData uri="http://schemas.microsoft.com/office/word/2010/wordprocessingShape">
                    <wps:wsp>
                      <wps:cNvSpPr/>
                      <wps:spPr>
                        <a:xfrm>
                          <a:off x="0" y="0"/>
                          <a:ext cx="182880" cy="259080"/>
                        </a:xfrm>
                        <a:prstGeom prst="downArrow">
                          <a:avLst/>
                        </a:prstGeom>
                        <a:solidFill>
                          <a:srgbClr val="FFFFFF"/>
                        </a:solidFill>
                        <a:ln w="25400" cap="flat">
                          <a:solidFill>
                            <a:schemeClr val="accent1"/>
                          </a:solidFill>
                          <a:prstDash val="solid"/>
                          <a:round/>
                        </a:ln>
                        <a:effectLst>
                          <a:outerShdw blurRad="38100" dist="23000" dir="5400000" rotWithShape="0">
                            <a:srgbClr val="000000">
                              <a:alpha val="35000"/>
                            </a:srgbClr>
                          </a:outerShdw>
                        </a:effectLst>
                        <a:sp3d/>
                      </wps:spPr>
                      <wps:style>
                        <a:lnRef idx="0">
                          <a:scrgbClr r="0" g="0" b="0"/>
                        </a:lnRef>
                        <a:fillRef idx="0">
                          <a:scrgbClr r="0" g="0" b="0"/>
                        </a:fillRef>
                        <a:effectRef idx="0">
                          <a:scrgbClr r="0" g="0" b="0"/>
                        </a:effectRef>
                        <a:fontRef idx="none"/>
                      </wps:style>
                      <wps:bodyPr rot="0" spcFirstLastPara="1" vertOverflow="overflow" horzOverflow="overflow" vert="horz" wrap="square" lIns="45718" tIns="45718" rIns="45718" bIns="45718" numCol="1" spcCol="38100" rtlCol="0" fromWordArt="0" anchor="ctr" anchorCtr="0" forceAA="0" compatLnSpc="1">
                        <a:prstTxWarp prst="textNoShape">
                          <a:avLst/>
                        </a:prstTxWarp>
                        <a:spAutoFit/>
                      </wps:bodyPr>
                    </wps:wsp>
                  </a:graphicData>
                </a:graphic>
              </wp:anchor>
            </w:drawing>
          </mc:Choice>
          <mc:Fallback>
            <w:pict>
              <v:shape w14:anchorId="15767813" id="Arrow: Down 29" o:spid="_x0000_s1026" type="#_x0000_t67" style="position:absolute;margin-left:201pt;margin-top:11.45pt;width:14.4pt;height:20.4pt;z-index:2516920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" adj="13976" strokecolor="#4f81bd [3204]" strokeweight="2pt">
                <v:stroke joinstyle="round"/>
                <v:shadow on="t" color="black" opacity="22937f" origin=",.5" offset="0,.63889mm"/>
                <v:textbox style="mso-fit-shape-to-text:t" inset="1.2699mm,1.2699mm,1.2699mm,1.2699mm"/>
              </v:shape>
            </w:pict>
          </mc:Fallback>
        </mc:AlternateContent>
      </w:r>
    </w:p>
    <w:p w14:paraId="6A289630" w14:textId="2715083C" w:rsidR="00B51948" w:rsidRDefault="00822F71" w:rsidP="0012188E">
      <w:pPr>
        <w:pStyle w:val="BodyA"/>
        <w:rPr>
          <w:rFonts w:ascii="Times New Roman" w:hAnsi="Times New Roman"/>
          <w:sz w:val="28"/>
          <w:szCs w:val="28"/>
        </w:rPr>
      </w:pPr>
      <w:r>
        <w:rPr>
          <w:rFonts w:ascii="Times New Roman" w:hAnsi="Times New Roman"/>
          <w:noProof/>
          <w:sz w:val="28"/>
          <w:szCs w:val="28"/>
        </w:rPr>
        <mc:AlternateContent>
          <mc:Choice Requires="wps">
            <w:drawing>
              <wp:anchor distT="0" distB="0" distL="114300" distR="114300" simplePos="0" relativeHeight="251671552" behindDoc="0" locked="0" layoutInCell="1" allowOverlap="1" wp14:anchorId="146D7CFC" wp14:editId="55BCC7B0">
                <wp:simplePos x="0" y="0"/>
                <wp:positionH relativeFrom="column">
                  <wp:posOffset>1303020</wp:posOffset>
                </wp:positionH>
                <wp:positionV relativeFrom="paragraph">
                  <wp:posOffset>80645</wp:posOffset>
                </wp:positionV>
                <wp:extent cx="2552700" cy="1093470"/>
                <wp:effectExtent l="38100" t="19050" r="57150" b="87630"/>
                <wp:wrapNone/>
                <wp:docPr id="15" name="Rectangle 15"/>
                <wp:cNvGraphicFramePr/>
                <a:graphic xmlns:a="http://schemas.openxmlformats.org/drawingml/2006/main">
                  <a:graphicData uri="http://schemas.microsoft.com/office/word/2010/wordprocessingShape">
                    <wps:wsp>
                      <wps:cNvSpPr/>
                      <wps:spPr>
                        <a:xfrm>
                          <a:off x="0" y="0"/>
                          <a:ext cx="2552700" cy="1093470"/>
                        </a:xfrm>
                        <a:prstGeom prst="rect">
                          <a:avLst/>
                        </a:prstGeom>
                        <a:solidFill>
                          <a:srgbClr val="FFFFFF"/>
                        </a:solidFill>
                        <a:ln w="25400" cap="flat">
                          <a:solidFill>
                            <a:schemeClr val="accent1"/>
                          </a:solidFill>
                          <a:prstDash val="solid"/>
                          <a:round/>
                        </a:ln>
                        <a:effectLst>
                          <a:outerShdw blurRad="38100" dist="23000" dir="5400000" rotWithShape="0">
                            <a:srgbClr val="000000">
                              <a:alpha val="35000"/>
                            </a:srgbClr>
                          </a:outerShdw>
                        </a:effectLst>
                        <a:sp3d/>
                      </wps:spPr>
                      <wps:style>
                        <a:lnRef idx="0">
                          <a:scrgbClr r="0" g="0" b="0"/>
                        </a:lnRef>
                        <a:fillRef idx="0">
                          <a:scrgbClr r="0" g="0" b="0"/>
                        </a:fillRef>
                        <a:effectRef idx="0">
                          <a:scrgbClr r="0" g="0" b="0"/>
                        </a:effectRef>
                        <a:fontRef idx="none"/>
                      </wps:style>
                      <wps:txbx>
                        <w:txbxContent>
                          <w:p w14:paraId="2F03E93B" w14:textId="58E22228" w:rsidR="00741349" w:rsidRDefault="00741349" w:rsidP="00B51948">
                            <w:pPr>
                              <w:jc w:val="center"/>
                              <w:rPr>
                                <w:lang w:val="en-IN"/>
                              </w:rPr>
                            </w:pPr>
                            <w:r>
                              <w:rPr>
                                <w:lang w:val="en-IN"/>
                              </w:rPr>
                              <w:t xml:space="preserve">Check-Out Counter: </w:t>
                            </w:r>
                          </w:p>
                          <w:p w14:paraId="76453C2F" w14:textId="72AFA2FE" w:rsidR="00741349" w:rsidRPr="00B51948" w:rsidRDefault="00741349" w:rsidP="00B51948">
                            <w:pPr>
                              <w:jc w:val="center"/>
                              <w:rPr>
                                <w:lang w:val="en-IN"/>
                              </w:rPr>
                            </w:pPr>
                            <w:r>
                              <w:rPr>
                                <w:lang w:val="en-IN"/>
                              </w:rPr>
                              <w:t>User is given a summary of his cart, total bill, the shortest distance and path to each user whose book is being rented</w:t>
                            </w:r>
                          </w:p>
                        </w:txbxContent>
                      </wps:txbx>
                      <wps:bodyPr rot="0" spcFirstLastPara="1" vertOverflow="overflow" horzOverflow="overflow" vert="horz" wrap="square" lIns="45718" tIns="45718" rIns="45718" bIns="45718" numCol="1" spcCol="3810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46D7CFC" id="Rectangle 15" o:spid="_x0000_s1034" style="position:absolute;margin-left:102.6pt;margin-top:6.35pt;width:201pt;height:86.1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" strokecolor="#4f81bd [3204]" strokeweight="2pt">
                <v:stroke joinstyle="round"/>
                <v:shadow on="t" color="black" opacity="22937f" origin=",.5" offset="0,.63889mm"/>
                <v:textbox inset="1.2699mm,1.2699mm,1.2699mm,1.2699mm">
                  <w:txbxContent>
                    <w:p w14:paraId="2F03E93B" w14:textId="58E22228" w:rsidR="00741349" w:rsidRDefault="00741349" w:rsidP="00B51948">
                      <w:pPr>
                        <w:jc w:val="center"/>
                        <w:rPr>
                          <w:lang w:val="en-IN"/>
                        </w:rPr>
                      </w:pPr>
                      <w:r>
                        <w:rPr>
                          <w:lang w:val="en-IN"/>
                        </w:rPr>
                        <w:t xml:space="preserve">Check-Out Counter: </w:t>
                      </w:r>
                    </w:p>
                    <w:p w14:paraId="76453C2F" w14:textId="72AFA2FE" w:rsidR="00741349" w:rsidRPr="00B51948" w:rsidRDefault="00741349" w:rsidP="00B51948">
                      <w:pPr>
                        <w:jc w:val="center"/>
                        <w:rPr>
                          <w:lang w:val="en-IN"/>
                        </w:rPr>
                      </w:pPr>
                      <w:r>
                        <w:rPr>
                          <w:lang w:val="en-IN"/>
                        </w:rPr>
                        <w:t>User is given a summary of his cart, total bill, the shortest distance and path to each user whose book is being rented</w:t>
                      </w:r>
                    </w:p>
                  </w:txbxContent>
                </v:textbox>
              </v:rect>
            </w:pict>
          </mc:Fallback>
        </mc:AlternateContent>
      </w:r>
    </w:p>
    <w:p w14:paraId="2A1546FF" w14:textId="4B9547AC" w:rsidR="00B51948" w:rsidRDefault="00B51948" w:rsidP="0012188E">
      <w:pPr>
        <w:pStyle w:val="BodyA"/>
        <w:rPr>
          <w:rFonts w:ascii="Times New Roman" w:hAnsi="Times New Roman"/>
          <w:sz w:val="28"/>
          <w:szCs w:val="28"/>
        </w:rPr>
      </w:pPr>
    </w:p>
    <w:p w14:paraId="060712B1" w14:textId="4288292C" w:rsidR="00B51948" w:rsidRDefault="00B51948" w:rsidP="0012188E">
      <w:pPr>
        <w:pStyle w:val="BodyA"/>
        <w:rPr>
          <w:rFonts w:ascii="Times New Roman" w:hAnsi="Times New Roman"/>
          <w:sz w:val="28"/>
          <w:szCs w:val="28"/>
        </w:rPr>
      </w:pPr>
    </w:p>
    <w:p w14:paraId="2D473480" w14:textId="0EDCBA3B" w:rsidR="00B51948" w:rsidRDefault="00A527B3" w:rsidP="0012188E">
      <w:pPr>
        <w:pStyle w:val="BodyA"/>
        <w:rPr>
          <w:rFonts w:ascii="Times New Roman" w:hAnsi="Times New Roman"/>
          <w:sz w:val="28"/>
          <w:szCs w:val="28"/>
        </w:rPr>
      </w:pPr>
      <w:r>
        <w:rPr>
          <w:rFonts w:ascii="Times New Roman" w:hAnsi="Times New Roman"/>
          <w:noProof/>
          <w:sz w:val="28"/>
          <w:szCs w:val="28"/>
        </w:rPr>
        <mc:AlternateContent>
          <mc:Choice Requires="wps">
            <w:drawing>
              <wp:anchor distT="0" distB="0" distL="114300" distR="114300" simplePos="0" relativeHeight="251694080" behindDoc="0" locked="0" layoutInCell="1" allowOverlap="1" wp14:anchorId="23A33360" wp14:editId="709F7002">
                <wp:simplePos x="0" y="0"/>
                <wp:positionH relativeFrom="column">
                  <wp:posOffset>2461260</wp:posOffset>
                </wp:positionH>
                <wp:positionV relativeFrom="paragraph">
                  <wp:posOffset>114935</wp:posOffset>
                </wp:positionV>
                <wp:extent cx="182880" cy="259080"/>
                <wp:effectExtent l="57150" t="19050" r="26670" b="102870"/>
                <wp:wrapNone/>
                <wp:docPr id="30" name="Arrow: Down 30"/>
                <wp:cNvGraphicFramePr/>
                <a:graphic xmlns:a="http://schemas.openxmlformats.org/drawingml/2006/main">
                  <a:graphicData uri="http://schemas.microsoft.com/office/word/2010/wordprocessingShape">
                    <wps:wsp>
                      <wps:cNvSpPr/>
                      <wps:spPr>
                        <a:xfrm>
                          <a:off x="0" y="0"/>
                          <a:ext cx="182880" cy="259080"/>
                        </a:xfrm>
                        <a:prstGeom prst="downArrow">
                          <a:avLst/>
                        </a:prstGeom>
                        <a:solidFill>
                          <a:srgbClr val="FFFFFF"/>
                        </a:solidFill>
                        <a:ln w="25400" cap="flat">
                          <a:solidFill>
                            <a:schemeClr val="accent1"/>
                          </a:solidFill>
                          <a:prstDash val="solid"/>
                          <a:round/>
                        </a:ln>
                        <a:effectLst>
                          <a:outerShdw blurRad="38100" dist="23000" dir="5400000" rotWithShape="0">
                            <a:srgbClr val="000000">
                              <a:alpha val="35000"/>
                            </a:srgbClr>
                          </a:outerShdw>
                        </a:effectLst>
                        <a:sp3d/>
                      </wps:spPr>
                      <wps:style>
                        <a:lnRef idx="0">
                          <a:scrgbClr r="0" g="0" b="0"/>
                        </a:lnRef>
                        <a:fillRef idx="0">
                          <a:scrgbClr r="0" g="0" b="0"/>
                        </a:fillRef>
                        <a:effectRef idx="0">
                          <a:scrgbClr r="0" g="0" b="0"/>
                        </a:effectRef>
                        <a:fontRef idx="none"/>
                      </wps:style>
                      <wps:bodyPr rot="0" spcFirstLastPara="1" vertOverflow="overflow" horzOverflow="overflow" vert="horz" wrap="square" lIns="45718" tIns="45718" rIns="45718" bIns="45718" numCol="1" spcCol="38100" rtlCol="0" fromWordArt="0" anchor="ctr" anchorCtr="0" forceAA="0" compatLnSpc="1">
                        <a:prstTxWarp prst="textNoShape">
                          <a:avLst/>
                        </a:prstTxWarp>
                        <a:spAutoFit/>
                      </wps:bodyPr>
                    </wps:wsp>
                  </a:graphicData>
                </a:graphic>
              </wp:anchor>
            </w:drawing>
          </mc:Choice>
          <mc:Fallback>
            <w:pict>
              <v:shape w14:anchorId="01274D3A" id="Arrow: Down 30" o:spid="_x0000_s1026" type="#_x0000_t67" style="position:absolute;margin-left:193.8pt;margin-top:9.05pt;width:14.4pt;height:20.4pt;z-index:2516940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" adj="13976" strokecolor="#4f81bd [3204]" strokeweight="2pt">
                <v:stroke joinstyle="round"/>
                <v:shadow on="t" color="black" opacity="22937f" origin=",.5" offset="0,.63889mm"/>
                <v:textbox style="mso-fit-shape-to-text:t" inset="1.2699mm,1.2699mm,1.2699mm,1.2699mm"/>
              </v:shape>
            </w:pict>
          </mc:Fallback>
        </mc:AlternateContent>
      </w:r>
    </w:p>
    <w:p w14:paraId="1F0530A1" w14:textId="41D3C094" w:rsidR="00B51948" w:rsidRDefault="00A527B3" w:rsidP="0012188E">
      <w:pPr>
        <w:pStyle w:val="BodyA"/>
        <w:rPr>
          <w:rFonts w:ascii="Times New Roman" w:hAnsi="Times New Roman"/>
          <w:sz w:val="28"/>
          <w:szCs w:val="28"/>
        </w:rPr>
      </w:pPr>
      <w:r>
        <w:rPr>
          <w:rFonts w:ascii="Times New Roman" w:hAnsi="Times New Roman"/>
          <w:noProof/>
          <w:sz w:val="28"/>
          <w:szCs w:val="28"/>
        </w:rPr>
        <mc:AlternateContent>
          <mc:Choice Requires="wps">
            <w:drawing>
              <wp:anchor distT="0" distB="0" distL="114300" distR="114300" simplePos="0" relativeHeight="251676672" behindDoc="0" locked="0" layoutInCell="1" allowOverlap="1" wp14:anchorId="738FBF36" wp14:editId="5E7F239C">
                <wp:simplePos x="0" y="0"/>
                <wp:positionH relativeFrom="column">
                  <wp:posOffset>2232660</wp:posOffset>
                </wp:positionH>
                <wp:positionV relativeFrom="paragraph">
                  <wp:posOffset>22860</wp:posOffset>
                </wp:positionV>
                <wp:extent cx="647700" cy="289560"/>
                <wp:effectExtent l="38100" t="19050" r="38100" b="91440"/>
                <wp:wrapNone/>
                <wp:docPr id="20" name="Flowchart: Terminator 20"/>
                <wp:cNvGraphicFramePr/>
                <a:graphic xmlns:a="http://schemas.openxmlformats.org/drawingml/2006/main">
                  <a:graphicData uri="http://schemas.microsoft.com/office/word/2010/wordprocessingShape">
                    <wps:wsp>
                      <wps:cNvSpPr/>
                      <wps:spPr>
                        <a:xfrm>
                          <a:off x="0" y="0"/>
                          <a:ext cx="647700" cy="289560"/>
                        </a:xfrm>
                        <a:prstGeom prst="flowChartTerminator">
                          <a:avLst/>
                        </a:prstGeom>
                        <a:solidFill>
                          <a:srgbClr val="FFFFFF"/>
                        </a:solidFill>
                        <a:ln w="25400" cap="flat">
                          <a:solidFill>
                            <a:schemeClr val="accent1"/>
                          </a:solidFill>
                          <a:prstDash val="solid"/>
                          <a:round/>
                        </a:ln>
                        <a:effectLst>
                          <a:outerShdw blurRad="38100" dist="23000" dir="5400000" rotWithShape="0">
                            <a:srgbClr val="000000">
                              <a:alpha val="35000"/>
                            </a:srgbClr>
                          </a:outerShdw>
                        </a:effectLst>
                        <a:sp3d/>
                      </wps:spPr>
                      <wps:style>
                        <a:lnRef idx="0">
                          <a:scrgbClr r="0" g="0" b="0"/>
                        </a:lnRef>
                        <a:fillRef idx="0">
                          <a:scrgbClr r="0" g="0" b="0"/>
                        </a:fillRef>
                        <a:effectRef idx="0">
                          <a:scrgbClr r="0" g="0" b="0"/>
                        </a:effectRef>
                        <a:fontRef idx="none"/>
                      </wps:style>
                      <wps:txbx>
                        <w:txbxContent>
                          <w:p w14:paraId="3E8C3826" w14:textId="6E30BB05" w:rsidR="00741349" w:rsidRPr="00A527B3" w:rsidRDefault="00741349" w:rsidP="00A527B3">
                            <w:pPr>
                              <w:jc w:val="center"/>
                              <w:rPr>
                                <w:lang w:val="en-IN"/>
                              </w:rPr>
                            </w:pPr>
                            <w:r>
                              <w:rPr>
                                <w:lang w:val="en-IN"/>
                              </w:rPr>
                              <w:t>End</w:t>
                            </w:r>
                          </w:p>
                        </w:txbxContent>
                      </wps:txbx>
                      <wps:bodyPr rot="0" spcFirstLastPara="1" vertOverflow="overflow" horzOverflow="overflow" vert="horz" wrap="square" lIns="45718" tIns="45718" rIns="45718" bIns="45718" numCol="1" spcCol="38100" rtlCol="0" fromWordArt="0" anchor="ctr" anchorCtr="0" forceAA="0" compatLnSpc="1">
                        <a:prstTxWarp prst="textNoShape">
                          <a:avLst/>
                        </a:prstTxWarp>
                        <a:spAutoFit/>
                      </wps:bodyPr>
                    </wps:wsp>
                  </a:graphicData>
                </a:graphic>
              </wp:anchor>
            </w:drawing>
          </mc:Choice>
          <mc:Fallback>
            <w:pict>
              <v:shape w14:anchorId="738FBF36" id="Flowchart: Terminator 20" o:spid="_x0000_s1035" type="#_x0000_t116" style="position:absolute;margin-left:175.8pt;margin-top:1.8pt;width:51pt;height:22.8pt;z-index:2516766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" strokecolor="#4f81bd [3204]" strokeweight="2pt">
                <v:stroke joinstyle="round"/>
                <v:shadow on="t" color="black" opacity="22937f" origin=",.5" offset="0,.63889mm"/>
                <v:textbox style="mso-fit-shape-to-text:t" inset="1.2699mm,1.2699mm,1.2699mm,1.2699mm">
                  <w:txbxContent>
                    <w:p w14:paraId="3E8C3826" w14:textId="6E30BB05" w:rsidR="00741349" w:rsidRPr="00A527B3" w:rsidRDefault="00741349" w:rsidP="00A527B3">
                      <w:pPr>
                        <w:jc w:val="center"/>
                        <w:rPr>
                          <w:lang w:val="en-IN"/>
                        </w:rPr>
                      </w:pPr>
                      <w:r>
                        <w:rPr>
                          <w:lang w:val="en-IN"/>
                        </w:rPr>
                        <w:t>End</w:t>
                      </w:r>
                    </w:p>
                  </w:txbxContent>
                </v:textbox>
              </v:shape>
            </w:pict>
          </mc:Fallback>
        </mc:AlternateContent>
      </w:r>
    </w:p>
    <w:p w14:paraId="2E53A918" w14:textId="0E8BD597" w:rsidR="0012188E" w:rsidRDefault="0012188E" w:rsidP="00A71D86">
      <w:pPr>
        <w:pStyle w:val="BodyA"/>
        <w:shd w:val="clear" w:color="auto" w:fill="B6DDE8" w:themeFill="accent5" w:themeFillTint="66"/>
        <w:rPr>
          <w:rFonts w:ascii="Times New Roman" w:hAnsi="Times New Roman"/>
          <w:b/>
          <w:bCs/>
          <w:sz w:val="24"/>
          <w:szCs w:val="24"/>
        </w:rPr>
      </w:pPr>
      <w:r>
        <w:rPr>
          <w:rFonts w:ascii="Times New Roman" w:hAnsi="Times New Roman"/>
          <w:sz w:val="28"/>
          <w:szCs w:val="28"/>
        </w:rPr>
        <w:lastRenderedPageBreak/>
        <w:t xml:space="preserve">A.2 </w:t>
      </w:r>
      <w:r w:rsidRPr="00C93A96">
        <w:rPr>
          <w:rFonts w:ascii="Times New Roman" w:hAnsi="Times New Roman"/>
          <w:b/>
          <w:sz w:val="28"/>
          <w:szCs w:val="28"/>
        </w:rPr>
        <w:t>Application of the Project:</w:t>
      </w:r>
      <w:r>
        <w:rPr>
          <w:rFonts w:ascii="Times New Roman" w:hAnsi="Times New Roman"/>
          <w:b/>
          <w:bCs/>
          <w:sz w:val="24"/>
          <w:szCs w:val="24"/>
        </w:rPr>
        <w:t xml:space="preserve">  </w:t>
      </w:r>
    </w:p>
    <w:p w14:paraId="06FC4EBF" w14:textId="18659FF3" w:rsidR="00FD304E" w:rsidRDefault="00822F71" w:rsidP="00822F71">
      <w:pPr>
        <w:pStyle w:val="BodyA"/>
        <w:rPr>
          <w:rFonts w:ascii="Times New Roman" w:hAnsi="Times New Roman"/>
          <w:sz w:val="28"/>
          <w:szCs w:val="28"/>
        </w:rPr>
      </w:pPr>
      <w:r w:rsidRPr="00822F71">
        <w:rPr>
          <w:rFonts w:ascii="Times New Roman" w:hAnsi="Times New Roman"/>
          <w:sz w:val="28"/>
          <w:szCs w:val="28"/>
        </w:rPr>
        <w:t>Use of libraries is very popular all over the world. That is the very idea that inspired us to create this project using various data</w:t>
      </w:r>
      <w:r>
        <w:rPr>
          <w:rFonts w:ascii="Times New Roman" w:hAnsi="Times New Roman"/>
          <w:sz w:val="28"/>
          <w:szCs w:val="28"/>
        </w:rPr>
        <w:t xml:space="preserve"> </w:t>
      </w:r>
      <w:r w:rsidRPr="00822F71">
        <w:rPr>
          <w:rFonts w:ascii="Times New Roman" w:hAnsi="Times New Roman"/>
          <w:sz w:val="28"/>
          <w:szCs w:val="28"/>
        </w:rPr>
        <w:t>structures. We also take some amount of inspiration from online retailers like amazon. We aim at bringing out this project to the</w:t>
      </w:r>
      <w:r>
        <w:rPr>
          <w:rFonts w:ascii="Times New Roman" w:hAnsi="Times New Roman"/>
          <w:sz w:val="28"/>
          <w:szCs w:val="28"/>
        </w:rPr>
        <w:t xml:space="preserve"> </w:t>
      </w:r>
      <w:r w:rsidRPr="00822F71">
        <w:rPr>
          <w:rFonts w:ascii="Times New Roman" w:hAnsi="Times New Roman"/>
          <w:sz w:val="28"/>
          <w:szCs w:val="28"/>
        </w:rPr>
        <w:t>world that will help connect people over their love for books. You can rent your book to others and earn some money or decide to</w:t>
      </w:r>
      <w:r>
        <w:rPr>
          <w:rFonts w:ascii="Times New Roman" w:hAnsi="Times New Roman"/>
          <w:sz w:val="28"/>
          <w:szCs w:val="28"/>
        </w:rPr>
        <w:t xml:space="preserve"> </w:t>
      </w:r>
      <w:r w:rsidRPr="00822F71">
        <w:rPr>
          <w:rFonts w:ascii="Times New Roman" w:hAnsi="Times New Roman"/>
          <w:sz w:val="28"/>
          <w:szCs w:val="28"/>
        </w:rPr>
        <w:t>rent a book you wish to read from the person available nearest to you and save some money than actually buying the book.</w:t>
      </w:r>
      <w:r w:rsidR="00AC1F2A">
        <w:rPr>
          <w:rFonts w:ascii="Times New Roman" w:hAnsi="Times New Roman"/>
          <w:sz w:val="28"/>
          <w:szCs w:val="28"/>
        </w:rPr>
        <w:t xml:space="preserve"> </w:t>
      </w:r>
    </w:p>
    <w:p w14:paraId="5A8AD037" w14:textId="0E076152" w:rsidR="0012188E" w:rsidRDefault="008C7BAF" w:rsidP="00A71D86">
      <w:pPr>
        <w:pStyle w:val="BodyA"/>
        <w:shd w:val="clear" w:color="auto" w:fill="B6DDE8" w:themeFill="accent5" w:themeFillTint="66"/>
        <w:rPr>
          <w:rFonts w:ascii="Times New Roman" w:hAnsi="Times New Roman"/>
          <w:b/>
          <w:sz w:val="28"/>
          <w:szCs w:val="28"/>
        </w:rPr>
      </w:pPr>
      <w:r>
        <w:rPr>
          <w:rFonts w:ascii="Times New Roman" w:hAnsi="Times New Roman"/>
          <w:sz w:val="28"/>
          <w:szCs w:val="28"/>
        </w:rPr>
        <w:t xml:space="preserve">A.3 </w:t>
      </w:r>
      <w:r w:rsidRPr="00C93A96">
        <w:rPr>
          <w:rFonts w:ascii="Times New Roman" w:hAnsi="Times New Roman"/>
          <w:b/>
          <w:sz w:val="28"/>
          <w:szCs w:val="28"/>
        </w:rPr>
        <w:t>Data Structures used and j</w:t>
      </w:r>
      <w:r w:rsidR="0012188E" w:rsidRPr="00C93A96">
        <w:rPr>
          <w:rFonts w:ascii="Times New Roman" w:hAnsi="Times New Roman"/>
          <w:b/>
          <w:sz w:val="28"/>
          <w:szCs w:val="28"/>
        </w:rPr>
        <w:t>ustification:</w:t>
      </w:r>
    </w:p>
    <w:p w14:paraId="4C2D5217" w14:textId="6EB503AB" w:rsidR="004817E6" w:rsidRDefault="00085665" w:rsidP="0012188E">
      <w:pPr>
        <w:pStyle w:val="BodyA"/>
        <w:rPr>
          <w:rFonts w:ascii="Times New Roman" w:hAnsi="Times New Roman"/>
          <w:b/>
          <w:sz w:val="28"/>
          <w:szCs w:val="28"/>
        </w:rPr>
      </w:pPr>
      <w:r>
        <w:rPr>
          <w:rFonts w:ascii="Times New Roman" w:hAnsi="Times New Roman"/>
          <w:b/>
          <w:noProof/>
          <w:sz w:val="28"/>
          <w:szCs w:val="28"/>
        </w:rPr>
        <mc:AlternateContent>
          <mc:Choice Requires="wps">
            <w:drawing>
              <wp:anchor distT="0" distB="0" distL="114300" distR="114300" simplePos="0" relativeHeight="251696128" behindDoc="0" locked="0" layoutInCell="1" allowOverlap="1" wp14:anchorId="74D6B772" wp14:editId="3C72B0B1">
                <wp:simplePos x="0" y="0"/>
                <wp:positionH relativeFrom="margin">
                  <wp:align>center</wp:align>
                </wp:positionH>
                <wp:positionV relativeFrom="paragraph">
                  <wp:posOffset>311785</wp:posOffset>
                </wp:positionV>
                <wp:extent cx="1066800" cy="243840"/>
                <wp:effectExtent l="0" t="0" r="19050" b="21590"/>
                <wp:wrapNone/>
                <wp:docPr id="36" name="Text Box 36"/>
                <wp:cNvGraphicFramePr/>
                <a:graphic xmlns:a="http://schemas.openxmlformats.org/drawingml/2006/main">
                  <a:graphicData uri="http://schemas.microsoft.com/office/word/2010/wordprocessingShape">
                    <wps:wsp>
                      <wps:cNvSpPr txBox="1"/>
                      <wps:spPr>
                        <a:xfrm>
                          <a:off x="0" y="0"/>
                          <a:ext cx="1066800" cy="243840"/>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32C14FCE" w14:textId="07247433" w:rsidR="00741349" w:rsidRPr="00085665" w:rsidRDefault="00741349" w:rsidP="00085665">
                            <w:pPr>
                              <w:jc w:val="center"/>
                              <w:rPr>
                                <w:b/>
                                <w:bCs/>
                                <w:sz w:val="28"/>
                                <w:szCs w:val="28"/>
                                <w:lang w:val="en-IN"/>
                              </w:rPr>
                            </w:pPr>
                            <w:r w:rsidRPr="00085665">
                              <w:rPr>
                                <w:b/>
                                <w:bCs/>
                                <w:sz w:val="28"/>
                                <w:szCs w:val="28"/>
                                <w:lang w:val="en-IN"/>
                              </w:rPr>
                              <w:t>ARRAYS</w:t>
                            </w:r>
                          </w:p>
                        </w:txbxContent>
                      </wps:txbx>
                      <wps:bodyPr rot="0" spcFirstLastPara="1" vertOverflow="overflow" horzOverflow="overflow" vert="horz" wrap="square" lIns="45718" tIns="45718" rIns="45718" bIns="45718" numCol="1" spcCol="38100" rtlCol="0" fromWordArt="0" anchor="t" anchorCtr="0" forceAA="0" compatLnSpc="1">
                        <a:prstTxWarp prst="textNoShape">
                          <a:avLst/>
                        </a:prstTxWarp>
                        <a:spAutoFit/>
                      </wps:bodyPr>
                    </wps:wsp>
                  </a:graphicData>
                </a:graphic>
              </wp:anchor>
            </w:drawing>
          </mc:Choice>
          <mc:Fallback>
            <w:pict>
              <v:shape w14:anchorId="74D6B772" id="Text Box 36" o:spid="_x0000_s1036" type="#_x0000_t202" style="position:absolute;margin-left:0;margin-top:24.55pt;width:84pt;height:19.2pt;z-index:251696128;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" fillcolor="white [3201]" strokecolor="#4f81bd [3204]" strokeweight="2pt">
                <v:textbox style="mso-fit-shape-to-text:t" inset="1.2699mm,1.2699mm,1.2699mm,1.2699mm">
                  <w:txbxContent>
                    <w:p w14:paraId="32C14FCE" w14:textId="07247433" w:rsidR="00741349" w:rsidRPr="00085665" w:rsidRDefault="00741349" w:rsidP="00085665">
                      <w:pPr>
                        <w:jc w:val="center"/>
                        <w:rPr>
                          <w:b/>
                          <w:bCs/>
                          <w:sz w:val="28"/>
                          <w:szCs w:val="28"/>
                          <w:lang w:val="en-IN"/>
                        </w:rPr>
                      </w:pPr>
                      <w:r w:rsidRPr="00085665">
                        <w:rPr>
                          <w:b/>
                          <w:bCs/>
                          <w:sz w:val="28"/>
                          <w:szCs w:val="28"/>
                          <w:lang w:val="en-IN"/>
                        </w:rPr>
                        <w:t>ARRAYS</w:t>
                      </w:r>
                    </w:p>
                  </w:txbxContent>
                </v:textbox>
                <w10:wrap anchorx="margin"/>
              </v:shape>
            </w:pict>
          </mc:Fallback>
        </mc:AlternateContent>
      </w:r>
      <w:r w:rsidR="004817E6">
        <w:rPr>
          <w:rFonts w:ascii="Times New Roman" w:hAnsi="Times New Roman"/>
          <w:bCs/>
          <w:sz w:val="28"/>
          <w:szCs w:val="28"/>
        </w:rPr>
        <w:t xml:space="preserve">In our project we are using 3 data structures: </w:t>
      </w:r>
      <w:r w:rsidR="004817E6" w:rsidRPr="004817E6">
        <w:rPr>
          <w:rFonts w:ascii="Times New Roman" w:hAnsi="Times New Roman"/>
          <w:b/>
          <w:sz w:val="28"/>
          <w:szCs w:val="28"/>
        </w:rPr>
        <w:t>Arrays, Linked List and Graphs</w:t>
      </w:r>
    </w:p>
    <w:p w14:paraId="6B8E525E" w14:textId="3978E9FB" w:rsidR="00085665" w:rsidRDefault="00085665" w:rsidP="00BB404D">
      <w:pPr>
        <w:pStyle w:val="BodyA"/>
        <w:rPr>
          <w:rFonts w:ascii="Times New Roman" w:hAnsi="Times New Roman"/>
          <w:b/>
          <w:sz w:val="28"/>
          <w:szCs w:val="28"/>
        </w:rPr>
      </w:pPr>
      <w:r>
        <w:rPr>
          <w:rFonts w:ascii="Times New Roman" w:hAnsi="Times New Roman"/>
          <w:b/>
          <w:noProof/>
          <w:sz w:val="28"/>
          <w:szCs w:val="28"/>
        </w:rPr>
        <mc:AlternateContent>
          <mc:Choice Requires="wps">
            <w:drawing>
              <wp:anchor distT="0" distB="0" distL="114300" distR="114300" simplePos="0" relativeHeight="251695104" behindDoc="0" locked="0" layoutInCell="1" allowOverlap="1" wp14:anchorId="63398E11" wp14:editId="1591EBA1">
                <wp:simplePos x="0" y="0"/>
                <wp:positionH relativeFrom="margin">
                  <wp:align>right</wp:align>
                </wp:positionH>
                <wp:positionV relativeFrom="paragraph">
                  <wp:posOffset>106045</wp:posOffset>
                </wp:positionV>
                <wp:extent cx="6469380" cy="11430"/>
                <wp:effectExtent l="38100" t="19050" r="64770" b="83820"/>
                <wp:wrapNone/>
                <wp:docPr id="35" name="Straight Connector 35"/>
                <wp:cNvGraphicFramePr/>
                <a:graphic xmlns:a="http://schemas.openxmlformats.org/drawingml/2006/main">
                  <a:graphicData uri="http://schemas.microsoft.com/office/word/2010/wordprocessingShape">
                    <wps:wsp>
                      <wps:cNvCnPr/>
                      <wps:spPr>
                        <a:xfrm>
                          <a:off x="0" y="0"/>
                          <a:ext cx="6469380" cy="11430"/>
                        </a:xfrm>
                        <a:prstGeom prst="line">
                          <a:avLst/>
                        </a:prstGeom>
                        <a:noFill/>
                        <a:ln w="25400" cap="flat">
                          <a:solidFill>
                            <a:schemeClr val="accent1"/>
                          </a:solidFill>
                          <a:prstDash val="solid"/>
                          <a:round/>
                        </a:ln>
                        <a:effectLst>
                          <a:outerShdw blurRad="38100" dist="23000" dir="5400000" rotWithShape="0">
                            <a:srgbClr val="000000">
                              <a:alpha val="35000"/>
                            </a:srgbClr>
                          </a:outerShdw>
                        </a:effectLst>
                        <a:sp3d/>
                      </wps:spPr>
                      <wps:style>
                        <a:lnRef idx="0">
                          <a:scrgbClr r="0" g="0" b="0"/>
                        </a:lnRef>
                        <a:fillRef idx="0">
                          <a:scrgbClr r="0" g="0" b="0"/>
                        </a:fillRef>
                        <a:effectRef idx="0">
                          <a:scrgbClr r="0" g="0" b="0"/>
                        </a:effectRef>
                        <a:fontRef idx="none"/>
                      </wps:style>
                      <wps:bodyPr/>
                    </wps:wsp>
                  </a:graphicData>
                </a:graphic>
                <wp14:sizeRelH relativeFrom="margin">
                  <wp14:pctWidth>0</wp14:pctWidth>
                </wp14:sizeRelH>
                <wp14:sizeRelV relativeFrom="margin">
                  <wp14:pctHeight>0</wp14:pctHeight>
                </wp14:sizeRelV>
              </wp:anchor>
            </w:drawing>
          </mc:Choice>
          <mc:Fallback>
            <w:pict>
              <v:line w14:anchorId="1B2B38C6" id="Straight Connector 35" o:spid="_x0000_s1026" style="position:absolute;z-index:25169510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458.2pt,8.35pt" to="967.6pt,9.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" strokecolor="#4f81bd [3204]" strokeweight="2pt">
                <v:shadow on="t" color="black" opacity="22937f" origin=",.5" offset="0,.63889mm"/>
                <w10:wrap anchorx="margin"/>
              </v:line>
            </w:pict>
          </mc:Fallback>
        </mc:AlternateContent>
      </w:r>
    </w:p>
    <w:p w14:paraId="47342DC4" w14:textId="2A35C333" w:rsidR="00BB404D" w:rsidRDefault="004817E6" w:rsidP="00BB404D">
      <w:pPr>
        <w:pStyle w:val="BodyA"/>
        <w:rPr>
          <w:rFonts w:ascii="Times New Roman" w:hAnsi="Times New Roman"/>
          <w:bCs/>
          <w:sz w:val="28"/>
          <w:szCs w:val="28"/>
        </w:rPr>
      </w:pPr>
      <w:r>
        <w:rPr>
          <w:rFonts w:ascii="Times New Roman" w:hAnsi="Times New Roman"/>
          <w:bCs/>
          <w:sz w:val="28"/>
          <w:szCs w:val="28"/>
        </w:rPr>
        <w:t xml:space="preserve">Arrays are an extremely used data structure of our project and is used almost everywhere. </w:t>
      </w:r>
      <w:r w:rsidR="00BB404D">
        <w:rPr>
          <w:rFonts w:ascii="Times New Roman" w:hAnsi="Times New Roman"/>
          <w:bCs/>
          <w:sz w:val="28"/>
          <w:szCs w:val="28"/>
        </w:rPr>
        <w:t xml:space="preserve">Arrays are easily accessible and can store a large amount of data and so were very crucial in our project. </w:t>
      </w:r>
      <w:r>
        <w:rPr>
          <w:rFonts w:ascii="Times New Roman" w:hAnsi="Times New Roman"/>
          <w:bCs/>
          <w:sz w:val="28"/>
          <w:szCs w:val="28"/>
        </w:rPr>
        <w:t xml:space="preserve">The reasons for using arrays and where they are used </w:t>
      </w:r>
      <w:r w:rsidR="00BB404D">
        <w:rPr>
          <w:rFonts w:ascii="Times New Roman" w:hAnsi="Times New Roman"/>
          <w:bCs/>
          <w:sz w:val="28"/>
          <w:szCs w:val="28"/>
        </w:rPr>
        <w:t>are as follows:</w:t>
      </w:r>
    </w:p>
    <w:tbl>
      <w:tblPr>
        <w:tblStyle w:val="GridTable4-Accent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58"/>
        <w:gridCol w:w="5158"/>
      </w:tblGrid>
      <w:tr w:rsidR="004817E6" w:rsidRPr="00A71D86" w14:paraId="46CA048B" w14:textId="77777777" w:rsidTr="00BB404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58" w:type="dxa"/>
            <w:tcBorders>
              <w:top w:val="none" w:sz="0" w:space="0" w:color="auto"/>
              <w:left w:val="none" w:sz="0" w:space="0" w:color="auto"/>
              <w:bottom w:val="none" w:sz="0" w:space="0" w:color="auto"/>
              <w:right w:val="none" w:sz="0" w:space="0" w:color="auto"/>
            </w:tcBorders>
            <w:vAlign w:val="center"/>
          </w:tcPr>
          <w:p w14:paraId="63A60E76" w14:textId="00105A4C" w:rsidR="004817E6" w:rsidRPr="00A71D86" w:rsidRDefault="00BB404D" w:rsidP="00BB404D">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hAnsi="Times New Roman"/>
                <w:bCs w:val="0"/>
                <w:sz w:val="24"/>
                <w:szCs w:val="24"/>
              </w:rPr>
            </w:pPr>
            <w:r w:rsidRPr="00A71D86">
              <w:rPr>
                <w:rFonts w:ascii="Times New Roman" w:hAnsi="Times New Roman"/>
                <w:bCs w:val="0"/>
                <w:sz w:val="24"/>
                <w:szCs w:val="24"/>
              </w:rPr>
              <w:t>Use of Array</w:t>
            </w:r>
          </w:p>
        </w:tc>
        <w:tc>
          <w:tcPr>
            <w:tcW w:w="5158" w:type="dxa"/>
            <w:tcBorders>
              <w:top w:val="none" w:sz="0" w:space="0" w:color="auto"/>
              <w:left w:val="none" w:sz="0" w:space="0" w:color="auto"/>
              <w:bottom w:val="none" w:sz="0" w:space="0" w:color="auto"/>
              <w:right w:val="none" w:sz="0" w:space="0" w:color="auto"/>
            </w:tcBorders>
            <w:vAlign w:val="center"/>
          </w:tcPr>
          <w:p w14:paraId="7485A9A5" w14:textId="4851E9E9" w:rsidR="004817E6" w:rsidRPr="00A71D86" w:rsidRDefault="00BB404D" w:rsidP="00BB404D">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bCs w:val="0"/>
                <w:sz w:val="24"/>
                <w:szCs w:val="24"/>
              </w:rPr>
            </w:pPr>
            <w:r w:rsidRPr="00A71D86">
              <w:rPr>
                <w:rFonts w:ascii="Times New Roman" w:hAnsi="Times New Roman"/>
                <w:bCs w:val="0"/>
                <w:sz w:val="24"/>
                <w:szCs w:val="24"/>
              </w:rPr>
              <w:t>Reason</w:t>
            </w:r>
          </w:p>
        </w:tc>
      </w:tr>
      <w:tr w:rsidR="004817E6" w:rsidRPr="00A71D86" w14:paraId="75208756" w14:textId="77777777" w:rsidTr="00BB404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58" w:type="dxa"/>
            <w:vAlign w:val="center"/>
          </w:tcPr>
          <w:p w14:paraId="4F1D2E06" w14:textId="576615C9" w:rsidR="004817E6" w:rsidRPr="00A71D86" w:rsidRDefault="004817E6" w:rsidP="00BB404D">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hAnsi="Times New Roman"/>
                <w:bCs w:val="0"/>
                <w:sz w:val="24"/>
                <w:szCs w:val="24"/>
              </w:rPr>
            </w:pPr>
            <w:r w:rsidRPr="00A71D86">
              <w:rPr>
                <w:rFonts w:ascii="Times New Roman" w:hAnsi="Times New Roman"/>
                <w:bCs w:val="0"/>
                <w:sz w:val="24"/>
                <w:szCs w:val="24"/>
              </w:rPr>
              <w:t>Storing two databases: Customers and Books</w:t>
            </w:r>
          </w:p>
        </w:tc>
        <w:tc>
          <w:tcPr>
            <w:tcW w:w="5158" w:type="dxa"/>
            <w:vAlign w:val="center"/>
          </w:tcPr>
          <w:p w14:paraId="2D7B7ABE" w14:textId="3DC3E7CA" w:rsidR="004817E6" w:rsidRPr="00A71D86" w:rsidRDefault="004817E6" w:rsidP="00BB404D">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bCs/>
                <w:sz w:val="24"/>
                <w:szCs w:val="24"/>
              </w:rPr>
            </w:pPr>
            <w:r w:rsidRPr="00A71D86">
              <w:rPr>
                <w:rFonts w:ascii="Times New Roman" w:hAnsi="Times New Roman"/>
                <w:bCs/>
                <w:sz w:val="24"/>
                <w:szCs w:val="24"/>
              </w:rPr>
              <w:t xml:space="preserve">There were many fields of the customers and books to be stored and </w:t>
            </w:r>
            <w:r w:rsidR="00FD304E">
              <w:rPr>
                <w:rFonts w:ascii="Times New Roman" w:hAnsi="Times New Roman"/>
                <w:bCs/>
                <w:sz w:val="24"/>
                <w:szCs w:val="24"/>
              </w:rPr>
              <w:t xml:space="preserve">so </w:t>
            </w:r>
            <w:r w:rsidRPr="00A71D86">
              <w:rPr>
                <w:rFonts w:ascii="Times New Roman" w:hAnsi="Times New Roman"/>
                <w:bCs/>
                <w:sz w:val="24"/>
                <w:szCs w:val="24"/>
              </w:rPr>
              <w:t>multidimensional arrays were used</w:t>
            </w:r>
            <w:r w:rsidR="00BB404D" w:rsidRPr="00A71D86">
              <w:rPr>
                <w:rFonts w:ascii="Times New Roman" w:hAnsi="Times New Roman"/>
                <w:bCs/>
                <w:sz w:val="24"/>
                <w:szCs w:val="24"/>
              </w:rPr>
              <w:t xml:space="preserve"> as they are convenient for storing large data and displaying the data becomes easy as well</w:t>
            </w:r>
          </w:p>
        </w:tc>
      </w:tr>
      <w:tr w:rsidR="004817E6" w:rsidRPr="00A71D86" w14:paraId="4B50AC1A" w14:textId="77777777" w:rsidTr="00BB404D">
        <w:tc>
          <w:tcPr>
            <w:cnfStyle w:val="001000000000" w:firstRow="0" w:lastRow="0" w:firstColumn="1" w:lastColumn="0" w:oddVBand="0" w:evenVBand="0" w:oddHBand="0" w:evenHBand="0" w:firstRowFirstColumn="0" w:firstRowLastColumn="0" w:lastRowFirstColumn="0" w:lastRowLastColumn="0"/>
            <w:tcW w:w="5158" w:type="dxa"/>
            <w:vAlign w:val="center"/>
          </w:tcPr>
          <w:p w14:paraId="7BF4F6E8" w14:textId="2E43086F" w:rsidR="004817E6" w:rsidRPr="00A71D86" w:rsidRDefault="004817E6" w:rsidP="00BB404D">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hAnsi="Times New Roman"/>
                <w:bCs w:val="0"/>
                <w:sz w:val="24"/>
                <w:szCs w:val="24"/>
              </w:rPr>
            </w:pPr>
            <w:r w:rsidRPr="00A71D86">
              <w:rPr>
                <w:rFonts w:ascii="Times New Roman" w:hAnsi="Times New Roman"/>
                <w:bCs w:val="0"/>
                <w:sz w:val="24"/>
                <w:szCs w:val="24"/>
              </w:rPr>
              <w:t>Storing adjacency matrix of the graph</w:t>
            </w:r>
          </w:p>
        </w:tc>
        <w:tc>
          <w:tcPr>
            <w:tcW w:w="5158" w:type="dxa"/>
            <w:vAlign w:val="center"/>
          </w:tcPr>
          <w:p w14:paraId="7FB12E78" w14:textId="6E54A97D" w:rsidR="004817E6" w:rsidRPr="00A71D86" w:rsidRDefault="004817E6" w:rsidP="00BB404D">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bCs/>
                <w:sz w:val="24"/>
                <w:szCs w:val="24"/>
              </w:rPr>
            </w:pPr>
            <w:r w:rsidRPr="00A71D86">
              <w:rPr>
                <w:rFonts w:ascii="Times New Roman" w:hAnsi="Times New Roman"/>
                <w:bCs/>
                <w:sz w:val="24"/>
                <w:szCs w:val="24"/>
              </w:rPr>
              <w:t xml:space="preserve">We have used Dijkstra’s Algorithm in our project and for that we needed an adjacency matrix of the graph. A multi-dimensional graph was used to </w:t>
            </w:r>
            <w:r w:rsidR="00BB404D" w:rsidRPr="00A71D86">
              <w:rPr>
                <w:rFonts w:ascii="Times New Roman" w:hAnsi="Times New Roman"/>
                <w:bCs/>
                <w:sz w:val="24"/>
                <w:szCs w:val="24"/>
              </w:rPr>
              <w:t xml:space="preserve">store </w:t>
            </w:r>
            <w:r w:rsidRPr="00A71D86">
              <w:rPr>
                <w:rFonts w:ascii="Times New Roman" w:hAnsi="Times New Roman"/>
                <w:bCs/>
                <w:sz w:val="24"/>
                <w:szCs w:val="24"/>
              </w:rPr>
              <w:t>the distances (adjacency matrix)</w:t>
            </w:r>
          </w:p>
        </w:tc>
      </w:tr>
      <w:tr w:rsidR="004817E6" w:rsidRPr="00A71D86" w14:paraId="686AAF36" w14:textId="77777777" w:rsidTr="00BB404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58" w:type="dxa"/>
            <w:vAlign w:val="center"/>
          </w:tcPr>
          <w:p w14:paraId="70E73AAF" w14:textId="602FA0D5" w:rsidR="004817E6" w:rsidRPr="00A71D86" w:rsidRDefault="004817E6" w:rsidP="00BB404D">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hAnsi="Times New Roman"/>
                <w:bCs w:val="0"/>
                <w:sz w:val="24"/>
                <w:szCs w:val="24"/>
              </w:rPr>
            </w:pPr>
            <w:r w:rsidRPr="00A71D86">
              <w:rPr>
                <w:rFonts w:ascii="Times New Roman" w:hAnsi="Times New Roman"/>
                <w:bCs w:val="0"/>
                <w:sz w:val="24"/>
                <w:szCs w:val="24"/>
              </w:rPr>
              <w:t>Dijkstra’s Algorithm Table</w:t>
            </w:r>
          </w:p>
        </w:tc>
        <w:tc>
          <w:tcPr>
            <w:tcW w:w="5158" w:type="dxa"/>
            <w:vAlign w:val="center"/>
          </w:tcPr>
          <w:p w14:paraId="71C33239" w14:textId="37C67DD2" w:rsidR="004817E6" w:rsidRPr="00A71D86" w:rsidRDefault="004817E6" w:rsidP="00BB404D">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bCs/>
                <w:sz w:val="24"/>
                <w:szCs w:val="24"/>
              </w:rPr>
            </w:pPr>
            <w:r w:rsidRPr="00A71D86">
              <w:rPr>
                <w:rFonts w:ascii="Times New Roman" w:hAnsi="Times New Roman"/>
                <w:bCs/>
                <w:sz w:val="24"/>
                <w:szCs w:val="24"/>
              </w:rPr>
              <w:t>For implementing Dijkstra’s algorithm</w:t>
            </w:r>
            <w:r w:rsidR="00BB404D" w:rsidRPr="00A71D86">
              <w:rPr>
                <w:rFonts w:ascii="Times New Roman" w:hAnsi="Times New Roman"/>
                <w:bCs/>
                <w:sz w:val="24"/>
                <w:szCs w:val="24"/>
              </w:rPr>
              <w:t>, we usually make a table and implement it so for converting the algorithm in code form, we have transformed that table in the form of a multidimensional matrix</w:t>
            </w:r>
          </w:p>
        </w:tc>
      </w:tr>
      <w:tr w:rsidR="004817E6" w:rsidRPr="00A71D86" w14:paraId="394266A2" w14:textId="77777777" w:rsidTr="00BB404D">
        <w:tc>
          <w:tcPr>
            <w:cnfStyle w:val="001000000000" w:firstRow="0" w:lastRow="0" w:firstColumn="1" w:lastColumn="0" w:oddVBand="0" w:evenVBand="0" w:oddHBand="0" w:evenHBand="0" w:firstRowFirstColumn="0" w:firstRowLastColumn="0" w:lastRowFirstColumn="0" w:lastRowLastColumn="0"/>
            <w:tcW w:w="5158" w:type="dxa"/>
            <w:vAlign w:val="center"/>
          </w:tcPr>
          <w:p w14:paraId="5FD0AA38" w14:textId="2E39C0CB" w:rsidR="004817E6" w:rsidRPr="00A71D86" w:rsidRDefault="00BB404D" w:rsidP="00BB404D">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hAnsi="Times New Roman"/>
                <w:bCs w:val="0"/>
                <w:sz w:val="24"/>
                <w:szCs w:val="24"/>
              </w:rPr>
            </w:pPr>
            <w:r w:rsidRPr="00A71D86">
              <w:rPr>
                <w:rFonts w:ascii="Times New Roman" w:hAnsi="Times New Roman"/>
                <w:bCs w:val="0"/>
                <w:sz w:val="24"/>
                <w:szCs w:val="24"/>
              </w:rPr>
              <w:t>Storing Cities</w:t>
            </w:r>
          </w:p>
        </w:tc>
        <w:tc>
          <w:tcPr>
            <w:tcW w:w="5158" w:type="dxa"/>
            <w:vAlign w:val="center"/>
          </w:tcPr>
          <w:p w14:paraId="631F0CFE" w14:textId="6E1043CA" w:rsidR="004817E6" w:rsidRPr="00A71D86" w:rsidRDefault="00BB404D" w:rsidP="00BB404D">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bCs/>
                <w:sz w:val="24"/>
                <w:szCs w:val="24"/>
              </w:rPr>
            </w:pPr>
            <w:r w:rsidRPr="00A71D86">
              <w:rPr>
                <w:rFonts w:ascii="Times New Roman" w:hAnsi="Times New Roman"/>
                <w:bCs/>
                <w:sz w:val="24"/>
                <w:szCs w:val="24"/>
              </w:rPr>
              <w:t>The cities of the distances we have used a single dimensional array. This is connected to the adjacency matrix of the graph</w:t>
            </w:r>
          </w:p>
        </w:tc>
      </w:tr>
    </w:tbl>
    <w:p w14:paraId="603B860E" w14:textId="5B112DCF" w:rsidR="004817E6" w:rsidRDefault="004817E6" w:rsidP="0012188E">
      <w:pPr>
        <w:pStyle w:val="BodyA"/>
        <w:rPr>
          <w:rFonts w:ascii="Times New Roman" w:hAnsi="Times New Roman"/>
          <w:bCs/>
          <w:sz w:val="28"/>
          <w:szCs w:val="28"/>
        </w:rPr>
      </w:pPr>
    </w:p>
    <w:p w14:paraId="137B76BC" w14:textId="3A084730" w:rsidR="00085665" w:rsidRDefault="00085665" w:rsidP="0012188E">
      <w:pPr>
        <w:pStyle w:val="BodyA"/>
        <w:rPr>
          <w:rFonts w:ascii="Times New Roman" w:hAnsi="Times New Roman"/>
          <w:bCs/>
          <w:sz w:val="28"/>
          <w:szCs w:val="28"/>
        </w:rPr>
      </w:pPr>
      <w:r>
        <w:rPr>
          <w:rFonts w:ascii="Times New Roman" w:hAnsi="Times New Roman"/>
          <w:b/>
          <w:noProof/>
          <w:sz w:val="28"/>
          <w:szCs w:val="28"/>
        </w:rPr>
        <w:lastRenderedPageBreak/>
        <mc:AlternateContent>
          <mc:Choice Requires="wps">
            <w:drawing>
              <wp:anchor distT="0" distB="0" distL="114300" distR="114300" simplePos="0" relativeHeight="251699200" behindDoc="0" locked="0" layoutInCell="1" allowOverlap="1" wp14:anchorId="6A9FE1AA" wp14:editId="329A8CFC">
                <wp:simplePos x="0" y="0"/>
                <wp:positionH relativeFrom="margin">
                  <wp:align>center</wp:align>
                </wp:positionH>
                <wp:positionV relativeFrom="paragraph">
                  <wp:posOffset>-152400</wp:posOffset>
                </wp:positionV>
                <wp:extent cx="1607820" cy="327660"/>
                <wp:effectExtent l="0" t="0" r="11430" b="21590"/>
                <wp:wrapNone/>
                <wp:docPr id="38" name="Text Box 38"/>
                <wp:cNvGraphicFramePr/>
                <a:graphic xmlns:a="http://schemas.openxmlformats.org/drawingml/2006/main">
                  <a:graphicData uri="http://schemas.microsoft.com/office/word/2010/wordprocessingShape">
                    <wps:wsp>
                      <wps:cNvSpPr txBox="1"/>
                      <wps:spPr>
                        <a:xfrm>
                          <a:off x="0" y="0"/>
                          <a:ext cx="1607820" cy="327660"/>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308881CF" w14:textId="3B205BC6" w:rsidR="00741349" w:rsidRPr="00085665" w:rsidRDefault="00741349" w:rsidP="00085665">
                            <w:pPr>
                              <w:jc w:val="center"/>
                              <w:rPr>
                                <w:b/>
                                <w:bCs/>
                                <w:sz w:val="28"/>
                                <w:szCs w:val="28"/>
                                <w:lang w:val="en-IN"/>
                              </w:rPr>
                            </w:pPr>
                            <w:r w:rsidRPr="00085665">
                              <w:rPr>
                                <w:b/>
                                <w:bCs/>
                                <w:sz w:val="28"/>
                                <w:szCs w:val="28"/>
                                <w:lang w:val="en-IN"/>
                              </w:rPr>
                              <w:t>LINKED LIST</w:t>
                            </w:r>
                          </w:p>
                        </w:txbxContent>
                      </wps:txbx>
                      <wps:bodyPr rot="0" spcFirstLastPara="1" vertOverflow="overflow" horzOverflow="overflow" vert="horz" wrap="square" lIns="45718" tIns="45718" rIns="45718" bIns="45718" numCol="1" spcCol="38100" rtlCol="0" fromWordArt="0" anchor="t" anchorCtr="0" forceAA="0" compatLnSpc="1">
                        <a:prstTxWarp prst="textNoShape">
                          <a:avLst/>
                        </a:prstTxWarp>
                        <a:spAutoFit/>
                      </wps:bodyPr>
                    </wps:wsp>
                  </a:graphicData>
                </a:graphic>
              </wp:anchor>
            </w:drawing>
          </mc:Choice>
          <mc:Fallback>
            <w:pict>
              <v:shape w14:anchorId="6A9FE1AA" id="Text Box 38" o:spid="_x0000_s1037" type="#_x0000_t202" style="position:absolute;margin-left:0;margin-top:-12pt;width:126.6pt;height:25.8pt;z-index:251699200;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" fillcolor="white [3201]" strokecolor="#4f81bd [3204]" strokeweight="2pt">
                <v:textbox style="mso-fit-shape-to-text:t" inset="1.2699mm,1.2699mm,1.2699mm,1.2699mm">
                  <w:txbxContent>
                    <w:p w14:paraId="308881CF" w14:textId="3B205BC6" w:rsidR="00741349" w:rsidRPr="00085665" w:rsidRDefault="00741349" w:rsidP="00085665">
                      <w:pPr>
                        <w:jc w:val="center"/>
                        <w:rPr>
                          <w:b/>
                          <w:bCs/>
                          <w:sz w:val="28"/>
                          <w:szCs w:val="28"/>
                          <w:lang w:val="en-IN"/>
                        </w:rPr>
                      </w:pPr>
                      <w:r w:rsidRPr="00085665">
                        <w:rPr>
                          <w:b/>
                          <w:bCs/>
                          <w:sz w:val="28"/>
                          <w:szCs w:val="28"/>
                          <w:lang w:val="en-IN"/>
                        </w:rPr>
                        <w:t>LINKED LIST</w:t>
                      </w:r>
                    </w:p>
                  </w:txbxContent>
                </v:textbox>
                <w10:wrap anchorx="margin"/>
              </v:shape>
            </w:pict>
          </mc:Fallback>
        </mc:AlternateContent>
      </w:r>
      <w:r>
        <w:rPr>
          <w:rFonts w:ascii="Times New Roman" w:hAnsi="Times New Roman"/>
          <w:b/>
          <w:noProof/>
          <w:sz w:val="28"/>
          <w:szCs w:val="28"/>
        </w:rPr>
        <mc:AlternateContent>
          <mc:Choice Requires="wps">
            <w:drawing>
              <wp:anchor distT="0" distB="0" distL="114300" distR="114300" simplePos="0" relativeHeight="251698176" behindDoc="0" locked="0" layoutInCell="1" allowOverlap="1" wp14:anchorId="41A23200" wp14:editId="67B7749A">
                <wp:simplePos x="0" y="0"/>
                <wp:positionH relativeFrom="margin">
                  <wp:posOffset>0</wp:posOffset>
                </wp:positionH>
                <wp:positionV relativeFrom="paragraph">
                  <wp:posOffset>19050</wp:posOffset>
                </wp:positionV>
                <wp:extent cx="6423660" cy="0"/>
                <wp:effectExtent l="38100" t="19050" r="72390" b="95250"/>
                <wp:wrapNone/>
                <wp:docPr id="37" name="Straight Connector 37"/>
                <wp:cNvGraphicFramePr/>
                <a:graphic xmlns:a="http://schemas.openxmlformats.org/drawingml/2006/main">
                  <a:graphicData uri="http://schemas.microsoft.com/office/word/2010/wordprocessingShape">
                    <wps:wsp>
                      <wps:cNvCnPr/>
                      <wps:spPr>
                        <a:xfrm>
                          <a:off x="0" y="0"/>
                          <a:ext cx="6423660" cy="0"/>
                        </a:xfrm>
                        <a:prstGeom prst="line">
                          <a:avLst/>
                        </a:prstGeom>
                        <a:noFill/>
                        <a:ln w="25400" cap="flat">
                          <a:solidFill>
                            <a:schemeClr val="accent1"/>
                          </a:solidFill>
                          <a:prstDash val="solid"/>
                          <a:round/>
                        </a:ln>
                        <a:effectLst>
                          <a:outerShdw blurRad="38100" dist="23000" dir="5400000" rotWithShape="0">
                            <a:srgbClr val="000000">
                              <a:alpha val="35000"/>
                            </a:srgbClr>
                          </a:outerShdw>
                        </a:effectLst>
                        <a:sp3d/>
                      </wps:spPr>
                      <wps:style>
                        <a:lnRef idx="0">
                          <a:scrgbClr r="0" g="0" b="0"/>
                        </a:lnRef>
                        <a:fillRef idx="0">
                          <a:scrgbClr r="0" g="0" b="0"/>
                        </a:fillRef>
                        <a:effectRef idx="0">
                          <a:scrgbClr r="0" g="0" b="0"/>
                        </a:effectRef>
                        <a:fontRef idx="none"/>
                      </wps:style>
                      <wps:bodyPr/>
                    </wps:wsp>
                  </a:graphicData>
                </a:graphic>
                <wp14:sizeRelH relativeFrom="margin">
                  <wp14:pctWidth>0</wp14:pctWidth>
                </wp14:sizeRelH>
                <wp14:sizeRelV relativeFrom="margin">
                  <wp14:pctHeight>0</wp14:pctHeight>
                </wp14:sizeRelV>
              </wp:anchor>
            </w:drawing>
          </mc:Choice>
          <mc:Fallback>
            <w:pict>
              <v:line w14:anchorId="48865EAC" id="Straight Connector 37" o:spid="_x0000_s1026" style="position:absolute;z-index:2516981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0,1.5pt" to="505.8pt,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" strokecolor="#4f81bd [3204]" strokeweight="2pt">
                <v:shadow on="t" color="black" opacity="22937f" origin=",.5" offset="0,.63889mm"/>
                <w10:wrap anchorx="margin"/>
              </v:line>
            </w:pict>
          </mc:Fallback>
        </mc:AlternateContent>
      </w:r>
    </w:p>
    <w:p w14:paraId="355A25B3" w14:textId="698AF8E6" w:rsidR="00A71D86" w:rsidRDefault="00A71D86" w:rsidP="0012188E">
      <w:pPr>
        <w:pStyle w:val="BodyA"/>
        <w:rPr>
          <w:rFonts w:ascii="Times New Roman" w:hAnsi="Times New Roman"/>
          <w:bCs/>
          <w:sz w:val="28"/>
          <w:szCs w:val="28"/>
        </w:rPr>
      </w:pPr>
      <w:r>
        <w:rPr>
          <w:rFonts w:ascii="Times New Roman" w:hAnsi="Times New Roman"/>
          <w:bCs/>
          <w:sz w:val="28"/>
          <w:szCs w:val="28"/>
        </w:rPr>
        <w:t>We have majorly used linked list in 2 parts of our project-</w:t>
      </w:r>
      <w:r w:rsidRPr="00085665">
        <w:rPr>
          <w:rFonts w:ascii="Times New Roman" w:hAnsi="Times New Roman"/>
          <w:b/>
          <w:sz w:val="28"/>
          <w:szCs w:val="28"/>
        </w:rPr>
        <w:t>Cart and Displaying path of Dijkstra’s Algorithm</w:t>
      </w:r>
      <w:r>
        <w:rPr>
          <w:rFonts w:ascii="Times New Roman" w:hAnsi="Times New Roman"/>
          <w:bCs/>
          <w:sz w:val="28"/>
          <w:szCs w:val="28"/>
        </w:rPr>
        <w:t xml:space="preserve">. </w:t>
      </w:r>
    </w:p>
    <w:p w14:paraId="3A293E2D" w14:textId="0CA67311" w:rsidR="00A71D86" w:rsidRPr="00085665" w:rsidRDefault="00A71D86" w:rsidP="0012188E">
      <w:pPr>
        <w:pStyle w:val="BodyA"/>
        <w:rPr>
          <w:rFonts w:ascii="Times New Roman" w:hAnsi="Times New Roman"/>
          <w:bCs/>
          <w:i/>
          <w:iCs/>
          <w:sz w:val="28"/>
          <w:szCs w:val="28"/>
        </w:rPr>
      </w:pPr>
      <w:r w:rsidRPr="00085665">
        <w:rPr>
          <w:rFonts w:ascii="Times New Roman" w:hAnsi="Times New Roman"/>
          <w:bCs/>
          <w:i/>
          <w:iCs/>
          <w:sz w:val="28"/>
          <w:szCs w:val="28"/>
        </w:rPr>
        <w:t xml:space="preserve">Linked List in Cart: </w:t>
      </w:r>
    </w:p>
    <w:p w14:paraId="6834BC90" w14:textId="4CB7D8E1" w:rsidR="00085665" w:rsidRPr="00085665" w:rsidRDefault="00085665" w:rsidP="00085665">
      <w:pPr>
        <w:pStyle w:val="BodyA"/>
        <w:numPr>
          <w:ilvl w:val="0"/>
          <w:numId w:val="1"/>
        </w:numPr>
        <w:spacing w:line="240" w:lineRule="auto"/>
        <w:rPr>
          <w:rFonts w:ascii="Times New Roman" w:hAnsi="Times New Roman"/>
          <w:b/>
          <w:sz w:val="28"/>
          <w:szCs w:val="28"/>
        </w:rPr>
      </w:pPr>
      <w:r w:rsidRPr="00085665">
        <w:rPr>
          <w:rFonts w:ascii="Times New Roman" w:hAnsi="Times New Roman"/>
          <w:b/>
          <w:sz w:val="28"/>
          <w:szCs w:val="28"/>
        </w:rPr>
        <w:t>H</w:t>
      </w:r>
      <w:r w:rsidR="00583321">
        <w:rPr>
          <w:rFonts w:ascii="Times New Roman" w:hAnsi="Times New Roman"/>
          <w:b/>
          <w:sz w:val="28"/>
          <w:szCs w:val="28"/>
        </w:rPr>
        <w:t>etero</w:t>
      </w:r>
      <w:r w:rsidRPr="00085665">
        <w:rPr>
          <w:rFonts w:ascii="Times New Roman" w:hAnsi="Times New Roman"/>
          <w:b/>
          <w:sz w:val="28"/>
          <w:szCs w:val="28"/>
        </w:rPr>
        <w:t>genous Data</w:t>
      </w:r>
      <w:r>
        <w:rPr>
          <w:rFonts w:ascii="Times New Roman" w:hAnsi="Times New Roman"/>
          <w:b/>
          <w:sz w:val="28"/>
          <w:szCs w:val="28"/>
        </w:rPr>
        <w:t>-</w:t>
      </w:r>
      <w:r w:rsidRPr="00085665">
        <w:rPr>
          <w:rFonts w:ascii="Times New Roman" w:hAnsi="Times New Roman"/>
          <w:b/>
          <w:sz w:val="28"/>
          <w:szCs w:val="28"/>
        </w:rPr>
        <w:t>Type</w:t>
      </w:r>
    </w:p>
    <w:p w14:paraId="6898FF15" w14:textId="31B35387" w:rsidR="00A71D86" w:rsidRPr="00085665" w:rsidRDefault="00A71D86" w:rsidP="00085665">
      <w:pPr>
        <w:pStyle w:val="BodyA"/>
        <w:spacing w:line="240" w:lineRule="auto"/>
        <w:ind w:left="720"/>
        <w:rPr>
          <w:rFonts w:ascii="Times New Roman" w:hAnsi="Times New Roman"/>
          <w:bCs/>
          <w:sz w:val="28"/>
          <w:szCs w:val="28"/>
        </w:rPr>
      </w:pPr>
      <w:r w:rsidRPr="00085665">
        <w:rPr>
          <w:rFonts w:ascii="Times New Roman" w:hAnsi="Times New Roman"/>
          <w:bCs/>
          <w:sz w:val="28"/>
          <w:szCs w:val="28"/>
        </w:rPr>
        <w:t>As our books have many features-</w:t>
      </w:r>
      <w:r w:rsidR="002C6AE2" w:rsidRPr="00085665">
        <w:rPr>
          <w:rFonts w:ascii="Times New Roman" w:hAnsi="Times New Roman"/>
          <w:bCs/>
          <w:sz w:val="28"/>
          <w:szCs w:val="28"/>
        </w:rPr>
        <w:t xml:space="preserve"> </w:t>
      </w:r>
      <w:r w:rsidRPr="00085665">
        <w:rPr>
          <w:rFonts w:ascii="Times New Roman" w:hAnsi="Times New Roman"/>
          <w:bCs/>
          <w:sz w:val="28"/>
          <w:szCs w:val="28"/>
        </w:rPr>
        <w:t>Id, title, price, genre, customer code- and many of them have different data-types, using linked list was efficient as linked lists support h</w:t>
      </w:r>
      <w:r w:rsidR="00583321">
        <w:rPr>
          <w:rFonts w:ascii="Times New Roman" w:hAnsi="Times New Roman"/>
          <w:bCs/>
          <w:sz w:val="28"/>
          <w:szCs w:val="28"/>
        </w:rPr>
        <w:t>etero</w:t>
      </w:r>
      <w:r w:rsidRPr="00085665">
        <w:rPr>
          <w:rFonts w:ascii="Times New Roman" w:hAnsi="Times New Roman"/>
          <w:bCs/>
          <w:sz w:val="28"/>
          <w:szCs w:val="28"/>
        </w:rPr>
        <w:t xml:space="preserve">genous data type. </w:t>
      </w:r>
    </w:p>
    <w:p w14:paraId="6BDD4975" w14:textId="413625BE" w:rsidR="00085665" w:rsidRPr="00085665" w:rsidRDefault="00085665" w:rsidP="00085665">
      <w:pPr>
        <w:pStyle w:val="BodyA"/>
        <w:numPr>
          <w:ilvl w:val="0"/>
          <w:numId w:val="1"/>
        </w:numPr>
        <w:spacing w:line="240" w:lineRule="auto"/>
        <w:rPr>
          <w:rFonts w:ascii="Times New Roman" w:hAnsi="Times New Roman"/>
          <w:b/>
          <w:sz w:val="28"/>
          <w:szCs w:val="28"/>
        </w:rPr>
      </w:pPr>
      <w:r w:rsidRPr="00085665">
        <w:rPr>
          <w:rFonts w:ascii="Times New Roman" w:hAnsi="Times New Roman"/>
          <w:b/>
          <w:sz w:val="28"/>
          <w:szCs w:val="28"/>
        </w:rPr>
        <w:t>Dynamic Nature</w:t>
      </w:r>
    </w:p>
    <w:p w14:paraId="20D13EEE" w14:textId="3E80BCF1" w:rsidR="00A71D86" w:rsidRDefault="00A71D86" w:rsidP="00085665">
      <w:pPr>
        <w:pStyle w:val="BodyA"/>
        <w:spacing w:line="240" w:lineRule="auto"/>
        <w:ind w:left="720"/>
        <w:rPr>
          <w:rFonts w:ascii="Times New Roman" w:hAnsi="Times New Roman"/>
          <w:bCs/>
          <w:sz w:val="28"/>
          <w:szCs w:val="28"/>
        </w:rPr>
      </w:pPr>
      <w:r>
        <w:rPr>
          <w:rFonts w:ascii="Times New Roman" w:hAnsi="Times New Roman"/>
          <w:bCs/>
          <w:sz w:val="28"/>
          <w:szCs w:val="28"/>
        </w:rPr>
        <w:t>Unlike arrays, linked lists are dynamic</w:t>
      </w:r>
      <w:r w:rsidR="002C6AE2">
        <w:rPr>
          <w:rFonts w:ascii="Times New Roman" w:hAnsi="Times New Roman"/>
          <w:bCs/>
          <w:sz w:val="28"/>
          <w:szCs w:val="28"/>
        </w:rPr>
        <w:t>, that is they can grow and shrink at run-time</w:t>
      </w:r>
      <w:r>
        <w:rPr>
          <w:rFonts w:ascii="Times New Roman" w:hAnsi="Times New Roman"/>
          <w:bCs/>
          <w:sz w:val="28"/>
          <w:szCs w:val="28"/>
        </w:rPr>
        <w:t>. As the number of items the user will be adding to the cart is variable and dynamic we need to go on adding things to the previous cart and so as items are added to the cart, nodes are added to the linked list.</w:t>
      </w:r>
    </w:p>
    <w:p w14:paraId="63A98186" w14:textId="1AFD6848" w:rsidR="00085665" w:rsidRPr="00085665" w:rsidRDefault="00085665" w:rsidP="00085665">
      <w:pPr>
        <w:pStyle w:val="BodyA"/>
        <w:numPr>
          <w:ilvl w:val="0"/>
          <w:numId w:val="1"/>
        </w:numPr>
        <w:spacing w:line="240" w:lineRule="auto"/>
        <w:rPr>
          <w:rFonts w:ascii="Times New Roman" w:hAnsi="Times New Roman"/>
          <w:b/>
          <w:sz w:val="28"/>
          <w:szCs w:val="28"/>
        </w:rPr>
      </w:pPr>
      <w:r w:rsidRPr="00085665">
        <w:rPr>
          <w:rFonts w:ascii="Times New Roman" w:hAnsi="Times New Roman"/>
          <w:b/>
          <w:sz w:val="28"/>
          <w:szCs w:val="28"/>
        </w:rPr>
        <w:t>Insertion and Deletion</w:t>
      </w:r>
    </w:p>
    <w:p w14:paraId="137502BE" w14:textId="5552C702" w:rsidR="00A71D86" w:rsidRDefault="00A71D86" w:rsidP="00085665">
      <w:pPr>
        <w:pStyle w:val="BodyA"/>
        <w:spacing w:line="240" w:lineRule="auto"/>
        <w:ind w:left="720"/>
        <w:rPr>
          <w:rFonts w:ascii="Times New Roman" w:hAnsi="Times New Roman"/>
          <w:bCs/>
          <w:sz w:val="28"/>
          <w:szCs w:val="28"/>
        </w:rPr>
      </w:pPr>
      <w:r>
        <w:rPr>
          <w:rFonts w:ascii="Times New Roman" w:hAnsi="Times New Roman"/>
          <w:bCs/>
          <w:sz w:val="28"/>
          <w:szCs w:val="28"/>
        </w:rPr>
        <w:t xml:space="preserve">Insertion and deletion is easy in linked list. </w:t>
      </w:r>
      <w:r w:rsidR="002C6AE2">
        <w:rPr>
          <w:rFonts w:ascii="Times New Roman" w:hAnsi="Times New Roman"/>
          <w:bCs/>
          <w:sz w:val="28"/>
          <w:szCs w:val="28"/>
        </w:rPr>
        <w:t>The main functionality of any cart is adding and deleting items. Using linked list there is no restriction as to where an item is added or deleted from. You can delete any item irrespective of where it is in the linked list.</w:t>
      </w:r>
    </w:p>
    <w:p w14:paraId="4F531A01" w14:textId="00997E0E" w:rsidR="00085665" w:rsidRPr="00085665" w:rsidRDefault="00085665" w:rsidP="00085665">
      <w:pPr>
        <w:pStyle w:val="BodyA"/>
        <w:numPr>
          <w:ilvl w:val="0"/>
          <w:numId w:val="1"/>
        </w:numPr>
        <w:spacing w:line="240" w:lineRule="auto"/>
        <w:rPr>
          <w:rFonts w:ascii="Times New Roman" w:hAnsi="Times New Roman"/>
          <w:b/>
          <w:sz w:val="28"/>
          <w:szCs w:val="28"/>
        </w:rPr>
      </w:pPr>
      <w:r w:rsidRPr="00085665">
        <w:rPr>
          <w:rFonts w:ascii="Times New Roman" w:hAnsi="Times New Roman"/>
          <w:b/>
          <w:sz w:val="28"/>
          <w:szCs w:val="28"/>
        </w:rPr>
        <w:t>Functionalities</w:t>
      </w:r>
    </w:p>
    <w:p w14:paraId="0336ADDC" w14:textId="06964EA1" w:rsidR="002C6AE2" w:rsidRDefault="002C6AE2" w:rsidP="00085665">
      <w:pPr>
        <w:pStyle w:val="BodyA"/>
        <w:spacing w:line="240" w:lineRule="auto"/>
        <w:ind w:left="720"/>
        <w:rPr>
          <w:rFonts w:ascii="Times New Roman" w:hAnsi="Times New Roman"/>
          <w:bCs/>
          <w:sz w:val="28"/>
          <w:szCs w:val="28"/>
        </w:rPr>
      </w:pPr>
      <w:r>
        <w:rPr>
          <w:rFonts w:ascii="Times New Roman" w:hAnsi="Times New Roman"/>
          <w:bCs/>
          <w:sz w:val="28"/>
          <w:szCs w:val="28"/>
        </w:rPr>
        <w:t>We have implemented the following functionalities of a linked list (idk if this to be added in applications):</w:t>
      </w:r>
    </w:p>
    <w:p w14:paraId="78227A88" w14:textId="73550C8F" w:rsidR="002C6AE2" w:rsidRDefault="002C6AE2" w:rsidP="00085665">
      <w:pPr>
        <w:pStyle w:val="BodyA"/>
        <w:numPr>
          <w:ilvl w:val="0"/>
          <w:numId w:val="2"/>
        </w:numPr>
        <w:spacing w:after="360" w:line="240" w:lineRule="auto"/>
        <w:ind w:left="1831" w:hanging="357"/>
        <w:contextualSpacing/>
        <w:rPr>
          <w:rFonts w:ascii="Times New Roman" w:hAnsi="Times New Roman"/>
          <w:bCs/>
          <w:sz w:val="28"/>
          <w:szCs w:val="28"/>
        </w:rPr>
      </w:pPr>
      <w:r>
        <w:rPr>
          <w:rFonts w:ascii="Times New Roman" w:hAnsi="Times New Roman"/>
          <w:bCs/>
          <w:sz w:val="28"/>
          <w:szCs w:val="28"/>
        </w:rPr>
        <w:t xml:space="preserve">Insert node at beginning </w:t>
      </w:r>
    </w:p>
    <w:p w14:paraId="20CFB7CC" w14:textId="6C66AC48" w:rsidR="002C6AE2" w:rsidRDefault="002C6AE2" w:rsidP="00085665">
      <w:pPr>
        <w:pStyle w:val="BodyA"/>
        <w:numPr>
          <w:ilvl w:val="0"/>
          <w:numId w:val="2"/>
        </w:numPr>
        <w:spacing w:after="360" w:line="240" w:lineRule="auto"/>
        <w:ind w:left="1831" w:hanging="357"/>
        <w:contextualSpacing/>
        <w:rPr>
          <w:rFonts w:ascii="Times New Roman" w:hAnsi="Times New Roman"/>
          <w:bCs/>
          <w:sz w:val="28"/>
          <w:szCs w:val="28"/>
        </w:rPr>
      </w:pPr>
      <w:r>
        <w:rPr>
          <w:rFonts w:ascii="Times New Roman" w:hAnsi="Times New Roman"/>
          <w:bCs/>
          <w:sz w:val="28"/>
          <w:szCs w:val="28"/>
        </w:rPr>
        <w:t>Remove node depending on the data</w:t>
      </w:r>
    </w:p>
    <w:p w14:paraId="39EC3FC4" w14:textId="39D4DE1A" w:rsidR="00F56DF0" w:rsidRDefault="00F56DF0" w:rsidP="00085665">
      <w:pPr>
        <w:pStyle w:val="BodyA"/>
        <w:numPr>
          <w:ilvl w:val="0"/>
          <w:numId w:val="2"/>
        </w:numPr>
        <w:spacing w:after="360" w:line="240" w:lineRule="auto"/>
        <w:ind w:left="1831" w:hanging="357"/>
        <w:contextualSpacing/>
        <w:rPr>
          <w:rFonts w:ascii="Times New Roman" w:hAnsi="Times New Roman"/>
          <w:bCs/>
          <w:sz w:val="28"/>
          <w:szCs w:val="28"/>
        </w:rPr>
      </w:pPr>
      <w:r>
        <w:rPr>
          <w:rFonts w:ascii="Times New Roman" w:hAnsi="Times New Roman"/>
          <w:bCs/>
          <w:sz w:val="28"/>
          <w:szCs w:val="28"/>
        </w:rPr>
        <w:t>Remove node depending upon the serial no.</w:t>
      </w:r>
    </w:p>
    <w:p w14:paraId="4D272B25" w14:textId="09AF35F4" w:rsidR="002C6AE2" w:rsidRDefault="002C6AE2" w:rsidP="00085665">
      <w:pPr>
        <w:pStyle w:val="BodyA"/>
        <w:numPr>
          <w:ilvl w:val="0"/>
          <w:numId w:val="2"/>
        </w:numPr>
        <w:spacing w:after="360" w:line="240" w:lineRule="auto"/>
        <w:ind w:left="1831" w:hanging="357"/>
        <w:contextualSpacing/>
        <w:rPr>
          <w:rFonts w:ascii="Times New Roman" w:hAnsi="Times New Roman"/>
          <w:bCs/>
          <w:sz w:val="28"/>
          <w:szCs w:val="28"/>
        </w:rPr>
      </w:pPr>
      <w:r>
        <w:rPr>
          <w:rFonts w:ascii="Times New Roman" w:hAnsi="Times New Roman"/>
          <w:bCs/>
          <w:sz w:val="28"/>
          <w:szCs w:val="28"/>
        </w:rPr>
        <w:t>Count nodes of the list</w:t>
      </w:r>
    </w:p>
    <w:p w14:paraId="635BB5FE" w14:textId="21B57E13" w:rsidR="002C6AE2" w:rsidRDefault="002C6AE2" w:rsidP="00085665">
      <w:pPr>
        <w:pStyle w:val="BodyA"/>
        <w:numPr>
          <w:ilvl w:val="0"/>
          <w:numId w:val="2"/>
        </w:numPr>
        <w:spacing w:after="360" w:line="240" w:lineRule="auto"/>
        <w:ind w:left="1831" w:hanging="357"/>
        <w:contextualSpacing/>
        <w:rPr>
          <w:rFonts w:ascii="Times New Roman" w:hAnsi="Times New Roman"/>
          <w:bCs/>
          <w:sz w:val="28"/>
          <w:szCs w:val="28"/>
        </w:rPr>
      </w:pPr>
      <w:r>
        <w:rPr>
          <w:rFonts w:ascii="Times New Roman" w:hAnsi="Times New Roman"/>
          <w:bCs/>
          <w:sz w:val="28"/>
          <w:szCs w:val="28"/>
        </w:rPr>
        <w:t>Display Linked List</w:t>
      </w:r>
    </w:p>
    <w:p w14:paraId="4AB26DBA" w14:textId="20FF54CC" w:rsidR="002C6AE2" w:rsidRDefault="002C6AE2" w:rsidP="00085665">
      <w:pPr>
        <w:pStyle w:val="BodyA"/>
        <w:numPr>
          <w:ilvl w:val="0"/>
          <w:numId w:val="2"/>
        </w:numPr>
        <w:spacing w:after="360" w:line="240" w:lineRule="auto"/>
        <w:ind w:left="1831" w:hanging="357"/>
        <w:contextualSpacing/>
        <w:rPr>
          <w:rFonts w:ascii="Times New Roman" w:hAnsi="Times New Roman"/>
          <w:bCs/>
          <w:sz w:val="28"/>
          <w:szCs w:val="28"/>
        </w:rPr>
      </w:pPr>
      <w:r>
        <w:rPr>
          <w:rFonts w:ascii="Times New Roman" w:hAnsi="Times New Roman"/>
          <w:bCs/>
          <w:sz w:val="28"/>
          <w:szCs w:val="28"/>
        </w:rPr>
        <w:t>Delete entire list</w:t>
      </w:r>
    </w:p>
    <w:p w14:paraId="7E64C6E2" w14:textId="24AA49FE" w:rsidR="002C6AE2" w:rsidRDefault="002C6AE2" w:rsidP="00085665">
      <w:pPr>
        <w:pStyle w:val="BodyA"/>
        <w:numPr>
          <w:ilvl w:val="0"/>
          <w:numId w:val="2"/>
        </w:numPr>
        <w:spacing w:after="360" w:line="240" w:lineRule="auto"/>
        <w:ind w:left="1831" w:hanging="357"/>
        <w:contextualSpacing/>
        <w:rPr>
          <w:rFonts w:ascii="Times New Roman" w:hAnsi="Times New Roman"/>
          <w:bCs/>
          <w:sz w:val="28"/>
          <w:szCs w:val="28"/>
        </w:rPr>
      </w:pPr>
      <w:r>
        <w:rPr>
          <w:rFonts w:ascii="Times New Roman" w:hAnsi="Times New Roman"/>
          <w:bCs/>
          <w:sz w:val="28"/>
          <w:szCs w:val="28"/>
        </w:rPr>
        <w:t>Sort List</w:t>
      </w:r>
    </w:p>
    <w:p w14:paraId="33E55530" w14:textId="7C03DE27" w:rsidR="002C6AE2" w:rsidRDefault="002C6AE2" w:rsidP="00085665">
      <w:pPr>
        <w:pStyle w:val="BodyA"/>
        <w:numPr>
          <w:ilvl w:val="0"/>
          <w:numId w:val="2"/>
        </w:numPr>
        <w:spacing w:after="360" w:line="240" w:lineRule="auto"/>
        <w:ind w:left="1831" w:hanging="357"/>
        <w:contextualSpacing/>
        <w:rPr>
          <w:rFonts w:ascii="Times New Roman" w:hAnsi="Times New Roman"/>
          <w:bCs/>
          <w:sz w:val="28"/>
          <w:szCs w:val="28"/>
        </w:rPr>
      </w:pPr>
      <w:r>
        <w:rPr>
          <w:rFonts w:ascii="Times New Roman" w:hAnsi="Times New Roman"/>
          <w:bCs/>
          <w:sz w:val="28"/>
          <w:szCs w:val="28"/>
        </w:rPr>
        <w:t>Delete Duplicates in an unsorted list</w:t>
      </w:r>
    </w:p>
    <w:p w14:paraId="3B6E7F32" w14:textId="09D085DE" w:rsidR="002C6AE2" w:rsidRDefault="002C6AE2" w:rsidP="00085665">
      <w:pPr>
        <w:pStyle w:val="BodyA"/>
        <w:numPr>
          <w:ilvl w:val="0"/>
          <w:numId w:val="2"/>
        </w:numPr>
        <w:spacing w:after="360" w:line="240" w:lineRule="auto"/>
        <w:ind w:left="1831" w:hanging="357"/>
        <w:contextualSpacing/>
        <w:rPr>
          <w:rFonts w:ascii="Times New Roman" w:hAnsi="Times New Roman"/>
          <w:bCs/>
          <w:sz w:val="28"/>
          <w:szCs w:val="28"/>
        </w:rPr>
      </w:pPr>
      <w:r>
        <w:rPr>
          <w:rFonts w:ascii="Times New Roman" w:hAnsi="Times New Roman"/>
          <w:bCs/>
          <w:sz w:val="28"/>
          <w:szCs w:val="28"/>
        </w:rPr>
        <w:t xml:space="preserve">Sort and bring together the </w:t>
      </w:r>
      <w:r w:rsidR="00085665">
        <w:rPr>
          <w:rFonts w:ascii="Times New Roman" w:hAnsi="Times New Roman"/>
          <w:bCs/>
          <w:sz w:val="28"/>
          <w:szCs w:val="28"/>
        </w:rPr>
        <w:t>nodes having same parameter(genre)</w:t>
      </w:r>
    </w:p>
    <w:p w14:paraId="5EFE71D4" w14:textId="1F9FF937" w:rsidR="00085665" w:rsidRDefault="00085665" w:rsidP="00085665">
      <w:pPr>
        <w:pStyle w:val="BodyA"/>
        <w:spacing w:after="360" w:line="240" w:lineRule="auto"/>
        <w:contextualSpacing/>
        <w:rPr>
          <w:rFonts w:ascii="Times New Roman" w:hAnsi="Times New Roman"/>
          <w:bCs/>
          <w:sz w:val="28"/>
          <w:szCs w:val="28"/>
        </w:rPr>
      </w:pPr>
    </w:p>
    <w:p w14:paraId="57287BBC" w14:textId="77777777" w:rsidR="00FD304E" w:rsidRDefault="00FD304E" w:rsidP="00085665">
      <w:pPr>
        <w:pStyle w:val="BodyA"/>
        <w:spacing w:after="360" w:line="240" w:lineRule="auto"/>
        <w:contextualSpacing/>
        <w:rPr>
          <w:rFonts w:ascii="Times New Roman" w:hAnsi="Times New Roman"/>
          <w:bCs/>
          <w:sz w:val="28"/>
          <w:szCs w:val="28"/>
        </w:rPr>
      </w:pPr>
    </w:p>
    <w:p w14:paraId="1FAC4408" w14:textId="6261BC0A" w:rsidR="00085665" w:rsidRDefault="00085665" w:rsidP="00085665">
      <w:pPr>
        <w:pStyle w:val="BodyA"/>
        <w:spacing w:after="360" w:line="240" w:lineRule="auto"/>
        <w:contextualSpacing/>
        <w:rPr>
          <w:rFonts w:ascii="Times New Roman" w:hAnsi="Times New Roman"/>
          <w:bCs/>
          <w:i/>
          <w:iCs/>
          <w:sz w:val="28"/>
          <w:szCs w:val="28"/>
        </w:rPr>
      </w:pPr>
      <w:r w:rsidRPr="00085665">
        <w:rPr>
          <w:rFonts w:ascii="Times New Roman" w:hAnsi="Times New Roman"/>
          <w:bCs/>
          <w:i/>
          <w:iCs/>
          <w:sz w:val="28"/>
          <w:szCs w:val="28"/>
        </w:rPr>
        <w:lastRenderedPageBreak/>
        <w:t>Linked List in Graph:</w:t>
      </w:r>
    </w:p>
    <w:p w14:paraId="5A77A64B" w14:textId="52DF437A" w:rsidR="00085665" w:rsidRPr="00085665" w:rsidRDefault="00085665" w:rsidP="00085665">
      <w:pPr>
        <w:pStyle w:val="BodyA"/>
        <w:spacing w:after="360" w:line="240" w:lineRule="auto"/>
        <w:contextualSpacing/>
        <w:rPr>
          <w:rFonts w:ascii="Times New Roman" w:hAnsi="Times New Roman"/>
          <w:bCs/>
          <w:sz w:val="28"/>
          <w:szCs w:val="28"/>
        </w:rPr>
      </w:pPr>
      <w:r>
        <w:rPr>
          <w:rFonts w:ascii="Times New Roman" w:hAnsi="Times New Roman"/>
          <w:bCs/>
          <w:sz w:val="28"/>
          <w:szCs w:val="28"/>
        </w:rPr>
        <w:t xml:space="preserve">In our project, displaying the shortest distance between two paths is a major part. We are doing this using Dijkstra’s Algorithm (Please refer down for Dijkstra’s Matrix representation). At the end while displaying the path we need to traverse through the last column of the matrix which stores the </w:t>
      </w:r>
      <w:r w:rsidR="008E01CB">
        <w:rPr>
          <w:rFonts w:ascii="Times New Roman" w:hAnsi="Times New Roman"/>
          <w:bCs/>
          <w:sz w:val="28"/>
          <w:szCs w:val="28"/>
        </w:rPr>
        <w:t>parent. Now doing this using arrays is not possible as the number of parents of each vertex varies and is dynamic. For example, a vertex maybe one</w:t>
      </w:r>
      <w:r w:rsidR="00583321">
        <w:rPr>
          <w:rFonts w:ascii="Times New Roman" w:hAnsi="Times New Roman"/>
          <w:bCs/>
          <w:sz w:val="28"/>
          <w:szCs w:val="28"/>
        </w:rPr>
        <w:t xml:space="preserve"> vertex</w:t>
      </w:r>
      <w:r w:rsidR="008E01CB">
        <w:rPr>
          <w:rFonts w:ascii="Times New Roman" w:hAnsi="Times New Roman"/>
          <w:bCs/>
          <w:sz w:val="28"/>
          <w:szCs w:val="28"/>
        </w:rPr>
        <w:t xml:space="preserve"> away from the parent (Example: source-node1-destination) where as another could have multiple vertices in between (Example: source-node1-node2-node3-node4-destination). So we use linked lists for this as linked list</w:t>
      </w:r>
      <w:r w:rsidR="00583321">
        <w:rPr>
          <w:rFonts w:ascii="Times New Roman" w:hAnsi="Times New Roman"/>
          <w:bCs/>
          <w:sz w:val="28"/>
          <w:szCs w:val="28"/>
        </w:rPr>
        <w:t>s</w:t>
      </w:r>
      <w:r w:rsidR="008E01CB">
        <w:rPr>
          <w:rFonts w:ascii="Times New Roman" w:hAnsi="Times New Roman"/>
          <w:bCs/>
          <w:sz w:val="28"/>
          <w:szCs w:val="28"/>
        </w:rPr>
        <w:t xml:space="preserve"> are dynamic in nature and the size is not required to be predefined. We add nodes to the beginning of the list and display the linked list at the end. This displays the path in the proper order.</w:t>
      </w:r>
    </w:p>
    <w:p w14:paraId="21ADDF98" w14:textId="564095FB" w:rsidR="002C6AE2" w:rsidRDefault="00AD31D4" w:rsidP="0012188E">
      <w:pPr>
        <w:pStyle w:val="BodyA"/>
        <w:rPr>
          <w:rFonts w:ascii="Times New Roman" w:hAnsi="Times New Roman"/>
          <w:bCs/>
          <w:sz w:val="28"/>
          <w:szCs w:val="28"/>
        </w:rPr>
      </w:pPr>
      <w:r>
        <w:rPr>
          <w:rFonts w:ascii="Times New Roman" w:hAnsi="Times New Roman"/>
          <w:bCs/>
          <w:noProof/>
          <w:sz w:val="28"/>
          <w:szCs w:val="28"/>
        </w:rPr>
        <mc:AlternateContent>
          <mc:Choice Requires="wps">
            <w:drawing>
              <wp:anchor distT="0" distB="0" distL="114300" distR="114300" simplePos="0" relativeHeight="251702272" behindDoc="0" locked="0" layoutInCell="1" allowOverlap="1" wp14:anchorId="30258572" wp14:editId="528A1786">
                <wp:simplePos x="0" y="0"/>
                <wp:positionH relativeFrom="margin">
                  <wp:align>center</wp:align>
                </wp:positionH>
                <wp:positionV relativeFrom="paragraph">
                  <wp:posOffset>157480</wp:posOffset>
                </wp:positionV>
                <wp:extent cx="1463040" cy="327660"/>
                <wp:effectExtent l="38100" t="19050" r="60960" b="87630"/>
                <wp:wrapNone/>
                <wp:docPr id="40" name="Rectangle 40"/>
                <wp:cNvGraphicFramePr/>
                <a:graphic xmlns:a="http://schemas.openxmlformats.org/drawingml/2006/main">
                  <a:graphicData uri="http://schemas.microsoft.com/office/word/2010/wordprocessingShape">
                    <wps:wsp>
                      <wps:cNvSpPr/>
                      <wps:spPr>
                        <a:xfrm>
                          <a:off x="0" y="0"/>
                          <a:ext cx="1463040" cy="327660"/>
                        </a:xfrm>
                        <a:prstGeom prst="rect">
                          <a:avLst/>
                        </a:prstGeom>
                        <a:solidFill>
                          <a:srgbClr val="FFFFFF"/>
                        </a:solidFill>
                        <a:ln w="25400" cap="flat">
                          <a:solidFill>
                            <a:schemeClr val="accent1"/>
                          </a:solidFill>
                          <a:prstDash val="solid"/>
                          <a:round/>
                        </a:ln>
                        <a:effectLst>
                          <a:outerShdw blurRad="38100" dist="23000" dir="5400000" rotWithShape="0">
                            <a:srgbClr val="000000">
                              <a:alpha val="35000"/>
                            </a:srgbClr>
                          </a:outerShdw>
                        </a:effectLst>
                        <a:sp3d/>
                      </wps:spPr>
                      <wps:style>
                        <a:lnRef idx="0">
                          <a:scrgbClr r="0" g="0" b="0"/>
                        </a:lnRef>
                        <a:fillRef idx="0">
                          <a:scrgbClr r="0" g="0" b="0"/>
                        </a:fillRef>
                        <a:effectRef idx="0">
                          <a:scrgbClr r="0" g="0" b="0"/>
                        </a:effectRef>
                        <a:fontRef idx="none"/>
                      </wps:style>
                      <wps:txbx>
                        <w:txbxContent>
                          <w:p w14:paraId="3BE5A29B" w14:textId="145A9095" w:rsidR="00741349" w:rsidRPr="00AD31D4" w:rsidRDefault="00741349" w:rsidP="00AD31D4">
                            <w:pPr>
                              <w:jc w:val="center"/>
                              <w:rPr>
                                <w:b/>
                                <w:bCs/>
                                <w:sz w:val="32"/>
                                <w:szCs w:val="32"/>
                                <w:lang w:val="en-IN"/>
                              </w:rPr>
                            </w:pPr>
                            <w:r w:rsidRPr="00AD31D4">
                              <w:rPr>
                                <w:b/>
                                <w:bCs/>
                                <w:sz w:val="32"/>
                                <w:szCs w:val="32"/>
                                <w:lang w:val="en-IN"/>
                              </w:rPr>
                              <w:t>GRAPH</w:t>
                            </w:r>
                          </w:p>
                        </w:txbxContent>
                      </wps:txbx>
                      <wps:bodyPr rot="0" spcFirstLastPara="1" vertOverflow="overflow" horzOverflow="overflow" vert="horz" wrap="square" lIns="45718" tIns="45718" rIns="45718" bIns="45718" numCol="1" spcCol="38100" rtlCol="0" fromWordArt="0" anchor="ctr" anchorCtr="0" forceAA="0" compatLnSpc="1">
                        <a:prstTxWarp prst="textNoShape">
                          <a:avLst/>
                        </a:prstTxWarp>
                        <a:spAutoFit/>
                      </wps:bodyPr>
                    </wps:wsp>
                  </a:graphicData>
                </a:graphic>
              </wp:anchor>
            </w:drawing>
          </mc:Choice>
          <mc:Fallback>
            <w:pict>
              <v:rect w14:anchorId="30258572" id="Rectangle 40" o:spid="_x0000_s1038" style="position:absolute;margin-left:0;margin-top:12.4pt;width:115.2pt;height:25.8pt;z-index:251702272;visibility:visible;mso-wrap-style:square;mso-wrap-distance-left:9pt;mso-wrap-distance-top:0;mso-wrap-distance-right:9pt;mso-wrap-distance-bottom:0;mso-position-horizontal:center;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" strokecolor="#4f81bd [3204]" strokeweight="2pt">
                <v:stroke joinstyle="round"/>
                <v:shadow on="t" color="black" opacity="22937f" origin=",.5" offset="0,.63889mm"/>
                <v:textbox style="mso-fit-shape-to-text:t" inset="1.2699mm,1.2699mm,1.2699mm,1.2699mm">
                  <w:txbxContent>
                    <w:p w14:paraId="3BE5A29B" w14:textId="145A9095" w:rsidR="00741349" w:rsidRPr="00AD31D4" w:rsidRDefault="00741349" w:rsidP="00AD31D4">
                      <w:pPr>
                        <w:jc w:val="center"/>
                        <w:rPr>
                          <w:b/>
                          <w:bCs/>
                          <w:sz w:val="32"/>
                          <w:szCs w:val="32"/>
                          <w:lang w:val="en-IN"/>
                        </w:rPr>
                      </w:pPr>
                      <w:r w:rsidRPr="00AD31D4">
                        <w:rPr>
                          <w:b/>
                          <w:bCs/>
                          <w:sz w:val="32"/>
                          <w:szCs w:val="32"/>
                          <w:lang w:val="en-IN"/>
                        </w:rPr>
                        <w:t>GRAPH</w:t>
                      </w:r>
                    </w:p>
                  </w:txbxContent>
                </v:textbox>
                <w10:wrap anchorx="margin"/>
              </v:rect>
            </w:pict>
          </mc:Fallback>
        </mc:AlternateContent>
      </w:r>
    </w:p>
    <w:p w14:paraId="0EF06B41" w14:textId="743ABB96" w:rsidR="00AD31D4" w:rsidRDefault="00AD31D4" w:rsidP="00AD31D4">
      <w:pPr>
        <w:pStyle w:val="BodyA"/>
        <w:rPr>
          <w:rFonts w:ascii="Times New Roman" w:hAnsi="Times New Roman"/>
          <w:bCs/>
          <w:sz w:val="28"/>
          <w:szCs w:val="28"/>
        </w:rPr>
      </w:pPr>
      <w:r>
        <w:rPr>
          <w:rFonts w:ascii="Times New Roman" w:hAnsi="Times New Roman"/>
          <w:b/>
          <w:noProof/>
          <w:sz w:val="28"/>
          <w:szCs w:val="28"/>
        </w:rPr>
        <mc:AlternateContent>
          <mc:Choice Requires="wps">
            <w:drawing>
              <wp:anchor distT="0" distB="0" distL="114300" distR="114300" simplePos="0" relativeHeight="251701248" behindDoc="0" locked="0" layoutInCell="1" allowOverlap="1" wp14:anchorId="05B001F3" wp14:editId="4C477941">
                <wp:simplePos x="0" y="0"/>
                <wp:positionH relativeFrom="margin">
                  <wp:posOffset>0</wp:posOffset>
                </wp:positionH>
                <wp:positionV relativeFrom="paragraph">
                  <wp:posOffset>18415</wp:posOffset>
                </wp:positionV>
                <wp:extent cx="6423660" cy="0"/>
                <wp:effectExtent l="38100" t="19050" r="72390" b="95250"/>
                <wp:wrapNone/>
                <wp:docPr id="39" name="Straight Connector 39"/>
                <wp:cNvGraphicFramePr/>
                <a:graphic xmlns:a="http://schemas.openxmlformats.org/drawingml/2006/main">
                  <a:graphicData uri="http://schemas.microsoft.com/office/word/2010/wordprocessingShape">
                    <wps:wsp>
                      <wps:cNvCnPr/>
                      <wps:spPr>
                        <a:xfrm>
                          <a:off x="0" y="0"/>
                          <a:ext cx="6423660" cy="0"/>
                        </a:xfrm>
                        <a:prstGeom prst="line">
                          <a:avLst/>
                        </a:prstGeom>
                        <a:noFill/>
                        <a:ln w="25400" cap="flat">
                          <a:solidFill>
                            <a:schemeClr val="accent1"/>
                          </a:solidFill>
                          <a:prstDash val="solid"/>
                          <a:round/>
                        </a:ln>
                        <a:effectLst>
                          <a:outerShdw blurRad="38100" dist="23000" dir="5400000" rotWithShape="0">
                            <a:srgbClr val="000000">
                              <a:alpha val="35000"/>
                            </a:srgbClr>
                          </a:outerShdw>
                        </a:effectLst>
                        <a:sp3d/>
                      </wps:spPr>
                      <wps:style>
                        <a:lnRef idx="0">
                          <a:scrgbClr r="0" g="0" b="0"/>
                        </a:lnRef>
                        <a:fillRef idx="0">
                          <a:scrgbClr r="0" g="0" b="0"/>
                        </a:fillRef>
                        <a:effectRef idx="0">
                          <a:scrgbClr r="0" g="0" b="0"/>
                        </a:effectRef>
                        <a:fontRef idx="none"/>
                      </wps:style>
                      <wps:bodyPr/>
                    </wps:wsp>
                  </a:graphicData>
                </a:graphic>
                <wp14:sizeRelH relativeFrom="margin">
                  <wp14:pctWidth>0</wp14:pctWidth>
                </wp14:sizeRelH>
                <wp14:sizeRelV relativeFrom="margin">
                  <wp14:pctHeight>0</wp14:pctHeight>
                </wp14:sizeRelV>
              </wp:anchor>
            </w:drawing>
          </mc:Choice>
          <mc:Fallback>
            <w:pict>
              <v:line w14:anchorId="39F6B84D" id="Straight Connector 39" o:spid="_x0000_s1026" style="position:absolute;z-index:2517012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0,1.45pt" to="505.8pt,1.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" strokecolor="#4f81bd [3204]" strokeweight="2pt">
                <v:shadow on="t" color="black" opacity="22937f" origin=",.5" offset="0,.63889mm"/>
                <w10:wrap anchorx="margin"/>
              </v:line>
            </w:pict>
          </mc:Fallback>
        </mc:AlternateContent>
      </w:r>
    </w:p>
    <w:p w14:paraId="0C3B650D" w14:textId="45F9AB43" w:rsidR="00AD31D4" w:rsidRDefault="00F9766F" w:rsidP="00AD31D4">
      <w:pPr>
        <w:pStyle w:val="BodyA"/>
        <w:rPr>
          <w:rFonts w:ascii="Times New Roman" w:hAnsi="Times New Roman"/>
          <w:bCs/>
          <w:sz w:val="28"/>
          <w:szCs w:val="28"/>
        </w:rPr>
      </w:pPr>
      <w:r>
        <w:rPr>
          <w:rFonts w:ascii="Times New Roman" w:hAnsi="Times New Roman"/>
          <w:bCs/>
          <w:sz w:val="28"/>
          <w:szCs w:val="28"/>
        </w:rPr>
        <w:t>In this project, graph is used to find the shortest distance and path between the seller and buyer.</w:t>
      </w:r>
    </w:p>
    <w:p w14:paraId="0981BAE5" w14:textId="4FBDC2C1" w:rsidR="00F9766F" w:rsidRDefault="00F9766F" w:rsidP="00AD31D4">
      <w:pPr>
        <w:pStyle w:val="BodyA"/>
        <w:rPr>
          <w:rFonts w:ascii="Times New Roman" w:hAnsi="Times New Roman"/>
          <w:bCs/>
          <w:sz w:val="28"/>
          <w:szCs w:val="28"/>
        </w:rPr>
      </w:pPr>
      <w:r>
        <w:rPr>
          <w:rFonts w:ascii="Times New Roman" w:hAnsi="Times New Roman"/>
          <w:bCs/>
          <w:sz w:val="28"/>
          <w:szCs w:val="28"/>
        </w:rPr>
        <w:t xml:space="preserve">For this we use Dijkstra’s Algorithm Dijkstra’s Algorithm uses the greedy approach. We provide a weighted graph, source and destination. Using this the algorithm calculates the shortest distance and algorithm. We use a table for the implantation of the algorithm which is as follows: </w:t>
      </w:r>
    </w:p>
    <w:tbl>
      <w:tblPr>
        <w:tblStyle w:val="TableGrid"/>
        <w:tblW w:w="0" w:type="auto"/>
        <w:tblLook w:val="04A0" w:firstRow="1" w:lastRow="0" w:firstColumn="1" w:lastColumn="0" w:noHBand="0" w:noVBand="1"/>
      </w:tblPr>
      <w:tblGrid>
        <w:gridCol w:w="2579"/>
        <w:gridCol w:w="2579"/>
        <w:gridCol w:w="2579"/>
        <w:gridCol w:w="2579"/>
      </w:tblGrid>
      <w:tr w:rsidR="00F9766F" w14:paraId="22B2D8D9" w14:textId="77777777" w:rsidTr="00F9766F">
        <w:tc>
          <w:tcPr>
            <w:tcW w:w="2579" w:type="dxa"/>
            <w:shd w:val="clear" w:color="auto" w:fill="B6DDE8" w:themeFill="accent5" w:themeFillTint="66"/>
            <w:vAlign w:val="center"/>
          </w:tcPr>
          <w:p w14:paraId="5D112A4D" w14:textId="408ED73F" w:rsidR="00F9766F" w:rsidRPr="00F9766F" w:rsidRDefault="00F9766F" w:rsidP="00F9766F">
            <w:pPr>
              <w:pStyle w:val="BodyA"/>
              <w:jc w:val="center"/>
              <w:rPr>
                <w:rFonts w:ascii="Times New Roman" w:hAnsi="Times New Roman"/>
                <w:b/>
                <w:sz w:val="28"/>
                <w:szCs w:val="28"/>
              </w:rPr>
            </w:pPr>
            <w:r w:rsidRPr="00F9766F">
              <w:rPr>
                <w:rFonts w:ascii="Times New Roman" w:hAnsi="Times New Roman"/>
                <w:b/>
                <w:sz w:val="28"/>
                <w:szCs w:val="28"/>
              </w:rPr>
              <w:t>Vertex</w:t>
            </w:r>
          </w:p>
        </w:tc>
        <w:tc>
          <w:tcPr>
            <w:tcW w:w="2579" w:type="dxa"/>
            <w:shd w:val="clear" w:color="auto" w:fill="B6DDE8" w:themeFill="accent5" w:themeFillTint="66"/>
            <w:vAlign w:val="center"/>
          </w:tcPr>
          <w:p w14:paraId="7690B1CC" w14:textId="4024643B" w:rsidR="00F9766F" w:rsidRPr="00F9766F" w:rsidRDefault="00F9766F" w:rsidP="00F9766F">
            <w:pPr>
              <w:pStyle w:val="BodyA"/>
              <w:jc w:val="center"/>
              <w:rPr>
                <w:rFonts w:ascii="Times New Roman" w:hAnsi="Times New Roman"/>
                <w:b/>
                <w:sz w:val="28"/>
                <w:szCs w:val="28"/>
              </w:rPr>
            </w:pPr>
            <w:r w:rsidRPr="00F9766F">
              <w:rPr>
                <w:rFonts w:ascii="Times New Roman" w:hAnsi="Times New Roman"/>
                <w:b/>
                <w:sz w:val="28"/>
                <w:szCs w:val="28"/>
              </w:rPr>
              <w:t>Visited</w:t>
            </w:r>
          </w:p>
        </w:tc>
        <w:tc>
          <w:tcPr>
            <w:tcW w:w="2579" w:type="dxa"/>
            <w:shd w:val="clear" w:color="auto" w:fill="B6DDE8" w:themeFill="accent5" w:themeFillTint="66"/>
            <w:vAlign w:val="center"/>
          </w:tcPr>
          <w:p w14:paraId="2801D98B" w14:textId="43F6FEBF" w:rsidR="00F9766F" w:rsidRPr="00F9766F" w:rsidRDefault="00F9766F" w:rsidP="00F9766F">
            <w:pPr>
              <w:pStyle w:val="BodyA"/>
              <w:jc w:val="center"/>
              <w:rPr>
                <w:rFonts w:ascii="Times New Roman" w:hAnsi="Times New Roman"/>
                <w:b/>
                <w:sz w:val="28"/>
                <w:szCs w:val="28"/>
              </w:rPr>
            </w:pPr>
            <w:r w:rsidRPr="00F9766F">
              <w:rPr>
                <w:rFonts w:ascii="Times New Roman" w:hAnsi="Times New Roman"/>
                <w:b/>
                <w:sz w:val="28"/>
                <w:szCs w:val="28"/>
              </w:rPr>
              <w:t>Distance</w:t>
            </w:r>
          </w:p>
        </w:tc>
        <w:tc>
          <w:tcPr>
            <w:tcW w:w="2579" w:type="dxa"/>
            <w:shd w:val="clear" w:color="auto" w:fill="B6DDE8" w:themeFill="accent5" w:themeFillTint="66"/>
            <w:vAlign w:val="center"/>
          </w:tcPr>
          <w:p w14:paraId="6A037BD7" w14:textId="566A4830" w:rsidR="00F9766F" w:rsidRPr="00F9766F" w:rsidRDefault="00F9766F" w:rsidP="00F9766F">
            <w:pPr>
              <w:pStyle w:val="BodyA"/>
              <w:jc w:val="center"/>
              <w:rPr>
                <w:rFonts w:ascii="Times New Roman" w:hAnsi="Times New Roman"/>
                <w:b/>
                <w:sz w:val="28"/>
                <w:szCs w:val="28"/>
              </w:rPr>
            </w:pPr>
            <w:r w:rsidRPr="00F9766F">
              <w:rPr>
                <w:rFonts w:ascii="Times New Roman" w:hAnsi="Times New Roman"/>
                <w:b/>
                <w:sz w:val="28"/>
                <w:szCs w:val="28"/>
              </w:rPr>
              <w:t>Parent</w:t>
            </w:r>
          </w:p>
        </w:tc>
      </w:tr>
      <w:tr w:rsidR="00F9766F" w14:paraId="1073AC34" w14:textId="77777777" w:rsidTr="00F9766F">
        <w:tc>
          <w:tcPr>
            <w:tcW w:w="2579" w:type="dxa"/>
            <w:shd w:val="clear" w:color="auto" w:fill="DAEEF3" w:themeFill="accent5" w:themeFillTint="33"/>
            <w:vAlign w:val="center"/>
          </w:tcPr>
          <w:p w14:paraId="4235CC55" w14:textId="55CEA899" w:rsidR="00F9766F" w:rsidRDefault="00583321" w:rsidP="00F9766F">
            <w:pPr>
              <w:pStyle w:val="BodyA"/>
              <w:jc w:val="center"/>
              <w:rPr>
                <w:rFonts w:ascii="Times New Roman" w:hAnsi="Times New Roman"/>
                <w:bCs/>
                <w:sz w:val="28"/>
                <w:szCs w:val="28"/>
              </w:rPr>
            </w:pPr>
            <w:r>
              <w:rPr>
                <w:rFonts w:ascii="Times New Roman" w:hAnsi="Times New Roman"/>
                <w:bCs/>
                <w:sz w:val="28"/>
                <w:szCs w:val="28"/>
              </w:rPr>
              <w:t>Source</w:t>
            </w:r>
          </w:p>
        </w:tc>
        <w:tc>
          <w:tcPr>
            <w:tcW w:w="2579" w:type="dxa"/>
            <w:shd w:val="clear" w:color="auto" w:fill="DAEEF3" w:themeFill="accent5" w:themeFillTint="33"/>
            <w:vAlign w:val="center"/>
          </w:tcPr>
          <w:p w14:paraId="24ECA801" w14:textId="7426D26A" w:rsidR="00F9766F" w:rsidRDefault="00583321" w:rsidP="00F9766F">
            <w:pPr>
              <w:pStyle w:val="BodyA"/>
              <w:jc w:val="center"/>
              <w:rPr>
                <w:rFonts w:ascii="Times New Roman" w:hAnsi="Times New Roman"/>
                <w:bCs/>
                <w:sz w:val="28"/>
                <w:szCs w:val="28"/>
              </w:rPr>
            </w:pPr>
            <w:r>
              <w:rPr>
                <w:rFonts w:ascii="Times New Roman" w:hAnsi="Times New Roman"/>
                <w:bCs/>
                <w:sz w:val="28"/>
                <w:szCs w:val="28"/>
              </w:rPr>
              <w:t>1</w:t>
            </w:r>
          </w:p>
        </w:tc>
        <w:tc>
          <w:tcPr>
            <w:tcW w:w="2579" w:type="dxa"/>
            <w:shd w:val="clear" w:color="auto" w:fill="DAEEF3" w:themeFill="accent5" w:themeFillTint="33"/>
            <w:vAlign w:val="center"/>
          </w:tcPr>
          <w:p w14:paraId="25F60103" w14:textId="10632EBD" w:rsidR="00F9766F" w:rsidRDefault="00583321" w:rsidP="00F9766F">
            <w:pPr>
              <w:pStyle w:val="BodyA"/>
              <w:jc w:val="center"/>
              <w:rPr>
                <w:rFonts w:ascii="Times New Roman" w:hAnsi="Times New Roman"/>
                <w:bCs/>
                <w:sz w:val="28"/>
                <w:szCs w:val="28"/>
              </w:rPr>
            </w:pPr>
            <w:r>
              <w:rPr>
                <w:rFonts w:ascii="Times New Roman" w:hAnsi="Times New Roman"/>
                <w:bCs/>
                <w:sz w:val="28"/>
                <w:szCs w:val="28"/>
              </w:rPr>
              <w:t>0</w:t>
            </w:r>
          </w:p>
        </w:tc>
        <w:tc>
          <w:tcPr>
            <w:tcW w:w="2579" w:type="dxa"/>
            <w:shd w:val="clear" w:color="auto" w:fill="DAEEF3" w:themeFill="accent5" w:themeFillTint="33"/>
            <w:vAlign w:val="center"/>
          </w:tcPr>
          <w:p w14:paraId="699190FA" w14:textId="4804B072" w:rsidR="00F9766F" w:rsidRDefault="00583321" w:rsidP="00F9766F">
            <w:pPr>
              <w:pStyle w:val="BodyA"/>
              <w:jc w:val="center"/>
              <w:rPr>
                <w:rFonts w:ascii="Times New Roman" w:hAnsi="Times New Roman"/>
                <w:bCs/>
                <w:sz w:val="28"/>
                <w:szCs w:val="28"/>
              </w:rPr>
            </w:pPr>
            <w:r>
              <w:rPr>
                <w:rFonts w:ascii="Times New Roman" w:hAnsi="Times New Roman"/>
                <w:bCs/>
                <w:sz w:val="28"/>
                <w:szCs w:val="28"/>
              </w:rPr>
              <w:t>0</w:t>
            </w:r>
          </w:p>
        </w:tc>
      </w:tr>
      <w:tr w:rsidR="00F9766F" w14:paraId="2BC60D0E" w14:textId="77777777" w:rsidTr="00F9766F">
        <w:tc>
          <w:tcPr>
            <w:tcW w:w="2579" w:type="dxa"/>
            <w:shd w:val="clear" w:color="auto" w:fill="DAEEF3" w:themeFill="accent5" w:themeFillTint="33"/>
            <w:vAlign w:val="center"/>
          </w:tcPr>
          <w:p w14:paraId="40A1F127" w14:textId="77777777" w:rsidR="00F9766F" w:rsidRDefault="00F9766F" w:rsidP="00F9766F">
            <w:pPr>
              <w:pStyle w:val="BodyA"/>
              <w:jc w:val="center"/>
              <w:rPr>
                <w:rFonts w:ascii="Times New Roman" w:hAnsi="Times New Roman"/>
                <w:bCs/>
                <w:sz w:val="28"/>
                <w:szCs w:val="28"/>
              </w:rPr>
            </w:pPr>
          </w:p>
        </w:tc>
        <w:tc>
          <w:tcPr>
            <w:tcW w:w="2579" w:type="dxa"/>
            <w:shd w:val="clear" w:color="auto" w:fill="DAEEF3" w:themeFill="accent5" w:themeFillTint="33"/>
            <w:vAlign w:val="center"/>
          </w:tcPr>
          <w:p w14:paraId="1FAD29BB" w14:textId="77777777" w:rsidR="00F9766F" w:rsidRDefault="00F9766F" w:rsidP="00F9766F">
            <w:pPr>
              <w:pStyle w:val="BodyA"/>
              <w:jc w:val="center"/>
              <w:rPr>
                <w:rFonts w:ascii="Times New Roman" w:hAnsi="Times New Roman"/>
                <w:bCs/>
                <w:sz w:val="28"/>
                <w:szCs w:val="28"/>
              </w:rPr>
            </w:pPr>
          </w:p>
        </w:tc>
        <w:tc>
          <w:tcPr>
            <w:tcW w:w="2579" w:type="dxa"/>
            <w:shd w:val="clear" w:color="auto" w:fill="DAEEF3" w:themeFill="accent5" w:themeFillTint="33"/>
            <w:vAlign w:val="center"/>
          </w:tcPr>
          <w:p w14:paraId="5126A620" w14:textId="77777777" w:rsidR="00F9766F" w:rsidRDefault="00F9766F" w:rsidP="00F9766F">
            <w:pPr>
              <w:pStyle w:val="BodyA"/>
              <w:jc w:val="center"/>
              <w:rPr>
                <w:rFonts w:ascii="Times New Roman" w:hAnsi="Times New Roman"/>
                <w:bCs/>
                <w:sz w:val="28"/>
                <w:szCs w:val="28"/>
              </w:rPr>
            </w:pPr>
          </w:p>
        </w:tc>
        <w:tc>
          <w:tcPr>
            <w:tcW w:w="2579" w:type="dxa"/>
            <w:shd w:val="clear" w:color="auto" w:fill="DAEEF3" w:themeFill="accent5" w:themeFillTint="33"/>
            <w:vAlign w:val="center"/>
          </w:tcPr>
          <w:p w14:paraId="52C0067F" w14:textId="77777777" w:rsidR="00F9766F" w:rsidRDefault="00F9766F" w:rsidP="00F9766F">
            <w:pPr>
              <w:pStyle w:val="BodyA"/>
              <w:jc w:val="center"/>
              <w:rPr>
                <w:rFonts w:ascii="Times New Roman" w:hAnsi="Times New Roman"/>
                <w:bCs/>
                <w:sz w:val="28"/>
                <w:szCs w:val="28"/>
              </w:rPr>
            </w:pPr>
          </w:p>
        </w:tc>
      </w:tr>
      <w:tr w:rsidR="00F9766F" w14:paraId="25CF05F9" w14:textId="77777777" w:rsidTr="00F9766F">
        <w:tc>
          <w:tcPr>
            <w:tcW w:w="2579" w:type="dxa"/>
            <w:shd w:val="clear" w:color="auto" w:fill="DAEEF3" w:themeFill="accent5" w:themeFillTint="33"/>
            <w:vAlign w:val="center"/>
          </w:tcPr>
          <w:p w14:paraId="67EFA089" w14:textId="77777777" w:rsidR="00F9766F" w:rsidRDefault="00F9766F" w:rsidP="00F9766F">
            <w:pPr>
              <w:pStyle w:val="BodyA"/>
              <w:jc w:val="center"/>
              <w:rPr>
                <w:rFonts w:ascii="Times New Roman" w:hAnsi="Times New Roman"/>
                <w:bCs/>
                <w:sz w:val="28"/>
                <w:szCs w:val="28"/>
              </w:rPr>
            </w:pPr>
          </w:p>
        </w:tc>
        <w:tc>
          <w:tcPr>
            <w:tcW w:w="2579" w:type="dxa"/>
            <w:shd w:val="clear" w:color="auto" w:fill="DAEEF3" w:themeFill="accent5" w:themeFillTint="33"/>
            <w:vAlign w:val="center"/>
          </w:tcPr>
          <w:p w14:paraId="6EEE886D" w14:textId="77777777" w:rsidR="00F9766F" w:rsidRDefault="00F9766F" w:rsidP="00F9766F">
            <w:pPr>
              <w:pStyle w:val="BodyA"/>
              <w:jc w:val="center"/>
              <w:rPr>
                <w:rFonts w:ascii="Times New Roman" w:hAnsi="Times New Roman"/>
                <w:bCs/>
                <w:sz w:val="28"/>
                <w:szCs w:val="28"/>
              </w:rPr>
            </w:pPr>
          </w:p>
        </w:tc>
        <w:tc>
          <w:tcPr>
            <w:tcW w:w="2579" w:type="dxa"/>
            <w:shd w:val="clear" w:color="auto" w:fill="DAEEF3" w:themeFill="accent5" w:themeFillTint="33"/>
            <w:vAlign w:val="center"/>
          </w:tcPr>
          <w:p w14:paraId="4FF4A393" w14:textId="77777777" w:rsidR="00F9766F" w:rsidRDefault="00F9766F" w:rsidP="00F9766F">
            <w:pPr>
              <w:pStyle w:val="BodyA"/>
              <w:jc w:val="center"/>
              <w:rPr>
                <w:rFonts w:ascii="Times New Roman" w:hAnsi="Times New Roman"/>
                <w:bCs/>
                <w:sz w:val="28"/>
                <w:szCs w:val="28"/>
              </w:rPr>
            </w:pPr>
          </w:p>
        </w:tc>
        <w:tc>
          <w:tcPr>
            <w:tcW w:w="2579" w:type="dxa"/>
            <w:shd w:val="clear" w:color="auto" w:fill="DAEEF3" w:themeFill="accent5" w:themeFillTint="33"/>
            <w:vAlign w:val="center"/>
          </w:tcPr>
          <w:p w14:paraId="7734207B" w14:textId="77777777" w:rsidR="00F9766F" w:rsidRDefault="00F9766F" w:rsidP="00F9766F">
            <w:pPr>
              <w:pStyle w:val="BodyA"/>
              <w:jc w:val="center"/>
              <w:rPr>
                <w:rFonts w:ascii="Times New Roman" w:hAnsi="Times New Roman"/>
                <w:bCs/>
                <w:sz w:val="28"/>
                <w:szCs w:val="28"/>
              </w:rPr>
            </w:pPr>
          </w:p>
        </w:tc>
      </w:tr>
    </w:tbl>
    <w:p w14:paraId="3DE541AD" w14:textId="04F28EB1" w:rsidR="00F9766F" w:rsidRDefault="00F9766F" w:rsidP="00AD31D4">
      <w:pPr>
        <w:pStyle w:val="BodyA"/>
        <w:rPr>
          <w:rFonts w:ascii="Times New Roman" w:hAnsi="Times New Roman"/>
          <w:bCs/>
          <w:sz w:val="28"/>
          <w:szCs w:val="28"/>
        </w:rPr>
      </w:pPr>
    </w:p>
    <w:p w14:paraId="6858D17F" w14:textId="60AB216C" w:rsidR="00F9766F" w:rsidRDefault="00F9766F" w:rsidP="00CA14D0">
      <w:pPr>
        <w:pStyle w:val="BodyA"/>
        <w:spacing w:after="0" w:line="240" w:lineRule="auto"/>
        <w:rPr>
          <w:rFonts w:ascii="Times New Roman" w:hAnsi="Times New Roman"/>
          <w:bCs/>
          <w:sz w:val="28"/>
          <w:szCs w:val="28"/>
        </w:rPr>
      </w:pPr>
      <w:r>
        <w:rPr>
          <w:rFonts w:ascii="Times New Roman" w:hAnsi="Times New Roman"/>
          <w:bCs/>
          <w:sz w:val="28"/>
          <w:szCs w:val="28"/>
        </w:rPr>
        <w:t>Vertex: Vertex for which the shortest distance is calculated</w:t>
      </w:r>
    </w:p>
    <w:p w14:paraId="78CE7ABB" w14:textId="2A43A2FD" w:rsidR="00F9766F" w:rsidRDefault="00F9766F" w:rsidP="00CA14D0">
      <w:pPr>
        <w:pStyle w:val="BodyA"/>
        <w:spacing w:after="0" w:line="240" w:lineRule="auto"/>
        <w:rPr>
          <w:rFonts w:ascii="Times New Roman" w:hAnsi="Times New Roman"/>
          <w:bCs/>
          <w:sz w:val="28"/>
          <w:szCs w:val="28"/>
        </w:rPr>
      </w:pPr>
      <w:r>
        <w:rPr>
          <w:rFonts w:ascii="Times New Roman" w:hAnsi="Times New Roman"/>
          <w:bCs/>
          <w:sz w:val="28"/>
          <w:szCs w:val="28"/>
        </w:rPr>
        <w:t>Visited: Keeps a track if the vertex is visited</w:t>
      </w:r>
      <w:r w:rsidR="00583321">
        <w:rPr>
          <w:rFonts w:ascii="Times New Roman" w:hAnsi="Times New Roman"/>
          <w:bCs/>
          <w:sz w:val="28"/>
          <w:szCs w:val="28"/>
        </w:rPr>
        <w:t xml:space="preserve"> or not</w:t>
      </w:r>
    </w:p>
    <w:p w14:paraId="7FD0950E" w14:textId="4F59C99C" w:rsidR="00583321" w:rsidRDefault="00583321" w:rsidP="00CA14D0">
      <w:pPr>
        <w:pStyle w:val="BodyA"/>
        <w:spacing w:after="0" w:line="240" w:lineRule="auto"/>
        <w:rPr>
          <w:rFonts w:ascii="Times New Roman" w:hAnsi="Times New Roman"/>
          <w:bCs/>
          <w:sz w:val="28"/>
          <w:szCs w:val="28"/>
        </w:rPr>
      </w:pPr>
      <w:r>
        <w:rPr>
          <w:rFonts w:ascii="Times New Roman" w:hAnsi="Times New Roman"/>
          <w:bCs/>
          <w:sz w:val="28"/>
          <w:szCs w:val="28"/>
        </w:rPr>
        <w:t>Distance: Holds the shortest distance between the source and vertex</w:t>
      </w:r>
    </w:p>
    <w:p w14:paraId="42983732" w14:textId="44FCA009" w:rsidR="00583321" w:rsidRDefault="00583321" w:rsidP="00CA14D0">
      <w:pPr>
        <w:pStyle w:val="BodyA"/>
        <w:spacing w:after="0" w:line="240" w:lineRule="auto"/>
        <w:rPr>
          <w:rFonts w:ascii="Times New Roman" w:hAnsi="Times New Roman"/>
          <w:bCs/>
          <w:sz w:val="28"/>
          <w:szCs w:val="28"/>
        </w:rPr>
      </w:pPr>
      <w:r>
        <w:rPr>
          <w:rFonts w:ascii="Times New Roman" w:hAnsi="Times New Roman"/>
          <w:bCs/>
          <w:sz w:val="28"/>
          <w:szCs w:val="28"/>
        </w:rPr>
        <w:t>Parent: Holds the vertex who is the parent</w:t>
      </w:r>
    </w:p>
    <w:p w14:paraId="2A945DD3" w14:textId="394073BC" w:rsidR="00CA14D0" w:rsidRPr="00CA14D0" w:rsidRDefault="00CA14D0" w:rsidP="00CA14D0">
      <w:pPr>
        <w:pStyle w:val="BodyA"/>
        <w:spacing w:after="0" w:line="240" w:lineRule="auto"/>
        <w:rPr>
          <w:rFonts w:ascii="Times New Roman" w:hAnsi="Times New Roman"/>
          <w:b/>
          <w:sz w:val="28"/>
          <w:szCs w:val="28"/>
        </w:rPr>
      </w:pPr>
      <w:r w:rsidRPr="00CA14D0">
        <w:rPr>
          <w:rFonts w:ascii="Times New Roman" w:hAnsi="Times New Roman"/>
          <w:b/>
          <w:sz w:val="28"/>
          <w:szCs w:val="28"/>
        </w:rPr>
        <w:t>We also implement the two algorithms for displaying the graph-</w:t>
      </w:r>
    </w:p>
    <w:p w14:paraId="78A4CF3B" w14:textId="617A9811" w:rsidR="00CA14D0" w:rsidRPr="00CA14D0" w:rsidRDefault="00CA14D0" w:rsidP="00CA14D0">
      <w:pPr>
        <w:pStyle w:val="BodyA"/>
        <w:spacing w:after="0" w:line="240" w:lineRule="auto"/>
        <w:rPr>
          <w:rFonts w:ascii="Times New Roman" w:hAnsi="Times New Roman"/>
          <w:b/>
          <w:sz w:val="28"/>
          <w:szCs w:val="28"/>
        </w:rPr>
      </w:pPr>
      <w:r w:rsidRPr="00CA14D0">
        <w:rPr>
          <w:rFonts w:ascii="Times New Roman" w:hAnsi="Times New Roman"/>
          <w:b/>
          <w:sz w:val="28"/>
          <w:szCs w:val="28"/>
        </w:rPr>
        <w:t>Breadth First Search (BFS) and Depth First Search(DFS)</w:t>
      </w:r>
    </w:p>
    <w:p w14:paraId="1FF00DF5" w14:textId="508D24BF" w:rsidR="00F9766F" w:rsidRDefault="00F9766F" w:rsidP="00AD31D4">
      <w:pPr>
        <w:pStyle w:val="BodyA"/>
        <w:rPr>
          <w:rFonts w:ascii="Times New Roman" w:hAnsi="Times New Roman"/>
          <w:bCs/>
          <w:sz w:val="28"/>
          <w:szCs w:val="28"/>
        </w:rPr>
      </w:pPr>
    </w:p>
    <w:p w14:paraId="51C780C9" w14:textId="77777777" w:rsidR="00CA14D0" w:rsidRDefault="00CA14D0" w:rsidP="00AD31D4">
      <w:pPr>
        <w:pStyle w:val="BodyA"/>
        <w:rPr>
          <w:rFonts w:ascii="Times New Roman" w:hAnsi="Times New Roman"/>
          <w:bCs/>
          <w:sz w:val="28"/>
          <w:szCs w:val="28"/>
        </w:rPr>
      </w:pPr>
    </w:p>
    <w:p w14:paraId="1A62A74C" w14:textId="384F66A5" w:rsidR="0012188E" w:rsidRPr="00C93A96" w:rsidRDefault="00C93A96" w:rsidP="00A71D86">
      <w:pPr>
        <w:pStyle w:val="BodyA"/>
        <w:shd w:val="clear" w:color="auto" w:fill="B6DDE8" w:themeFill="accent5" w:themeFillTint="66"/>
        <w:rPr>
          <w:rFonts w:ascii="Times New Roman" w:hAnsi="Times New Roman"/>
          <w:b/>
          <w:sz w:val="28"/>
          <w:szCs w:val="28"/>
        </w:rPr>
      </w:pPr>
      <w:r>
        <w:rPr>
          <w:rFonts w:ascii="Times New Roman" w:hAnsi="Times New Roman"/>
          <w:sz w:val="28"/>
          <w:szCs w:val="28"/>
        </w:rPr>
        <w:t>A.4</w:t>
      </w:r>
      <w:r w:rsidR="002E10E2">
        <w:rPr>
          <w:rFonts w:ascii="Times New Roman" w:hAnsi="Times New Roman"/>
          <w:sz w:val="28"/>
          <w:szCs w:val="28"/>
        </w:rPr>
        <w:t xml:space="preserve"> </w:t>
      </w:r>
      <w:r w:rsidR="002E10E2" w:rsidRPr="00C93A96">
        <w:rPr>
          <w:rFonts w:ascii="Times New Roman" w:hAnsi="Times New Roman"/>
          <w:b/>
          <w:sz w:val="28"/>
          <w:szCs w:val="28"/>
        </w:rPr>
        <w:t>Description of project:</w:t>
      </w:r>
    </w:p>
    <w:p w14:paraId="2D043524" w14:textId="471FC372" w:rsidR="00741349" w:rsidRDefault="00741349" w:rsidP="00741349">
      <w:pPr>
        <w:pStyle w:val="BodyA"/>
        <w:rPr>
          <w:rFonts w:ascii="Times New Roman" w:hAnsi="Times New Roman"/>
          <w:sz w:val="28"/>
          <w:szCs w:val="28"/>
        </w:rPr>
      </w:pPr>
      <w:r>
        <w:rPr>
          <w:rFonts w:ascii="Times New Roman" w:hAnsi="Times New Roman"/>
          <w:noProof/>
          <w:sz w:val="28"/>
          <w:szCs w:val="28"/>
        </w:rPr>
        <mc:AlternateContent>
          <mc:Choice Requires="wps">
            <w:drawing>
              <wp:anchor distT="0" distB="0" distL="114300" distR="114300" simplePos="0" relativeHeight="251704320" behindDoc="0" locked="0" layoutInCell="1" allowOverlap="1" wp14:anchorId="4E89DA8D" wp14:editId="4EB07793">
                <wp:simplePos x="0" y="0"/>
                <wp:positionH relativeFrom="column">
                  <wp:posOffset>533400</wp:posOffset>
                </wp:positionH>
                <wp:positionV relativeFrom="paragraph">
                  <wp:posOffset>361950</wp:posOffset>
                </wp:positionV>
                <wp:extent cx="2308860" cy="3291840"/>
                <wp:effectExtent l="0" t="0" r="15240" b="22860"/>
                <wp:wrapNone/>
                <wp:docPr id="41" name="Rectangle 41"/>
                <wp:cNvGraphicFramePr/>
                <a:graphic xmlns:a="http://schemas.openxmlformats.org/drawingml/2006/main">
                  <a:graphicData uri="http://schemas.microsoft.com/office/word/2010/wordprocessingShape">
                    <wps:wsp>
                      <wps:cNvSpPr/>
                      <wps:spPr>
                        <a:xfrm>
                          <a:off x="0" y="0"/>
                          <a:ext cx="2308860" cy="3291840"/>
                        </a:xfrm>
                        <a:prstGeom prst="rect">
                          <a:avLst/>
                        </a:prstGeom>
                      </wps:spPr>
                      <wps:style>
                        <a:lnRef idx="2">
                          <a:schemeClr val="accent1"/>
                        </a:lnRef>
                        <a:fillRef idx="1">
                          <a:schemeClr val="lt1"/>
                        </a:fillRef>
                        <a:effectRef idx="0">
                          <a:schemeClr val="accent1"/>
                        </a:effectRef>
                        <a:fontRef idx="minor">
                          <a:schemeClr val="dk1"/>
                        </a:fontRef>
                      </wps:style>
                      <wps:txbx>
                        <w:txbxContent>
                          <w:p w14:paraId="07ED8644" w14:textId="77777777" w:rsidR="00741349" w:rsidRPr="00463FBE" w:rsidRDefault="00741349" w:rsidP="00741349">
                            <w:pPr>
                              <w:jc w:val="center"/>
                              <w:rPr>
                                <w:b/>
                                <w:bCs/>
                                <w:sz w:val="32"/>
                              </w:rPr>
                            </w:pPr>
                            <w:r w:rsidRPr="00463FBE">
                              <w:rPr>
                                <w:b/>
                                <w:bCs/>
                                <w:sz w:val="32"/>
                              </w:rPr>
                              <w:t>class cartMenu</w:t>
                            </w:r>
                          </w:p>
                          <w:p w14:paraId="3E44896A" w14:textId="77777777" w:rsidR="00741349" w:rsidRDefault="00741349" w:rsidP="00741349">
                            <w:pPr>
                              <w:pStyle w:val="ListParagraph"/>
                            </w:pPr>
                          </w:p>
                          <w:p w14:paraId="66586F83" w14:textId="77777777" w:rsidR="00741349" w:rsidRDefault="00741349" w:rsidP="00741349">
                            <w:pPr>
                              <w:pStyle w:val="ListParagraph"/>
                            </w:pPr>
                          </w:p>
                          <w:p w14:paraId="69BAE3C8" w14:textId="77777777" w:rsidR="00741349" w:rsidRDefault="00741349" w:rsidP="00741349">
                            <w:pPr>
                              <w:pStyle w:val="ListParagraph"/>
                              <w:numPr>
                                <w:ilvl w:val="0"/>
                                <w:numId w:val="5"/>
                              </w:numPr>
                            </w:pPr>
                            <w:r>
                              <w:t>countNodes()</w:t>
                            </w:r>
                          </w:p>
                          <w:p w14:paraId="41C15EC6" w14:textId="77777777" w:rsidR="00741349" w:rsidRDefault="00741349" w:rsidP="00741349">
                            <w:pPr>
                              <w:pStyle w:val="ListParagraph"/>
                              <w:numPr>
                                <w:ilvl w:val="0"/>
                                <w:numId w:val="5"/>
                              </w:numPr>
                            </w:pPr>
                            <w:r>
                              <w:t>add()</w:t>
                            </w:r>
                          </w:p>
                          <w:p w14:paraId="325DBA15" w14:textId="77777777" w:rsidR="00741349" w:rsidRDefault="00741349" w:rsidP="00741349">
                            <w:pPr>
                              <w:pStyle w:val="ListParagraph"/>
                              <w:numPr>
                                <w:ilvl w:val="0"/>
                                <w:numId w:val="5"/>
                              </w:numPr>
                            </w:pPr>
                            <w:r>
                              <w:t>deleteEntire()</w:t>
                            </w:r>
                          </w:p>
                          <w:p w14:paraId="50B87D89" w14:textId="77777777" w:rsidR="00741349" w:rsidRDefault="00741349" w:rsidP="00741349">
                            <w:pPr>
                              <w:pStyle w:val="ListParagraph"/>
                              <w:numPr>
                                <w:ilvl w:val="0"/>
                                <w:numId w:val="5"/>
                              </w:numPr>
                            </w:pPr>
                            <w:r>
                              <w:t>deleteItem()</w:t>
                            </w:r>
                          </w:p>
                          <w:p w14:paraId="50B4DCAA" w14:textId="77777777" w:rsidR="00741349" w:rsidRDefault="00741349" w:rsidP="00741349">
                            <w:pPr>
                              <w:pStyle w:val="ListParagraph"/>
                              <w:numPr>
                                <w:ilvl w:val="0"/>
                                <w:numId w:val="5"/>
                              </w:numPr>
                            </w:pPr>
                            <w:r>
                              <w:t>deleteOnBookid()</w:t>
                            </w:r>
                          </w:p>
                          <w:p w14:paraId="4582552D" w14:textId="77777777" w:rsidR="00741349" w:rsidRDefault="00741349" w:rsidP="00741349">
                            <w:pPr>
                              <w:pStyle w:val="ListParagraph"/>
                              <w:numPr>
                                <w:ilvl w:val="0"/>
                                <w:numId w:val="5"/>
                              </w:numPr>
                            </w:pPr>
                            <w:r>
                              <w:t>deletDuplicates()</w:t>
                            </w:r>
                          </w:p>
                          <w:p w14:paraId="340A7D02" w14:textId="77777777" w:rsidR="00741349" w:rsidRDefault="00741349" w:rsidP="00741349">
                            <w:pPr>
                              <w:pStyle w:val="ListParagraph"/>
                              <w:numPr>
                                <w:ilvl w:val="0"/>
                                <w:numId w:val="5"/>
                              </w:numPr>
                            </w:pPr>
                            <w:r>
                              <w:t>display()</w:t>
                            </w:r>
                            <w:r>
                              <w:tab/>
                              <w:t xml:space="preserve">   </w:t>
                            </w:r>
                            <w:r>
                              <w:tab/>
                            </w:r>
                          </w:p>
                          <w:p w14:paraId="116A9184" w14:textId="77777777" w:rsidR="00741349" w:rsidRDefault="00741349" w:rsidP="00741349">
                            <w:pPr>
                              <w:pStyle w:val="ListParagraph"/>
                              <w:numPr>
                                <w:ilvl w:val="0"/>
                                <w:numId w:val="5"/>
                              </w:numPr>
                            </w:pPr>
                            <w:r>
                              <w:t>totalAmount()</w:t>
                            </w:r>
                          </w:p>
                          <w:p w14:paraId="405D3BFC" w14:textId="52B5BE97" w:rsidR="00741349" w:rsidRDefault="00741349" w:rsidP="00741349">
                            <w:pPr>
                              <w:pStyle w:val="ListParagraph"/>
                              <w:numPr>
                                <w:ilvl w:val="0"/>
                                <w:numId w:val="5"/>
                              </w:numPr>
                            </w:pPr>
                            <w:r>
                              <w:t>sort</w:t>
                            </w:r>
                            <w:r w:rsidR="006508D2">
                              <w:t>Ascending</w:t>
                            </w:r>
                            <w:r>
                              <w:t>()</w:t>
                            </w:r>
                          </w:p>
                          <w:p w14:paraId="215D98F9" w14:textId="0E9B4B07" w:rsidR="006508D2" w:rsidRDefault="006508D2" w:rsidP="00741349">
                            <w:pPr>
                              <w:pStyle w:val="ListParagraph"/>
                              <w:numPr>
                                <w:ilvl w:val="0"/>
                                <w:numId w:val="5"/>
                              </w:numPr>
                            </w:pPr>
                            <w:r>
                              <w:t>sortDescending()</w:t>
                            </w:r>
                          </w:p>
                          <w:p w14:paraId="370CBAAC" w14:textId="711BE221" w:rsidR="00741349" w:rsidRDefault="00741349" w:rsidP="006508D2">
                            <w:pPr>
                              <w:pStyle w:val="ListParagraph"/>
                              <w:numPr>
                                <w:ilvl w:val="0"/>
                                <w:numId w:val="5"/>
                              </w:numPr>
                            </w:pPr>
                            <w:r>
                              <w:t>connectCustomer()</w:t>
                            </w:r>
                          </w:p>
                          <w:p w14:paraId="7E6225CF" w14:textId="77777777" w:rsidR="00741349" w:rsidRDefault="00741349" w:rsidP="00741349">
                            <w:pPr>
                              <w:pStyle w:val="ListParagraph"/>
                              <w:numPr>
                                <w:ilvl w:val="0"/>
                                <w:numId w:val="5"/>
                              </w:numPr>
                            </w:pPr>
                            <w:r>
                              <w:t>getDistance()</w:t>
                            </w:r>
                          </w:p>
                          <w:p w14:paraId="1651616D" w14:textId="77777777" w:rsidR="00741349" w:rsidRDefault="00741349" w:rsidP="00741349">
                            <w:pPr>
                              <w:pStyle w:val="ListParagraph"/>
                              <w:numPr>
                                <w:ilvl w:val="0"/>
                                <w:numId w:val="5"/>
                              </w:numPr>
                            </w:pPr>
                            <w:r>
                              <w:t>menu()</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E89DA8D" id="Rectangle 41" o:spid="_x0000_s1039" style="position:absolute;margin-left:42pt;margin-top:28.5pt;width:181.8pt;height:259.2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" fillcolor="white [3201]" strokecolor="#4f81bd [3204]" strokeweight="2pt">
                <v:textbox>
                  <w:txbxContent>
                    <w:p w14:paraId="07ED8644" w14:textId="77777777" w:rsidR="00741349" w:rsidRPr="00463FBE" w:rsidRDefault="00741349" w:rsidP="00741349">
                      <w:pPr>
                        <w:jc w:val="center"/>
                        <w:rPr>
                          <w:b/>
                          <w:bCs/>
                          <w:sz w:val="32"/>
                        </w:rPr>
                      </w:pPr>
                      <w:r w:rsidRPr="00463FBE">
                        <w:rPr>
                          <w:b/>
                          <w:bCs/>
                          <w:sz w:val="32"/>
                        </w:rPr>
                        <w:t>class cartMenu</w:t>
                      </w:r>
                    </w:p>
                    <w:p w14:paraId="3E44896A" w14:textId="77777777" w:rsidR="00741349" w:rsidRDefault="00741349" w:rsidP="00741349">
                      <w:pPr>
                        <w:pStyle w:val="ListParagraph"/>
                      </w:pPr>
                    </w:p>
                    <w:p w14:paraId="66586F83" w14:textId="77777777" w:rsidR="00741349" w:rsidRDefault="00741349" w:rsidP="00741349">
                      <w:pPr>
                        <w:pStyle w:val="ListParagraph"/>
                      </w:pPr>
                    </w:p>
                    <w:p w14:paraId="69BAE3C8" w14:textId="77777777" w:rsidR="00741349" w:rsidRDefault="00741349" w:rsidP="00741349">
                      <w:pPr>
                        <w:pStyle w:val="ListParagraph"/>
                        <w:numPr>
                          <w:ilvl w:val="0"/>
                          <w:numId w:val="5"/>
                        </w:numPr>
                      </w:pPr>
                      <w:r>
                        <w:t>countNodes()</w:t>
                      </w:r>
                    </w:p>
                    <w:p w14:paraId="41C15EC6" w14:textId="77777777" w:rsidR="00741349" w:rsidRDefault="00741349" w:rsidP="00741349">
                      <w:pPr>
                        <w:pStyle w:val="ListParagraph"/>
                        <w:numPr>
                          <w:ilvl w:val="0"/>
                          <w:numId w:val="5"/>
                        </w:numPr>
                      </w:pPr>
                      <w:r>
                        <w:t>add()</w:t>
                      </w:r>
                    </w:p>
                    <w:p w14:paraId="325DBA15" w14:textId="77777777" w:rsidR="00741349" w:rsidRDefault="00741349" w:rsidP="00741349">
                      <w:pPr>
                        <w:pStyle w:val="ListParagraph"/>
                        <w:numPr>
                          <w:ilvl w:val="0"/>
                          <w:numId w:val="5"/>
                        </w:numPr>
                      </w:pPr>
                      <w:r>
                        <w:t>deleteEntire()</w:t>
                      </w:r>
                    </w:p>
                    <w:p w14:paraId="50B87D89" w14:textId="77777777" w:rsidR="00741349" w:rsidRDefault="00741349" w:rsidP="00741349">
                      <w:pPr>
                        <w:pStyle w:val="ListParagraph"/>
                        <w:numPr>
                          <w:ilvl w:val="0"/>
                          <w:numId w:val="5"/>
                        </w:numPr>
                      </w:pPr>
                      <w:r>
                        <w:t>deleteItem()</w:t>
                      </w:r>
                    </w:p>
                    <w:p w14:paraId="50B4DCAA" w14:textId="77777777" w:rsidR="00741349" w:rsidRDefault="00741349" w:rsidP="00741349">
                      <w:pPr>
                        <w:pStyle w:val="ListParagraph"/>
                        <w:numPr>
                          <w:ilvl w:val="0"/>
                          <w:numId w:val="5"/>
                        </w:numPr>
                      </w:pPr>
                      <w:r>
                        <w:t>deleteOnBookid()</w:t>
                      </w:r>
                    </w:p>
                    <w:p w14:paraId="4582552D" w14:textId="77777777" w:rsidR="00741349" w:rsidRDefault="00741349" w:rsidP="00741349">
                      <w:pPr>
                        <w:pStyle w:val="ListParagraph"/>
                        <w:numPr>
                          <w:ilvl w:val="0"/>
                          <w:numId w:val="5"/>
                        </w:numPr>
                      </w:pPr>
                      <w:r>
                        <w:t>deletDuplicates()</w:t>
                      </w:r>
                    </w:p>
                    <w:p w14:paraId="340A7D02" w14:textId="77777777" w:rsidR="00741349" w:rsidRDefault="00741349" w:rsidP="00741349">
                      <w:pPr>
                        <w:pStyle w:val="ListParagraph"/>
                        <w:numPr>
                          <w:ilvl w:val="0"/>
                          <w:numId w:val="5"/>
                        </w:numPr>
                      </w:pPr>
                      <w:r>
                        <w:t>display()</w:t>
                      </w:r>
                      <w:r>
                        <w:tab/>
                        <w:t xml:space="preserve">   </w:t>
                      </w:r>
                      <w:r>
                        <w:tab/>
                      </w:r>
                    </w:p>
                    <w:p w14:paraId="116A9184" w14:textId="77777777" w:rsidR="00741349" w:rsidRDefault="00741349" w:rsidP="00741349">
                      <w:pPr>
                        <w:pStyle w:val="ListParagraph"/>
                        <w:numPr>
                          <w:ilvl w:val="0"/>
                          <w:numId w:val="5"/>
                        </w:numPr>
                      </w:pPr>
                      <w:r>
                        <w:t>totalAmount()</w:t>
                      </w:r>
                    </w:p>
                    <w:p w14:paraId="405D3BFC" w14:textId="52B5BE97" w:rsidR="00741349" w:rsidRDefault="00741349" w:rsidP="00741349">
                      <w:pPr>
                        <w:pStyle w:val="ListParagraph"/>
                        <w:numPr>
                          <w:ilvl w:val="0"/>
                          <w:numId w:val="5"/>
                        </w:numPr>
                      </w:pPr>
                      <w:r>
                        <w:t>sort</w:t>
                      </w:r>
                      <w:r w:rsidR="006508D2">
                        <w:t>Ascending</w:t>
                      </w:r>
                      <w:r>
                        <w:t>()</w:t>
                      </w:r>
                    </w:p>
                    <w:p w14:paraId="215D98F9" w14:textId="0E9B4B07" w:rsidR="006508D2" w:rsidRDefault="006508D2" w:rsidP="00741349">
                      <w:pPr>
                        <w:pStyle w:val="ListParagraph"/>
                        <w:numPr>
                          <w:ilvl w:val="0"/>
                          <w:numId w:val="5"/>
                        </w:numPr>
                      </w:pPr>
                      <w:r>
                        <w:t>sortDescending()</w:t>
                      </w:r>
                    </w:p>
                    <w:p w14:paraId="370CBAAC" w14:textId="711BE221" w:rsidR="00741349" w:rsidRDefault="00741349" w:rsidP="006508D2">
                      <w:pPr>
                        <w:pStyle w:val="ListParagraph"/>
                        <w:numPr>
                          <w:ilvl w:val="0"/>
                          <w:numId w:val="5"/>
                        </w:numPr>
                      </w:pPr>
                      <w:r>
                        <w:t>connectCustomer()</w:t>
                      </w:r>
                    </w:p>
                    <w:p w14:paraId="7E6225CF" w14:textId="77777777" w:rsidR="00741349" w:rsidRDefault="00741349" w:rsidP="00741349">
                      <w:pPr>
                        <w:pStyle w:val="ListParagraph"/>
                        <w:numPr>
                          <w:ilvl w:val="0"/>
                          <w:numId w:val="5"/>
                        </w:numPr>
                      </w:pPr>
                      <w:r>
                        <w:t>getDistance()</w:t>
                      </w:r>
                    </w:p>
                    <w:p w14:paraId="1651616D" w14:textId="77777777" w:rsidR="00741349" w:rsidRDefault="00741349" w:rsidP="00741349">
                      <w:pPr>
                        <w:pStyle w:val="ListParagraph"/>
                        <w:numPr>
                          <w:ilvl w:val="0"/>
                          <w:numId w:val="5"/>
                        </w:numPr>
                      </w:pPr>
                      <w:r>
                        <w:t>menu()</w:t>
                      </w:r>
                    </w:p>
                  </w:txbxContent>
                </v:textbox>
              </v:rect>
            </w:pict>
          </mc:Fallback>
        </mc:AlternateContent>
      </w:r>
      <w:r>
        <w:rPr>
          <w:rFonts w:ascii="Times New Roman" w:hAnsi="Times New Roman"/>
          <w:noProof/>
          <w:sz w:val="28"/>
          <w:szCs w:val="28"/>
        </w:rPr>
        <mc:AlternateContent>
          <mc:Choice Requires="wps">
            <w:drawing>
              <wp:anchor distT="0" distB="0" distL="114300" distR="114300" simplePos="0" relativeHeight="251706368" behindDoc="0" locked="0" layoutInCell="1" allowOverlap="1" wp14:anchorId="1B24AA77" wp14:editId="68AC5A4A">
                <wp:simplePos x="0" y="0"/>
                <wp:positionH relativeFrom="column">
                  <wp:posOffset>3268980</wp:posOffset>
                </wp:positionH>
                <wp:positionV relativeFrom="paragraph">
                  <wp:posOffset>352425</wp:posOffset>
                </wp:positionV>
                <wp:extent cx="2308860" cy="1196340"/>
                <wp:effectExtent l="0" t="0" r="15240" b="22860"/>
                <wp:wrapNone/>
                <wp:docPr id="42" name="Rectangle 42"/>
                <wp:cNvGraphicFramePr/>
                <a:graphic xmlns:a="http://schemas.openxmlformats.org/drawingml/2006/main">
                  <a:graphicData uri="http://schemas.microsoft.com/office/word/2010/wordprocessingShape">
                    <wps:wsp>
                      <wps:cNvSpPr/>
                      <wps:spPr>
                        <a:xfrm>
                          <a:off x="0" y="0"/>
                          <a:ext cx="2308860" cy="1196340"/>
                        </a:xfrm>
                        <a:prstGeom prst="rect">
                          <a:avLst/>
                        </a:prstGeom>
                      </wps:spPr>
                      <wps:style>
                        <a:lnRef idx="2">
                          <a:schemeClr val="accent1"/>
                        </a:lnRef>
                        <a:fillRef idx="1">
                          <a:schemeClr val="lt1"/>
                        </a:fillRef>
                        <a:effectRef idx="0">
                          <a:schemeClr val="accent1"/>
                        </a:effectRef>
                        <a:fontRef idx="minor">
                          <a:schemeClr val="dk1"/>
                        </a:fontRef>
                      </wps:style>
                      <wps:txbx>
                        <w:txbxContent>
                          <w:p w14:paraId="3D0C9D3B" w14:textId="77777777" w:rsidR="00741349" w:rsidRPr="00463FBE" w:rsidRDefault="00741349" w:rsidP="00741349">
                            <w:pPr>
                              <w:jc w:val="center"/>
                              <w:rPr>
                                <w:b/>
                                <w:bCs/>
                                <w:sz w:val="32"/>
                              </w:rPr>
                            </w:pPr>
                            <w:r w:rsidRPr="00463FBE">
                              <w:rPr>
                                <w:b/>
                                <w:bCs/>
                                <w:sz w:val="32"/>
                              </w:rPr>
                              <w:t>class Graph</w:t>
                            </w:r>
                          </w:p>
                          <w:p w14:paraId="27F8B4BB" w14:textId="77777777" w:rsidR="00741349" w:rsidRDefault="00741349" w:rsidP="00741349">
                            <w:pPr>
                              <w:pStyle w:val="ListParagraph"/>
                            </w:pPr>
                          </w:p>
                          <w:p w14:paraId="5183DFED" w14:textId="77777777" w:rsidR="00741349" w:rsidRDefault="00741349" w:rsidP="00741349">
                            <w:pPr>
                              <w:pStyle w:val="ListParagraph"/>
                              <w:numPr>
                                <w:ilvl w:val="0"/>
                                <w:numId w:val="6"/>
                              </w:numPr>
                            </w:pPr>
                            <w:r>
                              <w:t>setGraph()</w:t>
                            </w:r>
                          </w:p>
                          <w:p w14:paraId="4B325FF6" w14:textId="4D4BAAD2" w:rsidR="00741349" w:rsidRDefault="00741349" w:rsidP="00741349">
                            <w:pPr>
                              <w:pStyle w:val="ListParagraph"/>
                              <w:numPr>
                                <w:ilvl w:val="0"/>
                                <w:numId w:val="6"/>
                              </w:numPr>
                            </w:pPr>
                            <w:r>
                              <w:t>dijkstra()</w:t>
                            </w:r>
                          </w:p>
                          <w:p w14:paraId="6AE51D91" w14:textId="1C431AD9" w:rsidR="00FD304E" w:rsidRDefault="00FD304E" w:rsidP="00741349">
                            <w:pPr>
                              <w:pStyle w:val="ListParagraph"/>
                              <w:numPr>
                                <w:ilvl w:val="0"/>
                                <w:numId w:val="6"/>
                              </w:numPr>
                            </w:pPr>
                            <w:r>
                              <w:t>BFS</w:t>
                            </w:r>
                            <w:r w:rsidR="006508D2">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B24AA77" id="Rectangle 42" o:spid="_x0000_s1040" style="position:absolute;margin-left:257.4pt;margin-top:27.75pt;width:181.8pt;height:94.2pt;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" fillcolor="white [3201]" strokecolor="#4f81bd [3204]" strokeweight="2pt">
                <v:textbox>
                  <w:txbxContent>
                    <w:p w14:paraId="3D0C9D3B" w14:textId="77777777" w:rsidR="00741349" w:rsidRPr="00463FBE" w:rsidRDefault="00741349" w:rsidP="00741349">
                      <w:pPr>
                        <w:jc w:val="center"/>
                        <w:rPr>
                          <w:b/>
                          <w:bCs/>
                          <w:sz w:val="32"/>
                        </w:rPr>
                      </w:pPr>
                      <w:r w:rsidRPr="00463FBE">
                        <w:rPr>
                          <w:b/>
                          <w:bCs/>
                          <w:sz w:val="32"/>
                        </w:rPr>
                        <w:t>class Graph</w:t>
                      </w:r>
                    </w:p>
                    <w:p w14:paraId="27F8B4BB" w14:textId="77777777" w:rsidR="00741349" w:rsidRDefault="00741349" w:rsidP="00741349">
                      <w:pPr>
                        <w:pStyle w:val="ListParagraph"/>
                      </w:pPr>
                    </w:p>
                    <w:p w14:paraId="5183DFED" w14:textId="77777777" w:rsidR="00741349" w:rsidRDefault="00741349" w:rsidP="00741349">
                      <w:pPr>
                        <w:pStyle w:val="ListParagraph"/>
                        <w:numPr>
                          <w:ilvl w:val="0"/>
                          <w:numId w:val="6"/>
                        </w:numPr>
                      </w:pPr>
                      <w:r>
                        <w:t>setGraph()</w:t>
                      </w:r>
                    </w:p>
                    <w:p w14:paraId="4B325FF6" w14:textId="4D4BAAD2" w:rsidR="00741349" w:rsidRDefault="00741349" w:rsidP="00741349">
                      <w:pPr>
                        <w:pStyle w:val="ListParagraph"/>
                        <w:numPr>
                          <w:ilvl w:val="0"/>
                          <w:numId w:val="6"/>
                        </w:numPr>
                      </w:pPr>
                      <w:r>
                        <w:t>dijkstra()</w:t>
                      </w:r>
                    </w:p>
                    <w:p w14:paraId="6AE51D91" w14:textId="1C431AD9" w:rsidR="00FD304E" w:rsidRDefault="00FD304E" w:rsidP="00741349">
                      <w:pPr>
                        <w:pStyle w:val="ListParagraph"/>
                        <w:numPr>
                          <w:ilvl w:val="0"/>
                          <w:numId w:val="6"/>
                        </w:numPr>
                      </w:pPr>
                      <w:r>
                        <w:t>BFS</w:t>
                      </w:r>
                      <w:r w:rsidR="006508D2">
                        <w:t>()</w:t>
                      </w:r>
                    </w:p>
                  </w:txbxContent>
                </v:textbox>
              </v:rect>
            </w:pict>
          </mc:Fallback>
        </mc:AlternateContent>
      </w:r>
      <w:r>
        <w:rPr>
          <w:rFonts w:ascii="Times New Roman" w:hAnsi="Times New Roman"/>
          <w:sz w:val="28"/>
          <w:szCs w:val="28"/>
        </w:rPr>
        <w:t>Class Diagrams:</w:t>
      </w:r>
    </w:p>
    <w:p w14:paraId="157781B8" w14:textId="77777777" w:rsidR="00741349" w:rsidRDefault="00741349" w:rsidP="00741349">
      <w:pPr>
        <w:pStyle w:val="BodyA"/>
        <w:rPr>
          <w:rFonts w:ascii="Times New Roman" w:hAnsi="Times New Roman"/>
          <w:sz w:val="28"/>
          <w:szCs w:val="28"/>
        </w:rPr>
      </w:pPr>
    </w:p>
    <w:p w14:paraId="24B828F1" w14:textId="2EF8AEEE" w:rsidR="00741349" w:rsidRDefault="00FD304E" w:rsidP="00741349">
      <w:pPr>
        <w:pStyle w:val="BodyA"/>
        <w:rPr>
          <w:rFonts w:ascii="Times New Roman" w:hAnsi="Times New Roman"/>
          <w:sz w:val="28"/>
          <w:szCs w:val="28"/>
        </w:rPr>
      </w:pPr>
      <w:r>
        <w:rPr>
          <w:rFonts w:ascii="Times New Roman" w:hAnsi="Times New Roman"/>
          <w:noProof/>
          <w:sz w:val="28"/>
          <w:szCs w:val="28"/>
        </w:rPr>
        <mc:AlternateContent>
          <mc:Choice Requires="wps">
            <w:drawing>
              <wp:anchor distT="0" distB="0" distL="114300" distR="114300" simplePos="0" relativeHeight="251705344" behindDoc="0" locked="0" layoutInCell="1" allowOverlap="1" wp14:anchorId="39184350" wp14:editId="24DEDC42">
                <wp:simplePos x="0" y="0"/>
                <wp:positionH relativeFrom="column">
                  <wp:posOffset>533400</wp:posOffset>
                </wp:positionH>
                <wp:positionV relativeFrom="paragraph">
                  <wp:posOffset>56515</wp:posOffset>
                </wp:positionV>
                <wp:extent cx="2293620" cy="0"/>
                <wp:effectExtent l="0" t="0" r="0" b="0"/>
                <wp:wrapNone/>
                <wp:docPr id="44" name="Straight Connector 44"/>
                <wp:cNvGraphicFramePr/>
                <a:graphic xmlns:a="http://schemas.openxmlformats.org/drawingml/2006/main">
                  <a:graphicData uri="http://schemas.microsoft.com/office/word/2010/wordprocessingShape">
                    <wps:wsp>
                      <wps:cNvCnPr/>
                      <wps:spPr>
                        <a:xfrm>
                          <a:off x="0" y="0"/>
                          <a:ext cx="229362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C1A319F" id="Straight Connector 44" o:spid="_x0000_s1026" style="position:absolute;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2pt,4.45pt" to="222.6pt,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" strokecolor="#4579b8 [3044]"/>
            </w:pict>
          </mc:Fallback>
        </mc:AlternateContent>
      </w:r>
      <w:r w:rsidR="00741349">
        <w:rPr>
          <w:rFonts w:ascii="Times New Roman" w:hAnsi="Times New Roman"/>
          <w:noProof/>
          <w:sz w:val="28"/>
          <w:szCs w:val="28"/>
        </w:rPr>
        <mc:AlternateContent>
          <mc:Choice Requires="wps">
            <w:drawing>
              <wp:anchor distT="0" distB="0" distL="114300" distR="114300" simplePos="0" relativeHeight="251707392" behindDoc="0" locked="0" layoutInCell="1" allowOverlap="1" wp14:anchorId="3710B887" wp14:editId="307E660F">
                <wp:simplePos x="0" y="0"/>
                <wp:positionH relativeFrom="column">
                  <wp:posOffset>3253740</wp:posOffset>
                </wp:positionH>
                <wp:positionV relativeFrom="paragraph">
                  <wp:posOffset>10795</wp:posOffset>
                </wp:positionV>
                <wp:extent cx="2346960" cy="0"/>
                <wp:effectExtent l="0" t="0" r="0" b="0"/>
                <wp:wrapNone/>
                <wp:docPr id="43" name="Straight Connector 43"/>
                <wp:cNvGraphicFramePr/>
                <a:graphic xmlns:a="http://schemas.openxmlformats.org/drawingml/2006/main">
                  <a:graphicData uri="http://schemas.microsoft.com/office/word/2010/wordprocessingShape">
                    <wps:wsp>
                      <wps:cNvCnPr/>
                      <wps:spPr>
                        <a:xfrm>
                          <a:off x="0" y="0"/>
                          <a:ext cx="234696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44A1B35" id="Straight Connector 43" o:spid="_x0000_s1026" style="position:absolute;z-index:251707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56.2pt,.85pt" to="441pt,.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" strokecolor="#4579b8 [3044]"/>
            </w:pict>
          </mc:Fallback>
        </mc:AlternateContent>
      </w:r>
    </w:p>
    <w:p w14:paraId="480768C3" w14:textId="77777777" w:rsidR="00741349" w:rsidRDefault="00741349" w:rsidP="00741349">
      <w:pPr>
        <w:pStyle w:val="BodyA"/>
        <w:rPr>
          <w:rFonts w:ascii="Times New Roman" w:hAnsi="Times New Roman"/>
          <w:sz w:val="28"/>
          <w:szCs w:val="28"/>
        </w:rPr>
      </w:pPr>
    </w:p>
    <w:p w14:paraId="5F4AD80E" w14:textId="77777777" w:rsidR="00741349" w:rsidRDefault="00741349" w:rsidP="00741349">
      <w:pPr>
        <w:pStyle w:val="BodyA"/>
        <w:rPr>
          <w:rFonts w:ascii="Times New Roman" w:hAnsi="Times New Roman"/>
          <w:sz w:val="28"/>
          <w:szCs w:val="28"/>
        </w:rPr>
      </w:pPr>
      <w:r>
        <w:rPr>
          <w:rFonts w:ascii="Times New Roman" w:hAnsi="Times New Roman"/>
          <w:noProof/>
          <w:sz w:val="28"/>
          <w:szCs w:val="28"/>
        </w:rPr>
        <mc:AlternateContent>
          <mc:Choice Requires="wps">
            <w:drawing>
              <wp:anchor distT="0" distB="0" distL="114300" distR="114300" simplePos="0" relativeHeight="251708416" behindDoc="0" locked="0" layoutInCell="1" allowOverlap="1" wp14:anchorId="5AD6671C" wp14:editId="43645392">
                <wp:simplePos x="0" y="0"/>
                <wp:positionH relativeFrom="column">
                  <wp:posOffset>3253740</wp:posOffset>
                </wp:positionH>
                <wp:positionV relativeFrom="paragraph">
                  <wp:posOffset>147955</wp:posOffset>
                </wp:positionV>
                <wp:extent cx="2308860" cy="2042160"/>
                <wp:effectExtent l="0" t="0" r="15240" b="15240"/>
                <wp:wrapNone/>
                <wp:docPr id="45" name="Rectangle 45"/>
                <wp:cNvGraphicFramePr/>
                <a:graphic xmlns:a="http://schemas.openxmlformats.org/drawingml/2006/main">
                  <a:graphicData uri="http://schemas.microsoft.com/office/word/2010/wordprocessingShape">
                    <wps:wsp>
                      <wps:cNvSpPr/>
                      <wps:spPr>
                        <a:xfrm>
                          <a:off x="0" y="0"/>
                          <a:ext cx="2308860" cy="2042160"/>
                        </a:xfrm>
                        <a:prstGeom prst="rect">
                          <a:avLst/>
                        </a:prstGeom>
                      </wps:spPr>
                      <wps:style>
                        <a:lnRef idx="2">
                          <a:schemeClr val="accent1"/>
                        </a:lnRef>
                        <a:fillRef idx="1">
                          <a:schemeClr val="lt1"/>
                        </a:fillRef>
                        <a:effectRef idx="0">
                          <a:schemeClr val="accent1"/>
                        </a:effectRef>
                        <a:fontRef idx="minor">
                          <a:schemeClr val="dk1"/>
                        </a:fontRef>
                      </wps:style>
                      <wps:txbx>
                        <w:txbxContent>
                          <w:p w14:paraId="7B7078BB" w14:textId="77777777" w:rsidR="00741349" w:rsidRPr="00463FBE" w:rsidRDefault="00741349" w:rsidP="00741349">
                            <w:pPr>
                              <w:jc w:val="center"/>
                              <w:rPr>
                                <w:b/>
                                <w:bCs/>
                                <w:sz w:val="32"/>
                              </w:rPr>
                            </w:pPr>
                            <w:r>
                              <w:rPr>
                                <w:b/>
                                <w:bCs/>
                                <w:sz w:val="32"/>
                              </w:rPr>
                              <w:t>Functions of the Code</w:t>
                            </w:r>
                          </w:p>
                          <w:p w14:paraId="24D48DA7" w14:textId="77777777" w:rsidR="00741349" w:rsidRDefault="00741349" w:rsidP="00741349">
                            <w:pPr>
                              <w:pStyle w:val="ListParagraph"/>
                            </w:pPr>
                          </w:p>
                          <w:p w14:paraId="094B12EB" w14:textId="77777777" w:rsidR="00741349" w:rsidRDefault="00741349" w:rsidP="00741349">
                            <w:pPr>
                              <w:pStyle w:val="ListParagraph"/>
                              <w:numPr>
                                <w:ilvl w:val="0"/>
                                <w:numId w:val="5"/>
                              </w:numPr>
                            </w:pPr>
                            <w:r>
                              <w:t>displayCustomers()</w:t>
                            </w:r>
                          </w:p>
                          <w:p w14:paraId="20216D48" w14:textId="77777777" w:rsidR="00741349" w:rsidRDefault="00741349" w:rsidP="00741349">
                            <w:pPr>
                              <w:pStyle w:val="ListParagraph"/>
                              <w:numPr>
                                <w:ilvl w:val="0"/>
                                <w:numId w:val="5"/>
                              </w:numPr>
                            </w:pPr>
                            <w:r>
                              <w:t>displayGraph()</w:t>
                            </w:r>
                          </w:p>
                          <w:p w14:paraId="3D6A2791" w14:textId="77777777" w:rsidR="00741349" w:rsidRDefault="00741349" w:rsidP="00741349">
                            <w:pPr>
                              <w:pStyle w:val="ListParagraph"/>
                              <w:numPr>
                                <w:ilvl w:val="0"/>
                                <w:numId w:val="5"/>
                              </w:numPr>
                            </w:pPr>
                            <w:r>
                              <w:t>displayBooks()</w:t>
                            </w:r>
                          </w:p>
                          <w:p w14:paraId="2C7CB94C" w14:textId="77777777" w:rsidR="00741349" w:rsidRDefault="00741349" w:rsidP="00741349">
                            <w:pPr>
                              <w:pStyle w:val="ListParagraph"/>
                              <w:numPr>
                                <w:ilvl w:val="0"/>
                                <w:numId w:val="5"/>
                              </w:numPr>
                            </w:pPr>
                            <w:r>
                              <w:t>loginAccount()</w:t>
                            </w:r>
                          </w:p>
                          <w:p w14:paraId="47DD675C" w14:textId="155BA4E0" w:rsidR="00741349" w:rsidRDefault="00741349" w:rsidP="00741349">
                            <w:pPr>
                              <w:pStyle w:val="ListParagraph"/>
                              <w:numPr>
                                <w:ilvl w:val="0"/>
                                <w:numId w:val="5"/>
                              </w:numPr>
                            </w:pPr>
                            <w:r>
                              <w:t>showBooksMenu()</w:t>
                            </w:r>
                          </w:p>
                          <w:p w14:paraId="77D0D2A1" w14:textId="2123424C" w:rsidR="00FD304E" w:rsidRDefault="00FD304E" w:rsidP="00741349">
                            <w:pPr>
                              <w:pStyle w:val="ListParagraph"/>
                              <w:numPr>
                                <w:ilvl w:val="0"/>
                                <w:numId w:val="5"/>
                              </w:numPr>
                            </w:pPr>
                            <w:r>
                              <w:t>DFS()</w:t>
                            </w:r>
                          </w:p>
                          <w:p w14:paraId="5E1E3454" w14:textId="04858A18" w:rsidR="00FD304E" w:rsidRDefault="00FD304E" w:rsidP="00741349">
                            <w:pPr>
                              <w:pStyle w:val="ListParagraph"/>
                              <w:numPr>
                                <w:ilvl w:val="0"/>
                                <w:numId w:val="5"/>
                              </w:numPr>
                            </w:pPr>
                            <w:r>
                              <w:t>admin()</w:t>
                            </w:r>
                          </w:p>
                          <w:p w14:paraId="13D30A98" w14:textId="77777777" w:rsidR="00741349" w:rsidRDefault="00741349" w:rsidP="00741349">
                            <w:pPr>
                              <w:pStyle w:val="ListParagraph"/>
                              <w:numPr>
                                <w:ilvl w:val="0"/>
                                <w:numId w:val="5"/>
                              </w:numPr>
                            </w:pPr>
                            <w:r>
                              <w:t>main()</w:t>
                            </w:r>
                          </w:p>
                          <w:p w14:paraId="224A185A" w14:textId="77777777" w:rsidR="00741349" w:rsidRDefault="00741349" w:rsidP="00741349">
                            <w:pPr>
                              <w:pStyle w:val="ListParagraph"/>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AD6671C" id="Rectangle 45" o:spid="_x0000_s1041" style="position:absolute;margin-left:256.2pt;margin-top:11.65pt;width:181.8pt;height:160.8pt;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" fillcolor="white [3201]" strokecolor="#4f81bd [3204]" strokeweight="2pt">
                <v:textbox>
                  <w:txbxContent>
                    <w:p w14:paraId="7B7078BB" w14:textId="77777777" w:rsidR="00741349" w:rsidRPr="00463FBE" w:rsidRDefault="00741349" w:rsidP="00741349">
                      <w:pPr>
                        <w:jc w:val="center"/>
                        <w:rPr>
                          <w:b/>
                          <w:bCs/>
                          <w:sz w:val="32"/>
                        </w:rPr>
                      </w:pPr>
                      <w:r>
                        <w:rPr>
                          <w:b/>
                          <w:bCs/>
                          <w:sz w:val="32"/>
                        </w:rPr>
                        <w:t>Functions of the Code</w:t>
                      </w:r>
                    </w:p>
                    <w:p w14:paraId="24D48DA7" w14:textId="77777777" w:rsidR="00741349" w:rsidRDefault="00741349" w:rsidP="00741349">
                      <w:pPr>
                        <w:pStyle w:val="ListParagraph"/>
                      </w:pPr>
                    </w:p>
                    <w:p w14:paraId="094B12EB" w14:textId="77777777" w:rsidR="00741349" w:rsidRDefault="00741349" w:rsidP="00741349">
                      <w:pPr>
                        <w:pStyle w:val="ListParagraph"/>
                        <w:numPr>
                          <w:ilvl w:val="0"/>
                          <w:numId w:val="5"/>
                        </w:numPr>
                      </w:pPr>
                      <w:r>
                        <w:t>displayCustomers()</w:t>
                      </w:r>
                    </w:p>
                    <w:p w14:paraId="20216D48" w14:textId="77777777" w:rsidR="00741349" w:rsidRDefault="00741349" w:rsidP="00741349">
                      <w:pPr>
                        <w:pStyle w:val="ListParagraph"/>
                        <w:numPr>
                          <w:ilvl w:val="0"/>
                          <w:numId w:val="5"/>
                        </w:numPr>
                      </w:pPr>
                      <w:r>
                        <w:t>displayGraph()</w:t>
                      </w:r>
                    </w:p>
                    <w:p w14:paraId="3D6A2791" w14:textId="77777777" w:rsidR="00741349" w:rsidRDefault="00741349" w:rsidP="00741349">
                      <w:pPr>
                        <w:pStyle w:val="ListParagraph"/>
                        <w:numPr>
                          <w:ilvl w:val="0"/>
                          <w:numId w:val="5"/>
                        </w:numPr>
                      </w:pPr>
                      <w:r>
                        <w:t>displayBooks()</w:t>
                      </w:r>
                    </w:p>
                    <w:p w14:paraId="2C7CB94C" w14:textId="77777777" w:rsidR="00741349" w:rsidRDefault="00741349" w:rsidP="00741349">
                      <w:pPr>
                        <w:pStyle w:val="ListParagraph"/>
                        <w:numPr>
                          <w:ilvl w:val="0"/>
                          <w:numId w:val="5"/>
                        </w:numPr>
                      </w:pPr>
                      <w:r>
                        <w:t>loginAccount()</w:t>
                      </w:r>
                    </w:p>
                    <w:p w14:paraId="47DD675C" w14:textId="155BA4E0" w:rsidR="00741349" w:rsidRDefault="00741349" w:rsidP="00741349">
                      <w:pPr>
                        <w:pStyle w:val="ListParagraph"/>
                        <w:numPr>
                          <w:ilvl w:val="0"/>
                          <w:numId w:val="5"/>
                        </w:numPr>
                      </w:pPr>
                      <w:r>
                        <w:t>showBooksMenu()</w:t>
                      </w:r>
                    </w:p>
                    <w:p w14:paraId="77D0D2A1" w14:textId="2123424C" w:rsidR="00FD304E" w:rsidRDefault="00FD304E" w:rsidP="00741349">
                      <w:pPr>
                        <w:pStyle w:val="ListParagraph"/>
                        <w:numPr>
                          <w:ilvl w:val="0"/>
                          <w:numId w:val="5"/>
                        </w:numPr>
                      </w:pPr>
                      <w:r>
                        <w:t>DFS()</w:t>
                      </w:r>
                    </w:p>
                    <w:p w14:paraId="5E1E3454" w14:textId="04858A18" w:rsidR="00FD304E" w:rsidRDefault="00FD304E" w:rsidP="00741349">
                      <w:pPr>
                        <w:pStyle w:val="ListParagraph"/>
                        <w:numPr>
                          <w:ilvl w:val="0"/>
                          <w:numId w:val="5"/>
                        </w:numPr>
                      </w:pPr>
                      <w:r>
                        <w:t>admin()</w:t>
                      </w:r>
                    </w:p>
                    <w:p w14:paraId="13D30A98" w14:textId="77777777" w:rsidR="00741349" w:rsidRDefault="00741349" w:rsidP="00741349">
                      <w:pPr>
                        <w:pStyle w:val="ListParagraph"/>
                        <w:numPr>
                          <w:ilvl w:val="0"/>
                          <w:numId w:val="5"/>
                        </w:numPr>
                      </w:pPr>
                      <w:r>
                        <w:t>main()</w:t>
                      </w:r>
                    </w:p>
                    <w:p w14:paraId="224A185A" w14:textId="77777777" w:rsidR="00741349" w:rsidRDefault="00741349" w:rsidP="00741349">
                      <w:pPr>
                        <w:pStyle w:val="ListParagraph"/>
                      </w:pPr>
                    </w:p>
                  </w:txbxContent>
                </v:textbox>
              </v:rect>
            </w:pict>
          </mc:Fallback>
        </mc:AlternateContent>
      </w:r>
    </w:p>
    <w:p w14:paraId="554F7B69" w14:textId="77777777" w:rsidR="00741349" w:rsidRDefault="00741349" w:rsidP="00741349">
      <w:pPr>
        <w:pStyle w:val="BodyA"/>
        <w:rPr>
          <w:rFonts w:ascii="Times New Roman" w:hAnsi="Times New Roman"/>
          <w:sz w:val="28"/>
          <w:szCs w:val="28"/>
        </w:rPr>
      </w:pPr>
      <w:r>
        <w:rPr>
          <w:rFonts w:ascii="Times New Roman" w:hAnsi="Times New Roman"/>
          <w:noProof/>
          <w:sz w:val="28"/>
          <w:szCs w:val="28"/>
        </w:rPr>
        <mc:AlternateContent>
          <mc:Choice Requires="wps">
            <w:drawing>
              <wp:anchor distT="0" distB="0" distL="114300" distR="114300" simplePos="0" relativeHeight="251709440" behindDoc="0" locked="0" layoutInCell="1" allowOverlap="1" wp14:anchorId="6F6268FF" wp14:editId="2D630223">
                <wp:simplePos x="0" y="0"/>
                <wp:positionH relativeFrom="column">
                  <wp:posOffset>3246120</wp:posOffset>
                </wp:positionH>
                <wp:positionV relativeFrom="paragraph">
                  <wp:posOffset>195580</wp:posOffset>
                </wp:positionV>
                <wp:extent cx="2316480" cy="15240"/>
                <wp:effectExtent l="0" t="0" r="26670" b="22860"/>
                <wp:wrapNone/>
                <wp:docPr id="12" name="Straight Connector 12"/>
                <wp:cNvGraphicFramePr/>
                <a:graphic xmlns:a="http://schemas.openxmlformats.org/drawingml/2006/main">
                  <a:graphicData uri="http://schemas.microsoft.com/office/word/2010/wordprocessingShape">
                    <wps:wsp>
                      <wps:cNvCnPr/>
                      <wps:spPr>
                        <a:xfrm>
                          <a:off x="0" y="0"/>
                          <a:ext cx="2316480" cy="1524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4C76FA7" id="Straight Connector 12" o:spid="_x0000_s1026" style="position:absolute;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55.6pt,15.4pt" to="438pt,16.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" strokecolor="#4579b8 [3044]"/>
            </w:pict>
          </mc:Fallback>
        </mc:AlternateContent>
      </w:r>
    </w:p>
    <w:p w14:paraId="653E3B51" w14:textId="77777777" w:rsidR="00741349" w:rsidRDefault="00741349" w:rsidP="00741349">
      <w:pPr>
        <w:pStyle w:val="BodyA"/>
        <w:rPr>
          <w:rFonts w:ascii="Times New Roman" w:hAnsi="Times New Roman"/>
          <w:sz w:val="28"/>
          <w:szCs w:val="28"/>
        </w:rPr>
      </w:pPr>
    </w:p>
    <w:p w14:paraId="1F7679E7" w14:textId="77777777" w:rsidR="00741349" w:rsidRDefault="00741349" w:rsidP="00741349">
      <w:pPr>
        <w:pStyle w:val="BodyA"/>
        <w:rPr>
          <w:rFonts w:ascii="Times New Roman" w:hAnsi="Times New Roman"/>
          <w:sz w:val="28"/>
          <w:szCs w:val="28"/>
        </w:rPr>
      </w:pPr>
    </w:p>
    <w:p w14:paraId="1F2F66D7" w14:textId="77777777" w:rsidR="00741349" w:rsidRDefault="00741349" w:rsidP="00741349">
      <w:pPr>
        <w:pStyle w:val="BodyA"/>
        <w:rPr>
          <w:rFonts w:ascii="Times New Roman" w:hAnsi="Times New Roman"/>
          <w:sz w:val="28"/>
          <w:szCs w:val="28"/>
        </w:rPr>
      </w:pPr>
    </w:p>
    <w:p w14:paraId="78890A5D" w14:textId="77777777" w:rsidR="00741349" w:rsidRDefault="00741349" w:rsidP="00741349">
      <w:pPr>
        <w:pStyle w:val="BodyA"/>
        <w:rPr>
          <w:rFonts w:ascii="Times New Roman" w:hAnsi="Times New Roman"/>
          <w:sz w:val="28"/>
          <w:szCs w:val="28"/>
        </w:rPr>
      </w:pPr>
    </w:p>
    <w:p w14:paraId="3C5F7DD5" w14:textId="77777777" w:rsidR="00741349" w:rsidRDefault="00741349" w:rsidP="00741349">
      <w:pPr>
        <w:pStyle w:val="BodyA"/>
        <w:rPr>
          <w:rFonts w:ascii="Times New Roman" w:hAnsi="Times New Roman"/>
          <w:sz w:val="28"/>
          <w:szCs w:val="28"/>
        </w:rPr>
      </w:pPr>
    </w:p>
    <w:p w14:paraId="366B2B85" w14:textId="77777777" w:rsidR="00741349" w:rsidRDefault="00741349" w:rsidP="00741349">
      <w:pPr>
        <w:pStyle w:val="BodyA"/>
        <w:rPr>
          <w:rFonts w:ascii="Times New Roman" w:hAnsi="Times New Roman"/>
          <w:sz w:val="28"/>
          <w:szCs w:val="28"/>
        </w:rPr>
      </w:pPr>
      <w:r>
        <w:rPr>
          <w:rFonts w:ascii="Times New Roman" w:hAnsi="Times New Roman"/>
          <w:sz w:val="28"/>
          <w:szCs w:val="28"/>
        </w:rPr>
        <w:t xml:space="preserve">Here are the function names and their descriptions: </w:t>
      </w:r>
    </w:p>
    <w:p w14:paraId="487170AC" w14:textId="77777777" w:rsidR="00741349" w:rsidRDefault="00741349" w:rsidP="00741349">
      <w:pPr>
        <w:pStyle w:val="BodyA"/>
        <w:numPr>
          <w:ilvl w:val="0"/>
          <w:numId w:val="4"/>
        </w:numPr>
        <w:pBdr>
          <w:top w:val="none" w:sz="0" w:space="0" w:color="auto"/>
          <w:left w:val="none" w:sz="0" w:space="0" w:color="auto"/>
          <w:bottom w:val="none" w:sz="0" w:space="0" w:color="auto"/>
          <w:right w:val="none" w:sz="0" w:space="0" w:color="auto"/>
          <w:between w:val="none" w:sz="0" w:space="0" w:color="auto"/>
          <w:bar w:val="none" w:sz="0" w:color="auto"/>
        </w:pBdr>
        <w:suppressAutoHyphens/>
        <w:autoSpaceDN w:val="0"/>
        <w:textAlignment w:val="baseline"/>
        <w:rPr>
          <w:rFonts w:ascii="Times New Roman" w:hAnsi="Times New Roman"/>
          <w:sz w:val="28"/>
          <w:szCs w:val="28"/>
        </w:rPr>
      </w:pPr>
      <w:r w:rsidRPr="002A2671">
        <w:rPr>
          <w:rFonts w:ascii="Times New Roman" w:hAnsi="Times New Roman"/>
          <w:b/>
          <w:bCs/>
          <w:sz w:val="28"/>
          <w:szCs w:val="28"/>
        </w:rPr>
        <w:t>void displayCustomers()</w:t>
      </w:r>
    </w:p>
    <w:p w14:paraId="42FC4AC7" w14:textId="1587B089" w:rsidR="00741349" w:rsidRDefault="00741349" w:rsidP="00741349">
      <w:pPr>
        <w:pStyle w:val="BodyA"/>
        <w:ind w:left="720"/>
        <w:rPr>
          <w:rFonts w:ascii="Times New Roman" w:hAnsi="Times New Roman"/>
          <w:sz w:val="28"/>
          <w:szCs w:val="28"/>
        </w:rPr>
      </w:pPr>
      <w:r>
        <w:rPr>
          <w:rFonts w:ascii="Times New Roman" w:hAnsi="Times New Roman"/>
          <w:sz w:val="28"/>
          <w:szCs w:val="28"/>
        </w:rPr>
        <w:t>Since we have a hard coded database for the previously registered customers, we use this function to access that multidimensional array and print all the details present in the database .We print id, name, number, username, password, address and locality.</w:t>
      </w:r>
    </w:p>
    <w:p w14:paraId="4CFBB82C" w14:textId="77777777" w:rsidR="006508D2" w:rsidRDefault="006508D2" w:rsidP="006508D2">
      <w:pPr>
        <w:pStyle w:val="BodyA"/>
        <w:numPr>
          <w:ilvl w:val="0"/>
          <w:numId w:val="4"/>
        </w:numPr>
        <w:pBdr>
          <w:top w:val="none" w:sz="0" w:space="0" w:color="auto"/>
          <w:left w:val="none" w:sz="0" w:space="0" w:color="auto"/>
          <w:bottom w:val="none" w:sz="0" w:space="0" w:color="auto"/>
          <w:right w:val="none" w:sz="0" w:space="0" w:color="auto"/>
          <w:between w:val="none" w:sz="0" w:space="0" w:color="auto"/>
          <w:bar w:val="none" w:sz="0" w:color="auto"/>
        </w:pBdr>
        <w:suppressAutoHyphens/>
        <w:autoSpaceDN w:val="0"/>
        <w:textAlignment w:val="baseline"/>
        <w:rPr>
          <w:rFonts w:ascii="Times New Roman" w:hAnsi="Times New Roman"/>
          <w:sz w:val="28"/>
          <w:szCs w:val="28"/>
        </w:rPr>
      </w:pPr>
      <w:r w:rsidRPr="002A2671">
        <w:rPr>
          <w:rFonts w:ascii="Times New Roman" w:hAnsi="Times New Roman"/>
          <w:b/>
          <w:bCs/>
          <w:sz w:val="28"/>
          <w:szCs w:val="28"/>
        </w:rPr>
        <w:t>void displayGraph</w:t>
      </w:r>
      <w:r>
        <w:rPr>
          <w:rFonts w:ascii="Times New Roman" w:hAnsi="Times New Roman"/>
          <w:sz w:val="28"/>
          <w:szCs w:val="28"/>
        </w:rPr>
        <w:t>()</w:t>
      </w:r>
    </w:p>
    <w:p w14:paraId="6FD56159" w14:textId="77777777" w:rsidR="006508D2" w:rsidRDefault="006508D2" w:rsidP="006508D2">
      <w:pPr>
        <w:pStyle w:val="BodyA"/>
        <w:ind w:left="720"/>
        <w:rPr>
          <w:rFonts w:ascii="Times New Roman" w:hAnsi="Times New Roman"/>
          <w:sz w:val="28"/>
          <w:szCs w:val="28"/>
        </w:rPr>
      </w:pPr>
      <w:r>
        <w:rPr>
          <w:rFonts w:ascii="Times New Roman" w:hAnsi="Times New Roman"/>
          <w:sz w:val="28"/>
          <w:szCs w:val="28"/>
        </w:rPr>
        <w:t>We access the graph that has stored all the cities i.e. the places available for renting a book from. We print the adjacency matrix of all the interconnecting distances between these places.</w:t>
      </w:r>
    </w:p>
    <w:p w14:paraId="63CD9B64" w14:textId="77777777" w:rsidR="00741349" w:rsidRDefault="00741349" w:rsidP="00741349">
      <w:pPr>
        <w:pStyle w:val="BodyA"/>
        <w:numPr>
          <w:ilvl w:val="0"/>
          <w:numId w:val="4"/>
        </w:numPr>
        <w:pBdr>
          <w:top w:val="none" w:sz="0" w:space="0" w:color="auto"/>
          <w:left w:val="none" w:sz="0" w:space="0" w:color="auto"/>
          <w:bottom w:val="none" w:sz="0" w:space="0" w:color="auto"/>
          <w:right w:val="none" w:sz="0" w:space="0" w:color="auto"/>
          <w:between w:val="none" w:sz="0" w:space="0" w:color="auto"/>
          <w:bar w:val="none" w:sz="0" w:color="auto"/>
        </w:pBdr>
        <w:suppressAutoHyphens/>
        <w:autoSpaceDN w:val="0"/>
        <w:textAlignment w:val="baseline"/>
        <w:rPr>
          <w:rFonts w:ascii="Times New Roman" w:hAnsi="Times New Roman"/>
          <w:sz w:val="28"/>
          <w:szCs w:val="28"/>
        </w:rPr>
      </w:pPr>
      <w:r w:rsidRPr="002A2671">
        <w:rPr>
          <w:rFonts w:ascii="Times New Roman" w:hAnsi="Times New Roman"/>
          <w:b/>
          <w:bCs/>
          <w:sz w:val="28"/>
          <w:szCs w:val="28"/>
        </w:rPr>
        <w:t>void displayBooks()</w:t>
      </w:r>
      <w:r>
        <w:rPr>
          <w:rFonts w:ascii="Times New Roman" w:hAnsi="Times New Roman"/>
          <w:sz w:val="28"/>
          <w:szCs w:val="28"/>
        </w:rPr>
        <w:t>:</w:t>
      </w:r>
    </w:p>
    <w:p w14:paraId="61CF4922" w14:textId="77777777" w:rsidR="00741349" w:rsidRDefault="00741349" w:rsidP="00741349">
      <w:pPr>
        <w:pStyle w:val="BodyA"/>
        <w:ind w:left="720"/>
        <w:rPr>
          <w:rFonts w:ascii="Times New Roman" w:hAnsi="Times New Roman"/>
          <w:sz w:val="28"/>
          <w:szCs w:val="28"/>
        </w:rPr>
      </w:pPr>
      <w:r>
        <w:rPr>
          <w:rFonts w:ascii="Times New Roman" w:hAnsi="Times New Roman"/>
          <w:sz w:val="28"/>
          <w:szCs w:val="28"/>
        </w:rPr>
        <w:lastRenderedPageBreak/>
        <w:t>We have a database for the books hard coded. We use this function to print all the details of the book to the user. Details printed are sr no, book code, book name, genre and price.</w:t>
      </w:r>
    </w:p>
    <w:p w14:paraId="69C9EEC4" w14:textId="7E6C2300" w:rsidR="00741349" w:rsidRDefault="00741349" w:rsidP="00741349">
      <w:pPr>
        <w:pStyle w:val="BodyA"/>
        <w:numPr>
          <w:ilvl w:val="0"/>
          <w:numId w:val="4"/>
        </w:numPr>
        <w:pBdr>
          <w:top w:val="none" w:sz="0" w:space="0" w:color="auto"/>
          <w:left w:val="none" w:sz="0" w:space="0" w:color="auto"/>
          <w:bottom w:val="none" w:sz="0" w:space="0" w:color="auto"/>
          <w:right w:val="none" w:sz="0" w:space="0" w:color="auto"/>
          <w:between w:val="none" w:sz="0" w:space="0" w:color="auto"/>
          <w:bar w:val="none" w:sz="0" w:color="auto"/>
        </w:pBdr>
        <w:suppressAutoHyphens/>
        <w:autoSpaceDN w:val="0"/>
        <w:textAlignment w:val="baseline"/>
        <w:rPr>
          <w:rFonts w:ascii="Times New Roman" w:hAnsi="Times New Roman"/>
          <w:sz w:val="28"/>
          <w:szCs w:val="28"/>
        </w:rPr>
      </w:pPr>
      <w:r w:rsidRPr="002A2671">
        <w:rPr>
          <w:rFonts w:ascii="Times New Roman" w:hAnsi="Times New Roman"/>
          <w:b/>
          <w:bCs/>
          <w:sz w:val="28"/>
          <w:szCs w:val="28"/>
        </w:rPr>
        <w:t>void loginAccount()</w:t>
      </w:r>
    </w:p>
    <w:p w14:paraId="02D9C4ED" w14:textId="77777777" w:rsidR="00741349" w:rsidRDefault="00741349" w:rsidP="00741349">
      <w:pPr>
        <w:pStyle w:val="BodyA"/>
        <w:ind w:left="720"/>
        <w:rPr>
          <w:rFonts w:ascii="Times New Roman" w:hAnsi="Times New Roman"/>
          <w:sz w:val="28"/>
          <w:szCs w:val="28"/>
        </w:rPr>
      </w:pPr>
      <w:r>
        <w:rPr>
          <w:rFonts w:ascii="Times New Roman" w:hAnsi="Times New Roman"/>
          <w:sz w:val="28"/>
          <w:szCs w:val="28"/>
        </w:rPr>
        <w:t>Here we ask the user if he is already registered and retrieve all of his/her information from the customer database. For that the user must correctly enter the username and password. These details are matched with all the previous records. If the user name or password entered is incorrect, the user gets to try again 5 more times. If the user is not registered, he can enter name, locality, address and continue.</w:t>
      </w:r>
    </w:p>
    <w:p w14:paraId="776464E7" w14:textId="77777777" w:rsidR="00741349" w:rsidRPr="00463FBE" w:rsidRDefault="00741349" w:rsidP="00741349">
      <w:pPr>
        <w:pStyle w:val="BodyA"/>
        <w:numPr>
          <w:ilvl w:val="0"/>
          <w:numId w:val="3"/>
        </w:numPr>
        <w:pBdr>
          <w:top w:val="none" w:sz="0" w:space="0" w:color="auto"/>
          <w:left w:val="none" w:sz="0" w:space="0" w:color="auto"/>
          <w:bottom w:val="none" w:sz="0" w:space="0" w:color="auto"/>
          <w:right w:val="none" w:sz="0" w:space="0" w:color="auto"/>
          <w:between w:val="none" w:sz="0" w:space="0" w:color="auto"/>
          <w:bar w:val="none" w:sz="0" w:color="auto"/>
        </w:pBdr>
        <w:suppressAutoHyphens/>
        <w:autoSpaceDN w:val="0"/>
        <w:textAlignment w:val="baseline"/>
        <w:rPr>
          <w:rFonts w:ascii="Times New Roman" w:hAnsi="Times New Roman"/>
          <w:b/>
          <w:bCs/>
          <w:sz w:val="28"/>
          <w:szCs w:val="28"/>
        </w:rPr>
      </w:pPr>
      <w:r w:rsidRPr="00463FBE">
        <w:rPr>
          <w:rFonts w:ascii="Times New Roman" w:hAnsi="Times New Roman"/>
          <w:b/>
          <w:bCs/>
          <w:sz w:val="28"/>
          <w:szCs w:val="28"/>
        </w:rPr>
        <w:t>void showBooksMenu()</w:t>
      </w:r>
    </w:p>
    <w:p w14:paraId="617FE396" w14:textId="68048CB7" w:rsidR="00741349" w:rsidRDefault="00741349" w:rsidP="00741349">
      <w:pPr>
        <w:pStyle w:val="BodyA"/>
        <w:ind w:left="720"/>
        <w:rPr>
          <w:rFonts w:ascii="Times New Roman" w:hAnsi="Times New Roman"/>
          <w:sz w:val="28"/>
          <w:szCs w:val="28"/>
        </w:rPr>
      </w:pPr>
      <w:r>
        <w:rPr>
          <w:rFonts w:ascii="Times New Roman" w:hAnsi="Times New Roman"/>
          <w:sz w:val="28"/>
          <w:szCs w:val="28"/>
        </w:rPr>
        <w:t>Takes the input from the user as to which genre books he wishes to view and select to rent. It shows the book details to the user and enables him to make a choice of book and add it to cart.</w:t>
      </w:r>
    </w:p>
    <w:p w14:paraId="11972C37" w14:textId="63EA2BC5" w:rsidR="006508D2" w:rsidRDefault="006508D2" w:rsidP="006508D2">
      <w:pPr>
        <w:pStyle w:val="BodyA"/>
        <w:numPr>
          <w:ilvl w:val="0"/>
          <w:numId w:val="3"/>
        </w:numPr>
        <w:rPr>
          <w:rFonts w:ascii="Times New Roman" w:hAnsi="Times New Roman"/>
          <w:b/>
          <w:bCs/>
          <w:sz w:val="28"/>
          <w:szCs w:val="28"/>
        </w:rPr>
      </w:pPr>
      <w:r w:rsidRPr="006508D2">
        <w:rPr>
          <w:rFonts w:ascii="Times New Roman" w:hAnsi="Times New Roman"/>
          <w:b/>
          <w:bCs/>
          <w:sz w:val="28"/>
          <w:szCs w:val="28"/>
        </w:rPr>
        <w:t>void DFS(int)</w:t>
      </w:r>
    </w:p>
    <w:p w14:paraId="299E14E3" w14:textId="00212918" w:rsidR="006508D2" w:rsidRDefault="006508D2" w:rsidP="006508D2">
      <w:pPr>
        <w:pStyle w:val="BodyA"/>
        <w:ind w:left="720"/>
        <w:rPr>
          <w:rFonts w:ascii="Times New Roman" w:hAnsi="Times New Roman"/>
          <w:sz w:val="28"/>
          <w:szCs w:val="28"/>
        </w:rPr>
      </w:pPr>
      <w:r>
        <w:rPr>
          <w:rFonts w:ascii="Times New Roman" w:hAnsi="Times New Roman"/>
          <w:sz w:val="28"/>
          <w:szCs w:val="28"/>
        </w:rPr>
        <w:t>One of the major implementations of graph, this function displays the entire graph using ‘Depth First Search Algorithm’.  To avoid complexity, we have used the predefined class of Stack for this.</w:t>
      </w:r>
    </w:p>
    <w:p w14:paraId="13323565" w14:textId="397B576B" w:rsidR="006508D2" w:rsidRPr="006508D2" w:rsidRDefault="006508D2" w:rsidP="006508D2">
      <w:pPr>
        <w:pStyle w:val="BodyA"/>
        <w:numPr>
          <w:ilvl w:val="0"/>
          <w:numId w:val="3"/>
        </w:numPr>
        <w:rPr>
          <w:rFonts w:ascii="Times New Roman" w:hAnsi="Times New Roman"/>
          <w:b/>
          <w:bCs/>
          <w:sz w:val="28"/>
          <w:szCs w:val="28"/>
        </w:rPr>
      </w:pPr>
      <w:r w:rsidRPr="006508D2">
        <w:rPr>
          <w:rFonts w:ascii="Times New Roman" w:hAnsi="Times New Roman"/>
          <w:b/>
          <w:bCs/>
          <w:sz w:val="28"/>
          <w:szCs w:val="28"/>
        </w:rPr>
        <w:t>void admin()</w:t>
      </w:r>
    </w:p>
    <w:p w14:paraId="78366E67" w14:textId="57013E28" w:rsidR="006508D2" w:rsidRPr="006508D2" w:rsidRDefault="006508D2" w:rsidP="006508D2">
      <w:pPr>
        <w:pStyle w:val="BodyA"/>
        <w:ind w:left="720"/>
        <w:rPr>
          <w:rFonts w:ascii="Times New Roman" w:hAnsi="Times New Roman"/>
          <w:b/>
          <w:bCs/>
          <w:sz w:val="28"/>
          <w:szCs w:val="28"/>
        </w:rPr>
      </w:pPr>
      <w:r>
        <w:rPr>
          <w:rFonts w:ascii="Times New Roman" w:hAnsi="Times New Roman"/>
          <w:sz w:val="28"/>
          <w:szCs w:val="28"/>
        </w:rPr>
        <w:t>This function is called after the customer is done with his order. It is for the admin of the code to perform functions like displaying the databases or graph or changing and editing the graph.</w:t>
      </w:r>
    </w:p>
    <w:p w14:paraId="024AD108" w14:textId="77777777" w:rsidR="00741349" w:rsidRPr="00463FBE" w:rsidRDefault="00741349" w:rsidP="00741349">
      <w:pPr>
        <w:pStyle w:val="BodyA"/>
        <w:numPr>
          <w:ilvl w:val="0"/>
          <w:numId w:val="3"/>
        </w:numPr>
        <w:pBdr>
          <w:top w:val="none" w:sz="0" w:space="0" w:color="auto"/>
          <w:left w:val="none" w:sz="0" w:space="0" w:color="auto"/>
          <w:bottom w:val="none" w:sz="0" w:space="0" w:color="auto"/>
          <w:right w:val="none" w:sz="0" w:space="0" w:color="auto"/>
          <w:between w:val="none" w:sz="0" w:space="0" w:color="auto"/>
          <w:bar w:val="none" w:sz="0" w:color="auto"/>
        </w:pBdr>
        <w:suppressAutoHyphens/>
        <w:autoSpaceDN w:val="0"/>
        <w:textAlignment w:val="baseline"/>
        <w:rPr>
          <w:rFonts w:ascii="Times New Roman" w:hAnsi="Times New Roman"/>
          <w:b/>
          <w:bCs/>
          <w:sz w:val="28"/>
          <w:szCs w:val="28"/>
        </w:rPr>
      </w:pPr>
      <w:r w:rsidRPr="00463FBE">
        <w:rPr>
          <w:rFonts w:ascii="Times New Roman" w:hAnsi="Times New Roman"/>
          <w:b/>
          <w:bCs/>
          <w:sz w:val="28"/>
          <w:szCs w:val="28"/>
        </w:rPr>
        <w:t>int main()</w:t>
      </w:r>
    </w:p>
    <w:p w14:paraId="74FE634D" w14:textId="533DCE83" w:rsidR="00741349" w:rsidRDefault="00741349" w:rsidP="006508D2">
      <w:pPr>
        <w:pStyle w:val="BodyA"/>
        <w:ind w:left="720"/>
        <w:rPr>
          <w:rFonts w:ascii="Times New Roman" w:hAnsi="Times New Roman"/>
          <w:sz w:val="28"/>
          <w:szCs w:val="28"/>
        </w:rPr>
      </w:pPr>
      <w:r>
        <w:rPr>
          <w:rFonts w:ascii="Times New Roman" w:hAnsi="Times New Roman"/>
          <w:sz w:val="28"/>
          <w:szCs w:val="28"/>
        </w:rPr>
        <w:t xml:space="preserve">We use main to call function: </w:t>
      </w:r>
      <w:r w:rsidR="006508D2">
        <w:rPr>
          <w:rFonts w:ascii="Times New Roman" w:hAnsi="Times New Roman"/>
          <w:sz w:val="28"/>
          <w:szCs w:val="28"/>
        </w:rPr>
        <w:t>loginUser() and after the loginUser() is done we call admin().</w:t>
      </w:r>
    </w:p>
    <w:p w14:paraId="5E3482AA" w14:textId="77777777" w:rsidR="00741349" w:rsidRDefault="00741349" w:rsidP="00741349">
      <w:pPr>
        <w:pStyle w:val="BodyA"/>
        <w:ind w:left="720"/>
        <w:rPr>
          <w:rFonts w:ascii="Times New Roman" w:hAnsi="Times New Roman"/>
          <w:sz w:val="28"/>
          <w:szCs w:val="28"/>
        </w:rPr>
      </w:pPr>
    </w:p>
    <w:p w14:paraId="1F858E80" w14:textId="77777777" w:rsidR="00741349" w:rsidRDefault="00741349" w:rsidP="00741349">
      <w:pPr>
        <w:pStyle w:val="BodyA"/>
        <w:ind w:left="720"/>
        <w:rPr>
          <w:rFonts w:ascii="Times New Roman" w:hAnsi="Times New Roman"/>
          <w:sz w:val="28"/>
          <w:szCs w:val="28"/>
        </w:rPr>
      </w:pPr>
    </w:p>
    <w:p w14:paraId="61B876B3" w14:textId="77777777" w:rsidR="00741349" w:rsidRPr="00F43797" w:rsidRDefault="00741349" w:rsidP="00741349">
      <w:pPr>
        <w:pStyle w:val="BodyA"/>
        <w:jc w:val="center"/>
        <w:rPr>
          <w:rFonts w:ascii="Times New Roman" w:hAnsi="Times New Roman"/>
          <w:b/>
          <w:bCs/>
          <w:sz w:val="28"/>
          <w:szCs w:val="28"/>
        </w:rPr>
      </w:pPr>
      <w:r w:rsidRPr="00463FBE">
        <w:rPr>
          <w:rFonts w:ascii="Times New Roman" w:hAnsi="Times New Roman"/>
          <w:b/>
          <w:bCs/>
          <w:sz w:val="28"/>
          <w:szCs w:val="28"/>
          <w:highlight w:val="cyan"/>
        </w:rPr>
        <w:t>GRAPH CLASS-</w:t>
      </w:r>
    </w:p>
    <w:p w14:paraId="7CAEA5B0" w14:textId="77777777" w:rsidR="00741349" w:rsidRPr="00463FBE" w:rsidRDefault="00741349" w:rsidP="00741349">
      <w:pPr>
        <w:pStyle w:val="BodyA"/>
        <w:numPr>
          <w:ilvl w:val="0"/>
          <w:numId w:val="3"/>
        </w:numPr>
        <w:pBdr>
          <w:top w:val="none" w:sz="0" w:space="0" w:color="auto"/>
          <w:left w:val="none" w:sz="0" w:space="0" w:color="auto"/>
          <w:bottom w:val="none" w:sz="0" w:space="0" w:color="auto"/>
          <w:right w:val="none" w:sz="0" w:space="0" w:color="auto"/>
          <w:between w:val="none" w:sz="0" w:space="0" w:color="auto"/>
          <w:bar w:val="none" w:sz="0" w:color="auto"/>
        </w:pBdr>
        <w:suppressAutoHyphens/>
        <w:autoSpaceDN w:val="0"/>
        <w:textAlignment w:val="baseline"/>
        <w:rPr>
          <w:b/>
          <w:bCs/>
        </w:rPr>
      </w:pPr>
      <w:r w:rsidRPr="00463FBE">
        <w:rPr>
          <w:rFonts w:ascii="Times New Roman" w:hAnsi="Times New Roman"/>
          <w:b/>
          <w:bCs/>
          <w:sz w:val="28"/>
          <w:szCs w:val="28"/>
        </w:rPr>
        <w:lastRenderedPageBreak/>
        <w:t>void setGraph()</w:t>
      </w:r>
    </w:p>
    <w:p w14:paraId="53174A05" w14:textId="05284EA9" w:rsidR="00741349" w:rsidRDefault="00741349" w:rsidP="00741349">
      <w:pPr>
        <w:pStyle w:val="BodyA"/>
        <w:ind w:left="720"/>
        <w:rPr>
          <w:rFonts w:ascii="Times New Roman" w:hAnsi="Times New Roman"/>
          <w:sz w:val="28"/>
          <w:szCs w:val="28"/>
        </w:rPr>
      </w:pPr>
      <w:r>
        <w:rPr>
          <w:rFonts w:ascii="Times New Roman" w:hAnsi="Times New Roman"/>
          <w:sz w:val="28"/>
          <w:szCs w:val="28"/>
        </w:rPr>
        <w:t>This function allows the user to create his own graph. In that he can enter the number of vertexes and the edges. The vertexes here are the nodes or number of places and edges are the distances between the nodes. Based on all the information the user enters an adjacency matrix is created.</w:t>
      </w:r>
    </w:p>
    <w:p w14:paraId="765E5F6A" w14:textId="64395B4A" w:rsidR="006508D2" w:rsidRPr="00992ECF" w:rsidRDefault="00992ECF" w:rsidP="00992ECF">
      <w:pPr>
        <w:pStyle w:val="BodyA"/>
        <w:numPr>
          <w:ilvl w:val="0"/>
          <w:numId w:val="3"/>
        </w:numPr>
        <w:rPr>
          <w:rFonts w:ascii="Times New Roman" w:hAnsi="Times New Roman"/>
          <w:b/>
          <w:bCs/>
          <w:sz w:val="28"/>
          <w:szCs w:val="28"/>
        </w:rPr>
      </w:pPr>
      <w:r w:rsidRPr="00992ECF">
        <w:rPr>
          <w:rFonts w:ascii="Times New Roman" w:hAnsi="Times New Roman"/>
          <w:b/>
          <w:bCs/>
          <w:sz w:val="28"/>
          <w:szCs w:val="28"/>
        </w:rPr>
        <w:t>v</w:t>
      </w:r>
      <w:r w:rsidR="006508D2" w:rsidRPr="00992ECF">
        <w:rPr>
          <w:rFonts w:ascii="Times New Roman" w:hAnsi="Times New Roman"/>
          <w:b/>
          <w:bCs/>
          <w:sz w:val="28"/>
          <w:szCs w:val="28"/>
        </w:rPr>
        <w:t>oid BFS(int, int[][], string[], int)</w:t>
      </w:r>
    </w:p>
    <w:p w14:paraId="0AF33508" w14:textId="7DC16EF1" w:rsidR="006508D2" w:rsidRDefault="006508D2" w:rsidP="00741349">
      <w:pPr>
        <w:pStyle w:val="BodyA"/>
        <w:ind w:left="720"/>
      </w:pPr>
      <w:r>
        <w:rPr>
          <w:rFonts w:ascii="Times New Roman" w:hAnsi="Times New Roman"/>
          <w:sz w:val="28"/>
          <w:szCs w:val="28"/>
        </w:rPr>
        <w:t>This function prints the graph entered by the user. It is called from the setGraph() function and uses the ‘Breadth First Search’</w:t>
      </w:r>
      <w:r w:rsidR="00992ECF">
        <w:rPr>
          <w:rFonts w:ascii="Times New Roman" w:hAnsi="Times New Roman"/>
          <w:sz w:val="28"/>
          <w:szCs w:val="28"/>
        </w:rPr>
        <w:t xml:space="preserve"> algorithm.</w:t>
      </w:r>
    </w:p>
    <w:p w14:paraId="3F7F9009" w14:textId="77777777" w:rsidR="00741349" w:rsidRPr="00463FBE" w:rsidRDefault="00741349" w:rsidP="00741349">
      <w:pPr>
        <w:pStyle w:val="BodyA"/>
        <w:numPr>
          <w:ilvl w:val="0"/>
          <w:numId w:val="3"/>
        </w:numPr>
        <w:pBdr>
          <w:top w:val="none" w:sz="0" w:space="0" w:color="auto"/>
          <w:left w:val="none" w:sz="0" w:space="0" w:color="auto"/>
          <w:bottom w:val="none" w:sz="0" w:space="0" w:color="auto"/>
          <w:right w:val="none" w:sz="0" w:space="0" w:color="auto"/>
          <w:between w:val="none" w:sz="0" w:space="0" w:color="auto"/>
          <w:bar w:val="none" w:sz="0" w:color="auto"/>
        </w:pBdr>
        <w:suppressAutoHyphens/>
        <w:autoSpaceDN w:val="0"/>
        <w:textAlignment w:val="baseline"/>
        <w:rPr>
          <w:rFonts w:ascii="Times New Roman" w:hAnsi="Times New Roman"/>
          <w:b/>
          <w:bCs/>
          <w:sz w:val="28"/>
          <w:szCs w:val="28"/>
        </w:rPr>
      </w:pPr>
      <w:r w:rsidRPr="00463FBE">
        <w:rPr>
          <w:rFonts w:ascii="Times New Roman" w:hAnsi="Times New Roman"/>
          <w:b/>
          <w:bCs/>
          <w:sz w:val="28"/>
          <w:szCs w:val="28"/>
        </w:rPr>
        <w:t>void dijkstra(int [][],string [],string ,string ,int )</w:t>
      </w:r>
    </w:p>
    <w:p w14:paraId="1BC58A87" w14:textId="77777777" w:rsidR="00741349" w:rsidRDefault="00741349" w:rsidP="00741349">
      <w:pPr>
        <w:pStyle w:val="BodyA"/>
        <w:rPr>
          <w:rFonts w:ascii="Times New Roman" w:hAnsi="Times New Roman"/>
          <w:sz w:val="28"/>
          <w:szCs w:val="28"/>
        </w:rPr>
      </w:pPr>
      <w:r>
        <w:rPr>
          <w:rFonts w:ascii="Times New Roman" w:hAnsi="Times New Roman"/>
          <w:sz w:val="28"/>
          <w:szCs w:val="28"/>
        </w:rPr>
        <w:t>The heart of the project, this function is extremely crucial in the proper functioning of our book renting portal. Dijkstra’s algorithm is implemented here using graphs. All initial values are set of dijkstra's matrix, i.e, visited=0, distance=infinity ,parent=0  ,first.</w:t>
      </w:r>
    </w:p>
    <w:p w14:paraId="04602E0B" w14:textId="77777777" w:rsidR="00741349" w:rsidRDefault="00741349" w:rsidP="00741349">
      <w:pPr>
        <w:pStyle w:val="BodyA"/>
        <w:rPr>
          <w:rFonts w:ascii="Times New Roman" w:hAnsi="Times New Roman"/>
          <w:sz w:val="28"/>
          <w:szCs w:val="28"/>
        </w:rPr>
      </w:pPr>
      <w:r>
        <w:rPr>
          <w:rFonts w:ascii="Times New Roman" w:hAnsi="Times New Roman"/>
          <w:sz w:val="28"/>
          <w:szCs w:val="28"/>
        </w:rPr>
        <w:t>After assigning the source code, the process of finding shortest distance between the source and destination begins. The shortest path is stored in a linked list. We display the details of the shortest distance and the path to the user.</w:t>
      </w:r>
    </w:p>
    <w:p w14:paraId="78D31D08" w14:textId="77777777" w:rsidR="00741349" w:rsidRPr="00463FBE" w:rsidRDefault="00741349" w:rsidP="00741349">
      <w:pPr>
        <w:pStyle w:val="BodyA"/>
        <w:ind w:left="720"/>
        <w:jc w:val="center"/>
        <w:rPr>
          <w:rFonts w:ascii="Times New Roman" w:hAnsi="Times New Roman"/>
          <w:b/>
          <w:bCs/>
          <w:sz w:val="32"/>
          <w:szCs w:val="32"/>
        </w:rPr>
      </w:pPr>
      <w:r w:rsidRPr="00463FBE">
        <w:rPr>
          <w:rFonts w:ascii="Times New Roman" w:hAnsi="Times New Roman"/>
          <w:b/>
          <w:bCs/>
          <w:sz w:val="32"/>
          <w:szCs w:val="32"/>
          <w:highlight w:val="cyan"/>
        </w:rPr>
        <w:t>CARTMENU CLASS-</w:t>
      </w:r>
    </w:p>
    <w:p w14:paraId="560DAF38" w14:textId="77777777" w:rsidR="00741349" w:rsidRPr="00463FBE" w:rsidRDefault="00741349" w:rsidP="00741349">
      <w:pPr>
        <w:pStyle w:val="BodyA"/>
        <w:numPr>
          <w:ilvl w:val="0"/>
          <w:numId w:val="3"/>
        </w:numPr>
        <w:pBdr>
          <w:top w:val="none" w:sz="0" w:space="0" w:color="auto"/>
          <w:left w:val="none" w:sz="0" w:space="0" w:color="auto"/>
          <w:bottom w:val="none" w:sz="0" w:space="0" w:color="auto"/>
          <w:right w:val="none" w:sz="0" w:space="0" w:color="auto"/>
          <w:between w:val="none" w:sz="0" w:space="0" w:color="auto"/>
          <w:bar w:val="none" w:sz="0" w:color="auto"/>
        </w:pBdr>
        <w:suppressAutoHyphens/>
        <w:autoSpaceDN w:val="0"/>
        <w:textAlignment w:val="baseline"/>
        <w:rPr>
          <w:rFonts w:ascii="Times New Roman" w:hAnsi="Times New Roman"/>
          <w:b/>
          <w:bCs/>
          <w:sz w:val="28"/>
          <w:szCs w:val="28"/>
        </w:rPr>
      </w:pPr>
      <w:r w:rsidRPr="00463FBE">
        <w:rPr>
          <w:rFonts w:ascii="Times New Roman" w:hAnsi="Times New Roman"/>
          <w:b/>
          <w:bCs/>
          <w:sz w:val="28"/>
          <w:szCs w:val="28"/>
        </w:rPr>
        <w:t>int countNodes()</w:t>
      </w:r>
    </w:p>
    <w:p w14:paraId="6607E629" w14:textId="77777777" w:rsidR="00741349" w:rsidRDefault="00741349" w:rsidP="00741349">
      <w:pPr>
        <w:pStyle w:val="BodyA"/>
        <w:ind w:left="720"/>
        <w:rPr>
          <w:rFonts w:ascii="Times New Roman" w:hAnsi="Times New Roman"/>
          <w:sz w:val="28"/>
          <w:szCs w:val="28"/>
        </w:rPr>
      </w:pPr>
      <w:r>
        <w:rPr>
          <w:rFonts w:ascii="Times New Roman" w:hAnsi="Times New Roman"/>
          <w:sz w:val="28"/>
          <w:szCs w:val="28"/>
        </w:rPr>
        <w:t>It will count the number of nodes present in the linked list. In simpler terms,it will count the number of books added in the shopping cart.</w:t>
      </w:r>
    </w:p>
    <w:p w14:paraId="5815A589" w14:textId="77777777" w:rsidR="00741349" w:rsidRPr="00463FBE" w:rsidRDefault="00741349" w:rsidP="00741349">
      <w:pPr>
        <w:pStyle w:val="BodyA"/>
        <w:numPr>
          <w:ilvl w:val="0"/>
          <w:numId w:val="3"/>
        </w:numPr>
        <w:pBdr>
          <w:top w:val="none" w:sz="0" w:space="0" w:color="auto"/>
          <w:left w:val="none" w:sz="0" w:space="0" w:color="auto"/>
          <w:bottom w:val="none" w:sz="0" w:space="0" w:color="auto"/>
          <w:right w:val="none" w:sz="0" w:space="0" w:color="auto"/>
          <w:between w:val="none" w:sz="0" w:space="0" w:color="auto"/>
          <w:bar w:val="none" w:sz="0" w:color="auto"/>
        </w:pBdr>
        <w:suppressAutoHyphens/>
        <w:autoSpaceDN w:val="0"/>
        <w:textAlignment w:val="baseline"/>
        <w:rPr>
          <w:rFonts w:ascii="Times New Roman" w:hAnsi="Times New Roman"/>
          <w:b/>
          <w:bCs/>
          <w:sz w:val="28"/>
          <w:szCs w:val="28"/>
        </w:rPr>
      </w:pPr>
      <w:r w:rsidRPr="00463FBE">
        <w:rPr>
          <w:rFonts w:ascii="Times New Roman" w:hAnsi="Times New Roman"/>
          <w:b/>
          <w:bCs/>
          <w:sz w:val="28"/>
          <w:szCs w:val="28"/>
        </w:rPr>
        <w:t>void add(string , string, string ,string ,int)</w:t>
      </w:r>
    </w:p>
    <w:p w14:paraId="517C4F29" w14:textId="77777777" w:rsidR="00741349" w:rsidRDefault="00741349" w:rsidP="00741349">
      <w:pPr>
        <w:pStyle w:val="BodyA"/>
        <w:ind w:left="720"/>
        <w:rPr>
          <w:rFonts w:ascii="Times New Roman" w:hAnsi="Times New Roman"/>
          <w:sz w:val="28"/>
          <w:szCs w:val="28"/>
        </w:rPr>
      </w:pPr>
      <w:r>
        <w:rPr>
          <w:rFonts w:ascii="Times New Roman" w:hAnsi="Times New Roman"/>
          <w:sz w:val="28"/>
          <w:szCs w:val="28"/>
        </w:rPr>
        <w:t>This function adds a new node to the list like adding an element to the cart. A new node is created in the linked list that stores sr no, book code, book name, genre and price. And it gets added to the cart.</w:t>
      </w:r>
    </w:p>
    <w:p w14:paraId="28F5C24B" w14:textId="77777777" w:rsidR="00741349" w:rsidRPr="00463FBE" w:rsidRDefault="00741349" w:rsidP="00741349">
      <w:pPr>
        <w:pStyle w:val="BodyA"/>
        <w:numPr>
          <w:ilvl w:val="0"/>
          <w:numId w:val="3"/>
        </w:numPr>
        <w:pBdr>
          <w:top w:val="none" w:sz="0" w:space="0" w:color="auto"/>
          <w:left w:val="none" w:sz="0" w:space="0" w:color="auto"/>
          <w:bottom w:val="none" w:sz="0" w:space="0" w:color="auto"/>
          <w:right w:val="none" w:sz="0" w:space="0" w:color="auto"/>
          <w:between w:val="none" w:sz="0" w:space="0" w:color="auto"/>
          <w:bar w:val="none" w:sz="0" w:color="auto"/>
        </w:pBdr>
        <w:suppressAutoHyphens/>
        <w:autoSpaceDN w:val="0"/>
        <w:textAlignment w:val="baseline"/>
        <w:rPr>
          <w:rFonts w:ascii="Times New Roman" w:hAnsi="Times New Roman"/>
          <w:b/>
          <w:bCs/>
          <w:sz w:val="28"/>
          <w:szCs w:val="28"/>
        </w:rPr>
      </w:pPr>
      <w:r w:rsidRPr="00463FBE">
        <w:rPr>
          <w:rFonts w:ascii="Times New Roman" w:hAnsi="Times New Roman"/>
          <w:b/>
          <w:bCs/>
          <w:sz w:val="28"/>
          <w:szCs w:val="28"/>
        </w:rPr>
        <w:t>void deleteItem(int)</w:t>
      </w:r>
    </w:p>
    <w:p w14:paraId="772B8E62" w14:textId="77777777" w:rsidR="00741349" w:rsidRDefault="00741349" w:rsidP="00741349">
      <w:pPr>
        <w:pStyle w:val="BodyA"/>
        <w:ind w:left="720"/>
        <w:rPr>
          <w:rFonts w:ascii="Times New Roman" w:hAnsi="Times New Roman"/>
          <w:sz w:val="28"/>
          <w:szCs w:val="28"/>
        </w:rPr>
      </w:pPr>
      <w:r>
        <w:rPr>
          <w:rFonts w:ascii="Times New Roman" w:hAnsi="Times New Roman"/>
          <w:sz w:val="28"/>
          <w:szCs w:val="28"/>
        </w:rPr>
        <w:t>This function deletes the item/node from the cart. The user will enter the serial number of the item which will act as the position of the node(book) and hence it will get removed from the cart.</w:t>
      </w:r>
    </w:p>
    <w:p w14:paraId="5D024F51" w14:textId="77777777" w:rsidR="00741349" w:rsidRPr="00463FBE" w:rsidRDefault="00741349" w:rsidP="00741349">
      <w:pPr>
        <w:pStyle w:val="BodyA"/>
        <w:numPr>
          <w:ilvl w:val="0"/>
          <w:numId w:val="3"/>
        </w:numPr>
        <w:pBdr>
          <w:top w:val="none" w:sz="0" w:space="0" w:color="auto"/>
          <w:left w:val="none" w:sz="0" w:space="0" w:color="auto"/>
          <w:bottom w:val="none" w:sz="0" w:space="0" w:color="auto"/>
          <w:right w:val="none" w:sz="0" w:space="0" w:color="auto"/>
          <w:between w:val="none" w:sz="0" w:space="0" w:color="auto"/>
          <w:bar w:val="none" w:sz="0" w:color="auto"/>
        </w:pBdr>
        <w:suppressAutoHyphens/>
        <w:autoSpaceDN w:val="0"/>
        <w:textAlignment w:val="baseline"/>
        <w:rPr>
          <w:rFonts w:ascii="Times New Roman" w:hAnsi="Times New Roman"/>
          <w:b/>
          <w:bCs/>
          <w:sz w:val="28"/>
          <w:szCs w:val="28"/>
        </w:rPr>
      </w:pPr>
      <w:r w:rsidRPr="00463FBE">
        <w:rPr>
          <w:rFonts w:ascii="Times New Roman" w:hAnsi="Times New Roman"/>
          <w:b/>
          <w:bCs/>
          <w:sz w:val="28"/>
          <w:szCs w:val="28"/>
        </w:rPr>
        <w:lastRenderedPageBreak/>
        <w:t>int totalAmount()</w:t>
      </w:r>
    </w:p>
    <w:p w14:paraId="3CA9D13C" w14:textId="77777777" w:rsidR="00741349" w:rsidRDefault="00741349" w:rsidP="00741349">
      <w:pPr>
        <w:pStyle w:val="BodyA"/>
        <w:ind w:left="720"/>
        <w:rPr>
          <w:rFonts w:ascii="Times New Roman" w:hAnsi="Times New Roman"/>
          <w:sz w:val="28"/>
          <w:szCs w:val="28"/>
        </w:rPr>
      </w:pPr>
      <w:r>
        <w:rPr>
          <w:rFonts w:ascii="Times New Roman" w:hAnsi="Times New Roman"/>
          <w:sz w:val="28"/>
          <w:szCs w:val="28"/>
        </w:rPr>
        <w:t>For all the books present in the cart, it calculates the total price of the items present in the cart and displays to the user.</w:t>
      </w:r>
    </w:p>
    <w:p w14:paraId="59CCB978" w14:textId="77777777" w:rsidR="00741349" w:rsidRPr="00463FBE" w:rsidRDefault="00741349" w:rsidP="00741349">
      <w:pPr>
        <w:pStyle w:val="BodyA"/>
        <w:numPr>
          <w:ilvl w:val="0"/>
          <w:numId w:val="3"/>
        </w:numPr>
        <w:pBdr>
          <w:top w:val="none" w:sz="0" w:space="0" w:color="auto"/>
          <w:left w:val="none" w:sz="0" w:space="0" w:color="auto"/>
          <w:bottom w:val="none" w:sz="0" w:space="0" w:color="auto"/>
          <w:right w:val="none" w:sz="0" w:space="0" w:color="auto"/>
          <w:between w:val="none" w:sz="0" w:space="0" w:color="auto"/>
          <w:bar w:val="none" w:sz="0" w:color="auto"/>
        </w:pBdr>
        <w:suppressAutoHyphens/>
        <w:autoSpaceDN w:val="0"/>
        <w:textAlignment w:val="baseline"/>
        <w:rPr>
          <w:rFonts w:ascii="Times New Roman" w:hAnsi="Times New Roman"/>
          <w:b/>
          <w:bCs/>
          <w:sz w:val="28"/>
          <w:szCs w:val="28"/>
        </w:rPr>
      </w:pPr>
      <w:r w:rsidRPr="00463FBE">
        <w:rPr>
          <w:rFonts w:ascii="Times New Roman" w:hAnsi="Times New Roman"/>
          <w:b/>
          <w:bCs/>
          <w:sz w:val="28"/>
          <w:szCs w:val="28"/>
        </w:rPr>
        <w:t>void display()</w:t>
      </w:r>
    </w:p>
    <w:p w14:paraId="1DF42629" w14:textId="77777777" w:rsidR="00741349" w:rsidRDefault="00741349" w:rsidP="00741349">
      <w:pPr>
        <w:pStyle w:val="BodyA"/>
        <w:ind w:left="720"/>
        <w:rPr>
          <w:rFonts w:ascii="Times New Roman" w:hAnsi="Times New Roman"/>
          <w:sz w:val="28"/>
          <w:szCs w:val="28"/>
        </w:rPr>
      </w:pPr>
      <w:r>
        <w:rPr>
          <w:rFonts w:ascii="Times New Roman" w:hAnsi="Times New Roman"/>
          <w:sz w:val="28"/>
          <w:szCs w:val="28"/>
        </w:rPr>
        <w:t>It prints the items present in the shopping cart. It shows all the details of each and every item in the cart and also the total no of items and total amount.</w:t>
      </w:r>
    </w:p>
    <w:p w14:paraId="3A68A625" w14:textId="77777777" w:rsidR="00741349" w:rsidRPr="00463FBE" w:rsidRDefault="00741349" w:rsidP="00741349">
      <w:pPr>
        <w:pStyle w:val="BodyA"/>
        <w:numPr>
          <w:ilvl w:val="0"/>
          <w:numId w:val="3"/>
        </w:numPr>
        <w:pBdr>
          <w:top w:val="none" w:sz="0" w:space="0" w:color="auto"/>
          <w:left w:val="none" w:sz="0" w:space="0" w:color="auto"/>
          <w:bottom w:val="none" w:sz="0" w:space="0" w:color="auto"/>
          <w:right w:val="none" w:sz="0" w:space="0" w:color="auto"/>
          <w:between w:val="none" w:sz="0" w:space="0" w:color="auto"/>
          <w:bar w:val="none" w:sz="0" w:color="auto"/>
        </w:pBdr>
        <w:suppressAutoHyphens/>
        <w:autoSpaceDN w:val="0"/>
        <w:textAlignment w:val="baseline"/>
        <w:rPr>
          <w:rFonts w:ascii="Times New Roman" w:hAnsi="Times New Roman"/>
          <w:b/>
          <w:bCs/>
          <w:sz w:val="28"/>
          <w:szCs w:val="28"/>
        </w:rPr>
      </w:pPr>
      <w:r w:rsidRPr="00463FBE">
        <w:rPr>
          <w:rFonts w:ascii="Times New Roman" w:hAnsi="Times New Roman"/>
          <w:b/>
          <w:bCs/>
          <w:sz w:val="28"/>
          <w:szCs w:val="28"/>
        </w:rPr>
        <w:t>void deleteOnBookid(string)</w:t>
      </w:r>
    </w:p>
    <w:p w14:paraId="5BBABC92" w14:textId="77777777" w:rsidR="00741349" w:rsidRDefault="00741349" w:rsidP="00741349">
      <w:pPr>
        <w:pStyle w:val="BodyA"/>
        <w:ind w:left="720"/>
        <w:rPr>
          <w:rFonts w:ascii="Times New Roman" w:hAnsi="Times New Roman"/>
          <w:sz w:val="28"/>
          <w:szCs w:val="28"/>
        </w:rPr>
      </w:pPr>
      <w:r>
        <w:rPr>
          <w:rFonts w:ascii="Times New Roman" w:hAnsi="Times New Roman"/>
          <w:sz w:val="28"/>
          <w:szCs w:val="28"/>
        </w:rPr>
        <w:t>If the user enters some id of a book, this function will help him delete that book from the cart.</w:t>
      </w:r>
    </w:p>
    <w:p w14:paraId="25E112CB" w14:textId="77777777" w:rsidR="00741349" w:rsidRPr="00463FBE" w:rsidRDefault="00741349" w:rsidP="00741349">
      <w:pPr>
        <w:pStyle w:val="BodyA"/>
        <w:numPr>
          <w:ilvl w:val="0"/>
          <w:numId w:val="3"/>
        </w:numPr>
        <w:pBdr>
          <w:top w:val="none" w:sz="0" w:space="0" w:color="auto"/>
          <w:left w:val="none" w:sz="0" w:space="0" w:color="auto"/>
          <w:bottom w:val="none" w:sz="0" w:space="0" w:color="auto"/>
          <w:right w:val="none" w:sz="0" w:space="0" w:color="auto"/>
          <w:between w:val="none" w:sz="0" w:space="0" w:color="auto"/>
          <w:bar w:val="none" w:sz="0" w:color="auto"/>
        </w:pBdr>
        <w:suppressAutoHyphens/>
        <w:autoSpaceDN w:val="0"/>
        <w:textAlignment w:val="baseline"/>
        <w:rPr>
          <w:rFonts w:ascii="Times New Roman" w:hAnsi="Times New Roman"/>
          <w:b/>
          <w:bCs/>
          <w:sz w:val="28"/>
          <w:szCs w:val="28"/>
        </w:rPr>
      </w:pPr>
      <w:r w:rsidRPr="00463FBE">
        <w:rPr>
          <w:rFonts w:ascii="Times New Roman" w:hAnsi="Times New Roman"/>
          <w:b/>
          <w:bCs/>
          <w:sz w:val="28"/>
          <w:szCs w:val="28"/>
        </w:rPr>
        <w:t xml:space="preserve"> void deleteEntire()</w:t>
      </w:r>
    </w:p>
    <w:p w14:paraId="469AC2D9" w14:textId="77777777" w:rsidR="00741349" w:rsidRDefault="00741349" w:rsidP="00741349">
      <w:pPr>
        <w:pStyle w:val="BodyA"/>
        <w:ind w:left="720"/>
        <w:rPr>
          <w:rFonts w:ascii="Times New Roman" w:hAnsi="Times New Roman"/>
          <w:sz w:val="28"/>
          <w:szCs w:val="28"/>
        </w:rPr>
      </w:pPr>
      <w:r>
        <w:rPr>
          <w:rFonts w:ascii="Times New Roman" w:hAnsi="Times New Roman"/>
          <w:sz w:val="28"/>
          <w:szCs w:val="28"/>
        </w:rPr>
        <w:t>If the user wants to delete all the linked list ie all books from the shopping cart. This function will allow him to do so.</w:t>
      </w:r>
    </w:p>
    <w:p w14:paraId="3A31D526" w14:textId="7756D632" w:rsidR="00741349" w:rsidRPr="00463FBE" w:rsidRDefault="00741349" w:rsidP="00741349">
      <w:pPr>
        <w:pStyle w:val="BodyA"/>
        <w:numPr>
          <w:ilvl w:val="0"/>
          <w:numId w:val="3"/>
        </w:numPr>
        <w:pBdr>
          <w:top w:val="none" w:sz="0" w:space="0" w:color="auto"/>
          <w:left w:val="none" w:sz="0" w:space="0" w:color="auto"/>
          <w:bottom w:val="none" w:sz="0" w:space="0" w:color="auto"/>
          <w:right w:val="none" w:sz="0" w:space="0" w:color="auto"/>
          <w:between w:val="none" w:sz="0" w:space="0" w:color="auto"/>
          <w:bar w:val="none" w:sz="0" w:color="auto"/>
        </w:pBdr>
        <w:suppressAutoHyphens/>
        <w:autoSpaceDN w:val="0"/>
        <w:textAlignment w:val="baseline"/>
        <w:rPr>
          <w:rFonts w:ascii="Times New Roman" w:hAnsi="Times New Roman"/>
          <w:b/>
          <w:bCs/>
          <w:sz w:val="28"/>
          <w:szCs w:val="28"/>
        </w:rPr>
      </w:pPr>
      <w:r w:rsidRPr="00463FBE">
        <w:rPr>
          <w:rFonts w:ascii="Times New Roman" w:hAnsi="Times New Roman"/>
          <w:b/>
          <w:bCs/>
          <w:sz w:val="28"/>
          <w:szCs w:val="28"/>
        </w:rPr>
        <w:t xml:space="preserve"> void sort</w:t>
      </w:r>
      <w:r w:rsidR="00992ECF">
        <w:rPr>
          <w:rFonts w:ascii="Times New Roman" w:hAnsi="Times New Roman"/>
          <w:b/>
          <w:bCs/>
          <w:sz w:val="28"/>
          <w:szCs w:val="28"/>
        </w:rPr>
        <w:t>Ascending</w:t>
      </w:r>
      <w:r w:rsidRPr="00463FBE">
        <w:rPr>
          <w:rFonts w:ascii="Times New Roman" w:hAnsi="Times New Roman"/>
          <w:b/>
          <w:bCs/>
          <w:sz w:val="28"/>
          <w:szCs w:val="28"/>
        </w:rPr>
        <w:t>()</w:t>
      </w:r>
    </w:p>
    <w:p w14:paraId="24CAF63D" w14:textId="4BDBFAAD" w:rsidR="00741349" w:rsidRDefault="00741349" w:rsidP="00741349">
      <w:pPr>
        <w:pStyle w:val="BodyA"/>
        <w:ind w:left="720"/>
        <w:rPr>
          <w:rFonts w:ascii="Times New Roman" w:hAnsi="Times New Roman"/>
          <w:sz w:val="28"/>
          <w:szCs w:val="28"/>
        </w:rPr>
      </w:pPr>
      <w:r>
        <w:rPr>
          <w:rFonts w:ascii="Times New Roman" w:hAnsi="Times New Roman"/>
          <w:sz w:val="28"/>
          <w:szCs w:val="28"/>
        </w:rPr>
        <w:t>This function will sort the shopping cart</w:t>
      </w:r>
      <w:r w:rsidR="00992ECF">
        <w:rPr>
          <w:rFonts w:ascii="Times New Roman" w:hAnsi="Times New Roman"/>
          <w:sz w:val="28"/>
          <w:szCs w:val="28"/>
        </w:rPr>
        <w:t xml:space="preserve"> in the ascending</w:t>
      </w:r>
      <w:r>
        <w:rPr>
          <w:rFonts w:ascii="Times New Roman" w:hAnsi="Times New Roman"/>
          <w:sz w:val="28"/>
          <w:szCs w:val="28"/>
        </w:rPr>
        <w:t xml:space="preserve"> according to the price of the book in the cart</w:t>
      </w:r>
      <w:r w:rsidR="00992ECF">
        <w:rPr>
          <w:rFonts w:ascii="Times New Roman" w:hAnsi="Times New Roman"/>
          <w:sz w:val="28"/>
          <w:szCs w:val="28"/>
        </w:rPr>
        <w:t>.</w:t>
      </w:r>
    </w:p>
    <w:p w14:paraId="3A4E828E" w14:textId="240F3D6E" w:rsidR="00992ECF" w:rsidRPr="00463FBE" w:rsidRDefault="00992ECF" w:rsidP="00992ECF">
      <w:pPr>
        <w:pStyle w:val="BodyA"/>
        <w:numPr>
          <w:ilvl w:val="0"/>
          <w:numId w:val="3"/>
        </w:numPr>
        <w:pBdr>
          <w:top w:val="none" w:sz="0" w:space="0" w:color="auto"/>
          <w:left w:val="none" w:sz="0" w:space="0" w:color="auto"/>
          <w:bottom w:val="none" w:sz="0" w:space="0" w:color="auto"/>
          <w:right w:val="none" w:sz="0" w:space="0" w:color="auto"/>
          <w:between w:val="none" w:sz="0" w:space="0" w:color="auto"/>
          <w:bar w:val="none" w:sz="0" w:color="auto"/>
        </w:pBdr>
        <w:suppressAutoHyphens/>
        <w:autoSpaceDN w:val="0"/>
        <w:textAlignment w:val="baseline"/>
        <w:rPr>
          <w:rFonts w:ascii="Times New Roman" w:hAnsi="Times New Roman"/>
          <w:b/>
          <w:bCs/>
          <w:sz w:val="28"/>
          <w:szCs w:val="28"/>
        </w:rPr>
      </w:pPr>
      <w:r w:rsidRPr="00463FBE">
        <w:rPr>
          <w:rFonts w:ascii="Times New Roman" w:hAnsi="Times New Roman"/>
          <w:b/>
          <w:bCs/>
          <w:sz w:val="28"/>
          <w:szCs w:val="28"/>
        </w:rPr>
        <w:t>void sort</w:t>
      </w:r>
      <w:r>
        <w:rPr>
          <w:rFonts w:ascii="Times New Roman" w:hAnsi="Times New Roman"/>
          <w:b/>
          <w:bCs/>
          <w:sz w:val="28"/>
          <w:szCs w:val="28"/>
        </w:rPr>
        <w:t>De</w:t>
      </w:r>
      <w:r>
        <w:rPr>
          <w:rFonts w:ascii="Times New Roman" w:hAnsi="Times New Roman"/>
          <w:b/>
          <w:bCs/>
          <w:sz w:val="28"/>
          <w:szCs w:val="28"/>
        </w:rPr>
        <w:t>scending</w:t>
      </w:r>
      <w:r w:rsidRPr="00463FBE">
        <w:rPr>
          <w:rFonts w:ascii="Times New Roman" w:hAnsi="Times New Roman"/>
          <w:b/>
          <w:bCs/>
          <w:sz w:val="28"/>
          <w:szCs w:val="28"/>
        </w:rPr>
        <w:t>()</w:t>
      </w:r>
    </w:p>
    <w:p w14:paraId="70F34A0A" w14:textId="2A197B30" w:rsidR="00992ECF" w:rsidRDefault="00992ECF" w:rsidP="00992ECF">
      <w:pPr>
        <w:pStyle w:val="BodyA"/>
        <w:ind w:left="720"/>
        <w:rPr>
          <w:rFonts w:ascii="Times New Roman" w:hAnsi="Times New Roman"/>
          <w:sz w:val="28"/>
          <w:szCs w:val="28"/>
        </w:rPr>
      </w:pPr>
      <w:r>
        <w:rPr>
          <w:rFonts w:ascii="Times New Roman" w:hAnsi="Times New Roman"/>
          <w:sz w:val="28"/>
          <w:szCs w:val="28"/>
        </w:rPr>
        <w:t xml:space="preserve">This function will sort the shopping cart in the </w:t>
      </w:r>
      <w:r>
        <w:rPr>
          <w:rFonts w:ascii="Times New Roman" w:hAnsi="Times New Roman"/>
          <w:sz w:val="28"/>
          <w:szCs w:val="28"/>
        </w:rPr>
        <w:t>des</w:t>
      </w:r>
      <w:r>
        <w:rPr>
          <w:rFonts w:ascii="Times New Roman" w:hAnsi="Times New Roman"/>
          <w:sz w:val="28"/>
          <w:szCs w:val="28"/>
        </w:rPr>
        <w:t>cending according to the price of the book in the cart.</w:t>
      </w:r>
    </w:p>
    <w:p w14:paraId="19553710" w14:textId="77777777" w:rsidR="00741349" w:rsidRPr="00463FBE" w:rsidRDefault="00741349" w:rsidP="00741349">
      <w:pPr>
        <w:pStyle w:val="BodyA"/>
        <w:numPr>
          <w:ilvl w:val="0"/>
          <w:numId w:val="3"/>
        </w:numPr>
        <w:pBdr>
          <w:top w:val="none" w:sz="0" w:space="0" w:color="auto"/>
          <w:left w:val="none" w:sz="0" w:space="0" w:color="auto"/>
          <w:bottom w:val="none" w:sz="0" w:space="0" w:color="auto"/>
          <w:right w:val="none" w:sz="0" w:space="0" w:color="auto"/>
          <w:between w:val="none" w:sz="0" w:space="0" w:color="auto"/>
          <w:bar w:val="none" w:sz="0" w:color="auto"/>
        </w:pBdr>
        <w:suppressAutoHyphens/>
        <w:autoSpaceDN w:val="0"/>
        <w:textAlignment w:val="baseline"/>
        <w:rPr>
          <w:rFonts w:ascii="Times New Roman" w:hAnsi="Times New Roman"/>
          <w:b/>
          <w:bCs/>
          <w:sz w:val="28"/>
          <w:szCs w:val="28"/>
        </w:rPr>
      </w:pPr>
      <w:r w:rsidRPr="00463FBE">
        <w:rPr>
          <w:rFonts w:ascii="Times New Roman" w:hAnsi="Times New Roman"/>
          <w:b/>
          <w:bCs/>
          <w:sz w:val="28"/>
          <w:szCs w:val="28"/>
        </w:rPr>
        <w:t xml:space="preserve"> void connectCustomer()</w:t>
      </w:r>
    </w:p>
    <w:p w14:paraId="752E1D6D" w14:textId="77777777" w:rsidR="00741349" w:rsidRDefault="00741349" w:rsidP="00741349">
      <w:pPr>
        <w:pStyle w:val="BodyA"/>
        <w:ind w:left="720"/>
        <w:rPr>
          <w:rFonts w:ascii="Times New Roman" w:hAnsi="Times New Roman"/>
          <w:sz w:val="28"/>
          <w:szCs w:val="28"/>
        </w:rPr>
      </w:pPr>
      <w:r>
        <w:rPr>
          <w:rFonts w:ascii="Times New Roman" w:hAnsi="Times New Roman"/>
          <w:sz w:val="28"/>
          <w:szCs w:val="28"/>
        </w:rPr>
        <w:t>This acts as the check out counter of our portal. The details of the book will be displayed to the user. Also, the details of the seller is shown like name, phone number, address and locality. The seller is the person who has the book that the user wants.</w:t>
      </w:r>
    </w:p>
    <w:p w14:paraId="052BDCC8" w14:textId="77777777" w:rsidR="00741349" w:rsidRPr="00463FBE" w:rsidRDefault="00741349" w:rsidP="00741349">
      <w:pPr>
        <w:pStyle w:val="BodyA"/>
        <w:numPr>
          <w:ilvl w:val="0"/>
          <w:numId w:val="3"/>
        </w:numPr>
        <w:pBdr>
          <w:top w:val="none" w:sz="0" w:space="0" w:color="auto"/>
          <w:left w:val="none" w:sz="0" w:space="0" w:color="auto"/>
          <w:bottom w:val="none" w:sz="0" w:space="0" w:color="auto"/>
          <w:right w:val="none" w:sz="0" w:space="0" w:color="auto"/>
          <w:between w:val="none" w:sz="0" w:space="0" w:color="auto"/>
          <w:bar w:val="none" w:sz="0" w:color="auto"/>
        </w:pBdr>
        <w:suppressAutoHyphens/>
        <w:autoSpaceDN w:val="0"/>
        <w:textAlignment w:val="baseline"/>
        <w:rPr>
          <w:rFonts w:ascii="Times New Roman" w:hAnsi="Times New Roman"/>
          <w:b/>
          <w:bCs/>
          <w:sz w:val="28"/>
          <w:szCs w:val="28"/>
        </w:rPr>
      </w:pPr>
      <w:r w:rsidRPr="00463FBE">
        <w:rPr>
          <w:rFonts w:ascii="Times New Roman" w:hAnsi="Times New Roman"/>
          <w:b/>
          <w:bCs/>
          <w:sz w:val="28"/>
          <w:szCs w:val="28"/>
        </w:rPr>
        <w:t xml:space="preserve"> void deleteDuplicates()</w:t>
      </w:r>
    </w:p>
    <w:p w14:paraId="7EC193A2" w14:textId="0821BD13" w:rsidR="00741349" w:rsidRDefault="00741349" w:rsidP="00741349">
      <w:pPr>
        <w:pStyle w:val="BodyA"/>
        <w:ind w:left="720"/>
        <w:rPr>
          <w:rFonts w:ascii="Times New Roman" w:hAnsi="Times New Roman"/>
          <w:sz w:val="28"/>
          <w:szCs w:val="28"/>
        </w:rPr>
      </w:pPr>
      <w:r>
        <w:rPr>
          <w:rFonts w:ascii="Times New Roman" w:hAnsi="Times New Roman"/>
          <w:sz w:val="28"/>
          <w:szCs w:val="28"/>
        </w:rPr>
        <w:t>If a user has accidentally entered double items, this function will delete all the duplicates from the cart.</w:t>
      </w:r>
    </w:p>
    <w:p w14:paraId="0BDD63EF" w14:textId="77777777" w:rsidR="00992ECF" w:rsidRPr="00463FBE" w:rsidRDefault="00992ECF" w:rsidP="00992ECF">
      <w:pPr>
        <w:pStyle w:val="BodyA"/>
        <w:numPr>
          <w:ilvl w:val="0"/>
          <w:numId w:val="3"/>
        </w:numPr>
        <w:pBdr>
          <w:top w:val="none" w:sz="0" w:space="0" w:color="auto"/>
          <w:left w:val="none" w:sz="0" w:space="0" w:color="auto"/>
          <w:bottom w:val="none" w:sz="0" w:space="0" w:color="auto"/>
          <w:right w:val="none" w:sz="0" w:space="0" w:color="auto"/>
          <w:between w:val="none" w:sz="0" w:space="0" w:color="auto"/>
          <w:bar w:val="none" w:sz="0" w:color="auto"/>
        </w:pBdr>
        <w:suppressAutoHyphens/>
        <w:autoSpaceDN w:val="0"/>
        <w:textAlignment w:val="baseline"/>
        <w:rPr>
          <w:rFonts w:ascii="Times New Roman" w:hAnsi="Times New Roman"/>
          <w:b/>
          <w:bCs/>
          <w:sz w:val="28"/>
          <w:szCs w:val="28"/>
        </w:rPr>
      </w:pPr>
      <w:r w:rsidRPr="00463FBE">
        <w:rPr>
          <w:rFonts w:ascii="Times New Roman" w:hAnsi="Times New Roman"/>
          <w:b/>
          <w:bCs/>
          <w:sz w:val="28"/>
          <w:szCs w:val="28"/>
        </w:rPr>
        <w:t>void getDistance(string , string)</w:t>
      </w:r>
    </w:p>
    <w:p w14:paraId="474F6DD0" w14:textId="77777777" w:rsidR="00992ECF" w:rsidRDefault="00992ECF" w:rsidP="00992ECF">
      <w:pPr>
        <w:pStyle w:val="BodyA"/>
        <w:ind w:left="720"/>
        <w:rPr>
          <w:rFonts w:ascii="Times New Roman" w:hAnsi="Times New Roman"/>
          <w:sz w:val="28"/>
          <w:szCs w:val="28"/>
        </w:rPr>
      </w:pPr>
      <w:r>
        <w:rPr>
          <w:rFonts w:ascii="Times New Roman" w:hAnsi="Times New Roman"/>
          <w:sz w:val="28"/>
          <w:szCs w:val="28"/>
        </w:rPr>
        <w:lastRenderedPageBreak/>
        <w:t>This is a friend function of the graph class as well.</w:t>
      </w:r>
    </w:p>
    <w:p w14:paraId="4D34A1EC" w14:textId="77777777" w:rsidR="00992ECF" w:rsidRDefault="00992ECF" w:rsidP="00992ECF">
      <w:pPr>
        <w:pStyle w:val="BodyA"/>
        <w:ind w:left="720"/>
        <w:rPr>
          <w:rFonts w:ascii="Times New Roman" w:hAnsi="Times New Roman"/>
          <w:sz w:val="28"/>
          <w:szCs w:val="28"/>
        </w:rPr>
      </w:pPr>
      <w:r>
        <w:rPr>
          <w:rFonts w:ascii="Times New Roman" w:hAnsi="Times New Roman"/>
          <w:sz w:val="28"/>
          <w:szCs w:val="28"/>
        </w:rPr>
        <w:t>The details of the buyer and seller is passed to this function, their localities act as the source and destination nodes for finding the smallest distance between them to reach each other.</w:t>
      </w:r>
    </w:p>
    <w:p w14:paraId="115F30BC" w14:textId="77777777" w:rsidR="00992ECF" w:rsidRDefault="00992ECF" w:rsidP="00741349">
      <w:pPr>
        <w:pStyle w:val="BodyA"/>
        <w:ind w:left="720"/>
        <w:rPr>
          <w:rFonts w:ascii="Times New Roman" w:hAnsi="Times New Roman"/>
          <w:sz w:val="28"/>
          <w:szCs w:val="28"/>
        </w:rPr>
      </w:pPr>
    </w:p>
    <w:p w14:paraId="6349A9C8" w14:textId="77777777" w:rsidR="00741349" w:rsidRPr="00463FBE" w:rsidRDefault="00741349" w:rsidP="00741349">
      <w:pPr>
        <w:pStyle w:val="BodyA"/>
        <w:numPr>
          <w:ilvl w:val="0"/>
          <w:numId w:val="3"/>
        </w:numPr>
        <w:pBdr>
          <w:top w:val="none" w:sz="0" w:space="0" w:color="auto"/>
          <w:left w:val="none" w:sz="0" w:space="0" w:color="auto"/>
          <w:bottom w:val="none" w:sz="0" w:space="0" w:color="auto"/>
          <w:right w:val="none" w:sz="0" w:space="0" w:color="auto"/>
          <w:between w:val="none" w:sz="0" w:space="0" w:color="auto"/>
          <w:bar w:val="none" w:sz="0" w:color="auto"/>
        </w:pBdr>
        <w:suppressAutoHyphens/>
        <w:autoSpaceDN w:val="0"/>
        <w:textAlignment w:val="baseline"/>
        <w:rPr>
          <w:rFonts w:ascii="Times New Roman" w:hAnsi="Times New Roman"/>
          <w:b/>
          <w:bCs/>
          <w:sz w:val="28"/>
          <w:szCs w:val="28"/>
        </w:rPr>
      </w:pPr>
      <w:r>
        <w:rPr>
          <w:rFonts w:ascii="Times New Roman" w:hAnsi="Times New Roman"/>
          <w:b/>
          <w:bCs/>
          <w:sz w:val="28"/>
          <w:szCs w:val="28"/>
        </w:rPr>
        <w:t>void</w:t>
      </w:r>
      <w:r w:rsidRPr="00463FBE">
        <w:rPr>
          <w:rFonts w:ascii="Times New Roman" w:hAnsi="Times New Roman"/>
          <w:b/>
          <w:bCs/>
          <w:sz w:val="28"/>
          <w:szCs w:val="28"/>
        </w:rPr>
        <w:t xml:space="preserve">  menu()</w:t>
      </w:r>
    </w:p>
    <w:p w14:paraId="1C034848" w14:textId="77777777" w:rsidR="00741349" w:rsidRDefault="00741349" w:rsidP="00741349">
      <w:pPr>
        <w:pStyle w:val="BodyA"/>
        <w:ind w:left="720"/>
        <w:rPr>
          <w:rFonts w:ascii="Times New Roman" w:hAnsi="Times New Roman"/>
          <w:sz w:val="28"/>
          <w:szCs w:val="28"/>
        </w:rPr>
      </w:pPr>
      <w:r>
        <w:rPr>
          <w:rFonts w:ascii="Times New Roman" w:hAnsi="Times New Roman"/>
          <w:sz w:val="28"/>
          <w:szCs w:val="28"/>
        </w:rPr>
        <w:t>It displays the menu available in the cart. It gives the user various functionalities like removing items, sorting them according to the prices, displaying the item details, total no and total amount, deleting items, deleting entire cart.</w:t>
      </w:r>
    </w:p>
    <w:p w14:paraId="6E56A6F8" w14:textId="4C660E99" w:rsidR="00741349" w:rsidRPr="00CA14D0" w:rsidRDefault="00706BE9" w:rsidP="00741349">
      <w:pPr>
        <w:pStyle w:val="BodyA"/>
        <w:ind w:left="720"/>
        <w:rPr>
          <w:rFonts w:ascii="Times New Roman" w:hAnsi="Times New Roman"/>
          <w:b/>
          <w:bCs/>
          <w:sz w:val="32"/>
          <w:szCs w:val="32"/>
        </w:rPr>
      </w:pPr>
      <w:r w:rsidRPr="00CA14D0">
        <w:rPr>
          <w:rFonts w:ascii="Times New Roman" w:hAnsi="Times New Roman"/>
          <w:b/>
          <w:bCs/>
          <w:sz w:val="32"/>
          <w:szCs w:val="32"/>
        </w:rPr>
        <w:t>So the flow of the project goes as such:</w:t>
      </w:r>
    </w:p>
    <w:p w14:paraId="3882F32F" w14:textId="77777777" w:rsidR="00CA14D0" w:rsidRDefault="00706BE9" w:rsidP="00CA14D0">
      <w:pPr>
        <w:pStyle w:val="BodyA"/>
        <w:numPr>
          <w:ilvl w:val="0"/>
          <w:numId w:val="7"/>
        </w:numPr>
        <w:spacing w:after="0"/>
        <w:ind w:left="170"/>
        <w:rPr>
          <w:rFonts w:ascii="Times New Roman" w:hAnsi="Times New Roman"/>
          <w:sz w:val="28"/>
          <w:szCs w:val="28"/>
        </w:rPr>
      </w:pPr>
      <w:r>
        <w:rPr>
          <w:rFonts w:ascii="Times New Roman" w:hAnsi="Times New Roman"/>
          <w:sz w:val="28"/>
          <w:szCs w:val="28"/>
        </w:rPr>
        <w:t>The user logins using his username and password. If he gives an incorrect input he can try for 5 more times.</w:t>
      </w:r>
      <w:r w:rsidR="00CA14D0">
        <w:rPr>
          <w:rFonts w:ascii="Times New Roman" w:hAnsi="Times New Roman"/>
          <w:sz w:val="28"/>
          <w:szCs w:val="28"/>
        </w:rPr>
        <w:t xml:space="preserve"> </w:t>
      </w:r>
    </w:p>
    <w:p w14:paraId="024ADFE6" w14:textId="336EB0D7" w:rsidR="00706BE9" w:rsidRPr="00CA14D0" w:rsidRDefault="00CA14D0" w:rsidP="00CA14D0">
      <w:pPr>
        <w:pStyle w:val="BodyA"/>
        <w:spacing w:after="0"/>
        <w:ind w:left="170"/>
        <w:rPr>
          <w:rFonts w:ascii="Times New Roman" w:hAnsi="Times New Roman"/>
          <w:i/>
          <w:iCs/>
          <w:sz w:val="28"/>
          <w:szCs w:val="28"/>
        </w:rPr>
      </w:pPr>
      <w:r w:rsidRPr="00CA14D0">
        <w:rPr>
          <w:rFonts w:ascii="Times New Roman" w:hAnsi="Times New Roman"/>
          <w:i/>
          <w:iCs/>
          <w:sz w:val="28"/>
          <w:szCs w:val="28"/>
        </w:rPr>
        <w:t>loginAccount() called</w:t>
      </w:r>
    </w:p>
    <w:p w14:paraId="29E43D04" w14:textId="77777777" w:rsidR="00CA14D0" w:rsidRDefault="00706BE9" w:rsidP="00CA14D0">
      <w:pPr>
        <w:pStyle w:val="BodyA"/>
        <w:numPr>
          <w:ilvl w:val="0"/>
          <w:numId w:val="7"/>
        </w:numPr>
        <w:spacing w:after="0"/>
        <w:ind w:left="170"/>
        <w:rPr>
          <w:rFonts w:ascii="Times New Roman" w:hAnsi="Times New Roman"/>
          <w:sz w:val="28"/>
          <w:szCs w:val="28"/>
        </w:rPr>
      </w:pPr>
      <w:r>
        <w:rPr>
          <w:rFonts w:ascii="Times New Roman" w:hAnsi="Times New Roman"/>
          <w:sz w:val="28"/>
          <w:szCs w:val="28"/>
        </w:rPr>
        <w:t>After logging in, he will enter the genre of the books he wants to buy. He can enter multiple genre and books. After that is done with adding the books to his cart, he will be taken to the cart.</w:t>
      </w:r>
      <w:r w:rsidR="00CA14D0">
        <w:rPr>
          <w:rFonts w:ascii="Times New Roman" w:hAnsi="Times New Roman"/>
          <w:sz w:val="28"/>
          <w:szCs w:val="28"/>
        </w:rPr>
        <w:t xml:space="preserve"> </w:t>
      </w:r>
    </w:p>
    <w:p w14:paraId="1A8526B3" w14:textId="08792099" w:rsidR="00706BE9" w:rsidRPr="00CA14D0" w:rsidRDefault="00CA14D0" w:rsidP="00CA14D0">
      <w:pPr>
        <w:pStyle w:val="BodyA"/>
        <w:spacing w:after="0"/>
        <w:ind w:left="170"/>
        <w:rPr>
          <w:rFonts w:ascii="Times New Roman" w:hAnsi="Times New Roman"/>
          <w:i/>
          <w:iCs/>
          <w:sz w:val="28"/>
          <w:szCs w:val="28"/>
        </w:rPr>
      </w:pPr>
      <w:r w:rsidRPr="00CA14D0">
        <w:rPr>
          <w:rFonts w:ascii="Times New Roman" w:hAnsi="Times New Roman"/>
          <w:i/>
          <w:iCs/>
          <w:sz w:val="28"/>
          <w:szCs w:val="28"/>
        </w:rPr>
        <w:t>showBooksMenu() called</w:t>
      </w:r>
    </w:p>
    <w:p w14:paraId="72E82C09" w14:textId="77777777" w:rsidR="00CA14D0" w:rsidRDefault="00706BE9" w:rsidP="00CA14D0">
      <w:pPr>
        <w:pStyle w:val="BodyA"/>
        <w:numPr>
          <w:ilvl w:val="0"/>
          <w:numId w:val="7"/>
        </w:numPr>
        <w:spacing w:after="0"/>
        <w:ind w:left="170"/>
        <w:rPr>
          <w:rFonts w:ascii="Times New Roman" w:hAnsi="Times New Roman"/>
          <w:sz w:val="28"/>
          <w:szCs w:val="28"/>
        </w:rPr>
      </w:pPr>
      <w:r>
        <w:rPr>
          <w:rFonts w:ascii="Times New Roman" w:hAnsi="Times New Roman"/>
          <w:sz w:val="28"/>
          <w:szCs w:val="28"/>
        </w:rPr>
        <w:t>In the cart he can perform the multiple functionalities stated above.</w:t>
      </w:r>
      <w:r w:rsidR="00CA14D0">
        <w:rPr>
          <w:rFonts w:ascii="Times New Roman" w:hAnsi="Times New Roman"/>
          <w:sz w:val="28"/>
          <w:szCs w:val="28"/>
        </w:rPr>
        <w:t xml:space="preserve"> </w:t>
      </w:r>
    </w:p>
    <w:p w14:paraId="4984A6E1" w14:textId="451FE02E" w:rsidR="00706BE9" w:rsidRPr="00CA14D0" w:rsidRDefault="00CA14D0" w:rsidP="00CA14D0">
      <w:pPr>
        <w:pStyle w:val="BodyA"/>
        <w:spacing w:after="0"/>
        <w:ind w:left="170"/>
        <w:rPr>
          <w:rFonts w:ascii="Times New Roman" w:hAnsi="Times New Roman"/>
          <w:i/>
          <w:iCs/>
          <w:sz w:val="28"/>
          <w:szCs w:val="28"/>
        </w:rPr>
      </w:pPr>
      <w:r w:rsidRPr="00CA14D0">
        <w:rPr>
          <w:rFonts w:ascii="Times New Roman" w:hAnsi="Times New Roman"/>
          <w:i/>
          <w:iCs/>
          <w:sz w:val="28"/>
          <w:szCs w:val="28"/>
        </w:rPr>
        <w:t>cartMenu class implemented</w:t>
      </w:r>
    </w:p>
    <w:p w14:paraId="3E7F416C" w14:textId="77777777" w:rsidR="00CA14D0" w:rsidRDefault="00706BE9" w:rsidP="00CA14D0">
      <w:pPr>
        <w:pStyle w:val="BodyA"/>
        <w:numPr>
          <w:ilvl w:val="0"/>
          <w:numId w:val="7"/>
        </w:numPr>
        <w:spacing w:after="0"/>
        <w:ind w:left="170"/>
        <w:rPr>
          <w:rFonts w:ascii="Times New Roman" w:hAnsi="Times New Roman"/>
          <w:sz w:val="28"/>
          <w:szCs w:val="28"/>
        </w:rPr>
      </w:pPr>
      <w:r>
        <w:rPr>
          <w:rFonts w:ascii="Times New Roman" w:hAnsi="Times New Roman"/>
          <w:sz w:val="28"/>
          <w:szCs w:val="28"/>
        </w:rPr>
        <w:t xml:space="preserve">Then he is taken to the check out counter, where he is shown the details of individual books and </w:t>
      </w:r>
      <w:r w:rsidR="00CA14D0">
        <w:rPr>
          <w:rFonts w:ascii="Times New Roman" w:hAnsi="Times New Roman"/>
          <w:sz w:val="28"/>
          <w:szCs w:val="28"/>
        </w:rPr>
        <w:t xml:space="preserve">it’s seller details. </w:t>
      </w:r>
    </w:p>
    <w:p w14:paraId="5C3FC874" w14:textId="12B82C11" w:rsidR="00706BE9" w:rsidRPr="00CA14D0" w:rsidRDefault="00CA14D0" w:rsidP="00CA14D0">
      <w:pPr>
        <w:pStyle w:val="BodyA"/>
        <w:spacing w:after="0"/>
        <w:ind w:left="170"/>
        <w:rPr>
          <w:rFonts w:ascii="Times New Roman" w:hAnsi="Times New Roman"/>
          <w:i/>
          <w:iCs/>
          <w:sz w:val="28"/>
          <w:szCs w:val="28"/>
        </w:rPr>
      </w:pPr>
      <w:r w:rsidRPr="00CA14D0">
        <w:rPr>
          <w:rFonts w:ascii="Times New Roman" w:hAnsi="Times New Roman"/>
          <w:i/>
          <w:iCs/>
          <w:sz w:val="28"/>
          <w:szCs w:val="28"/>
        </w:rPr>
        <w:t>connectCustomer() called</w:t>
      </w:r>
    </w:p>
    <w:p w14:paraId="26D673D0" w14:textId="3F8C8CB5" w:rsidR="00CA14D0" w:rsidRDefault="00CA14D0" w:rsidP="00CA14D0">
      <w:pPr>
        <w:pStyle w:val="BodyA"/>
        <w:numPr>
          <w:ilvl w:val="0"/>
          <w:numId w:val="7"/>
        </w:numPr>
        <w:spacing w:after="0"/>
        <w:ind w:left="170"/>
        <w:rPr>
          <w:rFonts w:ascii="Times New Roman" w:hAnsi="Times New Roman"/>
          <w:sz w:val="28"/>
          <w:szCs w:val="28"/>
        </w:rPr>
      </w:pPr>
      <w:r>
        <w:rPr>
          <w:rFonts w:ascii="Times New Roman" w:hAnsi="Times New Roman"/>
          <w:sz w:val="28"/>
          <w:szCs w:val="28"/>
        </w:rPr>
        <w:t>Along with this the shortest path and distance from the user to the seller is shown.</w:t>
      </w:r>
    </w:p>
    <w:p w14:paraId="0DFEE2DC" w14:textId="1CBE9A41" w:rsidR="00CA14D0" w:rsidRDefault="00CA14D0" w:rsidP="00CA14D0">
      <w:pPr>
        <w:pStyle w:val="BodyA"/>
        <w:spacing w:after="0"/>
        <w:ind w:left="170"/>
        <w:rPr>
          <w:rFonts w:ascii="Times New Roman" w:hAnsi="Times New Roman"/>
          <w:sz w:val="28"/>
          <w:szCs w:val="28"/>
        </w:rPr>
      </w:pPr>
      <w:r w:rsidRPr="00CA14D0">
        <w:rPr>
          <w:rFonts w:ascii="Times New Roman" w:hAnsi="Times New Roman"/>
          <w:i/>
          <w:iCs/>
          <w:sz w:val="28"/>
          <w:szCs w:val="28"/>
        </w:rPr>
        <w:t>getDistance()</w:t>
      </w:r>
      <w:r>
        <w:rPr>
          <w:rFonts w:ascii="Times New Roman" w:hAnsi="Times New Roman"/>
          <w:sz w:val="28"/>
          <w:szCs w:val="28"/>
        </w:rPr>
        <w:t xml:space="preserve"> is called which implents class Graph</w:t>
      </w:r>
    </w:p>
    <w:p w14:paraId="573061BD" w14:textId="32FD9D62" w:rsidR="00CA14D0" w:rsidRDefault="00CA14D0" w:rsidP="00CA14D0">
      <w:pPr>
        <w:pStyle w:val="BodyA"/>
        <w:numPr>
          <w:ilvl w:val="0"/>
          <w:numId w:val="7"/>
        </w:numPr>
        <w:spacing w:after="0"/>
        <w:ind w:left="170"/>
        <w:rPr>
          <w:rFonts w:ascii="Times New Roman" w:hAnsi="Times New Roman"/>
          <w:sz w:val="28"/>
          <w:szCs w:val="28"/>
        </w:rPr>
      </w:pPr>
      <w:r>
        <w:rPr>
          <w:rFonts w:ascii="Times New Roman" w:hAnsi="Times New Roman"/>
          <w:sz w:val="28"/>
          <w:szCs w:val="28"/>
        </w:rPr>
        <w:t>after this we go back to the main function and the admin function is called.</w:t>
      </w:r>
    </w:p>
    <w:p w14:paraId="468B8793" w14:textId="308B424D" w:rsidR="00CA14D0" w:rsidRPr="00CA14D0" w:rsidRDefault="00CA14D0" w:rsidP="00CA14D0">
      <w:pPr>
        <w:pStyle w:val="BodyA"/>
        <w:spacing w:after="0"/>
        <w:ind w:left="170"/>
        <w:rPr>
          <w:rFonts w:ascii="Times New Roman" w:hAnsi="Times New Roman"/>
          <w:i/>
          <w:iCs/>
          <w:sz w:val="28"/>
          <w:szCs w:val="28"/>
        </w:rPr>
      </w:pPr>
      <w:r w:rsidRPr="00CA14D0">
        <w:rPr>
          <w:rFonts w:ascii="Times New Roman" w:hAnsi="Times New Roman"/>
          <w:i/>
          <w:iCs/>
          <w:sz w:val="28"/>
          <w:szCs w:val="28"/>
        </w:rPr>
        <w:t>admin() called</w:t>
      </w:r>
    </w:p>
    <w:p w14:paraId="4B64DC8A" w14:textId="37D30BBD" w:rsidR="00CA14D0" w:rsidRDefault="00CA14D0" w:rsidP="00CA14D0">
      <w:pPr>
        <w:pStyle w:val="BodyA"/>
        <w:numPr>
          <w:ilvl w:val="0"/>
          <w:numId w:val="7"/>
        </w:numPr>
        <w:spacing w:after="0"/>
        <w:ind w:left="170"/>
        <w:rPr>
          <w:rFonts w:ascii="Times New Roman" w:hAnsi="Times New Roman"/>
          <w:sz w:val="28"/>
          <w:szCs w:val="28"/>
        </w:rPr>
      </w:pPr>
      <w:r>
        <w:rPr>
          <w:rFonts w:ascii="Times New Roman" w:hAnsi="Times New Roman"/>
          <w:sz w:val="28"/>
          <w:szCs w:val="28"/>
        </w:rPr>
        <w:t>Admin function implements many functions mainly database related functions</w:t>
      </w:r>
    </w:p>
    <w:p w14:paraId="367629A0" w14:textId="171EFF8D" w:rsidR="00CA14D0" w:rsidRDefault="00CA14D0" w:rsidP="00CA14D0">
      <w:pPr>
        <w:pStyle w:val="BodyA"/>
        <w:numPr>
          <w:ilvl w:val="0"/>
          <w:numId w:val="7"/>
        </w:numPr>
        <w:spacing w:after="0"/>
        <w:ind w:left="170"/>
        <w:rPr>
          <w:rFonts w:ascii="Times New Roman" w:hAnsi="Times New Roman"/>
          <w:sz w:val="28"/>
          <w:szCs w:val="28"/>
        </w:rPr>
      </w:pPr>
      <w:r>
        <w:rPr>
          <w:rFonts w:ascii="Times New Roman" w:hAnsi="Times New Roman"/>
          <w:sz w:val="28"/>
          <w:szCs w:val="28"/>
        </w:rPr>
        <w:t>We go back to main and the program is terminated</w:t>
      </w:r>
    </w:p>
    <w:p w14:paraId="0A63D505" w14:textId="77777777" w:rsidR="00CA14D0" w:rsidRDefault="00CA14D0" w:rsidP="00741349">
      <w:pPr>
        <w:pStyle w:val="BodyA"/>
        <w:ind w:left="720"/>
        <w:rPr>
          <w:rFonts w:ascii="Times New Roman" w:hAnsi="Times New Roman"/>
          <w:sz w:val="28"/>
          <w:szCs w:val="28"/>
        </w:rPr>
      </w:pPr>
    </w:p>
    <w:p w14:paraId="636BAA0C" w14:textId="346773D0" w:rsidR="00741349" w:rsidRDefault="00741349" w:rsidP="00741349">
      <w:pPr>
        <w:pStyle w:val="BodyA"/>
        <w:ind w:left="720"/>
        <w:rPr>
          <w:rFonts w:ascii="Times New Roman" w:hAnsi="Times New Roman"/>
          <w:sz w:val="28"/>
          <w:szCs w:val="28"/>
        </w:rPr>
      </w:pPr>
    </w:p>
    <w:p w14:paraId="23A29174" w14:textId="77777777" w:rsidR="00CA14D0" w:rsidRDefault="00CA14D0" w:rsidP="00741349">
      <w:pPr>
        <w:pStyle w:val="BodyA"/>
        <w:ind w:left="720"/>
        <w:rPr>
          <w:rFonts w:ascii="Times New Roman" w:hAnsi="Times New Roman"/>
          <w:sz w:val="28"/>
          <w:szCs w:val="28"/>
        </w:rPr>
      </w:pPr>
    </w:p>
    <w:p w14:paraId="2E65290A" w14:textId="6C2A08DA" w:rsidR="00741349" w:rsidRDefault="00741349" w:rsidP="00741349">
      <w:pPr>
        <w:pStyle w:val="BodyA"/>
        <w:ind w:left="720"/>
        <w:rPr>
          <w:rFonts w:ascii="Times New Roman" w:hAnsi="Times New Roman"/>
          <w:sz w:val="28"/>
          <w:szCs w:val="28"/>
        </w:rPr>
      </w:pPr>
      <w:r>
        <w:rPr>
          <w:rFonts w:ascii="Times New Roman" w:hAnsi="Times New Roman"/>
          <w:sz w:val="28"/>
          <w:szCs w:val="28"/>
        </w:rPr>
        <w:t>Flow of the project:</w:t>
      </w:r>
    </w:p>
    <w:p w14:paraId="79E424B1" w14:textId="451ED762" w:rsidR="00741349" w:rsidRDefault="00992ECF" w:rsidP="00741349">
      <w:pPr>
        <w:pStyle w:val="BodyA"/>
        <w:ind w:left="720"/>
        <w:rPr>
          <w:rFonts w:ascii="Times New Roman" w:hAnsi="Times New Roman"/>
          <w:sz w:val="28"/>
          <w:szCs w:val="28"/>
        </w:rPr>
      </w:pPr>
      <w:r>
        <w:rPr>
          <w:rFonts w:ascii="Times New Roman" w:hAnsi="Times New Roman"/>
          <w:noProof/>
          <w:sz w:val="28"/>
          <w:szCs w:val="28"/>
        </w:rPr>
        <mc:AlternateContent>
          <mc:Choice Requires="wps">
            <w:drawing>
              <wp:anchor distT="0" distB="0" distL="114300" distR="114300" simplePos="0" relativeHeight="251731968" behindDoc="0" locked="0" layoutInCell="1" allowOverlap="1" wp14:anchorId="26CDCCEA" wp14:editId="43FE4309">
                <wp:simplePos x="0" y="0"/>
                <wp:positionH relativeFrom="column">
                  <wp:posOffset>5524500</wp:posOffset>
                </wp:positionH>
                <wp:positionV relativeFrom="paragraph">
                  <wp:posOffset>209550</wp:posOffset>
                </wp:positionV>
                <wp:extent cx="68580" cy="4751070"/>
                <wp:effectExtent l="38100" t="19050" r="64770" b="87630"/>
                <wp:wrapNone/>
                <wp:docPr id="32" name="Straight Connector 32"/>
                <wp:cNvGraphicFramePr/>
                <a:graphic xmlns:a="http://schemas.openxmlformats.org/drawingml/2006/main">
                  <a:graphicData uri="http://schemas.microsoft.com/office/word/2010/wordprocessingShape">
                    <wps:wsp>
                      <wps:cNvCnPr/>
                      <wps:spPr>
                        <a:xfrm flipH="1" flipV="1">
                          <a:off x="0" y="0"/>
                          <a:ext cx="68580" cy="4751070"/>
                        </a:xfrm>
                        <a:prstGeom prst="line">
                          <a:avLst/>
                        </a:prstGeom>
                        <a:noFill/>
                        <a:ln w="25400" cap="flat">
                          <a:solidFill>
                            <a:schemeClr val="accent1"/>
                          </a:solidFill>
                          <a:prstDash val="solid"/>
                          <a:round/>
                        </a:ln>
                        <a:effectLst>
                          <a:outerShdw blurRad="38100" dist="23000" dir="5400000" rotWithShape="0">
                            <a:srgbClr val="000000">
                              <a:alpha val="35000"/>
                            </a:srgbClr>
                          </a:outerShdw>
                        </a:effectLst>
                        <a:sp3d/>
                      </wps:spPr>
                      <wps:style>
                        <a:lnRef idx="0">
                          <a:scrgbClr r="0" g="0" b="0"/>
                        </a:lnRef>
                        <a:fillRef idx="0">
                          <a:scrgbClr r="0" g="0" b="0"/>
                        </a:fillRef>
                        <a:effectRef idx="0">
                          <a:scrgbClr r="0" g="0" b="0"/>
                        </a:effectRef>
                        <a:fontRef idx="none"/>
                      </wps:style>
                      <wps:bodyPr/>
                    </wps:wsp>
                  </a:graphicData>
                </a:graphic>
                <wp14:sizeRelH relativeFrom="margin">
                  <wp14:pctWidth>0</wp14:pctWidth>
                </wp14:sizeRelH>
                <wp14:sizeRelV relativeFrom="margin">
                  <wp14:pctHeight>0</wp14:pctHeight>
                </wp14:sizeRelV>
              </wp:anchor>
            </w:drawing>
          </mc:Choice>
          <mc:Fallback>
            <w:pict>
              <v:line w14:anchorId="3D21CFCD" id="Straight Connector 32" o:spid="_x0000_s1026" style="position:absolute;flip:x y;z-index:251731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35pt,16.5pt" to="440.4pt,390.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" strokecolor="#4f81bd [3204]" strokeweight="2pt">
                <v:shadow on="t" color="black" opacity="22937f" origin=",.5" offset="0,.63889mm"/>
              </v:line>
            </w:pict>
          </mc:Fallback>
        </mc:AlternateContent>
      </w:r>
      <w:r>
        <w:rPr>
          <w:rFonts w:ascii="Times New Roman" w:hAnsi="Times New Roman"/>
          <w:noProof/>
          <w:sz w:val="28"/>
          <w:szCs w:val="28"/>
        </w:rPr>
        <mc:AlternateContent>
          <mc:Choice Requires="wps">
            <w:drawing>
              <wp:anchor distT="0" distB="0" distL="114300" distR="114300" simplePos="0" relativeHeight="251732992" behindDoc="0" locked="0" layoutInCell="1" allowOverlap="1" wp14:anchorId="3B93CE84" wp14:editId="2EEF1B6D">
                <wp:simplePos x="0" y="0"/>
                <wp:positionH relativeFrom="column">
                  <wp:posOffset>3246120</wp:posOffset>
                </wp:positionH>
                <wp:positionV relativeFrom="paragraph">
                  <wp:posOffset>147955</wp:posOffset>
                </wp:positionV>
                <wp:extent cx="2308860" cy="45719"/>
                <wp:effectExtent l="38100" t="76200" r="53340" b="107315"/>
                <wp:wrapNone/>
                <wp:docPr id="34" name="Straight Arrow Connector 34"/>
                <wp:cNvGraphicFramePr/>
                <a:graphic xmlns:a="http://schemas.openxmlformats.org/drawingml/2006/main">
                  <a:graphicData uri="http://schemas.microsoft.com/office/word/2010/wordprocessingShape">
                    <wps:wsp>
                      <wps:cNvCnPr/>
                      <wps:spPr>
                        <a:xfrm flipH="1" flipV="1">
                          <a:off x="0" y="0"/>
                          <a:ext cx="2308860" cy="45719"/>
                        </a:xfrm>
                        <a:prstGeom prst="straightConnector1">
                          <a:avLst/>
                        </a:prstGeom>
                        <a:noFill/>
                        <a:ln w="25400" cap="flat">
                          <a:solidFill>
                            <a:schemeClr val="accent1"/>
                          </a:solidFill>
                          <a:prstDash val="solid"/>
                          <a:round/>
                          <a:tailEnd type="triangle"/>
                        </a:ln>
                        <a:effectLst>
                          <a:outerShdw blurRad="38100" dist="23000" dir="5400000" rotWithShape="0">
                            <a:srgbClr val="000000">
                              <a:alpha val="35000"/>
                            </a:srgbClr>
                          </a:outerShdw>
                        </a:effectLst>
                        <a:sp3d/>
                      </wps:spPr>
                      <wps:style>
                        <a:lnRef idx="0">
                          <a:scrgbClr r="0" g="0" b="0"/>
                        </a:lnRef>
                        <a:fillRef idx="0">
                          <a:scrgbClr r="0" g="0" b="0"/>
                        </a:fillRef>
                        <a:effectRef idx="0">
                          <a:scrgbClr r="0" g="0" b="0"/>
                        </a:effectRef>
                        <a:fontRef idx="none"/>
                      </wps:style>
                      <wps:bodyPr/>
                    </wps:wsp>
                  </a:graphicData>
                </a:graphic>
                <wp14:sizeRelH relativeFrom="margin">
                  <wp14:pctWidth>0</wp14:pctWidth>
                </wp14:sizeRelH>
                <wp14:sizeRelV relativeFrom="margin">
                  <wp14:pctHeight>0</wp14:pctHeight>
                </wp14:sizeRelV>
              </wp:anchor>
            </w:drawing>
          </mc:Choice>
          <mc:Fallback>
            <w:pict>
              <v:shapetype w14:anchorId="7E5EA052" id="_x0000_t32" coordsize="21600,21600" o:spt="32" o:oned="t" path="m,l21600,21600e" filled="f">
                <v:path arrowok="t" fillok="f" o:connecttype="none"/>
                <o:lock v:ext="edit" shapetype="t"/>
              </v:shapetype>
              <v:shape id="Straight Arrow Connector 34" o:spid="_x0000_s1026" type="#_x0000_t32" style="position:absolute;margin-left:255.6pt;margin-top:11.65pt;width:181.8pt;height:3.6pt;flip:x y;z-index:251732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" strokecolor="#4f81bd [3204]" strokeweight="2pt">
                <v:stroke endarrow="block"/>
                <v:shadow on="t" color="black" opacity="22937f" origin=",.5" offset="0,.63889mm"/>
              </v:shape>
            </w:pict>
          </mc:Fallback>
        </mc:AlternateContent>
      </w:r>
      <w:r>
        <w:rPr>
          <w:rFonts w:ascii="Times New Roman" w:hAnsi="Times New Roman"/>
          <w:noProof/>
          <w:sz w:val="28"/>
          <w:szCs w:val="28"/>
        </w:rPr>
        <mc:AlternateContent>
          <mc:Choice Requires="wps">
            <w:drawing>
              <wp:anchor distT="0" distB="0" distL="114300" distR="114300" simplePos="0" relativeHeight="251727872" behindDoc="0" locked="0" layoutInCell="1" allowOverlap="1" wp14:anchorId="47E56386" wp14:editId="76D10592">
                <wp:simplePos x="0" y="0"/>
                <wp:positionH relativeFrom="column">
                  <wp:posOffset>1002030</wp:posOffset>
                </wp:positionH>
                <wp:positionV relativeFrom="paragraph">
                  <wp:posOffset>57150</wp:posOffset>
                </wp:positionV>
                <wp:extent cx="986790" cy="293370"/>
                <wp:effectExtent l="19050" t="19050" r="22860" b="30480"/>
                <wp:wrapNone/>
                <wp:docPr id="55" name="Arrow: Left 55"/>
                <wp:cNvGraphicFramePr/>
                <a:graphic xmlns:a="http://schemas.openxmlformats.org/drawingml/2006/main">
                  <a:graphicData uri="http://schemas.microsoft.com/office/word/2010/wordprocessingShape">
                    <wps:wsp>
                      <wps:cNvSpPr/>
                      <wps:spPr>
                        <a:xfrm>
                          <a:off x="0" y="0"/>
                          <a:ext cx="986790" cy="293370"/>
                        </a:xfrm>
                        <a:prstGeom prst="leftArrow">
                          <a:avLst/>
                        </a:prstGeom>
                      </wps:spPr>
                      <wps:style>
                        <a:lnRef idx="2">
                          <a:schemeClr val="accent1"/>
                        </a:lnRef>
                        <a:fillRef idx="1">
                          <a:schemeClr val="lt1"/>
                        </a:fillRef>
                        <a:effectRef idx="0">
                          <a:schemeClr val="accent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70570F9" id="_x0000_t66" coordsize="21600,21600" o:spt="66" adj="5400,5400" path="m@0,l@0@1,21600@1,21600@2@0@2@0,21600,,10800xe">
                <v:stroke joinstyle="miter"/>
                <v:formulas>
                  <v:f eqn="val #0"/>
                  <v:f eqn="val #1"/>
                  <v:f eqn="sum 21600 0 #1"/>
                  <v:f eqn="prod #0 #1 10800"/>
                  <v:f eqn="sum #0 0 @3"/>
                </v:formulas>
                <v:path o:connecttype="custom" o:connectlocs="@0,0;0,10800;@0,21600;21600,10800" o:connectangles="270,180,90,0" textboxrect="@4,@1,21600,@2"/>
                <v:handles>
                  <v:h position="#0,#1" xrange="0,21600" yrange="0,10800"/>
                </v:handles>
              </v:shapetype>
              <v:shape id="Arrow: Left 55" o:spid="_x0000_s1026" type="#_x0000_t66" style="position:absolute;margin-left:78.9pt;margin-top:4.5pt;width:77.7pt;height:23.1pt;z-index:251727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" adj="3211" fillcolor="white [3201]" strokecolor="#4f81bd [3204]" strokeweight="2pt"/>
            </w:pict>
          </mc:Fallback>
        </mc:AlternateContent>
      </w:r>
      <w:r>
        <w:rPr>
          <w:rFonts w:ascii="Times New Roman" w:hAnsi="Times New Roman"/>
          <w:noProof/>
          <w:sz w:val="28"/>
          <w:szCs w:val="28"/>
        </w:rPr>
        <mc:AlternateContent>
          <mc:Choice Requires="wps">
            <w:drawing>
              <wp:anchor distT="0" distB="0" distL="114300" distR="114300" simplePos="0" relativeHeight="251734016" behindDoc="0" locked="0" layoutInCell="1" allowOverlap="1" wp14:anchorId="272EAA5D" wp14:editId="0ED8F02B">
                <wp:simplePos x="0" y="0"/>
                <wp:positionH relativeFrom="margin">
                  <wp:align>left</wp:align>
                </wp:positionH>
                <wp:positionV relativeFrom="paragraph">
                  <wp:posOffset>30480</wp:posOffset>
                </wp:positionV>
                <wp:extent cx="876300" cy="331470"/>
                <wp:effectExtent l="38100" t="19050" r="57150" b="87630"/>
                <wp:wrapNone/>
                <wp:docPr id="60" name="Rectangle 60"/>
                <wp:cNvGraphicFramePr/>
                <a:graphic xmlns:a="http://schemas.openxmlformats.org/drawingml/2006/main">
                  <a:graphicData uri="http://schemas.microsoft.com/office/word/2010/wordprocessingShape">
                    <wps:wsp>
                      <wps:cNvSpPr/>
                      <wps:spPr>
                        <a:xfrm>
                          <a:off x="0" y="0"/>
                          <a:ext cx="876300" cy="331470"/>
                        </a:xfrm>
                        <a:prstGeom prst="rect">
                          <a:avLst/>
                        </a:prstGeom>
                        <a:solidFill>
                          <a:srgbClr val="FFFFFF"/>
                        </a:solidFill>
                        <a:ln w="25400" cap="flat">
                          <a:solidFill>
                            <a:schemeClr val="accent1"/>
                          </a:solidFill>
                          <a:prstDash val="solid"/>
                          <a:round/>
                        </a:ln>
                        <a:effectLst>
                          <a:outerShdw blurRad="38100" dist="23000" dir="5400000" rotWithShape="0">
                            <a:srgbClr val="000000">
                              <a:alpha val="35000"/>
                            </a:srgbClr>
                          </a:outerShdw>
                        </a:effectLst>
                        <a:sp3d/>
                      </wps:spPr>
                      <wps:style>
                        <a:lnRef idx="0">
                          <a:scrgbClr r="0" g="0" b="0"/>
                        </a:lnRef>
                        <a:fillRef idx="0">
                          <a:scrgbClr r="0" g="0" b="0"/>
                        </a:fillRef>
                        <a:effectRef idx="0">
                          <a:scrgbClr r="0" g="0" b="0"/>
                        </a:effectRef>
                        <a:fontRef idx="none"/>
                      </wps:style>
                      <wps:txbx>
                        <w:txbxContent>
                          <w:p w14:paraId="2EE6A2D7" w14:textId="78BE7846" w:rsidR="00992ECF" w:rsidRPr="00992ECF" w:rsidRDefault="00992ECF" w:rsidP="00992ECF">
                            <w:pPr>
                              <w:jc w:val="center"/>
                              <w:rPr>
                                <w:b/>
                                <w:bCs/>
                                <w:lang w:val="en-IN"/>
                              </w:rPr>
                            </w:pPr>
                            <w:r w:rsidRPr="00992ECF">
                              <w:rPr>
                                <w:b/>
                                <w:bCs/>
                                <w:lang w:val="en-IN"/>
                              </w:rPr>
                              <w:t>admin()</w:t>
                            </w:r>
                          </w:p>
                        </w:txbxContent>
                      </wps:txbx>
                      <wps:bodyPr rot="0" spcFirstLastPara="1" vertOverflow="overflow" horzOverflow="overflow" vert="horz" wrap="square" lIns="45718" tIns="45718" rIns="45718" bIns="45718" numCol="1" spcCol="3810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72EAA5D" id="Rectangle 60" o:spid="_x0000_s1042" style="position:absolute;left:0;text-align:left;margin-left:0;margin-top:2.4pt;width:69pt;height:26.1pt;z-index:25173401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" strokecolor="#4f81bd [3204]" strokeweight="2pt">
                <v:stroke joinstyle="round"/>
                <v:shadow on="t" color="black" opacity="22937f" origin=",.5" offset="0,.63889mm"/>
                <v:textbox inset="1.2699mm,1.2699mm,1.2699mm,1.2699mm">
                  <w:txbxContent>
                    <w:p w14:paraId="2EE6A2D7" w14:textId="78BE7846" w:rsidR="00992ECF" w:rsidRPr="00992ECF" w:rsidRDefault="00992ECF" w:rsidP="00992ECF">
                      <w:pPr>
                        <w:jc w:val="center"/>
                        <w:rPr>
                          <w:b/>
                          <w:bCs/>
                          <w:lang w:val="en-IN"/>
                        </w:rPr>
                      </w:pPr>
                      <w:r w:rsidRPr="00992ECF">
                        <w:rPr>
                          <w:b/>
                          <w:bCs/>
                          <w:lang w:val="en-IN"/>
                        </w:rPr>
                        <w:t>admin()</w:t>
                      </w:r>
                    </w:p>
                  </w:txbxContent>
                </v:textbox>
                <w10:wrap anchorx="margin"/>
              </v:rect>
            </w:pict>
          </mc:Fallback>
        </mc:AlternateContent>
      </w:r>
      <w:r w:rsidR="00741349">
        <w:rPr>
          <w:rFonts w:ascii="Times New Roman" w:hAnsi="Times New Roman"/>
          <w:noProof/>
          <w:sz w:val="28"/>
          <w:szCs w:val="28"/>
        </w:rPr>
        <mc:AlternateContent>
          <mc:Choice Requires="wps">
            <w:drawing>
              <wp:anchor distT="0" distB="0" distL="114300" distR="114300" simplePos="0" relativeHeight="251710464" behindDoc="0" locked="0" layoutInCell="1" allowOverlap="1" wp14:anchorId="4A55CA29" wp14:editId="767444CA">
                <wp:simplePos x="0" y="0"/>
                <wp:positionH relativeFrom="column">
                  <wp:posOffset>2072640</wp:posOffset>
                </wp:positionH>
                <wp:positionV relativeFrom="paragraph">
                  <wp:posOffset>11430</wp:posOffset>
                </wp:positionV>
                <wp:extent cx="1196340" cy="358140"/>
                <wp:effectExtent l="0" t="0" r="22860" b="22860"/>
                <wp:wrapNone/>
                <wp:docPr id="46" name="Rectangle 46"/>
                <wp:cNvGraphicFramePr/>
                <a:graphic xmlns:a="http://schemas.openxmlformats.org/drawingml/2006/main">
                  <a:graphicData uri="http://schemas.microsoft.com/office/word/2010/wordprocessingShape">
                    <wps:wsp>
                      <wps:cNvSpPr/>
                      <wps:spPr>
                        <a:xfrm>
                          <a:off x="0" y="0"/>
                          <a:ext cx="1196340" cy="358140"/>
                        </a:xfrm>
                        <a:prstGeom prst="rect">
                          <a:avLst/>
                        </a:prstGeom>
                      </wps:spPr>
                      <wps:style>
                        <a:lnRef idx="2">
                          <a:schemeClr val="accent1"/>
                        </a:lnRef>
                        <a:fillRef idx="1">
                          <a:schemeClr val="lt1"/>
                        </a:fillRef>
                        <a:effectRef idx="0">
                          <a:schemeClr val="accent1"/>
                        </a:effectRef>
                        <a:fontRef idx="minor">
                          <a:schemeClr val="dk1"/>
                        </a:fontRef>
                      </wps:style>
                      <wps:txbx>
                        <w:txbxContent>
                          <w:p w14:paraId="600E80F9" w14:textId="77777777" w:rsidR="00741349" w:rsidRPr="001D4AA8" w:rsidRDefault="00741349" w:rsidP="00741349">
                            <w:pPr>
                              <w:jc w:val="center"/>
                              <w:rPr>
                                <w:b/>
                                <w:bCs/>
                              </w:rPr>
                            </w:pPr>
                            <w:r w:rsidRPr="001D4AA8">
                              <w:rPr>
                                <w:b/>
                                <w:bCs/>
                              </w:rPr>
                              <w:t>mai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A55CA29" id="Rectangle 46" o:spid="_x0000_s1043" style="position:absolute;left:0;text-align:left;margin-left:163.2pt;margin-top:.9pt;width:94.2pt;height:28.2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" fillcolor="white [3201]" strokecolor="#4f81bd [3204]" strokeweight="2pt">
                <v:textbox>
                  <w:txbxContent>
                    <w:p w14:paraId="600E80F9" w14:textId="77777777" w:rsidR="00741349" w:rsidRPr="001D4AA8" w:rsidRDefault="00741349" w:rsidP="00741349">
                      <w:pPr>
                        <w:jc w:val="center"/>
                        <w:rPr>
                          <w:b/>
                          <w:bCs/>
                        </w:rPr>
                      </w:pPr>
                      <w:r w:rsidRPr="001D4AA8">
                        <w:rPr>
                          <w:b/>
                          <w:bCs/>
                        </w:rPr>
                        <w:t>main()</w:t>
                      </w:r>
                    </w:p>
                  </w:txbxContent>
                </v:textbox>
              </v:rect>
            </w:pict>
          </mc:Fallback>
        </mc:AlternateContent>
      </w:r>
    </w:p>
    <w:p w14:paraId="4060A61E" w14:textId="23711AD3" w:rsidR="00741349" w:rsidRDefault="00992ECF" w:rsidP="00741349">
      <w:pPr>
        <w:pStyle w:val="BodyA"/>
        <w:rPr>
          <w:rFonts w:ascii="Times New Roman" w:hAnsi="Times New Roman"/>
          <w:sz w:val="28"/>
          <w:szCs w:val="28"/>
        </w:rPr>
      </w:pPr>
      <w:r>
        <w:rPr>
          <w:rFonts w:ascii="Times New Roman" w:hAnsi="Times New Roman"/>
          <w:noProof/>
          <w:sz w:val="28"/>
          <w:szCs w:val="28"/>
        </w:rPr>
        <mc:AlternateContent>
          <mc:Choice Requires="wps">
            <w:drawing>
              <wp:anchor distT="0" distB="0" distL="114300" distR="114300" simplePos="0" relativeHeight="251736064" behindDoc="0" locked="0" layoutInCell="1" allowOverlap="1" wp14:anchorId="29754FF1" wp14:editId="6A4ADCEC">
                <wp:simplePos x="0" y="0"/>
                <wp:positionH relativeFrom="column">
                  <wp:posOffset>396240</wp:posOffset>
                </wp:positionH>
                <wp:positionV relativeFrom="paragraph">
                  <wp:posOffset>3175</wp:posOffset>
                </wp:positionV>
                <wp:extent cx="213360" cy="335280"/>
                <wp:effectExtent l="19050" t="0" r="15240" b="45720"/>
                <wp:wrapNone/>
                <wp:docPr id="61" name="Arrow: Down 61"/>
                <wp:cNvGraphicFramePr/>
                <a:graphic xmlns:a="http://schemas.openxmlformats.org/drawingml/2006/main">
                  <a:graphicData uri="http://schemas.microsoft.com/office/word/2010/wordprocessingShape">
                    <wps:wsp>
                      <wps:cNvSpPr/>
                      <wps:spPr>
                        <a:xfrm>
                          <a:off x="0" y="0"/>
                          <a:ext cx="213360" cy="335280"/>
                        </a:xfrm>
                        <a:prstGeom prst="downArrow">
                          <a:avLst/>
                        </a:prstGeom>
                      </wps:spPr>
                      <wps:style>
                        <a:lnRef idx="2">
                          <a:schemeClr val="accent1"/>
                        </a:lnRef>
                        <a:fillRef idx="1">
                          <a:schemeClr val="lt1"/>
                        </a:fillRef>
                        <a:effectRef idx="0">
                          <a:schemeClr val="accent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1B7070CB" id="Arrow: Down 61" o:spid="_x0000_s1026" type="#_x0000_t67" style="position:absolute;margin-left:31.2pt;margin-top:.25pt;width:16.8pt;height:26.4pt;z-index:2517360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" adj="14727" fillcolor="white [3201]" strokecolor="#4f81bd [3204]" strokeweight="2pt"/>
            </w:pict>
          </mc:Fallback>
        </mc:AlternateContent>
      </w:r>
      <w:r w:rsidR="00741349">
        <w:rPr>
          <w:rFonts w:ascii="Times New Roman" w:hAnsi="Times New Roman"/>
          <w:noProof/>
          <w:sz w:val="28"/>
          <w:szCs w:val="28"/>
        </w:rPr>
        <mc:AlternateContent>
          <mc:Choice Requires="wps">
            <w:drawing>
              <wp:anchor distT="0" distB="0" distL="114300" distR="114300" simplePos="0" relativeHeight="251717632" behindDoc="0" locked="0" layoutInCell="1" allowOverlap="1" wp14:anchorId="2ECD609D" wp14:editId="05245D60">
                <wp:simplePos x="0" y="0"/>
                <wp:positionH relativeFrom="column">
                  <wp:posOffset>2628900</wp:posOffset>
                </wp:positionH>
                <wp:positionV relativeFrom="paragraph">
                  <wp:posOffset>14605</wp:posOffset>
                </wp:positionV>
                <wp:extent cx="213360" cy="335280"/>
                <wp:effectExtent l="19050" t="0" r="15240" b="45720"/>
                <wp:wrapNone/>
                <wp:docPr id="47" name="Arrow: Down 47"/>
                <wp:cNvGraphicFramePr/>
                <a:graphic xmlns:a="http://schemas.openxmlformats.org/drawingml/2006/main">
                  <a:graphicData uri="http://schemas.microsoft.com/office/word/2010/wordprocessingShape">
                    <wps:wsp>
                      <wps:cNvSpPr/>
                      <wps:spPr>
                        <a:xfrm>
                          <a:off x="0" y="0"/>
                          <a:ext cx="213360" cy="335280"/>
                        </a:xfrm>
                        <a:prstGeom prst="downArrow">
                          <a:avLst/>
                        </a:prstGeom>
                      </wps:spPr>
                      <wps:style>
                        <a:lnRef idx="2">
                          <a:schemeClr val="accent1"/>
                        </a:lnRef>
                        <a:fillRef idx="1">
                          <a:schemeClr val="lt1"/>
                        </a:fillRef>
                        <a:effectRef idx="0">
                          <a:schemeClr val="accent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249AF959" id="Arrow: Down 47" o:spid="_x0000_s1026" type="#_x0000_t67" style="position:absolute;margin-left:207pt;margin-top:1.15pt;width:16.8pt;height:26.4pt;z-index:2517176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" adj="14727" fillcolor="white [3201]" strokecolor="#4f81bd [3204]" strokeweight="2pt"/>
            </w:pict>
          </mc:Fallback>
        </mc:AlternateContent>
      </w:r>
      <w:r w:rsidR="00741349">
        <w:rPr>
          <w:rFonts w:ascii="Times New Roman" w:hAnsi="Times New Roman"/>
          <w:sz w:val="28"/>
          <w:szCs w:val="28"/>
        </w:rPr>
        <w:tab/>
      </w:r>
    </w:p>
    <w:p w14:paraId="56D1A4A3" w14:textId="5E2BF8BB" w:rsidR="00741349" w:rsidRDefault="00992ECF" w:rsidP="00741349">
      <w:pPr>
        <w:pStyle w:val="BodyA"/>
        <w:rPr>
          <w:rFonts w:ascii="Times New Roman" w:hAnsi="Times New Roman"/>
          <w:sz w:val="28"/>
          <w:szCs w:val="28"/>
        </w:rPr>
      </w:pPr>
      <w:r>
        <w:rPr>
          <w:rFonts w:ascii="Times New Roman" w:hAnsi="Times New Roman"/>
          <w:noProof/>
          <w:sz w:val="28"/>
          <w:szCs w:val="28"/>
        </w:rPr>
        <mc:AlternateContent>
          <mc:Choice Requires="wps">
            <w:drawing>
              <wp:anchor distT="0" distB="0" distL="114300" distR="114300" simplePos="0" relativeHeight="251723776" behindDoc="0" locked="0" layoutInCell="1" allowOverlap="1" wp14:anchorId="613FE502" wp14:editId="19931A2F">
                <wp:simplePos x="0" y="0"/>
                <wp:positionH relativeFrom="column">
                  <wp:posOffset>129540</wp:posOffset>
                </wp:positionH>
                <wp:positionV relativeFrom="paragraph">
                  <wp:posOffset>10795</wp:posOffset>
                </wp:positionV>
                <wp:extent cx="708660" cy="358140"/>
                <wp:effectExtent l="0" t="0" r="15240" b="22860"/>
                <wp:wrapNone/>
                <wp:docPr id="54" name="Rectangle 54"/>
                <wp:cNvGraphicFramePr/>
                <a:graphic xmlns:a="http://schemas.openxmlformats.org/drawingml/2006/main">
                  <a:graphicData uri="http://schemas.microsoft.com/office/word/2010/wordprocessingShape">
                    <wps:wsp>
                      <wps:cNvSpPr/>
                      <wps:spPr>
                        <a:xfrm>
                          <a:off x="0" y="0"/>
                          <a:ext cx="708660" cy="358140"/>
                        </a:xfrm>
                        <a:prstGeom prst="rect">
                          <a:avLst/>
                        </a:prstGeom>
                      </wps:spPr>
                      <wps:style>
                        <a:lnRef idx="2">
                          <a:schemeClr val="accent1"/>
                        </a:lnRef>
                        <a:fillRef idx="1">
                          <a:schemeClr val="lt1"/>
                        </a:fillRef>
                        <a:effectRef idx="0">
                          <a:schemeClr val="accent1"/>
                        </a:effectRef>
                        <a:fontRef idx="minor">
                          <a:schemeClr val="dk1"/>
                        </a:fontRef>
                      </wps:style>
                      <wps:txbx>
                        <w:txbxContent>
                          <w:p w14:paraId="281822AD" w14:textId="77777777" w:rsidR="00741349" w:rsidRDefault="00741349" w:rsidP="00741349">
                            <w:pPr>
                              <w:jc w:val="center"/>
                            </w:pPr>
                            <w:r>
                              <w:t>en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13FE502" id="Rectangle 54" o:spid="_x0000_s1044" style="position:absolute;margin-left:10.2pt;margin-top:.85pt;width:55.8pt;height:28.2pt;z-index:2517237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" fillcolor="white [3201]" strokecolor="#4f81bd [3204]" strokeweight="2pt">
                <v:textbox>
                  <w:txbxContent>
                    <w:p w14:paraId="281822AD" w14:textId="77777777" w:rsidR="00741349" w:rsidRDefault="00741349" w:rsidP="00741349">
                      <w:pPr>
                        <w:jc w:val="center"/>
                      </w:pPr>
                      <w:r>
                        <w:t>end</w:t>
                      </w:r>
                    </w:p>
                  </w:txbxContent>
                </v:textbox>
              </v:rect>
            </w:pict>
          </mc:Fallback>
        </mc:AlternateContent>
      </w:r>
      <w:r w:rsidR="00741349">
        <w:rPr>
          <w:rFonts w:ascii="Times New Roman" w:hAnsi="Times New Roman"/>
          <w:noProof/>
          <w:sz w:val="28"/>
          <w:szCs w:val="28"/>
        </w:rPr>
        <mc:AlternateContent>
          <mc:Choice Requires="wps">
            <w:drawing>
              <wp:anchor distT="0" distB="0" distL="114300" distR="114300" simplePos="0" relativeHeight="251711488" behindDoc="0" locked="0" layoutInCell="1" allowOverlap="1" wp14:anchorId="5A7E1D4C" wp14:editId="3336E4F2">
                <wp:simplePos x="0" y="0"/>
                <wp:positionH relativeFrom="column">
                  <wp:posOffset>2080260</wp:posOffset>
                </wp:positionH>
                <wp:positionV relativeFrom="paragraph">
                  <wp:posOffset>10795</wp:posOffset>
                </wp:positionV>
                <wp:extent cx="1211580" cy="350520"/>
                <wp:effectExtent l="0" t="0" r="26670" b="11430"/>
                <wp:wrapNone/>
                <wp:docPr id="14" name="Rectangle 14"/>
                <wp:cNvGraphicFramePr/>
                <a:graphic xmlns:a="http://schemas.openxmlformats.org/drawingml/2006/main">
                  <a:graphicData uri="http://schemas.microsoft.com/office/word/2010/wordprocessingShape">
                    <wps:wsp>
                      <wps:cNvSpPr/>
                      <wps:spPr>
                        <a:xfrm>
                          <a:off x="0" y="0"/>
                          <a:ext cx="1211580" cy="350520"/>
                        </a:xfrm>
                        <a:prstGeom prst="rect">
                          <a:avLst/>
                        </a:prstGeom>
                      </wps:spPr>
                      <wps:style>
                        <a:lnRef idx="2">
                          <a:schemeClr val="accent1"/>
                        </a:lnRef>
                        <a:fillRef idx="1">
                          <a:schemeClr val="lt1"/>
                        </a:fillRef>
                        <a:effectRef idx="0">
                          <a:schemeClr val="accent1"/>
                        </a:effectRef>
                        <a:fontRef idx="minor">
                          <a:schemeClr val="dk1"/>
                        </a:fontRef>
                      </wps:style>
                      <wps:txbx>
                        <w:txbxContent>
                          <w:p w14:paraId="0F308E9F" w14:textId="77777777" w:rsidR="00741349" w:rsidRPr="001D4AA8" w:rsidRDefault="00741349" w:rsidP="00741349">
                            <w:pPr>
                              <w:jc w:val="center"/>
                              <w:rPr>
                                <w:b/>
                                <w:bCs/>
                              </w:rPr>
                            </w:pPr>
                            <w:r w:rsidRPr="001D4AA8">
                              <w:rPr>
                                <w:b/>
                                <w:bCs/>
                              </w:rPr>
                              <w:t>loginAccou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A7E1D4C" id="Rectangle 14" o:spid="_x0000_s1045" style="position:absolute;margin-left:163.8pt;margin-top:.85pt;width:95.4pt;height:27.6pt;z-index:2517114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" fillcolor="white [3201]" strokecolor="#4f81bd [3204]" strokeweight="2pt">
                <v:textbox>
                  <w:txbxContent>
                    <w:p w14:paraId="0F308E9F" w14:textId="77777777" w:rsidR="00741349" w:rsidRPr="001D4AA8" w:rsidRDefault="00741349" w:rsidP="00741349">
                      <w:pPr>
                        <w:jc w:val="center"/>
                        <w:rPr>
                          <w:b/>
                          <w:bCs/>
                        </w:rPr>
                      </w:pPr>
                      <w:r w:rsidRPr="001D4AA8">
                        <w:rPr>
                          <w:b/>
                          <w:bCs/>
                        </w:rPr>
                        <w:t>loginAccount()</w:t>
                      </w:r>
                    </w:p>
                  </w:txbxContent>
                </v:textbox>
              </v:rect>
            </w:pict>
          </mc:Fallback>
        </mc:AlternateContent>
      </w:r>
    </w:p>
    <w:p w14:paraId="43A5F5F4" w14:textId="6392A0AA" w:rsidR="00741349" w:rsidRDefault="00741349" w:rsidP="00741349">
      <w:pPr>
        <w:pStyle w:val="BodyA"/>
        <w:rPr>
          <w:rFonts w:ascii="Times New Roman" w:hAnsi="Times New Roman"/>
          <w:sz w:val="28"/>
          <w:szCs w:val="28"/>
        </w:rPr>
      </w:pPr>
      <w:r>
        <w:rPr>
          <w:rFonts w:ascii="Times New Roman" w:hAnsi="Times New Roman"/>
          <w:noProof/>
          <w:sz w:val="28"/>
          <w:szCs w:val="28"/>
        </w:rPr>
        <mc:AlternateContent>
          <mc:Choice Requires="wps">
            <w:drawing>
              <wp:anchor distT="0" distB="0" distL="114300" distR="114300" simplePos="0" relativeHeight="251718656" behindDoc="0" locked="0" layoutInCell="1" allowOverlap="1" wp14:anchorId="5BF9E6D0" wp14:editId="1D189DAB">
                <wp:simplePos x="0" y="0"/>
                <wp:positionH relativeFrom="column">
                  <wp:posOffset>2586990</wp:posOffset>
                </wp:positionH>
                <wp:positionV relativeFrom="paragraph">
                  <wp:posOffset>6985</wp:posOffset>
                </wp:positionV>
                <wp:extent cx="213360" cy="335280"/>
                <wp:effectExtent l="19050" t="0" r="15240" b="45720"/>
                <wp:wrapNone/>
                <wp:docPr id="21" name="Arrow: Down 21"/>
                <wp:cNvGraphicFramePr/>
                <a:graphic xmlns:a="http://schemas.openxmlformats.org/drawingml/2006/main">
                  <a:graphicData uri="http://schemas.microsoft.com/office/word/2010/wordprocessingShape">
                    <wps:wsp>
                      <wps:cNvSpPr/>
                      <wps:spPr>
                        <a:xfrm>
                          <a:off x="0" y="0"/>
                          <a:ext cx="213360" cy="335280"/>
                        </a:xfrm>
                        <a:prstGeom prst="downArrow">
                          <a:avLst/>
                        </a:prstGeom>
                      </wps:spPr>
                      <wps:style>
                        <a:lnRef idx="2">
                          <a:schemeClr val="accent1"/>
                        </a:lnRef>
                        <a:fillRef idx="1">
                          <a:schemeClr val="lt1"/>
                        </a:fillRef>
                        <a:effectRef idx="0">
                          <a:schemeClr val="accent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3081BB96" id="Arrow: Down 21" o:spid="_x0000_s1026" type="#_x0000_t67" style="position:absolute;margin-left:203.7pt;margin-top:.55pt;width:16.8pt;height:26.4pt;z-index:2517186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" adj="14727" fillcolor="white [3201]" strokecolor="#4f81bd [3204]" strokeweight="2pt"/>
            </w:pict>
          </mc:Fallback>
        </mc:AlternateContent>
      </w:r>
    </w:p>
    <w:p w14:paraId="50D96B54" w14:textId="10A643DA" w:rsidR="00741349" w:rsidRDefault="00741349" w:rsidP="00741349">
      <w:pPr>
        <w:pStyle w:val="BodyA"/>
        <w:rPr>
          <w:rFonts w:ascii="Times New Roman" w:hAnsi="Times New Roman"/>
          <w:sz w:val="28"/>
          <w:szCs w:val="28"/>
        </w:rPr>
      </w:pPr>
      <w:r>
        <w:rPr>
          <w:rFonts w:ascii="Times New Roman" w:hAnsi="Times New Roman"/>
          <w:noProof/>
          <w:sz w:val="28"/>
          <w:szCs w:val="28"/>
        </w:rPr>
        <mc:AlternateContent>
          <mc:Choice Requires="wps">
            <w:drawing>
              <wp:anchor distT="0" distB="0" distL="114300" distR="114300" simplePos="0" relativeHeight="251712512" behindDoc="0" locked="0" layoutInCell="1" allowOverlap="1" wp14:anchorId="5465765F" wp14:editId="537AFEC4">
                <wp:simplePos x="0" y="0"/>
                <wp:positionH relativeFrom="column">
                  <wp:posOffset>1927860</wp:posOffset>
                </wp:positionH>
                <wp:positionV relativeFrom="paragraph">
                  <wp:posOffset>10795</wp:posOffset>
                </wp:positionV>
                <wp:extent cx="1524000" cy="381000"/>
                <wp:effectExtent l="0" t="0" r="19050" b="19050"/>
                <wp:wrapNone/>
                <wp:docPr id="48" name="Rectangle 48"/>
                <wp:cNvGraphicFramePr/>
                <a:graphic xmlns:a="http://schemas.openxmlformats.org/drawingml/2006/main">
                  <a:graphicData uri="http://schemas.microsoft.com/office/word/2010/wordprocessingShape">
                    <wps:wsp>
                      <wps:cNvSpPr/>
                      <wps:spPr>
                        <a:xfrm>
                          <a:off x="0" y="0"/>
                          <a:ext cx="1524000" cy="381000"/>
                        </a:xfrm>
                        <a:prstGeom prst="rect">
                          <a:avLst/>
                        </a:prstGeom>
                      </wps:spPr>
                      <wps:style>
                        <a:lnRef idx="2">
                          <a:schemeClr val="accent1"/>
                        </a:lnRef>
                        <a:fillRef idx="1">
                          <a:schemeClr val="lt1"/>
                        </a:fillRef>
                        <a:effectRef idx="0">
                          <a:schemeClr val="accent1"/>
                        </a:effectRef>
                        <a:fontRef idx="minor">
                          <a:schemeClr val="dk1"/>
                        </a:fontRef>
                      </wps:style>
                      <wps:txbx>
                        <w:txbxContent>
                          <w:p w14:paraId="1A26ECAC" w14:textId="77777777" w:rsidR="00741349" w:rsidRPr="001D4AA8" w:rsidRDefault="00741349" w:rsidP="00741349">
                            <w:pPr>
                              <w:jc w:val="center"/>
                              <w:rPr>
                                <w:b/>
                                <w:bCs/>
                              </w:rPr>
                            </w:pPr>
                            <w:r w:rsidRPr="001D4AA8">
                              <w:rPr>
                                <w:b/>
                                <w:bCs/>
                              </w:rPr>
                              <w:t>showBooksMenu()</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465765F" id="Rectangle 48" o:spid="_x0000_s1046" style="position:absolute;margin-left:151.8pt;margin-top:.85pt;width:120pt;height:30pt;z-index:2517125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" fillcolor="white [3201]" strokecolor="#4f81bd [3204]" strokeweight="2pt">
                <v:textbox>
                  <w:txbxContent>
                    <w:p w14:paraId="1A26ECAC" w14:textId="77777777" w:rsidR="00741349" w:rsidRPr="001D4AA8" w:rsidRDefault="00741349" w:rsidP="00741349">
                      <w:pPr>
                        <w:jc w:val="center"/>
                        <w:rPr>
                          <w:b/>
                          <w:bCs/>
                        </w:rPr>
                      </w:pPr>
                      <w:r w:rsidRPr="001D4AA8">
                        <w:rPr>
                          <w:b/>
                          <w:bCs/>
                        </w:rPr>
                        <w:t>showBooksMenu()</w:t>
                      </w:r>
                    </w:p>
                  </w:txbxContent>
                </v:textbox>
              </v:rect>
            </w:pict>
          </mc:Fallback>
        </mc:AlternateContent>
      </w:r>
    </w:p>
    <w:p w14:paraId="3FF75F9D" w14:textId="79FCFE71" w:rsidR="00741349" w:rsidRDefault="00741349" w:rsidP="00741349">
      <w:pPr>
        <w:pStyle w:val="BodyA"/>
        <w:rPr>
          <w:rFonts w:ascii="Times New Roman" w:hAnsi="Times New Roman"/>
          <w:sz w:val="28"/>
          <w:szCs w:val="28"/>
        </w:rPr>
      </w:pPr>
      <w:r>
        <w:rPr>
          <w:rFonts w:ascii="Times New Roman" w:hAnsi="Times New Roman"/>
          <w:noProof/>
          <w:sz w:val="28"/>
          <w:szCs w:val="28"/>
        </w:rPr>
        <mc:AlternateContent>
          <mc:Choice Requires="wps">
            <w:drawing>
              <wp:anchor distT="0" distB="0" distL="114300" distR="114300" simplePos="0" relativeHeight="251719680" behindDoc="0" locked="0" layoutInCell="1" allowOverlap="1" wp14:anchorId="308C8064" wp14:editId="19265858">
                <wp:simplePos x="0" y="0"/>
                <wp:positionH relativeFrom="column">
                  <wp:posOffset>2564130</wp:posOffset>
                </wp:positionH>
                <wp:positionV relativeFrom="paragraph">
                  <wp:posOffset>36830</wp:posOffset>
                </wp:positionV>
                <wp:extent cx="213360" cy="335280"/>
                <wp:effectExtent l="19050" t="0" r="15240" b="45720"/>
                <wp:wrapNone/>
                <wp:docPr id="49" name="Arrow: Down 49"/>
                <wp:cNvGraphicFramePr/>
                <a:graphic xmlns:a="http://schemas.openxmlformats.org/drawingml/2006/main">
                  <a:graphicData uri="http://schemas.microsoft.com/office/word/2010/wordprocessingShape">
                    <wps:wsp>
                      <wps:cNvSpPr/>
                      <wps:spPr>
                        <a:xfrm>
                          <a:off x="0" y="0"/>
                          <a:ext cx="213360" cy="335280"/>
                        </a:xfrm>
                        <a:prstGeom prst="downArrow">
                          <a:avLst/>
                        </a:prstGeom>
                      </wps:spPr>
                      <wps:style>
                        <a:lnRef idx="2">
                          <a:schemeClr val="accent1"/>
                        </a:lnRef>
                        <a:fillRef idx="1">
                          <a:schemeClr val="lt1"/>
                        </a:fillRef>
                        <a:effectRef idx="0">
                          <a:schemeClr val="accent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04B624C6" id="Arrow: Down 49" o:spid="_x0000_s1026" type="#_x0000_t67" style="position:absolute;margin-left:201.9pt;margin-top:2.9pt;width:16.8pt;height:26.4pt;z-index:2517196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" adj="14727" fillcolor="white [3201]" strokecolor="#4f81bd [3204]" strokeweight="2pt"/>
            </w:pict>
          </mc:Fallback>
        </mc:AlternateContent>
      </w:r>
    </w:p>
    <w:p w14:paraId="101BEBAC" w14:textId="4724E8A9" w:rsidR="00741349" w:rsidRDefault="00741349" w:rsidP="00741349">
      <w:pPr>
        <w:pStyle w:val="BodyA"/>
        <w:rPr>
          <w:rFonts w:ascii="Times New Roman" w:hAnsi="Times New Roman"/>
          <w:sz w:val="28"/>
          <w:szCs w:val="28"/>
        </w:rPr>
      </w:pPr>
      <w:r>
        <w:rPr>
          <w:rFonts w:ascii="Times New Roman" w:hAnsi="Times New Roman"/>
          <w:noProof/>
          <w:sz w:val="28"/>
          <w:szCs w:val="28"/>
        </w:rPr>
        <mc:AlternateContent>
          <mc:Choice Requires="wps">
            <w:drawing>
              <wp:anchor distT="0" distB="0" distL="114300" distR="114300" simplePos="0" relativeHeight="251713536" behindDoc="0" locked="0" layoutInCell="1" allowOverlap="1" wp14:anchorId="6F17DD8A" wp14:editId="019AF278">
                <wp:simplePos x="0" y="0"/>
                <wp:positionH relativeFrom="column">
                  <wp:posOffset>1965960</wp:posOffset>
                </wp:positionH>
                <wp:positionV relativeFrom="paragraph">
                  <wp:posOffset>10160</wp:posOffset>
                </wp:positionV>
                <wp:extent cx="1485900" cy="472440"/>
                <wp:effectExtent l="0" t="0" r="19050" b="22860"/>
                <wp:wrapNone/>
                <wp:docPr id="50" name="Rectangle 50"/>
                <wp:cNvGraphicFramePr/>
                <a:graphic xmlns:a="http://schemas.openxmlformats.org/drawingml/2006/main">
                  <a:graphicData uri="http://schemas.microsoft.com/office/word/2010/wordprocessingShape">
                    <wps:wsp>
                      <wps:cNvSpPr/>
                      <wps:spPr>
                        <a:xfrm>
                          <a:off x="0" y="0"/>
                          <a:ext cx="1485900" cy="472440"/>
                        </a:xfrm>
                        <a:prstGeom prst="rect">
                          <a:avLst/>
                        </a:prstGeom>
                      </wps:spPr>
                      <wps:style>
                        <a:lnRef idx="2">
                          <a:schemeClr val="accent1"/>
                        </a:lnRef>
                        <a:fillRef idx="1">
                          <a:schemeClr val="lt1"/>
                        </a:fillRef>
                        <a:effectRef idx="0">
                          <a:schemeClr val="accent1"/>
                        </a:effectRef>
                        <a:fontRef idx="minor">
                          <a:schemeClr val="dk1"/>
                        </a:fontRef>
                      </wps:style>
                      <wps:txbx>
                        <w:txbxContent>
                          <w:p w14:paraId="09B2F019" w14:textId="77777777" w:rsidR="00741349" w:rsidRPr="001D4AA8" w:rsidRDefault="00741349" w:rsidP="00741349">
                            <w:pPr>
                              <w:jc w:val="center"/>
                              <w:rPr>
                                <w:b/>
                                <w:bCs/>
                              </w:rPr>
                            </w:pPr>
                            <w:r w:rsidRPr="001D4AA8">
                              <w:rPr>
                                <w:b/>
                                <w:bCs/>
                              </w:rPr>
                              <w:t>menu()</w:t>
                            </w:r>
                          </w:p>
                          <w:p w14:paraId="30B1B404" w14:textId="77777777" w:rsidR="00741349" w:rsidRDefault="00741349" w:rsidP="00741349">
                            <w:pPr>
                              <w:jc w:val="center"/>
                            </w:pPr>
                            <w:r>
                              <w:t>[Class cartMenu]</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F17DD8A" id="Rectangle 50" o:spid="_x0000_s1047" style="position:absolute;margin-left:154.8pt;margin-top:.8pt;width:117pt;height:37.2pt;z-index:2517135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" fillcolor="white [3201]" strokecolor="#4f81bd [3204]" strokeweight="2pt">
                <v:textbox>
                  <w:txbxContent>
                    <w:p w14:paraId="09B2F019" w14:textId="77777777" w:rsidR="00741349" w:rsidRPr="001D4AA8" w:rsidRDefault="00741349" w:rsidP="00741349">
                      <w:pPr>
                        <w:jc w:val="center"/>
                        <w:rPr>
                          <w:b/>
                          <w:bCs/>
                        </w:rPr>
                      </w:pPr>
                      <w:r w:rsidRPr="001D4AA8">
                        <w:rPr>
                          <w:b/>
                          <w:bCs/>
                        </w:rPr>
                        <w:t>menu()</w:t>
                      </w:r>
                    </w:p>
                    <w:p w14:paraId="30B1B404" w14:textId="77777777" w:rsidR="00741349" w:rsidRDefault="00741349" w:rsidP="00741349">
                      <w:pPr>
                        <w:jc w:val="center"/>
                      </w:pPr>
                      <w:r>
                        <w:t>[Class cartMenu]</w:t>
                      </w:r>
                    </w:p>
                  </w:txbxContent>
                </v:textbox>
              </v:rect>
            </w:pict>
          </mc:Fallback>
        </mc:AlternateContent>
      </w:r>
    </w:p>
    <w:p w14:paraId="1A2CCC99" w14:textId="77777777" w:rsidR="00741349" w:rsidRDefault="00741349" w:rsidP="00741349">
      <w:pPr>
        <w:pStyle w:val="BodyA"/>
        <w:rPr>
          <w:rFonts w:ascii="Times New Roman" w:hAnsi="Times New Roman"/>
          <w:sz w:val="28"/>
          <w:szCs w:val="28"/>
        </w:rPr>
      </w:pPr>
      <w:r>
        <w:rPr>
          <w:rFonts w:ascii="Times New Roman" w:hAnsi="Times New Roman"/>
          <w:noProof/>
          <w:sz w:val="28"/>
          <w:szCs w:val="28"/>
        </w:rPr>
        <mc:AlternateContent>
          <mc:Choice Requires="wps">
            <w:drawing>
              <wp:anchor distT="0" distB="0" distL="114300" distR="114300" simplePos="0" relativeHeight="251725824" behindDoc="0" locked="0" layoutInCell="1" allowOverlap="1" wp14:anchorId="30549879" wp14:editId="386A1A3F">
                <wp:simplePos x="0" y="0"/>
                <wp:positionH relativeFrom="column">
                  <wp:posOffset>4876800</wp:posOffset>
                </wp:positionH>
                <wp:positionV relativeFrom="paragraph">
                  <wp:posOffset>234950</wp:posOffset>
                </wp:positionV>
                <wp:extent cx="3810" cy="1318260"/>
                <wp:effectExtent l="0" t="0" r="34290" b="15240"/>
                <wp:wrapNone/>
                <wp:docPr id="51" name="Straight Connector 51"/>
                <wp:cNvGraphicFramePr/>
                <a:graphic xmlns:a="http://schemas.openxmlformats.org/drawingml/2006/main">
                  <a:graphicData uri="http://schemas.microsoft.com/office/word/2010/wordprocessingShape">
                    <wps:wsp>
                      <wps:cNvCnPr/>
                      <wps:spPr>
                        <a:xfrm flipH="1" flipV="1">
                          <a:off x="0" y="0"/>
                          <a:ext cx="3810" cy="131826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39119D3" id="Straight Connector 51" o:spid="_x0000_s1026" style="position:absolute;flip:x y;z-index:251725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84pt,18.5pt" to="384.3pt,122.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" strokecolor="#4579b8 [3044]"/>
            </w:pict>
          </mc:Fallback>
        </mc:AlternateContent>
      </w:r>
      <w:r>
        <w:rPr>
          <w:rFonts w:ascii="Times New Roman" w:hAnsi="Times New Roman"/>
          <w:noProof/>
          <w:sz w:val="28"/>
          <w:szCs w:val="28"/>
        </w:rPr>
        <mc:AlternateContent>
          <mc:Choice Requires="wps">
            <w:drawing>
              <wp:anchor distT="0" distB="0" distL="114300" distR="114300" simplePos="0" relativeHeight="251726848" behindDoc="0" locked="0" layoutInCell="1" allowOverlap="1" wp14:anchorId="597DC262" wp14:editId="48970384">
                <wp:simplePos x="0" y="0"/>
                <wp:positionH relativeFrom="column">
                  <wp:posOffset>2705100</wp:posOffset>
                </wp:positionH>
                <wp:positionV relativeFrom="paragraph">
                  <wp:posOffset>189231</wp:posOffset>
                </wp:positionV>
                <wp:extent cx="2171700" cy="45719"/>
                <wp:effectExtent l="19050" t="76200" r="19050" b="50165"/>
                <wp:wrapNone/>
                <wp:docPr id="52" name="Straight Arrow Connector 52"/>
                <wp:cNvGraphicFramePr/>
                <a:graphic xmlns:a="http://schemas.openxmlformats.org/drawingml/2006/main">
                  <a:graphicData uri="http://schemas.microsoft.com/office/word/2010/wordprocessingShape">
                    <wps:wsp>
                      <wps:cNvCnPr/>
                      <wps:spPr>
                        <a:xfrm flipH="1" flipV="1">
                          <a:off x="0" y="0"/>
                          <a:ext cx="2171700" cy="45719"/>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13E1DD4" id="Straight Arrow Connector 52" o:spid="_x0000_s1026" type="#_x0000_t32" style="position:absolute;margin-left:213pt;margin-top:14.9pt;width:171pt;height:3.6pt;flip:x y;z-index:251726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" strokecolor="#4579b8 [3044]">
                <v:stroke endarrow="block"/>
              </v:shape>
            </w:pict>
          </mc:Fallback>
        </mc:AlternateContent>
      </w:r>
      <w:r>
        <w:rPr>
          <w:rFonts w:ascii="Times New Roman" w:hAnsi="Times New Roman"/>
          <w:noProof/>
          <w:sz w:val="28"/>
          <w:szCs w:val="28"/>
        </w:rPr>
        <mc:AlternateContent>
          <mc:Choice Requires="wps">
            <w:drawing>
              <wp:anchor distT="0" distB="0" distL="114300" distR="114300" simplePos="0" relativeHeight="251720704" behindDoc="0" locked="0" layoutInCell="1" allowOverlap="1" wp14:anchorId="646EB797" wp14:editId="0686177E">
                <wp:simplePos x="0" y="0"/>
                <wp:positionH relativeFrom="column">
                  <wp:posOffset>2571750</wp:posOffset>
                </wp:positionH>
                <wp:positionV relativeFrom="paragraph">
                  <wp:posOffset>113030</wp:posOffset>
                </wp:positionV>
                <wp:extent cx="213360" cy="335280"/>
                <wp:effectExtent l="19050" t="0" r="15240" b="45720"/>
                <wp:wrapNone/>
                <wp:docPr id="53" name="Arrow: Down 53"/>
                <wp:cNvGraphicFramePr/>
                <a:graphic xmlns:a="http://schemas.openxmlformats.org/drawingml/2006/main">
                  <a:graphicData uri="http://schemas.microsoft.com/office/word/2010/wordprocessingShape">
                    <wps:wsp>
                      <wps:cNvSpPr/>
                      <wps:spPr>
                        <a:xfrm>
                          <a:off x="0" y="0"/>
                          <a:ext cx="213360" cy="335280"/>
                        </a:xfrm>
                        <a:prstGeom prst="downArrow">
                          <a:avLst/>
                        </a:prstGeom>
                      </wps:spPr>
                      <wps:style>
                        <a:lnRef idx="2">
                          <a:schemeClr val="accent1"/>
                        </a:lnRef>
                        <a:fillRef idx="1">
                          <a:schemeClr val="lt1"/>
                        </a:fillRef>
                        <a:effectRef idx="0">
                          <a:schemeClr val="accent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1ECB6635" id="Arrow: Down 53" o:spid="_x0000_s1026" type="#_x0000_t67" style="position:absolute;margin-left:202.5pt;margin-top:8.9pt;width:16.8pt;height:26.4pt;z-index:2517207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" adj="14727" fillcolor="white [3201]" strokecolor="#4f81bd [3204]" strokeweight="2pt"/>
            </w:pict>
          </mc:Fallback>
        </mc:AlternateContent>
      </w:r>
    </w:p>
    <w:p w14:paraId="43B1DC61" w14:textId="66261622" w:rsidR="00741349" w:rsidRDefault="00741349" w:rsidP="00741349">
      <w:pPr>
        <w:pStyle w:val="BodyA"/>
        <w:rPr>
          <w:rFonts w:ascii="Times New Roman" w:hAnsi="Times New Roman"/>
          <w:sz w:val="28"/>
          <w:szCs w:val="28"/>
        </w:rPr>
      </w:pPr>
      <w:r>
        <w:rPr>
          <w:rFonts w:ascii="Times New Roman" w:hAnsi="Times New Roman"/>
          <w:noProof/>
          <w:sz w:val="28"/>
          <w:szCs w:val="28"/>
        </w:rPr>
        <mc:AlternateContent>
          <mc:Choice Requires="wps">
            <w:drawing>
              <wp:anchor distT="0" distB="0" distL="114300" distR="114300" simplePos="0" relativeHeight="251714560" behindDoc="0" locked="0" layoutInCell="1" allowOverlap="1" wp14:anchorId="04F5E179" wp14:editId="67D7962D">
                <wp:simplePos x="0" y="0"/>
                <wp:positionH relativeFrom="column">
                  <wp:posOffset>1813560</wp:posOffset>
                </wp:positionH>
                <wp:positionV relativeFrom="paragraph">
                  <wp:posOffset>116840</wp:posOffset>
                </wp:positionV>
                <wp:extent cx="1783080" cy="472440"/>
                <wp:effectExtent l="0" t="0" r="26670" b="22860"/>
                <wp:wrapNone/>
                <wp:docPr id="17" name="Rectangle 17"/>
                <wp:cNvGraphicFramePr/>
                <a:graphic xmlns:a="http://schemas.openxmlformats.org/drawingml/2006/main">
                  <a:graphicData uri="http://schemas.microsoft.com/office/word/2010/wordprocessingShape">
                    <wps:wsp>
                      <wps:cNvSpPr/>
                      <wps:spPr>
                        <a:xfrm>
                          <a:off x="0" y="0"/>
                          <a:ext cx="1783080" cy="472440"/>
                        </a:xfrm>
                        <a:prstGeom prst="rect">
                          <a:avLst/>
                        </a:prstGeom>
                      </wps:spPr>
                      <wps:style>
                        <a:lnRef idx="2">
                          <a:schemeClr val="accent1"/>
                        </a:lnRef>
                        <a:fillRef idx="1">
                          <a:schemeClr val="lt1"/>
                        </a:fillRef>
                        <a:effectRef idx="0">
                          <a:schemeClr val="accent1"/>
                        </a:effectRef>
                        <a:fontRef idx="minor">
                          <a:schemeClr val="dk1"/>
                        </a:fontRef>
                      </wps:style>
                      <wps:txbx>
                        <w:txbxContent>
                          <w:p w14:paraId="6385936B" w14:textId="77777777" w:rsidR="00741349" w:rsidRDefault="00741349" w:rsidP="00741349">
                            <w:pPr>
                              <w:jc w:val="center"/>
                              <w:rPr>
                                <w:b/>
                                <w:bCs/>
                              </w:rPr>
                            </w:pPr>
                            <w:r w:rsidRPr="001D4AA8">
                              <w:rPr>
                                <w:b/>
                                <w:bCs/>
                              </w:rPr>
                              <w:t>connectCustomer()</w:t>
                            </w:r>
                          </w:p>
                          <w:p w14:paraId="16755C98" w14:textId="77777777" w:rsidR="00741349" w:rsidRPr="001D4AA8" w:rsidRDefault="00741349" w:rsidP="00741349">
                            <w:pPr>
                              <w:jc w:val="center"/>
                            </w:pPr>
                            <w:r>
                              <w:t>[class cartMenu]</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04F5E179" id="Rectangle 17" o:spid="_x0000_s1048" style="position:absolute;margin-left:142.8pt;margin-top:9.2pt;width:140.4pt;height:37.2pt;z-index:2517145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" fillcolor="white [3201]" strokecolor="#4f81bd [3204]" strokeweight="2pt">
                <v:textbox>
                  <w:txbxContent>
                    <w:p w14:paraId="6385936B" w14:textId="77777777" w:rsidR="00741349" w:rsidRDefault="00741349" w:rsidP="00741349">
                      <w:pPr>
                        <w:jc w:val="center"/>
                        <w:rPr>
                          <w:b/>
                          <w:bCs/>
                        </w:rPr>
                      </w:pPr>
                      <w:r w:rsidRPr="001D4AA8">
                        <w:rPr>
                          <w:b/>
                          <w:bCs/>
                        </w:rPr>
                        <w:t>connectCustomer()</w:t>
                      </w:r>
                    </w:p>
                    <w:p w14:paraId="16755C98" w14:textId="77777777" w:rsidR="00741349" w:rsidRPr="001D4AA8" w:rsidRDefault="00741349" w:rsidP="00741349">
                      <w:pPr>
                        <w:jc w:val="center"/>
                      </w:pPr>
                      <w:r>
                        <w:t>[class cartMenu]</w:t>
                      </w:r>
                    </w:p>
                  </w:txbxContent>
                </v:textbox>
              </v:rect>
            </w:pict>
          </mc:Fallback>
        </mc:AlternateContent>
      </w:r>
    </w:p>
    <w:p w14:paraId="19604411" w14:textId="1B2F9DD6" w:rsidR="00741349" w:rsidRDefault="00741349" w:rsidP="00741349">
      <w:pPr>
        <w:pStyle w:val="BodyA"/>
        <w:rPr>
          <w:rFonts w:ascii="Times New Roman" w:hAnsi="Times New Roman"/>
          <w:sz w:val="28"/>
          <w:szCs w:val="28"/>
        </w:rPr>
      </w:pPr>
      <w:r>
        <w:rPr>
          <w:rFonts w:ascii="Times New Roman" w:hAnsi="Times New Roman"/>
          <w:noProof/>
          <w:sz w:val="28"/>
          <w:szCs w:val="28"/>
        </w:rPr>
        <mc:AlternateContent>
          <mc:Choice Requires="wps">
            <w:drawing>
              <wp:anchor distT="0" distB="0" distL="114300" distR="114300" simplePos="0" relativeHeight="251721728" behindDoc="0" locked="0" layoutInCell="1" allowOverlap="1" wp14:anchorId="54A93787" wp14:editId="7AC4278E">
                <wp:simplePos x="0" y="0"/>
                <wp:positionH relativeFrom="column">
                  <wp:posOffset>2602230</wp:posOffset>
                </wp:positionH>
                <wp:positionV relativeFrom="paragraph">
                  <wp:posOffset>234315</wp:posOffset>
                </wp:positionV>
                <wp:extent cx="213360" cy="335280"/>
                <wp:effectExtent l="19050" t="0" r="15240" b="45720"/>
                <wp:wrapNone/>
                <wp:docPr id="56" name="Arrow: Down 56"/>
                <wp:cNvGraphicFramePr/>
                <a:graphic xmlns:a="http://schemas.openxmlformats.org/drawingml/2006/main">
                  <a:graphicData uri="http://schemas.microsoft.com/office/word/2010/wordprocessingShape">
                    <wps:wsp>
                      <wps:cNvSpPr/>
                      <wps:spPr>
                        <a:xfrm>
                          <a:off x="0" y="0"/>
                          <a:ext cx="213360" cy="335280"/>
                        </a:xfrm>
                        <a:prstGeom prst="downArrow">
                          <a:avLst/>
                        </a:prstGeom>
                      </wps:spPr>
                      <wps:style>
                        <a:lnRef idx="2">
                          <a:schemeClr val="accent1"/>
                        </a:lnRef>
                        <a:fillRef idx="1">
                          <a:schemeClr val="lt1"/>
                        </a:fillRef>
                        <a:effectRef idx="0">
                          <a:schemeClr val="accent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0618BCEE" id="Arrow: Down 56" o:spid="_x0000_s1026" type="#_x0000_t67" style="position:absolute;margin-left:204.9pt;margin-top:18.45pt;width:16.8pt;height:26.4pt;z-index:2517217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" adj="14727" fillcolor="white [3201]" strokecolor="#4f81bd [3204]" strokeweight="2pt"/>
            </w:pict>
          </mc:Fallback>
        </mc:AlternateContent>
      </w:r>
    </w:p>
    <w:p w14:paraId="1D1FF6F3" w14:textId="09728C0F" w:rsidR="00741349" w:rsidRDefault="00741349" w:rsidP="00741349">
      <w:pPr>
        <w:pStyle w:val="BodyA"/>
        <w:rPr>
          <w:rFonts w:ascii="Times New Roman" w:hAnsi="Times New Roman"/>
          <w:sz w:val="28"/>
          <w:szCs w:val="28"/>
        </w:rPr>
      </w:pPr>
      <w:r>
        <w:rPr>
          <w:rFonts w:ascii="Times New Roman" w:hAnsi="Times New Roman"/>
          <w:noProof/>
          <w:sz w:val="28"/>
          <w:szCs w:val="28"/>
        </w:rPr>
        <mc:AlternateContent>
          <mc:Choice Requires="wps">
            <w:drawing>
              <wp:anchor distT="0" distB="0" distL="114300" distR="114300" simplePos="0" relativeHeight="251715584" behindDoc="0" locked="0" layoutInCell="1" allowOverlap="1" wp14:anchorId="522E79E8" wp14:editId="5C0794EB">
                <wp:simplePos x="0" y="0"/>
                <wp:positionH relativeFrom="column">
                  <wp:posOffset>1943100</wp:posOffset>
                </wp:positionH>
                <wp:positionV relativeFrom="paragraph">
                  <wp:posOffset>238125</wp:posOffset>
                </wp:positionV>
                <wp:extent cx="1546860" cy="449580"/>
                <wp:effectExtent l="0" t="0" r="15240" b="26670"/>
                <wp:wrapNone/>
                <wp:docPr id="18" name="Rectangle 18"/>
                <wp:cNvGraphicFramePr/>
                <a:graphic xmlns:a="http://schemas.openxmlformats.org/drawingml/2006/main">
                  <a:graphicData uri="http://schemas.microsoft.com/office/word/2010/wordprocessingShape">
                    <wps:wsp>
                      <wps:cNvSpPr/>
                      <wps:spPr>
                        <a:xfrm>
                          <a:off x="0" y="0"/>
                          <a:ext cx="1546860" cy="449580"/>
                        </a:xfrm>
                        <a:prstGeom prst="rect">
                          <a:avLst/>
                        </a:prstGeom>
                      </wps:spPr>
                      <wps:style>
                        <a:lnRef idx="2">
                          <a:schemeClr val="accent1"/>
                        </a:lnRef>
                        <a:fillRef idx="1">
                          <a:schemeClr val="lt1"/>
                        </a:fillRef>
                        <a:effectRef idx="0">
                          <a:schemeClr val="accent1"/>
                        </a:effectRef>
                        <a:fontRef idx="minor">
                          <a:schemeClr val="dk1"/>
                        </a:fontRef>
                      </wps:style>
                      <wps:txbx>
                        <w:txbxContent>
                          <w:p w14:paraId="29710739" w14:textId="77777777" w:rsidR="00741349" w:rsidRPr="001D4AA8" w:rsidRDefault="00741349" w:rsidP="00741349">
                            <w:pPr>
                              <w:jc w:val="center"/>
                              <w:rPr>
                                <w:b/>
                                <w:bCs/>
                              </w:rPr>
                            </w:pPr>
                            <w:r w:rsidRPr="001D4AA8">
                              <w:rPr>
                                <w:b/>
                                <w:bCs/>
                              </w:rPr>
                              <w:t>getDistance()</w:t>
                            </w:r>
                          </w:p>
                          <w:p w14:paraId="702ECF40" w14:textId="77777777" w:rsidR="00741349" w:rsidRDefault="00741349" w:rsidP="00741349">
                            <w:pPr>
                              <w:jc w:val="center"/>
                            </w:pPr>
                            <w:r>
                              <w:t>[class cartMenu]</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522E79E8" id="Rectangle 18" o:spid="_x0000_s1049" style="position:absolute;margin-left:153pt;margin-top:18.75pt;width:121.8pt;height:35.4pt;z-index:2517155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" fillcolor="white [3201]" strokecolor="#4f81bd [3204]" strokeweight="2pt">
                <v:textbox>
                  <w:txbxContent>
                    <w:p w14:paraId="29710739" w14:textId="77777777" w:rsidR="00741349" w:rsidRPr="001D4AA8" w:rsidRDefault="00741349" w:rsidP="00741349">
                      <w:pPr>
                        <w:jc w:val="center"/>
                        <w:rPr>
                          <w:b/>
                          <w:bCs/>
                        </w:rPr>
                      </w:pPr>
                      <w:r w:rsidRPr="001D4AA8">
                        <w:rPr>
                          <w:b/>
                          <w:bCs/>
                        </w:rPr>
                        <w:t>getDistance()</w:t>
                      </w:r>
                    </w:p>
                    <w:p w14:paraId="702ECF40" w14:textId="77777777" w:rsidR="00741349" w:rsidRDefault="00741349" w:rsidP="00741349">
                      <w:pPr>
                        <w:jc w:val="center"/>
                      </w:pPr>
                      <w:r>
                        <w:t>[class cartMenu]</w:t>
                      </w:r>
                    </w:p>
                  </w:txbxContent>
                </v:textbox>
              </v:rect>
            </w:pict>
          </mc:Fallback>
        </mc:AlternateContent>
      </w:r>
    </w:p>
    <w:p w14:paraId="6E5199A6" w14:textId="3A72230E" w:rsidR="00741349" w:rsidRDefault="00741349" w:rsidP="00741349">
      <w:pPr>
        <w:pStyle w:val="BodyA"/>
        <w:rPr>
          <w:rFonts w:ascii="Times New Roman" w:hAnsi="Times New Roman"/>
          <w:sz w:val="28"/>
          <w:szCs w:val="28"/>
        </w:rPr>
      </w:pPr>
      <w:r>
        <w:rPr>
          <w:rFonts w:ascii="Times New Roman" w:hAnsi="Times New Roman"/>
          <w:noProof/>
          <w:sz w:val="28"/>
          <w:szCs w:val="28"/>
        </w:rPr>
        <mc:AlternateContent>
          <mc:Choice Requires="wps">
            <w:drawing>
              <wp:anchor distT="0" distB="0" distL="114300" distR="114300" simplePos="0" relativeHeight="251724800" behindDoc="0" locked="0" layoutInCell="1" allowOverlap="1" wp14:anchorId="29E8DAD5" wp14:editId="651FE096">
                <wp:simplePos x="0" y="0"/>
                <wp:positionH relativeFrom="column">
                  <wp:posOffset>3482340</wp:posOffset>
                </wp:positionH>
                <wp:positionV relativeFrom="paragraph">
                  <wp:posOffset>97155</wp:posOffset>
                </wp:positionV>
                <wp:extent cx="1394460" cy="15240"/>
                <wp:effectExtent l="0" t="0" r="34290" b="22860"/>
                <wp:wrapNone/>
                <wp:docPr id="57" name="Straight Connector 57"/>
                <wp:cNvGraphicFramePr/>
                <a:graphic xmlns:a="http://schemas.openxmlformats.org/drawingml/2006/main">
                  <a:graphicData uri="http://schemas.microsoft.com/office/word/2010/wordprocessingShape">
                    <wps:wsp>
                      <wps:cNvCnPr/>
                      <wps:spPr>
                        <a:xfrm flipV="1">
                          <a:off x="0" y="0"/>
                          <a:ext cx="1394460" cy="1524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CA25AFF" id="Straight Connector 57" o:spid="_x0000_s1026" style="position:absolute;flip:y;z-index:251724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74.2pt,7.65pt" to="384pt,8.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" strokecolor="#4579b8 [3044]"/>
            </w:pict>
          </mc:Fallback>
        </mc:AlternateContent>
      </w:r>
    </w:p>
    <w:p w14:paraId="4B80592F" w14:textId="34BACDB3" w:rsidR="00741349" w:rsidRDefault="00741349" w:rsidP="00741349">
      <w:pPr>
        <w:pStyle w:val="BodyA"/>
        <w:rPr>
          <w:rFonts w:ascii="Times New Roman" w:hAnsi="Times New Roman"/>
          <w:sz w:val="28"/>
          <w:szCs w:val="28"/>
        </w:rPr>
      </w:pPr>
      <w:r>
        <w:rPr>
          <w:rFonts w:ascii="Times New Roman" w:hAnsi="Times New Roman"/>
          <w:noProof/>
          <w:sz w:val="28"/>
          <w:szCs w:val="28"/>
        </w:rPr>
        <mc:AlternateContent>
          <mc:Choice Requires="wps">
            <w:drawing>
              <wp:anchor distT="0" distB="0" distL="114300" distR="114300" simplePos="0" relativeHeight="251722752" behindDoc="0" locked="0" layoutInCell="1" allowOverlap="1" wp14:anchorId="12F7D813" wp14:editId="492914DD">
                <wp:simplePos x="0" y="0"/>
                <wp:positionH relativeFrom="column">
                  <wp:posOffset>2586990</wp:posOffset>
                </wp:positionH>
                <wp:positionV relativeFrom="paragraph">
                  <wp:posOffset>9525</wp:posOffset>
                </wp:positionV>
                <wp:extent cx="213360" cy="335280"/>
                <wp:effectExtent l="19050" t="0" r="15240" b="45720"/>
                <wp:wrapNone/>
                <wp:docPr id="58" name="Arrow: Down 58"/>
                <wp:cNvGraphicFramePr/>
                <a:graphic xmlns:a="http://schemas.openxmlformats.org/drawingml/2006/main">
                  <a:graphicData uri="http://schemas.microsoft.com/office/word/2010/wordprocessingShape">
                    <wps:wsp>
                      <wps:cNvSpPr/>
                      <wps:spPr>
                        <a:xfrm>
                          <a:off x="0" y="0"/>
                          <a:ext cx="213360" cy="335280"/>
                        </a:xfrm>
                        <a:prstGeom prst="downArrow">
                          <a:avLst/>
                        </a:prstGeom>
                      </wps:spPr>
                      <wps:style>
                        <a:lnRef idx="2">
                          <a:schemeClr val="accent1"/>
                        </a:lnRef>
                        <a:fillRef idx="1">
                          <a:schemeClr val="lt1"/>
                        </a:fillRef>
                        <a:effectRef idx="0">
                          <a:schemeClr val="accent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43DAF4B4" id="Arrow: Down 58" o:spid="_x0000_s1026" type="#_x0000_t67" style="position:absolute;margin-left:203.7pt;margin-top:.75pt;width:16.8pt;height:26.4pt;z-index:2517227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" adj="14727" fillcolor="white [3201]" strokecolor="#4f81bd [3204]" strokeweight="2pt"/>
            </w:pict>
          </mc:Fallback>
        </mc:AlternateContent>
      </w:r>
      <w:r>
        <w:rPr>
          <w:rFonts w:ascii="Times New Roman" w:hAnsi="Times New Roman"/>
          <w:noProof/>
          <w:sz w:val="28"/>
          <w:szCs w:val="28"/>
        </w:rPr>
        <mc:AlternateContent>
          <mc:Choice Requires="wps">
            <w:drawing>
              <wp:anchor distT="0" distB="0" distL="114300" distR="114300" simplePos="0" relativeHeight="251716608" behindDoc="0" locked="0" layoutInCell="1" allowOverlap="1" wp14:anchorId="48123275" wp14:editId="7D2699FA">
                <wp:simplePos x="0" y="0"/>
                <wp:positionH relativeFrom="column">
                  <wp:posOffset>2011680</wp:posOffset>
                </wp:positionH>
                <wp:positionV relativeFrom="paragraph">
                  <wp:posOffset>352425</wp:posOffset>
                </wp:positionV>
                <wp:extent cx="1394460" cy="541020"/>
                <wp:effectExtent l="0" t="0" r="15240" b="11430"/>
                <wp:wrapNone/>
                <wp:docPr id="59" name="Rectangle 59"/>
                <wp:cNvGraphicFramePr/>
                <a:graphic xmlns:a="http://schemas.openxmlformats.org/drawingml/2006/main">
                  <a:graphicData uri="http://schemas.microsoft.com/office/word/2010/wordprocessingShape">
                    <wps:wsp>
                      <wps:cNvSpPr/>
                      <wps:spPr>
                        <a:xfrm>
                          <a:off x="0" y="0"/>
                          <a:ext cx="1394460" cy="541020"/>
                        </a:xfrm>
                        <a:prstGeom prst="rect">
                          <a:avLst/>
                        </a:prstGeom>
                      </wps:spPr>
                      <wps:style>
                        <a:lnRef idx="2">
                          <a:schemeClr val="accent1"/>
                        </a:lnRef>
                        <a:fillRef idx="1">
                          <a:schemeClr val="lt1"/>
                        </a:fillRef>
                        <a:effectRef idx="0">
                          <a:schemeClr val="accent1"/>
                        </a:effectRef>
                        <a:fontRef idx="minor">
                          <a:schemeClr val="dk1"/>
                        </a:fontRef>
                      </wps:style>
                      <wps:txbx>
                        <w:txbxContent>
                          <w:p w14:paraId="5E70B6FE" w14:textId="77777777" w:rsidR="00741349" w:rsidRPr="001D4AA8" w:rsidRDefault="00741349" w:rsidP="00741349">
                            <w:pPr>
                              <w:jc w:val="center"/>
                              <w:rPr>
                                <w:b/>
                                <w:bCs/>
                              </w:rPr>
                            </w:pPr>
                            <w:r w:rsidRPr="001D4AA8">
                              <w:rPr>
                                <w:b/>
                                <w:bCs/>
                              </w:rPr>
                              <w:t>dijkstra()</w:t>
                            </w:r>
                          </w:p>
                          <w:p w14:paraId="252921D1" w14:textId="77777777" w:rsidR="00741349" w:rsidRDefault="00741349" w:rsidP="00741349">
                            <w:pPr>
                              <w:jc w:val="center"/>
                            </w:pPr>
                            <w:r>
                              <w:t>[class Graph]</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48123275" id="Rectangle 59" o:spid="_x0000_s1050" style="position:absolute;margin-left:158.4pt;margin-top:27.75pt;width:109.8pt;height:42.6pt;z-index:2517166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" fillcolor="white [3201]" strokecolor="#4f81bd [3204]" strokeweight="2pt">
                <v:textbox>
                  <w:txbxContent>
                    <w:p w14:paraId="5E70B6FE" w14:textId="77777777" w:rsidR="00741349" w:rsidRPr="001D4AA8" w:rsidRDefault="00741349" w:rsidP="00741349">
                      <w:pPr>
                        <w:jc w:val="center"/>
                        <w:rPr>
                          <w:b/>
                          <w:bCs/>
                        </w:rPr>
                      </w:pPr>
                      <w:r w:rsidRPr="001D4AA8">
                        <w:rPr>
                          <w:b/>
                          <w:bCs/>
                        </w:rPr>
                        <w:t>dijkstra()</w:t>
                      </w:r>
                    </w:p>
                    <w:p w14:paraId="252921D1" w14:textId="77777777" w:rsidR="00741349" w:rsidRDefault="00741349" w:rsidP="00741349">
                      <w:pPr>
                        <w:jc w:val="center"/>
                      </w:pPr>
                      <w:r>
                        <w:t>[class Graph]</w:t>
                      </w:r>
                    </w:p>
                  </w:txbxContent>
                </v:textbox>
              </v:rect>
            </w:pict>
          </mc:Fallback>
        </mc:AlternateContent>
      </w:r>
    </w:p>
    <w:p w14:paraId="15EA3EDD" w14:textId="2CC7A5F2" w:rsidR="00741349" w:rsidRDefault="00992ECF" w:rsidP="00741349">
      <w:pPr>
        <w:pStyle w:val="BodyA"/>
        <w:rPr>
          <w:rFonts w:ascii="Times New Roman" w:hAnsi="Times New Roman"/>
          <w:sz w:val="28"/>
          <w:szCs w:val="28"/>
        </w:rPr>
      </w:pPr>
      <w:r>
        <w:rPr>
          <w:rFonts w:ascii="Times New Roman" w:hAnsi="Times New Roman"/>
          <w:noProof/>
          <w:sz w:val="28"/>
          <w:szCs w:val="28"/>
        </w:rPr>
        <mc:AlternateContent>
          <mc:Choice Requires="wps">
            <w:drawing>
              <wp:anchor distT="0" distB="0" distL="114300" distR="114300" simplePos="0" relativeHeight="251730944" behindDoc="0" locked="0" layoutInCell="1" allowOverlap="1" wp14:anchorId="35334E1F" wp14:editId="7D645C97">
                <wp:simplePos x="0" y="0"/>
                <wp:positionH relativeFrom="column">
                  <wp:posOffset>3444240</wp:posOffset>
                </wp:positionH>
                <wp:positionV relativeFrom="paragraph">
                  <wp:posOffset>252730</wp:posOffset>
                </wp:positionV>
                <wp:extent cx="2125980" cy="11430"/>
                <wp:effectExtent l="38100" t="19050" r="64770" b="83820"/>
                <wp:wrapNone/>
                <wp:docPr id="3" name="Straight Connector 3"/>
                <wp:cNvGraphicFramePr/>
                <a:graphic xmlns:a="http://schemas.openxmlformats.org/drawingml/2006/main">
                  <a:graphicData uri="http://schemas.microsoft.com/office/word/2010/wordprocessingShape">
                    <wps:wsp>
                      <wps:cNvCnPr/>
                      <wps:spPr>
                        <a:xfrm>
                          <a:off x="0" y="0"/>
                          <a:ext cx="2125980" cy="11430"/>
                        </a:xfrm>
                        <a:prstGeom prst="line">
                          <a:avLst/>
                        </a:prstGeom>
                        <a:noFill/>
                        <a:ln w="25400" cap="flat">
                          <a:solidFill>
                            <a:schemeClr val="accent1"/>
                          </a:solidFill>
                          <a:prstDash val="solid"/>
                          <a:round/>
                        </a:ln>
                        <a:effectLst>
                          <a:outerShdw blurRad="38100" dist="23000" dir="5400000" rotWithShape="0">
                            <a:srgbClr val="000000">
                              <a:alpha val="35000"/>
                            </a:srgbClr>
                          </a:outerShdw>
                        </a:effectLst>
                        <a:sp3d/>
                      </wps:spPr>
                      <wps:style>
                        <a:lnRef idx="0">
                          <a:scrgbClr r="0" g="0" b="0"/>
                        </a:lnRef>
                        <a:fillRef idx="0">
                          <a:scrgbClr r="0" g="0" b="0"/>
                        </a:fillRef>
                        <a:effectRef idx="0">
                          <a:scrgbClr r="0" g="0" b="0"/>
                        </a:effectRef>
                        <a:fontRef idx="none"/>
                      </wps:style>
                      <wps:bodyPr/>
                    </wps:wsp>
                  </a:graphicData>
                </a:graphic>
                <wp14:sizeRelH relativeFrom="margin">
                  <wp14:pctWidth>0</wp14:pctWidth>
                </wp14:sizeRelH>
                <wp14:sizeRelV relativeFrom="margin">
                  <wp14:pctHeight>0</wp14:pctHeight>
                </wp14:sizeRelV>
              </wp:anchor>
            </w:drawing>
          </mc:Choice>
          <mc:Fallback>
            <w:pict>
              <v:line w14:anchorId="0B306657" id="Straight Connector 3" o:spid="_x0000_s1026" style="position:absolute;z-index:251730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71.2pt,19.9pt" to="438.6pt,20.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" strokecolor="#4f81bd [3204]" strokeweight="2pt">
                <v:shadow on="t" color="black" opacity="22937f" origin=",.5" offset="0,.63889mm"/>
              </v:line>
            </w:pict>
          </mc:Fallback>
        </mc:AlternateContent>
      </w:r>
    </w:p>
    <w:p w14:paraId="567A4F25" w14:textId="77777777" w:rsidR="00741349" w:rsidRDefault="00741349" w:rsidP="00741349">
      <w:pPr>
        <w:pStyle w:val="BodyA"/>
        <w:rPr>
          <w:rFonts w:ascii="Times New Roman" w:hAnsi="Times New Roman"/>
          <w:sz w:val="28"/>
          <w:szCs w:val="28"/>
        </w:rPr>
      </w:pPr>
    </w:p>
    <w:p w14:paraId="2D3B1463" w14:textId="2EB2C52A" w:rsidR="00741349" w:rsidRDefault="00741349" w:rsidP="00741349">
      <w:pPr>
        <w:pStyle w:val="BodyA"/>
        <w:rPr>
          <w:rFonts w:ascii="Times New Roman" w:hAnsi="Times New Roman"/>
          <w:sz w:val="28"/>
          <w:szCs w:val="28"/>
        </w:rPr>
      </w:pPr>
    </w:p>
    <w:p w14:paraId="1B42B4AD" w14:textId="691A1135" w:rsidR="00CA14D0" w:rsidRDefault="00CA14D0" w:rsidP="00741349">
      <w:pPr>
        <w:pStyle w:val="BodyA"/>
        <w:rPr>
          <w:rFonts w:ascii="Times New Roman" w:hAnsi="Times New Roman"/>
          <w:sz w:val="28"/>
          <w:szCs w:val="28"/>
        </w:rPr>
      </w:pPr>
    </w:p>
    <w:p w14:paraId="28131F95" w14:textId="00AF5E3D" w:rsidR="00CA14D0" w:rsidRDefault="00CA14D0" w:rsidP="00741349">
      <w:pPr>
        <w:pStyle w:val="BodyA"/>
        <w:rPr>
          <w:rFonts w:ascii="Times New Roman" w:hAnsi="Times New Roman"/>
          <w:sz w:val="28"/>
          <w:szCs w:val="28"/>
        </w:rPr>
      </w:pPr>
    </w:p>
    <w:p w14:paraId="62BF0C18" w14:textId="563FEEED" w:rsidR="00CA14D0" w:rsidRDefault="00CA14D0" w:rsidP="00741349">
      <w:pPr>
        <w:pStyle w:val="BodyA"/>
        <w:rPr>
          <w:rFonts w:ascii="Times New Roman" w:hAnsi="Times New Roman"/>
          <w:sz w:val="28"/>
          <w:szCs w:val="28"/>
        </w:rPr>
      </w:pPr>
    </w:p>
    <w:p w14:paraId="6DBDE937" w14:textId="29A8CB22" w:rsidR="00CA14D0" w:rsidRDefault="00CA14D0" w:rsidP="00741349">
      <w:pPr>
        <w:pStyle w:val="BodyA"/>
        <w:rPr>
          <w:rFonts w:ascii="Times New Roman" w:hAnsi="Times New Roman"/>
          <w:sz w:val="28"/>
          <w:szCs w:val="28"/>
        </w:rPr>
      </w:pPr>
    </w:p>
    <w:p w14:paraId="4B859D69" w14:textId="5FF4989D" w:rsidR="00CA14D0" w:rsidRDefault="00CA14D0" w:rsidP="00741349">
      <w:pPr>
        <w:pStyle w:val="BodyA"/>
        <w:rPr>
          <w:rFonts w:ascii="Times New Roman" w:hAnsi="Times New Roman"/>
          <w:sz w:val="28"/>
          <w:szCs w:val="28"/>
        </w:rPr>
      </w:pPr>
    </w:p>
    <w:p w14:paraId="458FA636" w14:textId="77777777" w:rsidR="00CA14D0" w:rsidRDefault="00CA14D0" w:rsidP="00741349">
      <w:pPr>
        <w:pStyle w:val="BodyA"/>
        <w:rPr>
          <w:rFonts w:ascii="Times New Roman" w:hAnsi="Times New Roman"/>
          <w:sz w:val="28"/>
          <w:szCs w:val="28"/>
        </w:rPr>
      </w:pPr>
    </w:p>
    <w:p w14:paraId="5E70638C" w14:textId="77777777" w:rsidR="0014205F" w:rsidRDefault="0014205F" w:rsidP="0014205F">
      <w:pPr>
        <w:pStyle w:val="BodyA"/>
        <w:shd w:val="clear" w:color="auto" w:fill="DAEEF3" w:themeFill="accent5" w:themeFillTint="33"/>
      </w:pPr>
      <w:r>
        <w:rPr>
          <w:rFonts w:ascii="Times New Roman" w:hAnsi="Times New Roman"/>
          <w:sz w:val="28"/>
          <w:szCs w:val="28"/>
        </w:rPr>
        <w:t xml:space="preserve">A.5 </w:t>
      </w:r>
      <w:r>
        <w:rPr>
          <w:rFonts w:ascii="Times New Roman" w:hAnsi="Times New Roman"/>
          <w:b/>
          <w:sz w:val="28"/>
          <w:szCs w:val="28"/>
        </w:rPr>
        <w:t>Contribution of each project Members:</w:t>
      </w:r>
      <w:r>
        <w:rPr>
          <w:rFonts w:ascii="Times New Roman" w:hAnsi="Times New Roman"/>
          <w:b/>
          <w:bCs/>
          <w:sz w:val="24"/>
          <w:szCs w:val="24"/>
        </w:rPr>
        <w:t xml:space="preserve">  </w:t>
      </w:r>
    </w:p>
    <w:tbl>
      <w:tblPr>
        <w:tblStyle w:val="GridTable4-Accent5"/>
        <w:tblW w:w="93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35"/>
        <w:gridCol w:w="3311"/>
        <w:gridCol w:w="3054"/>
      </w:tblGrid>
      <w:tr w:rsidR="0014205F" w14:paraId="5D165808" w14:textId="77777777" w:rsidTr="00CA14D0">
        <w:trPr>
          <w:cnfStyle w:val="100000000000" w:firstRow="1" w:lastRow="0" w:firstColumn="0" w:lastColumn="0" w:oddVBand="0" w:evenVBand="0" w:oddHBand="0" w:evenHBand="0" w:firstRowFirstColumn="0" w:firstRowLastColumn="0" w:lastRowFirstColumn="0" w:lastRowLastColumn="0"/>
          <w:trHeight w:val="350"/>
        </w:trPr>
        <w:tc>
          <w:tcPr>
            <w:cnfStyle w:val="001000000000" w:firstRow="0" w:lastRow="0" w:firstColumn="1" w:lastColumn="0" w:oddVBand="0" w:evenVBand="0" w:oddHBand="0" w:evenHBand="0" w:firstRowFirstColumn="0" w:firstRowLastColumn="0" w:lastRowFirstColumn="0" w:lastRowLastColumn="0"/>
            <w:tcW w:w="2935" w:type="dxa"/>
            <w:tcBorders>
              <w:top w:val="none" w:sz="0" w:space="0" w:color="auto"/>
              <w:left w:val="none" w:sz="0" w:space="0" w:color="auto"/>
              <w:bottom w:val="none" w:sz="0" w:space="0" w:color="auto"/>
              <w:right w:val="none" w:sz="0" w:space="0" w:color="auto"/>
            </w:tcBorders>
          </w:tcPr>
          <w:p w14:paraId="18A7E10E" w14:textId="77777777" w:rsidR="0014205F" w:rsidRDefault="0014205F" w:rsidP="007F4855">
            <w:pPr>
              <w:pStyle w:val="BodyA"/>
              <w:rPr>
                <w:rFonts w:ascii="Times New Roman" w:hAnsi="Times New Roman"/>
                <w:sz w:val="24"/>
                <w:szCs w:val="24"/>
              </w:rPr>
            </w:pPr>
            <w:r>
              <w:rPr>
                <w:rFonts w:ascii="Times New Roman" w:hAnsi="Times New Roman"/>
                <w:sz w:val="24"/>
                <w:szCs w:val="24"/>
              </w:rPr>
              <w:t>Roll No.</w:t>
            </w:r>
          </w:p>
        </w:tc>
        <w:tc>
          <w:tcPr>
            <w:tcW w:w="3311" w:type="dxa"/>
            <w:tcBorders>
              <w:top w:val="none" w:sz="0" w:space="0" w:color="auto"/>
              <w:left w:val="none" w:sz="0" w:space="0" w:color="auto"/>
              <w:bottom w:val="none" w:sz="0" w:space="0" w:color="auto"/>
              <w:right w:val="none" w:sz="0" w:space="0" w:color="auto"/>
            </w:tcBorders>
          </w:tcPr>
          <w:p w14:paraId="7B719ED7" w14:textId="77777777" w:rsidR="0014205F" w:rsidRDefault="0014205F" w:rsidP="007F4855">
            <w:pPr>
              <w:pStyle w:val="BodyA"/>
              <w:spacing w:after="0" w:line="240" w:lineRule="auto"/>
              <w:cnfStyle w:val="100000000000" w:firstRow="1" w:lastRow="0" w:firstColumn="0" w:lastColumn="0" w:oddVBand="0" w:evenVBand="0" w:oddHBand="0" w:evenHBand="0" w:firstRowFirstColumn="0" w:firstRowLastColumn="0" w:lastRowFirstColumn="0" w:lastRowLastColumn="0"/>
              <w:rPr>
                <w:rFonts w:ascii="Times New Roman" w:hAnsi="Times New Roman"/>
                <w:sz w:val="24"/>
                <w:szCs w:val="24"/>
              </w:rPr>
            </w:pPr>
            <w:r>
              <w:rPr>
                <w:rFonts w:ascii="Times New Roman" w:hAnsi="Times New Roman"/>
                <w:sz w:val="24"/>
                <w:szCs w:val="24"/>
              </w:rPr>
              <w:t>Name:</w:t>
            </w:r>
          </w:p>
        </w:tc>
        <w:tc>
          <w:tcPr>
            <w:tcW w:w="3054" w:type="dxa"/>
            <w:tcBorders>
              <w:top w:val="none" w:sz="0" w:space="0" w:color="auto"/>
              <w:left w:val="none" w:sz="0" w:space="0" w:color="auto"/>
              <w:bottom w:val="none" w:sz="0" w:space="0" w:color="auto"/>
              <w:right w:val="none" w:sz="0" w:space="0" w:color="auto"/>
            </w:tcBorders>
          </w:tcPr>
          <w:p w14:paraId="50E78641" w14:textId="77777777" w:rsidR="0014205F" w:rsidRDefault="0014205F" w:rsidP="007F4855">
            <w:pPr>
              <w:pStyle w:val="BodyA"/>
              <w:spacing w:after="0" w:line="240" w:lineRule="auto"/>
              <w:cnfStyle w:val="100000000000" w:firstRow="1" w:lastRow="0" w:firstColumn="0" w:lastColumn="0" w:oddVBand="0" w:evenVBand="0" w:oddHBand="0" w:evenHBand="0" w:firstRowFirstColumn="0" w:firstRowLastColumn="0" w:lastRowFirstColumn="0" w:lastRowLastColumn="0"/>
              <w:rPr>
                <w:rFonts w:ascii="Times New Roman" w:hAnsi="Times New Roman"/>
                <w:sz w:val="24"/>
                <w:szCs w:val="24"/>
              </w:rPr>
            </w:pPr>
            <w:r>
              <w:rPr>
                <w:rFonts w:ascii="Times New Roman" w:hAnsi="Times New Roman"/>
                <w:sz w:val="24"/>
                <w:szCs w:val="24"/>
              </w:rPr>
              <w:t>Contribution</w:t>
            </w:r>
          </w:p>
        </w:tc>
      </w:tr>
      <w:tr w:rsidR="0014205F" w14:paraId="419308B7" w14:textId="77777777" w:rsidTr="00CA14D0">
        <w:trPr>
          <w:cnfStyle w:val="000000100000" w:firstRow="0" w:lastRow="0" w:firstColumn="0" w:lastColumn="0" w:oddVBand="0" w:evenVBand="0" w:oddHBand="1" w:evenHBand="0" w:firstRowFirstColumn="0" w:firstRowLastColumn="0" w:lastRowFirstColumn="0" w:lastRowLastColumn="0"/>
          <w:trHeight w:val="2147"/>
        </w:trPr>
        <w:tc>
          <w:tcPr>
            <w:cnfStyle w:val="001000000000" w:firstRow="0" w:lastRow="0" w:firstColumn="1" w:lastColumn="0" w:oddVBand="0" w:evenVBand="0" w:oddHBand="0" w:evenHBand="0" w:firstRowFirstColumn="0" w:firstRowLastColumn="0" w:lastRowFirstColumn="0" w:lastRowLastColumn="0"/>
            <w:tcW w:w="2935" w:type="dxa"/>
          </w:tcPr>
          <w:p w14:paraId="3D3C24BD" w14:textId="77777777" w:rsidR="0014205F" w:rsidRDefault="0014205F" w:rsidP="007F4855">
            <w:pPr>
              <w:pStyle w:val="BodyA"/>
              <w:rPr>
                <w:rFonts w:ascii="Times New Roman" w:hAnsi="Times New Roman"/>
                <w:sz w:val="24"/>
                <w:szCs w:val="24"/>
              </w:rPr>
            </w:pPr>
            <w:r>
              <w:rPr>
                <w:rFonts w:ascii="Times New Roman" w:hAnsi="Times New Roman"/>
                <w:sz w:val="24"/>
                <w:szCs w:val="24"/>
              </w:rPr>
              <w:t>E016</w:t>
            </w:r>
          </w:p>
          <w:p w14:paraId="475A4DD6" w14:textId="77777777" w:rsidR="0014205F" w:rsidRDefault="0014205F" w:rsidP="007F4855">
            <w:pPr>
              <w:pStyle w:val="BodyA"/>
              <w:rPr>
                <w:rFonts w:ascii="Times New Roman" w:hAnsi="Times New Roman"/>
                <w:sz w:val="24"/>
                <w:szCs w:val="24"/>
              </w:rPr>
            </w:pPr>
          </w:p>
          <w:p w14:paraId="6E68E926" w14:textId="77777777" w:rsidR="0014205F" w:rsidRDefault="0014205F" w:rsidP="007F4855">
            <w:pPr>
              <w:pStyle w:val="BodyA"/>
              <w:rPr>
                <w:rFonts w:ascii="Times New Roman" w:hAnsi="Times New Roman"/>
                <w:sz w:val="24"/>
                <w:szCs w:val="24"/>
              </w:rPr>
            </w:pPr>
            <w:r>
              <w:rPr>
                <w:rFonts w:ascii="Times New Roman" w:hAnsi="Times New Roman"/>
                <w:sz w:val="24"/>
                <w:szCs w:val="24"/>
              </w:rPr>
              <w:t>E047</w:t>
            </w:r>
          </w:p>
        </w:tc>
        <w:tc>
          <w:tcPr>
            <w:tcW w:w="3311" w:type="dxa"/>
          </w:tcPr>
          <w:p w14:paraId="49C551E9" w14:textId="77777777" w:rsidR="0014205F" w:rsidRDefault="0014205F" w:rsidP="007F4855">
            <w:pPr>
              <w:pStyle w:val="BodyA"/>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Pr>
                <w:rFonts w:ascii="Times New Roman" w:hAnsi="Times New Roman"/>
                <w:sz w:val="24"/>
                <w:szCs w:val="24"/>
              </w:rPr>
              <w:t>Vaishnavi Rathod</w:t>
            </w:r>
          </w:p>
          <w:p w14:paraId="31E44245" w14:textId="4854FE5A" w:rsidR="0014205F" w:rsidRDefault="0014205F" w:rsidP="007F4855">
            <w:pPr>
              <w:pStyle w:val="BodyA"/>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p>
          <w:p w14:paraId="1CCF16C1" w14:textId="7FAE9D21" w:rsidR="0014205F" w:rsidRDefault="00992ECF" w:rsidP="007F4855">
            <w:pPr>
              <w:pStyle w:val="BodyA"/>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Pr>
                <w:rFonts w:ascii="Times New Roman" w:hAnsi="Times New Roman"/>
                <w:noProof/>
                <w:sz w:val="28"/>
                <w:szCs w:val="28"/>
              </w:rPr>
              <mc:AlternateContent>
                <mc:Choice Requires="wps">
                  <w:drawing>
                    <wp:anchor distT="0" distB="0" distL="114300" distR="114300" simplePos="0" relativeHeight="251729920" behindDoc="0" locked="0" layoutInCell="1" allowOverlap="1" wp14:anchorId="276B9C43" wp14:editId="60F0D188">
                      <wp:simplePos x="0" y="0"/>
                      <wp:positionH relativeFrom="column">
                        <wp:posOffset>-1885315</wp:posOffset>
                      </wp:positionH>
                      <wp:positionV relativeFrom="paragraph">
                        <wp:posOffset>250190</wp:posOffset>
                      </wp:positionV>
                      <wp:extent cx="5768340" cy="0"/>
                      <wp:effectExtent l="0" t="0" r="0" b="0"/>
                      <wp:wrapNone/>
                      <wp:docPr id="31" name="Straight Connector 31"/>
                      <wp:cNvGraphicFramePr/>
                      <a:graphic xmlns:a="http://schemas.openxmlformats.org/drawingml/2006/main">
                        <a:graphicData uri="http://schemas.microsoft.com/office/word/2010/wordprocessingShape">
                          <wps:wsp>
                            <wps:cNvCnPr/>
                            <wps:spPr>
                              <a:xfrm>
                                <a:off x="0" y="0"/>
                                <a:ext cx="576834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719F2C9" id="Straight Connector 31" o:spid="_x0000_s1026" style="position:absolute;z-index:251729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48.45pt,19.7pt" to="305.75pt,1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" strokecolor="#4579b8 [3044]"/>
                  </w:pict>
                </mc:Fallback>
              </mc:AlternateContent>
            </w:r>
          </w:p>
          <w:p w14:paraId="4FA89ABE" w14:textId="77777777" w:rsidR="0014205F" w:rsidRDefault="0014205F" w:rsidP="007F4855">
            <w:pPr>
              <w:pStyle w:val="BodyA"/>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p>
          <w:p w14:paraId="12454072" w14:textId="77777777" w:rsidR="0014205F" w:rsidRDefault="0014205F" w:rsidP="007F4855">
            <w:pPr>
              <w:pStyle w:val="BodyA"/>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Pr>
                <w:rFonts w:ascii="Times New Roman" w:hAnsi="Times New Roman"/>
                <w:sz w:val="24"/>
                <w:szCs w:val="24"/>
              </w:rPr>
              <w:t>Riya Tendulkar</w:t>
            </w:r>
          </w:p>
        </w:tc>
        <w:tc>
          <w:tcPr>
            <w:tcW w:w="3054" w:type="dxa"/>
          </w:tcPr>
          <w:p w14:paraId="05C60B97" w14:textId="77777777" w:rsidR="0014205F" w:rsidRDefault="0014205F" w:rsidP="007F4855">
            <w:pPr>
              <w:pStyle w:val="BodyA"/>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Pr>
                <w:rFonts w:ascii="Times New Roman" w:hAnsi="Times New Roman"/>
                <w:sz w:val="24"/>
                <w:szCs w:val="24"/>
              </w:rPr>
              <w:t>LoginAccount</w:t>
            </w:r>
          </w:p>
          <w:p w14:paraId="19B75FD9" w14:textId="585DCB59" w:rsidR="0014205F" w:rsidRDefault="0014205F" w:rsidP="007F4855">
            <w:pPr>
              <w:pStyle w:val="BodyA"/>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Pr>
                <w:rFonts w:ascii="Times New Roman" w:hAnsi="Times New Roman"/>
                <w:sz w:val="24"/>
                <w:szCs w:val="24"/>
              </w:rPr>
              <w:t>Cart</w:t>
            </w:r>
          </w:p>
          <w:p w14:paraId="2AE4BFF4" w14:textId="234F99E9" w:rsidR="0014205F" w:rsidRDefault="00992ECF" w:rsidP="007F4855">
            <w:pPr>
              <w:pStyle w:val="BodyA"/>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Pr>
                <w:rFonts w:ascii="Times New Roman" w:hAnsi="Times New Roman"/>
                <w:sz w:val="24"/>
                <w:szCs w:val="24"/>
              </w:rPr>
              <w:t>Outputs</w:t>
            </w:r>
          </w:p>
          <w:p w14:paraId="3FD03957" w14:textId="77777777" w:rsidR="00992ECF" w:rsidRDefault="00992ECF" w:rsidP="007F4855">
            <w:pPr>
              <w:pStyle w:val="BodyA"/>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p>
          <w:p w14:paraId="24A4CF5B" w14:textId="77777777" w:rsidR="0014205F" w:rsidRDefault="0014205F" w:rsidP="007F4855">
            <w:pPr>
              <w:pStyle w:val="BodyA"/>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Pr>
                <w:rFonts w:ascii="Times New Roman" w:hAnsi="Times New Roman"/>
                <w:sz w:val="24"/>
                <w:szCs w:val="24"/>
              </w:rPr>
              <w:t>Cart</w:t>
            </w:r>
          </w:p>
          <w:p w14:paraId="25FFE824" w14:textId="7EFA3CE4" w:rsidR="0014205F" w:rsidRDefault="0014205F" w:rsidP="007F4855">
            <w:pPr>
              <w:pStyle w:val="BodyA"/>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Pr>
                <w:rFonts w:ascii="Times New Roman" w:hAnsi="Times New Roman"/>
                <w:sz w:val="24"/>
                <w:szCs w:val="24"/>
              </w:rPr>
              <w:t>Dijkstra’s</w:t>
            </w:r>
            <w:r w:rsidR="00CA14D0">
              <w:rPr>
                <w:rFonts w:ascii="Times New Roman" w:hAnsi="Times New Roman"/>
                <w:sz w:val="24"/>
                <w:szCs w:val="24"/>
              </w:rPr>
              <w:t xml:space="preserve"> </w:t>
            </w:r>
            <w:r w:rsidR="00992ECF">
              <w:rPr>
                <w:rFonts w:ascii="Times New Roman" w:hAnsi="Times New Roman"/>
                <w:sz w:val="24"/>
                <w:szCs w:val="24"/>
              </w:rPr>
              <w:t>A</w:t>
            </w:r>
            <w:r>
              <w:rPr>
                <w:rFonts w:ascii="Times New Roman" w:hAnsi="Times New Roman"/>
                <w:sz w:val="24"/>
                <w:szCs w:val="24"/>
              </w:rPr>
              <w:t>lgorithm</w:t>
            </w:r>
            <w:r w:rsidR="00CA14D0">
              <w:rPr>
                <w:rFonts w:ascii="Times New Roman" w:hAnsi="Times New Roman"/>
                <w:sz w:val="24"/>
                <w:szCs w:val="24"/>
              </w:rPr>
              <w:t xml:space="preserve"> </w:t>
            </w:r>
            <w:r w:rsidR="00992ECF">
              <w:rPr>
                <w:rFonts w:ascii="Times New Roman" w:hAnsi="Times New Roman"/>
                <w:sz w:val="24"/>
                <w:szCs w:val="24"/>
              </w:rPr>
              <w:t>(Graph)</w:t>
            </w:r>
          </w:p>
          <w:p w14:paraId="61B3961F" w14:textId="5E10C847" w:rsidR="00992ECF" w:rsidRDefault="00992ECF" w:rsidP="007F4855">
            <w:pPr>
              <w:pStyle w:val="BodyA"/>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Pr>
                <w:rFonts w:ascii="Times New Roman" w:hAnsi="Times New Roman"/>
                <w:sz w:val="24"/>
                <w:szCs w:val="24"/>
              </w:rPr>
              <w:t>Commenting &amp; Formatting</w:t>
            </w:r>
          </w:p>
        </w:tc>
      </w:tr>
    </w:tbl>
    <w:p w14:paraId="40C22C12" w14:textId="77777777" w:rsidR="0014205F" w:rsidRDefault="0014205F" w:rsidP="0014205F">
      <w:pPr>
        <w:pStyle w:val="BodyA"/>
        <w:rPr>
          <w:rFonts w:ascii="Times New Roman" w:hAnsi="Times New Roman"/>
          <w:sz w:val="28"/>
          <w:szCs w:val="28"/>
        </w:rPr>
      </w:pPr>
    </w:p>
    <w:p w14:paraId="74219556" w14:textId="77777777" w:rsidR="0014205F" w:rsidRDefault="0014205F" w:rsidP="0014205F">
      <w:pPr>
        <w:pStyle w:val="BodyA"/>
        <w:shd w:val="clear" w:color="auto" w:fill="DAEEF3" w:themeFill="accent5" w:themeFillTint="33"/>
      </w:pPr>
      <w:r>
        <w:rPr>
          <w:rFonts w:ascii="Times New Roman" w:hAnsi="Times New Roman"/>
          <w:sz w:val="28"/>
          <w:szCs w:val="28"/>
        </w:rPr>
        <w:t xml:space="preserve">A.6 </w:t>
      </w:r>
      <w:r>
        <w:rPr>
          <w:rFonts w:ascii="Times New Roman" w:hAnsi="Times New Roman"/>
          <w:b/>
          <w:sz w:val="28"/>
          <w:szCs w:val="28"/>
        </w:rPr>
        <w:t>Properly commented Software Code:</w:t>
      </w:r>
      <w:r>
        <w:rPr>
          <w:rFonts w:ascii="Times New Roman" w:hAnsi="Times New Roman"/>
          <w:b/>
          <w:bCs/>
          <w:sz w:val="24"/>
          <w:szCs w:val="24"/>
        </w:rPr>
        <w:t xml:space="preserve">  </w:t>
      </w:r>
    </w:p>
    <w:p w14:paraId="476B0C89" w14:textId="60FEEB57" w:rsidR="0014205F" w:rsidRDefault="0014205F" w:rsidP="0014205F">
      <w:pPr>
        <w:pStyle w:val="BodyA"/>
        <w:rPr>
          <w:rFonts w:ascii="Times New Roman" w:hAnsi="Times New Roman"/>
          <w:sz w:val="28"/>
          <w:szCs w:val="28"/>
        </w:rPr>
      </w:pPr>
    </w:p>
    <w:p w14:paraId="78D7A5B9"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WELCOME TO OUR DS PROJECT</w:t>
      </w:r>
    </w:p>
    <w:p w14:paraId="03FD96C8"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This is a book renting portal where users can read books on rent</w:t>
      </w:r>
    </w:p>
    <w:p w14:paraId="328E31C7"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The Flow of the Code is:</w:t>
      </w:r>
      <w:bookmarkStart w:id="2" w:name="_GoBack"/>
      <w:bookmarkEnd w:id="2"/>
    </w:p>
    <w:p w14:paraId="14185ED6"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Header Section</w:t>
      </w:r>
    </w:p>
    <w:p w14:paraId="05FAEC6C"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Declaration of global variables and structures</w:t>
      </w:r>
    </w:p>
    <w:p w14:paraId="064C92F3"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class Graph</w:t>
      </w:r>
    </w:p>
    <w:p w14:paraId="42AE3218"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class cartMenu</w:t>
      </w:r>
    </w:p>
    <w:p w14:paraId="2FC496F1"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displayCustomers()</w:t>
      </w:r>
    </w:p>
    <w:p w14:paraId="23DF5553"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displayBooks()</w:t>
      </w:r>
    </w:p>
    <w:p w14:paraId="49D9065A"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displayGraph()</w:t>
      </w:r>
    </w:p>
    <w:p w14:paraId="25D58330"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loginAccount()</w:t>
      </w:r>
    </w:p>
    <w:p w14:paraId="0B168FC6"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showBooksmenu()</w:t>
      </w:r>
    </w:p>
    <w:p w14:paraId="7B964F68"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DFS()</w:t>
      </w:r>
    </w:p>
    <w:p w14:paraId="507136A0"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dmin()</w:t>
      </w:r>
    </w:p>
    <w:p w14:paraId="22497D0E"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main()</w:t>
      </w:r>
    </w:p>
    <w:p w14:paraId="784F4F42"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For a simplified version of our project flow, please refer our detailed reports</w:t>
      </w:r>
    </w:p>
    <w:p w14:paraId="15A09AA1"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lastRenderedPageBreak/>
        <w:t>Creaters:</w:t>
      </w:r>
    </w:p>
    <w:p w14:paraId="4D58CB82"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Riya Tendulkar and Vaishnavi Rathod*/</w:t>
      </w:r>
    </w:p>
    <w:p w14:paraId="62841CD5" w14:textId="77777777" w:rsidR="00CA14D0" w:rsidRPr="00CA14D0" w:rsidRDefault="00CA14D0" w:rsidP="00CA14D0">
      <w:pPr>
        <w:pStyle w:val="BodyA"/>
        <w:rPr>
          <w:rFonts w:ascii="Times New Roman" w:hAnsi="Times New Roman"/>
          <w:sz w:val="20"/>
          <w:szCs w:val="20"/>
        </w:rPr>
      </w:pPr>
    </w:p>
    <w:p w14:paraId="0152F2B8"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t>//Header Section</w:t>
      </w:r>
    </w:p>
    <w:p w14:paraId="6636406D"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t>#include&lt;iostream&gt;</w:t>
      </w:r>
    </w:p>
    <w:p w14:paraId="4A528FA8"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t>#include&lt;cmath&gt;</w:t>
      </w:r>
    </w:p>
    <w:p w14:paraId="5C5E0136"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t>#include&lt;conio.h&gt;</w:t>
      </w:r>
    </w:p>
    <w:p w14:paraId="1D616503"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t>#include &lt;stdlib.h&gt;</w:t>
      </w:r>
    </w:p>
    <w:p w14:paraId="3C6CE940"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t>#include &lt;string.h&gt;</w:t>
      </w:r>
    </w:p>
    <w:p w14:paraId="393D08D4"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t>#include&lt;iostream&gt;</w:t>
      </w:r>
    </w:p>
    <w:p w14:paraId="758878EA"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t>#include&lt;cstring&gt;</w:t>
      </w:r>
    </w:p>
    <w:p w14:paraId="0F93A94A"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t>#include&lt;stack&gt;</w:t>
      </w:r>
    </w:p>
    <w:p w14:paraId="2ED22E29"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t>#include&lt;queue&gt;</w:t>
      </w:r>
    </w:p>
    <w:p w14:paraId="5041B02A"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t>using namespace std;</w:t>
      </w:r>
    </w:p>
    <w:p w14:paraId="031009DD"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p>
    <w:p w14:paraId="19570528"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p>
    <w:p w14:paraId="3A6D86E8"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t>//ProtoType of the functions</w:t>
      </w:r>
    </w:p>
    <w:p w14:paraId="16DD45AE"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t>void loginAccount(void);</w:t>
      </w:r>
    </w:p>
    <w:p w14:paraId="41C6DE0E"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t>void showBooksMenu(void);</w:t>
      </w:r>
    </w:p>
    <w:p w14:paraId="0541A19F"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t>void displayBooks(void);</w:t>
      </w:r>
    </w:p>
    <w:p w14:paraId="41E1FEC5"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t>void displayCustomers(void);</w:t>
      </w:r>
    </w:p>
    <w:p w14:paraId="15F79347"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t>void showBooksMenu(void);</w:t>
      </w:r>
    </w:p>
    <w:p w14:paraId="55D9B7C0"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p>
    <w:p w14:paraId="1C6B19FE"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p>
    <w:p w14:paraId="53D0E590"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t>//Declaring the structures used in the code</w:t>
      </w:r>
    </w:p>
    <w:p w14:paraId="1003994F"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t>//This structure is used for printing the shortest path from user to seller using linked list</w:t>
      </w:r>
    </w:p>
    <w:p w14:paraId="751D36ED"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p>
    <w:p w14:paraId="7CD10A05"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t>struct path{</w:t>
      </w:r>
    </w:p>
    <w:p w14:paraId="7A7A5F9E"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lastRenderedPageBreak/>
        <w:tab/>
      </w:r>
      <w:r w:rsidRPr="00CA14D0">
        <w:rPr>
          <w:rFonts w:ascii="Times New Roman" w:hAnsi="Times New Roman"/>
          <w:sz w:val="20"/>
          <w:szCs w:val="20"/>
        </w:rPr>
        <w:tab/>
        <w:t>string nextVertex;</w:t>
      </w:r>
    </w:p>
    <w:p w14:paraId="43B32FB4"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t>struct path *next;</w:t>
      </w:r>
    </w:p>
    <w:p w14:paraId="4C39D73E"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t>};</w:t>
      </w:r>
    </w:p>
    <w:p w14:paraId="620350F8"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p>
    <w:p w14:paraId="34462611"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t>//This structure is used for the cart class using linked list</w:t>
      </w:r>
    </w:p>
    <w:p w14:paraId="022F2A34"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p>
    <w:p w14:paraId="6672C011"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t>struct cart{</w:t>
      </w:r>
    </w:p>
    <w:p w14:paraId="5B3F2857"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t>string title;</w:t>
      </w:r>
    </w:p>
    <w:p w14:paraId="20FB6C1F"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t>string customerId;</w:t>
      </w:r>
    </w:p>
    <w:p w14:paraId="686FA4EB"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t>string bookId;</w:t>
      </w:r>
    </w:p>
    <w:p w14:paraId="1E16CC66"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t>int price;</w:t>
      </w:r>
    </w:p>
    <w:p w14:paraId="6BAC36A6"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t>string genre;</w:t>
      </w:r>
    </w:p>
    <w:p w14:paraId="48B97717"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t>struct cart *next;</w:t>
      </w:r>
    </w:p>
    <w:p w14:paraId="0E1A7FB4"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p>
    <w:p w14:paraId="29A1E7C5"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t>};</w:t>
      </w:r>
    </w:p>
    <w:p w14:paraId="43454011"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p>
    <w:p w14:paraId="52B79B4D"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t>//Creating databses</w:t>
      </w:r>
    </w:p>
    <w:p w14:paraId="68CDAB9E"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p>
    <w:p w14:paraId="353DB3A7"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t>/*Adding customers to the database</w:t>
      </w:r>
    </w:p>
    <w:p w14:paraId="1B21CCAF"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t>Now here we have a matrix with rows=10 and coloumns=7</w:t>
      </w:r>
    </w:p>
    <w:p w14:paraId="7AB62632"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t>Here number of rows is the number of customers and number of coloumns is the criterias for database, they are as follows:</w:t>
      </w:r>
    </w:p>
    <w:p w14:paraId="38E43716"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t>0-&gt;Customer Id</w:t>
      </w:r>
    </w:p>
    <w:p w14:paraId="262228A0"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t>1-&gt;Name</w:t>
      </w:r>
    </w:p>
    <w:p w14:paraId="077D4F9B"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t>2-&gt;Phone Number</w:t>
      </w:r>
    </w:p>
    <w:p w14:paraId="6D6399BD"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t>3-&gt;Username</w:t>
      </w:r>
    </w:p>
    <w:p w14:paraId="210DDCDA"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t>4-&gt;Password</w:t>
      </w:r>
    </w:p>
    <w:p w14:paraId="2BDE4DF8"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t>5-&gt;Address</w:t>
      </w:r>
    </w:p>
    <w:p w14:paraId="0A61F478"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lastRenderedPageBreak/>
        <w:tab/>
        <w:t>6-&gt;Locality</w:t>
      </w:r>
    </w:p>
    <w:p w14:paraId="6AEC5D1C"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t>*/</w:t>
      </w:r>
    </w:p>
    <w:p w14:paraId="08BCD9E3"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p>
    <w:p w14:paraId="4FFF7D5B"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t>string customers[10][7]={{"1","Diya","4653258765","diyaarora123","diyaroxx","4,Orchard Street","Kandivali"},</w:t>
      </w:r>
    </w:p>
    <w:p w14:paraId="1778E620"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t>{"2","Manoj","1234567890","manishere5","manojissad","12,Thakur Complex","Malad"},</w:t>
      </w:r>
    </w:p>
    <w:p w14:paraId="142119D7"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t>{"3","Sunny","7587465856","sunisfun","sunyybunny","20,Sunrise Building","Thane"},</w:t>
      </w:r>
    </w:p>
    <w:p w14:paraId="54E91A21"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t>{"4","Gargi","3569687253","chefgargi","ilovevaish","604,Vasant Vihar","Powai"},</w:t>
      </w:r>
    </w:p>
    <w:p w14:paraId="0D9C59B4"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t>{"5","Pranay","56748937520","kingtopper","hatemeplease","41,Riddhima Circle","Vile Parle"},</w:t>
      </w:r>
    </w:p>
    <w:p w14:paraId="422A0F94"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t>{"6","Monica","3434546777","cleanfreak","bestcookever","19,Pride Residency","Worli"},</w:t>
      </w:r>
    </w:p>
    <w:p w14:paraId="62A47BA7"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t>{"7","Harry","1029384756","guspowered","mypassword9","40,Top Apartments","Mulund"},</w:t>
      </w:r>
    </w:p>
    <w:p w14:paraId="5B289C2B"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t>{"8","Shivam","2346507876","ohmyfriend","shivbhakt","12,Banaras Galli","Vikhroli"},</w:t>
      </w:r>
    </w:p>
    <w:p w14:paraId="3FFC0A0B"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t>{"9","Sheldon","11199230577","sheldor1","notmyspot","4,Caltech Estate","Ghatkopar"},</w:t>
      </w:r>
    </w:p>
    <w:p w14:paraId="431A1B77"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t>{"10","Jasmine","56484848454","jasmine3","iamaflower","8,Jumping Street","Dadar"}};</w:t>
      </w:r>
    </w:p>
    <w:p w14:paraId="5B9C8B68"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p>
    <w:p w14:paraId="1F9CF331"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p>
    <w:p w14:paraId="632A738B"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t>/*Adding books to the database</w:t>
      </w:r>
    </w:p>
    <w:p w14:paraId="6E9F860B"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t>Now here we have a matrix with rows=15 and coloumns=5</w:t>
      </w:r>
    </w:p>
    <w:p w14:paraId="78E63912"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t>Here number of rows is the number of books and number of coloumns is the criterias for database, they are as follows:</w:t>
      </w:r>
    </w:p>
    <w:p w14:paraId="33286917"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t>0-&gt;Customer Id of the customer who is selling the book</w:t>
      </w:r>
    </w:p>
    <w:p w14:paraId="30547372"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t>1-&gt;Book Code</w:t>
      </w:r>
    </w:p>
    <w:p w14:paraId="32DD98F5"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t>2-&gt;Title of the book</w:t>
      </w:r>
    </w:p>
    <w:p w14:paraId="7A41BFD9"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t>3-&gt;Genre</w:t>
      </w:r>
    </w:p>
    <w:p w14:paraId="4769E7A9"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t>4-&gt;Price</w:t>
      </w:r>
    </w:p>
    <w:p w14:paraId="44E913BD"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t>*/</w:t>
      </w:r>
    </w:p>
    <w:p w14:paraId="3CA70F3B"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p>
    <w:p w14:paraId="70000E8A"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t>string books[20][5]={</w:t>
      </w:r>
    </w:p>
    <w:p w14:paraId="4D3AC89B"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t>{"5 ","245","The Murder On The Orient Express     ","Crime","299"},</w:t>
      </w:r>
    </w:p>
    <w:p w14:paraId="632EC18A"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t>{"6 ","160","Much Ado About Nothing               ","Drama","159"},</w:t>
      </w:r>
    </w:p>
    <w:p w14:paraId="13C3C62B"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lastRenderedPageBreak/>
        <w:tab/>
        <w:t>{"2 ","999","Harry Potter And Goblet Of Fire      ","Fantasy","345"},</w:t>
      </w:r>
    </w:p>
    <w:p w14:paraId="58961CD6"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t>{"6 ","307","The Mysterious Affair At Styles      ","Crime","199"},</w:t>
      </w:r>
    </w:p>
    <w:p w14:paraId="11DD26F2"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t>{"8 ","419","Around The World In Eighty Days      ","Action","139"},</w:t>
      </w:r>
    </w:p>
    <w:p w14:paraId="6C2BC649"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t>{"7 ","118","The Haunting Of The HillHouse        ","Horror","449"},</w:t>
      </w:r>
    </w:p>
    <w:p w14:paraId="6662DD72"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t>{"1 ","652","How To Train Your Dragon             ","Fantasy","320"},</w:t>
      </w:r>
    </w:p>
    <w:p w14:paraId="79D65339"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t>{"3 ","212","The Adventures Of Tom Sawyer         ","Drama","599"},</w:t>
      </w:r>
    </w:p>
    <w:p w14:paraId="2E43B8BB"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t>{"4 ","456","Strange Case Of Missing Cards        ","Horror","259"},</w:t>
      </w:r>
    </w:p>
    <w:p w14:paraId="77129DB2"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t>{"1 ","111","The Cards On The Murder Table        ","Crime","100"},</w:t>
      </w:r>
    </w:p>
    <w:p w14:paraId="2038A59C"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t>{"1 ","529","Diary Of Madam Annie Scott           ","Fantasy","799"},</w:t>
      </w:r>
    </w:p>
    <w:p w14:paraId="38361389"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t>{"9 ","379","Buddenbrooks:The Declined Call       ","Drama","320"},</w:t>
      </w:r>
    </w:p>
    <w:p w14:paraId="0D983BA6"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t>{"2 ","291","Legend Of The Sleepyhollow           ","Horror","699"},</w:t>
      </w:r>
    </w:p>
    <w:p w14:paraId="243510B8"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t>{"8 ","535","The Girl With The Dragon Tattoo      ","Action","199"},</w:t>
      </w:r>
    </w:p>
    <w:p w14:paraId="22CF2C47"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t>{"9 ","700","Harry Potter And Cursed Child        ","Crime","799"},</w:t>
      </w:r>
    </w:p>
    <w:p w14:paraId="00E25393"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t>{"5 ","167","Harry Potter And Philosopher's Stone ","Fantasy","699"},</w:t>
      </w:r>
    </w:p>
    <w:p w14:paraId="05ACCF3A"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t>{"7 ","100","Harry Potter And Half Blood Prince   ","Horror","399"},</w:t>
      </w:r>
    </w:p>
    <w:p w14:paraId="5196869D"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t>{"9 ","200","Harry Potter And Story Continues     ","Fantasy","999"},</w:t>
      </w:r>
    </w:p>
    <w:p w14:paraId="16B71042"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t>{"4 ","430","How Does Netlix Make So Much Money   ","Drama ","469"},</w:t>
      </w:r>
    </w:p>
    <w:p w14:paraId="07F778B1"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t>{"6 ","969","The Sun Outshines All Living Creatures","Action","799"}};</w:t>
      </w:r>
    </w:p>
    <w:p w14:paraId="3BDDC111"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p>
    <w:p w14:paraId="45448DCE"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p>
    <w:p w14:paraId="7200EF80"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t>/*Creating databse of cities which are used in the code</w:t>
      </w:r>
    </w:p>
    <w:p w14:paraId="28F0EF46"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t>We have 10 localities in our database: Kandivali,Malad,Thane,Powai,Vile</w:t>
      </w:r>
    </w:p>
    <w:p w14:paraId="3E1807F4"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t>Parle,Worli,Mulund,Vikhroli,Ghatkopar,Dadar*/</w:t>
      </w:r>
    </w:p>
    <w:p w14:paraId="3AF5E5F8"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p>
    <w:p w14:paraId="06843C21"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t>string cities[10]={"Kandivali","Malad","Thane","Powai","VileParle","Worli","Mulund","Vikhroli","Ghatkopar","Dadar"};</w:t>
      </w:r>
    </w:p>
    <w:p w14:paraId="1A037A15"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p>
    <w:p w14:paraId="126F4508"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p>
    <w:p w14:paraId="51B80FBC"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lastRenderedPageBreak/>
        <w:tab/>
        <w:t>/*Storing the adjacency matrix for the graph</w:t>
      </w:r>
    </w:p>
    <w:p w14:paraId="1D40723F"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t>No Of Rows=No of Columns= No of cities</w:t>
      </w:r>
    </w:p>
    <w:p w14:paraId="4C6B9149"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t>This matrix stores the distances between the places</w:t>
      </w:r>
    </w:p>
    <w:p w14:paraId="55B1726A"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t>It a weighted graph*/</w:t>
      </w:r>
    </w:p>
    <w:p w14:paraId="137F1EA2"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p>
    <w:p w14:paraId="0EC6E354"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t>int graphDatabase[10][10]={</w:t>
      </w:r>
    </w:p>
    <w:p w14:paraId="7F0BC303"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t>{0,8,2147483647,3,4,2147483647,2147483647,2,2147483647,10},</w:t>
      </w:r>
    </w:p>
    <w:p w14:paraId="01453E75"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t>{8,0,7,2147483647,6,2147483647,1,3,2147483647,7},</w:t>
      </w:r>
    </w:p>
    <w:p w14:paraId="5879C56D"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t>{2147483647,3,0,8,2147483647,8,2,2147483647,8,2147483647},</w:t>
      </w:r>
    </w:p>
    <w:p w14:paraId="5297C5E8"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t>{3,2147483647,8,0,2,2,4,2147483647,2147483647,5},</w:t>
      </w:r>
    </w:p>
    <w:p w14:paraId="23903C62"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t>{2,2147483647,2147483647,10,0,2147483647,9,2147483647,2,7},</w:t>
      </w:r>
    </w:p>
    <w:p w14:paraId="6F69530A"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t>{10,2147483647,5,2,2147483647,0,2147483647,7,3,8},</w:t>
      </w:r>
    </w:p>
    <w:p w14:paraId="36A3A5DD"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t>{2147483647,1,2147483647,4,2147483647,5,0,9,1,2147483647},</w:t>
      </w:r>
    </w:p>
    <w:p w14:paraId="3F1ED33F"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t>{9,3,4,2147483647,2147483647,4,9,0,2147483647,6},</w:t>
      </w:r>
    </w:p>
    <w:p w14:paraId="1C9AE810"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t>{2,1,2,2147483647,2147483647,10,3,5,0,2147483647},</w:t>
      </w:r>
    </w:p>
    <w:p w14:paraId="7DC56EEC"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t>{10,2147483647,6,2147483647,7,4,2147483647,3,6,0}</w:t>
      </w:r>
    </w:p>
    <w:p w14:paraId="1A3D4E05"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t>};</w:t>
      </w:r>
    </w:p>
    <w:p w14:paraId="3CE6DA14"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p>
    <w:p w14:paraId="7F48F6F2"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p>
    <w:p w14:paraId="2D369F45"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t>//We are done with creating all databases</w:t>
      </w:r>
    </w:p>
    <w:p w14:paraId="2388EF90"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p>
    <w:p w14:paraId="575B2474"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p>
    <w:p w14:paraId="5E92585F"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t>//Now we will declare all the global variables</w:t>
      </w:r>
    </w:p>
    <w:p w14:paraId="2F55135F"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t>//Note that the variable runLoop is for printing lines in the entire project for GUI</w:t>
      </w:r>
    </w:p>
    <w:p w14:paraId="6DD4FBB3"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t xml:space="preserve">int NoOfPlaces=10;               </w:t>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 xml:space="preserve">   //Stores the number of cities/places</w:t>
      </w:r>
    </w:p>
    <w:p w14:paraId="1EC8FA37"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t xml:space="preserve">int noOfCustomers=10;            </w:t>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 xml:space="preserve"> //Stores the number of customers in the database</w:t>
      </w:r>
    </w:p>
    <w:p w14:paraId="1F33D0F2"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t xml:space="preserve">int noOfBooks=20;               </w:t>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Stores the number of books in the databse</w:t>
      </w:r>
    </w:p>
    <w:p w14:paraId="21E399E6"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lastRenderedPageBreak/>
        <w:tab/>
        <w:t>struct cart *head=NULL;                        //head pointer for the linked list //ADMIN lets try to add this in the linked list cart</w:t>
      </w:r>
    </w:p>
    <w:p w14:paraId="3393D90F"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t>string name,address,locality,userid,number;   //To store the details of the buyer</w:t>
      </w:r>
    </w:p>
    <w:p w14:paraId="49FAD962"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t xml:space="preserve">string sellerLocality;                </w:t>
      </w:r>
      <w:r w:rsidRPr="00CA14D0">
        <w:rPr>
          <w:rFonts w:ascii="Times New Roman" w:hAnsi="Times New Roman"/>
          <w:sz w:val="20"/>
          <w:szCs w:val="20"/>
        </w:rPr>
        <w:tab/>
      </w:r>
      <w:r w:rsidRPr="00CA14D0">
        <w:rPr>
          <w:rFonts w:ascii="Times New Roman" w:hAnsi="Times New Roman"/>
          <w:sz w:val="20"/>
          <w:szCs w:val="20"/>
        </w:rPr>
        <w:tab/>
        <w:t>//stores the locality of the seller to be later implemented in admin part</w:t>
      </w:r>
    </w:p>
    <w:p w14:paraId="377262A3"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p>
    <w:p w14:paraId="3A3EDF7B"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p>
    <w:p w14:paraId="19104A7A"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t>/*We have 2 main classes in our project:Graph and cartMenu</w:t>
      </w:r>
    </w:p>
    <w:p w14:paraId="2105E72A"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t>Graph is the class implementing Dijkstra's Algorithm</w:t>
      </w:r>
    </w:p>
    <w:p w14:paraId="7A81FC9D"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t>cartMenu is the class which is the main implementation of the linked list and has all the funtions of the linked list</w:t>
      </w:r>
    </w:p>
    <w:p w14:paraId="67C50260"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t>*/</w:t>
      </w:r>
    </w:p>
    <w:p w14:paraId="0BF91A15"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p>
    <w:p w14:paraId="6E6A5F1C"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p>
    <w:p w14:paraId="01CF99F4"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p>
    <w:p w14:paraId="1451E4F5"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t>//Class Graph</w:t>
      </w:r>
    </w:p>
    <w:p w14:paraId="24C95124"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t>class Graph{</w:t>
      </w:r>
    </w:p>
    <w:p w14:paraId="5A3A9D28"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This is the Graph class which is the implementation of the Dijkstra's algorith</w:t>
      </w:r>
    </w:p>
    <w:p w14:paraId="15ABE186"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It calculates the shortest distance and path between the seller and buyer.</w:t>
      </w:r>
    </w:p>
    <w:p w14:paraId="7DF78AEC"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The functions of of this class are:</w:t>
      </w:r>
    </w:p>
    <w:p w14:paraId="1C99773F"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setGraph()</w:t>
      </w:r>
    </w:p>
    <w:p w14:paraId="46807AF0"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BFS()</w:t>
      </w:r>
    </w:p>
    <w:p w14:paraId="49F914DD"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dijkstra() */</w:t>
      </w:r>
    </w:p>
    <w:p w14:paraId="73A24DA8"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p>
    <w:p w14:paraId="348A0B09"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public:</w:t>
      </w:r>
    </w:p>
    <w:p w14:paraId="2ED62C6A"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friend void getDistance(string s, string e); //We are declaring the function getDistance from class Graph to make it as a friend function</w:t>
      </w:r>
    </w:p>
    <w:p w14:paraId="6972B7AC"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p>
    <w:p w14:paraId="70FD212A"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This function is to set a user defined Graph, that is, if the admin wants to have another graph and not the one whichis predefined</w:t>
      </w:r>
    </w:p>
    <w:p w14:paraId="39EE46BD"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void setGraph()</w:t>
      </w:r>
    </w:p>
    <w:p w14:paraId="051C8B84"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lastRenderedPageBreak/>
        <w:tab/>
      </w:r>
      <w:r w:rsidRPr="00CA14D0">
        <w:rPr>
          <w:rFonts w:ascii="Times New Roman" w:hAnsi="Times New Roman"/>
          <w:sz w:val="20"/>
          <w:szCs w:val="20"/>
        </w:rPr>
        <w:tab/>
      </w:r>
      <w:r w:rsidRPr="00CA14D0">
        <w:rPr>
          <w:rFonts w:ascii="Times New Roman" w:hAnsi="Times New Roman"/>
          <w:sz w:val="20"/>
          <w:szCs w:val="20"/>
        </w:rPr>
        <w:tab/>
        <w:t xml:space="preserve">{ </w:t>
      </w:r>
    </w:p>
    <w:p w14:paraId="33210C0A"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int noOfPlaces1; //Stores number of nodes</w:t>
      </w:r>
    </w:p>
    <w:p w14:paraId="15D7A13E"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char choice;  //stores choice for BFS</w:t>
      </w:r>
    </w:p>
    <w:p w14:paraId="0C51978D"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int m,i,j; //Variables used in the 'for' loops</w:t>
      </w:r>
    </w:p>
    <w:p w14:paraId="312FAF66"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p>
    <w:p w14:paraId="0D68B838"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Inputing the number of nodes</w:t>
      </w:r>
    </w:p>
    <w:p w14:paraId="056FFFDC"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cout&lt;&lt;"Enter the number of places(nodes): ";</w:t>
      </w:r>
    </w:p>
    <w:p w14:paraId="34B74149"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cin&gt;&gt;noOfPlaces1;</w:t>
      </w:r>
    </w:p>
    <w:p w14:paraId="7550675B"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noOfPlaces1=10;</w:t>
      </w:r>
    </w:p>
    <w:p w14:paraId="289A0618"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p>
    <w:p w14:paraId="37E8A042"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Declaring the arrays</w:t>
      </w:r>
    </w:p>
    <w:p w14:paraId="7258E023"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int dij[noOfPlaces1][3]={0};</w:t>
      </w:r>
    </w:p>
    <w:p w14:paraId="569B8896"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int graphByUser[10][10];</w:t>
      </w:r>
    </w:p>
    <w:p w14:paraId="27D3D5A9"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string places[10];</w:t>
      </w:r>
    </w:p>
    <w:p w14:paraId="04B86ED8"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p>
    <w:p w14:paraId="3280FBA8"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Inputing the names of the nodes</w:t>
      </w:r>
    </w:p>
    <w:p w14:paraId="194335CC"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cout&lt;&lt;"Enter the places: "&lt;&lt;endl;</w:t>
      </w:r>
    </w:p>
    <w:p w14:paraId="42739DD0"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for(m=0;m&lt;noOfPlaces1;m++)</w:t>
      </w:r>
    </w:p>
    <w:p w14:paraId="687A1212"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w:t>
      </w:r>
    </w:p>
    <w:p w14:paraId="2E1430C1"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cout&lt;&lt;"PLACE "&lt;&lt;m&lt;&lt;" : ";</w:t>
      </w:r>
    </w:p>
    <w:p w14:paraId="579F2B63"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cin&gt;&gt;places[m];</w:t>
      </w:r>
    </w:p>
    <w:p w14:paraId="1050558D"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w:t>
      </w:r>
    </w:p>
    <w:p w14:paraId="74EEBADE"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p>
    <w:p w14:paraId="0583BCC8"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Inputing the distances(matrix)</w:t>
      </w:r>
    </w:p>
    <w:p w14:paraId="29EDE7F3"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p>
    <w:p w14:paraId="26E81DF6"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cout&lt;&lt;"For no edge enter 0(it will be converted to infinity)"&lt;&lt;endl;</w:t>
      </w:r>
    </w:p>
    <w:p w14:paraId="31D22130"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cout&lt;&lt;"Enter the matrix: "&lt;&lt;endl;</w:t>
      </w:r>
    </w:p>
    <w:p w14:paraId="654FF877"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p>
    <w:p w14:paraId="47FBD8C1"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lastRenderedPageBreak/>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for(i=0;i&lt;noOfPlaces1;i++)</w:t>
      </w:r>
    </w:p>
    <w:p w14:paraId="23B730B1"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w:t>
      </w:r>
    </w:p>
    <w:p w14:paraId="45D3C234"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for(j=0;j&lt;noOfPlaces1;j++)</w:t>
      </w:r>
    </w:p>
    <w:p w14:paraId="67CE1ECD"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w:t>
      </w:r>
    </w:p>
    <w:p w14:paraId="69809D79"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cout&lt;&lt;"Enter value at row "&lt;&lt;i&lt;&lt;" and coloumn "&lt;&lt;j&lt;&lt;" :";</w:t>
      </w:r>
    </w:p>
    <w:p w14:paraId="06262698"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cin&gt;&gt;places[i][j];</w:t>
      </w:r>
    </w:p>
    <w:p w14:paraId="00A33D76"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if(graphByUser[i][j]==0&amp;&amp;i!=j)</w:t>
      </w:r>
    </w:p>
    <w:p w14:paraId="117979BD"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graphByUser[i][j]=2147483647; //For the places where there is no path, the matrix value will be set as infinity</w:t>
      </w:r>
    </w:p>
    <w:p w14:paraId="7C3FFF08"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w:t>
      </w:r>
    </w:p>
    <w:p w14:paraId="3E27C42A"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w:t>
      </w:r>
    </w:p>
    <w:p w14:paraId="169D50DC"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p>
    <w:p w14:paraId="2C33B3FB"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dijkstra(graphByUser,places,sellerLocality,locality,noOfPlaces1); //Calling Dijkstra</w:t>
      </w:r>
    </w:p>
    <w:p w14:paraId="568C7687"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p>
    <w:p w14:paraId="65AC0AC8"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Displaying the graph</w:t>
      </w:r>
    </w:p>
    <w:p w14:paraId="14269085"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 xml:space="preserve">cout&lt;&lt;"Do you want to display this graph (Enter y/n):"; </w:t>
      </w:r>
    </w:p>
    <w:p w14:paraId="26830D71"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cin&gt;&gt;choice;</w:t>
      </w:r>
    </w:p>
    <w:p w14:paraId="0CA77AB3"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if(choice=='y')</w:t>
      </w:r>
    </w:p>
    <w:p w14:paraId="101AE5EB"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BFS(0,graphByUser,places,noOfPlaces1);</w:t>
      </w:r>
    </w:p>
    <w:p w14:paraId="72F32762"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function setGraph() ends here</w:t>
      </w:r>
    </w:p>
    <w:p w14:paraId="753AD196"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p>
    <w:p w14:paraId="6C87526A"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p>
    <w:p w14:paraId="1E718E24"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This function is the breadth first search to print the graph</w:t>
      </w:r>
    </w:p>
    <w:p w14:paraId="0566C8A2"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void BFS(int vertex,int graph[10][10],string places[10],int noOfPlaces1)</w:t>
      </w:r>
    </w:p>
    <w:p w14:paraId="532BA240"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 xml:space="preserve">{ </w:t>
      </w:r>
    </w:p>
    <w:p w14:paraId="4BFC6251"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 xml:space="preserve">    int i; //'for' Loop</w:t>
      </w:r>
    </w:p>
    <w:p w14:paraId="2C549AF0"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 xml:space="preserve">    cout&lt;&lt;endl;</w:t>
      </w:r>
    </w:p>
    <w:p w14:paraId="44C8B70A"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 xml:space="preserve">    int visited[noOfPlaces1]={0}; //Declaring visited array</w:t>
      </w:r>
    </w:p>
    <w:p w14:paraId="6322C9E8"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lastRenderedPageBreak/>
        <w:tab/>
      </w:r>
      <w:r w:rsidRPr="00CA14D0">
        <w:rPr>
          <w:rFonts w:ascii="Times New Roman" w:hAnsi="Times New Roman"/>
          <w:sz w:val="20"/>
          <w:szCs w:val="20"/>
        </w:rPr>
        <w:tab/>
      </w:r>
      <w:r w:rsidRPr="00CA14D0">
        <w:rPr>
          <w:rFonts w:ascii="Times New Roman" w:hAnsi="Times New Roman"/>
          <w:sz w:val="20"/>
          <w:szCs w:val="20"/>
        </w:rPr>
        <w:tab/>
        <w:t xml:space="preserve">    </w:t>
      </w:r>
    </w:p>
    <w:p w14:paraId="48A8A9DD"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 xml:space="preserve">    //Creating an object of the predefined queue function</w:t>
      </w:r>
    </w:p>
    <w:p w14:paraId="0989624C"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 xml:space="preserve">    queue &lt;int&gt; q;</w:t>
      </w:r>
    </w:p>
    <w:p w14:paraId="768CBD5F"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 xml:space="preserve">    visited[vertex]==1;</w:t>
      </w:r>
    </w:p>
    <w:p w14:paraId="1049D575"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 xml:space="preserve">    q.push(vertex);</w:t>
      </w:r>
    </w:p>
    <w:p w14:paraId="7B8EAB5D"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 xml:space="preserve">    while(!q.empty())</w:t>
      </w:r>
    </w:p>
    <w:p w14:paraId="2B510207"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 xml:space="preserve">    {</w:t>
      </w:r>
    </w:p>
    <w:p w14:paraId="5DC7881B"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 xml:space="preserve">       vertex=q.front();</w:t>
      </w:r>
    </w:p>
    <w:p w14:paraId="4ABD4B2D"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 xml:space="preserve">        q.pop();</w:t>
      </w:r>
    </w:p>
    <w:p w14:paraId="5AF9CF3E"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 xml:space="preserve">        cout&lt;&lt;places[vertex]&lt;&lt;" * ";</w:t>
      </w:r>
    </w:p>
    <w:p w14:paraId="3C906BD2"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 xml:space="preserve">        for(i=0;i&lt;noOfPlaces1;i++)</w:t>
      </w:r>
    </w:p>
    <w:p w14:paraId="0B851928"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 xml:space="preserve">        {</w:t>
      </w:r>
    </w:p>
    <w:p w14:paraId="0C22BA0C"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p>
    <w:p w14:paraId="2B481FC6"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 xml:space="preserve">            if(graph[vertex][i]==1)</w:t>
      </w:r>
    </w:p>
    <w:p w14:paraId="08F7B85D"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 xml:space="preserve">            {</w:t>
      </w:r>
    </w:p>
    <w:p w14:paraId="22687B90"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 xml:space="preserve">                if(visited[i]==0)</w:t>
      </w:r>
    </w:p>
    <w:p w14:paraId="1D590A7F"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 xml:space="preserve">                {</w:t>
      </w:r>
    </w:p>
    <w:p w14:paraId="7BF4730A"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 xml:space="preserve">                    visited[i]=1;</w:t>
      </w:r>
    </w:p>
    <w:p w14:paraId="6BEE3CB8"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 xml:space="preserve">                    q.push(i);</w:t>
      </w:r>
    </w:p>
    <w:p w14:paraId="2D9C42E0"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 xml:space="preserve">                }</w:t>
      </w:r>
    </w:p>
    <w:p w14:paraId="5EBE51BB"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 xml:space="preserve">            }</w:t>
      </w:r>
    </w:p>
    <w:p w14:paraId="46526247"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 xml:space="preserve">        }</w:t>
      </w:r>
    </w:p>
    <w:p w14:paraId="6191147C"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 xml:space="preserve">    }</w:t>
      </w:r>
    </w:p>
    <w:p w14:paraId="15CBB8F5"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BFS() ends here</w:t>
      </w:r>
    </w:p>
    <w:p w14:paraId="438355A9"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p>
    <w:p w14:paraId="207A1940"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Function to calculate the shortest distance and path</w:t>
      </w:r>
    </w:p>
    <w:p w14:paraId="07277276"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void dijkstra(int graph[10][10],string places[10],string sourceParameter,string endParameter,int noOfPlaces)</w:t>
      </w:r>
    </w:p>
    <w:p w14:paraId="0F5ED3EA"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lastRenderedPageBreak/>
        <w:tab/>
      </w:r>
      <w:r w:rsidRPr="00CA14D0">
        <w:rPr>
          <w:rFonts w:ascii="Times New Roman" w:hAnsi="Times New Roman"/>
          <w:sz w:val="20"/>
          <w:szCs w:val="20"/>
        </w:rPr>
        <w:tab/>
      </w:r>
      <w:r w:rsidRPr="00CA14D0">
        <w:rPr>
          <w:rFonts w:ascii="Times New Roman" w:hAnsi="Times New Roman"/>
          <w:sz w:val="20"/>
          <w:szCs w:val="20"/>
        </w:rPr>
        <w:tab/>
        <w:t>{</w:t>
      </w:r>
    </w:p>
    <w:p w14:paraId="43F47094"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declaration of variables</w:t>
      </w:r>
    </w:p>
    <w:p w14:paraId="138FBCED"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int i,j,k,c,r;//Variables used in the 'for' loops</w:t>
      </w:r>
    </w:p>
    <w:p w14:paraId="0C4F9DCD"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int vertex,n,small,source,end,counter;</w:t>
      </w:r>
    </w:p>
    <w:p w14:paraId="656582CF"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int dij[noOfPlaces][3];//defining the dijkstra's matrix</w:t>
      </w:r>
    </w:p>
    <w:p w14:paraId="02582807"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path *head=NULL;//traversing the path linked list</w:t>
      </w:r>
    </w:p>
    <w:p w14:paraId="0B044C71"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p>
    <w:p w14:paraId="3EF551DC"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p>
    <w:p w14:paraId="64524857"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Finding the index of the source and destination</w:t>
      </w:r>
    </w:p>
    <w:p w14:paraId="43AE23F2"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for(c=0;c&lt;noOfPlaces;c++)</w:t>
      </w:r>
    </w:p>
    <w:p w14:paraId="0AA5DBCD"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w:t>
      </w:r>
    </w:p>
    <w:p w14:paraId="17EDF5A2"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if(places[c]==sourceParameter)</w:t>
      </w:r>
    </w:p>
    <w:p w14:paraId="1EF4F722"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source=c;</w:t>
      </w:r>
    </w:p>
    <w:p w14:paraId="36B99E6E"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if(places[c]==endParameter)</w:t>
      </w:r>
    </w:p>
    <w:p w14:paraId="09FFBBF4"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end=c;</w:t>
      </w:r>
    </w:p>
    <w:p w14:paraId="32DA38E3"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w:t>
      </w:r>
    </w:p>
    <w:p w14:paraId="78C52D9C"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p>
    <w:p w14:paraId="3F73AF03"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Setting the initial value of the dijkstra's matrix,i.e, visited=0,distance=infinity,parent=0</w:t>
      </w:r>
    </w:p>
    <w:p w14:paraId="540DCAF3"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for(i=0;i&lt;noOfPlaces;i++)</w:t>
      </w:r>
    </w:p>
    <w:p w14:paraId="302FA358"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w:t>
      </w:r>
    </w:p>
    <w:p w14:paraId="2E9A435B"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dij[i][1]=2147483647;</w:t>
      </w:r>
    </w:p>
    <w:p w14:paraId="6F16D279"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dij[i][0]=0;</w:t>
      </w:r>
    </w:p>
    <w:p w14:paraId="599552AF"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dij[i][2]=0;</w:t>
      </w:r>
    </w:p>
    <w:p w14:paraId="5091DE9D"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w:t>
      </w:r>
    </w:p>
    <w:p w14:paraId="0715FB1D"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setting the distance of the source node as 0</w:t>
      </w:r>
    </w:p>
    <w:p w14:paraId="714F4559"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dij[source][1]=0;</w:t>
      </w:r>
    </w:p>
    <w:p w14:paraId="092461EB"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for(i=0;i&lt;noOfPlaces;i++)</w:t>
      </w:r>
    </w:p>
    <w:p w14:paraId="53CD2E24"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w:t>
      </w:r>
    </w:p>
    <w:p w14:paraId="016FF6A5"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lastRenderedPageBreak/>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Finding the smallest distance</w:t>
      </w:r>
    </w:p>
    <w:p w14:paraId="3F55CA12"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small=100,counter;</w:t>
      </w:r>
    </w:p>
    <w:p w14:paraId="5935DBDF"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for(r=0;r&lt;noOfPlaces;r++)</w:t>
      </w:r>
    </w:p>
    <w:p w14:paraId="0240DC52"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w:t>
      </w:r>
    </w:p>
    <w:p w14:paraId="0D50F542"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if(dij[r][0]==0) //does not consider the nodes which are already visited</w:t>
      </w:r>
    </w:p>
    <w:p w14:paraId="75DD92AF"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w:t>
      </w:r>
    </w:p>
    <w:p w14:paraId="50512CC3"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if(dij[r][1]&lt;=small)</w:t>
      </w:r>
    </w:p>
    <w:p w14:paraId="552F26CE"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w:t>
      </w:r>
    </w:p>
    <w:p w14:paraId="0CF0913E"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small=dij[r][1];</w:t>
      </w:r>
    </w:p>
    <w:p w14:paraId="0400BA4A"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counter=r;</w:t>
      </w:r>
    </w:p>
    <w:p w14:paraId="2AF7564A"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w:t>
      </w:r>
    </w:p>
    <w:p w14:paraId="6DB63191"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w:t>
      </w:r>
    </w:p>
    <w:p w14:paraId="01987BF8"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w:t>
      </w:r>
    </w:p>
    <w:p w14:paraId="51D888F9"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Setting the node with the smallest distance as the vertex</w:t>
      </w:r>
    </w:p>
    <w:p w14:paraId="7B0B94EB"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vertex=counter;</w:t>
      </w:r>
    </w:p>
    <w:p w14:paraId="065CE639"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p>
    <w:p w14:paraId="34F8CD15"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Making the visited of the vertex as 1</w:t>
      </w:r>
    </w:p>
    <w:p w14:paraId="47E07732"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dij[vertex][0]=1;</w:t>
      </w:r>
    </w:p>
    <w:p w14:paraId="09498778"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The following code snippet performs that part of the algorithm which compares the distances and replaces accordingly</w:t>
      </w:r>
    </w:p>
    <w:p w14:paraId="64DEB2F3"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for(j=0;j&lt;noOfPlaces;j++)</w:t>
      </w:r>
    </w:p>
    <w:p w14:paraId="4E84027F"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w:t>
      </w:r>
    </w:p>
    <w:p w14:paraId="3960A365"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if(dij[j][0]==0) //Does not consider the nodes which are already visited</w:t>
      </w:r>
    </w:p>
    <w:p w14:paraId="4B692AB0"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w:t>
      </w:r>
    </w:p>
    <w:p w14:paraId="1C978957"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Compares the values: goes inside the 'if' only if new value is smaller than the original value and the path exists</w:t>
      </w:r>
    </w:p>
    <w:p w14:paraId="7C7C9B8E"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if(graph[vertex][j]+dij[j][1]&lt;dij[vertex][1]&amp;&amp;graph[vertex][j]!=2147483647&amp;&amp;j!=vertex)</w:t>
      </w:r>
    </w:p>
    <w:p w14:paraId="53688554"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w:t>
      </w:r>
    </w:p>
    <w:p w14:paraId="6BCFD356"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lastRenderedPageBreak/>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dij[j][1]=graph[vertex][j]+dij[vertex][1]; //sets the new value</w:t>
      </w:r>
    </w:p>
    <w:p w14:paraId="1EEB72B2"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dij[j][2]=vertex; //sets the parent</w:t>
      </w:r>
    </w:p>
    <w:p w14:paraId="499BD23B"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w:t>
      </w:r>
    </w:p>
    <w:p w14:paraId="79DD0AC8"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w:t>
      </w:r>
    </w:p>
    <w:p w14:paraId="2FF38355"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w:t>
      </w:r>
    </w:p>
    <w:p w14:paraId="2C022447"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 //the algorithm for dijkstra's ends here</w:t>
      </w:r>
    </w:p>
    <w:p w14:paraId="69368DCF"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p>
    <w:p w14:paraId="6CEB2C1E"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The following part is to print the shortest path and distance</w:t>
      </w:r>
    </w:p>
    <w:p w14:paraId="150866A6"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p>
    <w:p w14:paraId="7E56A992"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Prints the value at the 'distance' coloumn of the matrix</w:t>
      </w:r>
    </w:p>
    <w:p w14:paraId="5DB439E0"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p>
    <w:p w14:paraId="661D3FAF"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cout&lt;&lt;"Distance       : "&lt;&lt;dij[end][1]&lt;&lt;" kms"&lt;&lt;endl;</w:t>
      </w:r>
    </w:p>
    <w:p w14:paraId="0B20F957"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To print the path, we use a single linked list</w:t>
      </w:r>
    </w:p>
    <w:p w14:paraId="0B0A2D24"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cout&lt;&lt;"Shortest Path   : ";</w:t>
      </w:r>
    </w:p>
    <w:p w14:paraId="207269D7"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k=end;</w:t>
      </w:r>
    </w:p>
    <w:p w14:paraId="60531394"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The following code stores the path in the linked list</w:t>
      </w:r>
    </w:p>
    <w:p w14:paraId="6E22F0A0"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while(k!=source)</w:t>
      </w:r>
    </w:p>
    <w:p w14:paraId="4D761E7D"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w:t>
      </w:r>
    </w:p>
    <w:p w14:paraId="477C7EB2"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path *newNode=new path;</w:t>
      </w:r>
    </w:p>
    <w:p w14:paraId="0E1551FA"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newNode-&gt;nextVertex=places[k];</w:t>
      </w:r>
    </w:p>
    <w:p w14:paraId="62F69918"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newNode-&gt;next=head;</w:t>
      </w:r>
    </w:p>
    <w:p w14:paraId="295C0D2E"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head=newNode;</w:t>
      </w:r>
    </w:p>
    <w:p w14:paraId="4B7260EC"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k=dij[k][2];</w:t>
      </w:r>
    </w:p>
    <w:p w14:paraId="7DFD14F3"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insert beg</w:t>
      </w:r>
    </w:p>
    <w:p w14:paraId="71199899"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p>
    <w:p w14:paraId="7E001C31"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As we need to include the source in our path, we can use the following code snippet instead of individually printing the source</w:t>
      </w:r>
    </w:p>
    <w:p w14:paraId="65467251"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path *newNode=new path;</w:t>
      </w:r>
    </w:p>
    <w:p w14:paraId="5A9C8AA1"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lastRenderedPageBreak/>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newNode-&gt;data=nodes[source];</w:t>
      </w:r>
    </w:p>
    <w:p w14:paraId="427F3055"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newNode-&gt;next=head;</w:t>
      </w:r>
    </w:p>
    <w:p w14:paraId="246E11A9"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head=newNode;</w:t>
      </w:r>
    </w:p>
    <w:p w14:paraId="2DA83FA3"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w:t>
      </w:r>
    </w:p>
    <w:p w14:paraId="2A9E0F62"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p>
    <w:p w14:paraId="0CC0DACD"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Printng the source</w:t>
      </w:r>
    </w:p>
    <w:p w14:paraId="5D96A6CA"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cout&lt;&lt;places[source]&lt;&lt;"--&gt;";</w:t>
      </w:r>
    </w:p>
    <w:p w14:paraId="778975B0"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Printing the path(i.e. the linked list)</w:t>
      </w:r>
    </w:p>
    <w:p w14:paraId="6F74C6C3"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path *temp=head;</w:t>
      </w:r>
    </w:p>
    <w:p w14:paraId="6DFA2158"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while(temp!=NULL)</w:t>
      </w:r>
    </w:p>
    <w:p w14:paraId="2FDE2C93"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w:t>
      </w:r>
    </w:p>
    <w:p w14:paraId="7960C3C3"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cout&lt;&lt;temp-&gt;nextVertex;</w:t>
      </w:r>
    </w:p>
    <w:p w14:paraId="1043112B"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cout&lt;&lt;"--&gt;";</w:t>
      </w:r>
    </w:p>
    <w:p w14:paraId="77F665E0"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temp=temp-&gt;next;</w:t>
      </w:r>
    </w:p>
    <w:p w14:paraId="42AF389D"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w:t>
      </w:r>
    </w:p>
    <w:p w14:paraId="571BAAC9"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cout&lt;&lt;"*";</w:t>
      </w:r>
    </w:p>
    <w:p w14:paraId="5B73D35C"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dijkstra() ends here</w:t>
      </w:r>
    </w:p>
    <w:p w14:paraId="0580514F"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p>
    <w:p w14:paraId="26BBF1DB"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t>};//class Graph ends here</w:t>
      </w:r>
    </w:p>
    <w:p w14:paraId="133A3434"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p>
    <w:p w14:paraId="3AF179F8"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t>//Class cartMenu</w:t>
      </w:r>
    </w:p>
    <w:p w14:paraId="5CE0F915"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t>class cartMenu</w:t>
      </w:r>
    </w:p>
    <w:p w14:paraId="3DC07A3D"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t>{</w:t>
      </w:r>
    </w:p>
    <w:p w14:paraId="1C1E474F"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t>/*The functions of the class cartMenu are:</w:t>
      </w:r>
    </w:p>
    <w:p w14:paraId="50A270AC"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t>countNodes()</w:t>
      </w:r>
    </w:p>
    <w:p w14:paraId="02C96190"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t>add()</w:t>
      </w:r>
    </w:p>
    <w:p w14:paraId="02B07415"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t>deleteEntire()</w:t>
      </w:r>
    </w:p>
    <w:p w14:paraId="466207E6"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t>deleteItem()</w:t>
      </w:r>
    </w:p>
    <w:p w14:paraId="39D5CADB"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lastRenderedPageBreak/>
        <w:tab/>
      </w:r>
      <w:r w:rsidRPr="00CA14D0">
        <w:rPr>
          <w:rFonts w:ascii="Times New Roman" w:hAnsi="Times New Roman"/>
          <w:sz w:val="20"/>
          <w:szCs w:val="20"/>
        </w:rPr>
        <w:tab/>
        <w:t>deleteOnBookid()</w:t>
      </w:r>
    </w:p>
    <w:p w14:paraId="59D4109E"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t>deletDuplicate()</w:t>
      </w:r>
    </w:p>
    <w:p w14:paraId="378E6E2B"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t>display()</w:t>
      </w:r>
    </w:p>
    <w:p w14:paraId="6E252941"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t>totalAmount()</w:t>
      </w:r>
    </w:p>
    <w:p w14:paraId="22ACA750"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t>sortAscending()</w:t>
      </w:r>
    </w:p>
    <w:p w14:paraId="549B75E9"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t>sortDescending</w:t>
      </w:r>
    </w:p>
    <w:p w14:paraId="6B076148"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t>connectCustomer()</w:t>
      </w:r>
    </w:p>
    <w:p w14:paraId="152BE7BE"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t>getDistance()</w:t>
      </w:r>
    </w:p>
    <w:p w14:paraId="50661CBE"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t>menu()*/</w:t>
      </w:r>
    </w:p>
    <w:p w14:paraId="7869921E"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p>
    <w:p w14:paraId="051774B9"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t>public:</w:t>
      </w:r>
    </w:p>
    <w:p w14:paraId="6FE59F5E"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p>
    <w:p w14:paraId="571FC1E6"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t>friend void showBooksMenu();//We are declaring the function showBooksMenu() as a friend of this class so this class is accessible there</w:t>
      </w:r>
    </w:p>
    <w:p w14:paraId="785E6BFE"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p>
    <w:p w14:paraId="5961EE80"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t>int countNodes()</w:t>
      </w:r>
    </w:p>
    <w:p w14:paraId="1D078ED3"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t>{</w:t>
      </w:r>
    </w:p>
    <w:p w14:paraId="45FF04D3"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This function will traverse till the end of the linked list and will count the total number of nodes present</w:t>
      </w:r>
    </w:p>
    <w:p w14:paraId="6368FA20"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int count=0; //count variable counts the number of nodes (counter variable)</w:t>
      </w:r>
    </w:p>
    <w:p w14:paraId="4D5097E8"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cart *temp=head;</w:t>
      </w:r>
    </w:p>
    <w:p w14:paraId="27E089E8"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while(temp!=NULL)</w:t>
      </w:r>
    </w:p>
    <w:p w14:paraId="6C174EF6"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w:t>
      </w:r>
    </w:p>
    <w:p w14:paraId="553D30B9"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count++;</w:t>
      </w:r>
    </w:p>
    <w:p w14:paraId="2782FEB4"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temp=temp-&gt;next;</w:t>
      </w:r>
    </w:p>
    <w:p w14:paraId="6771FC88"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w:t>
      </w:r>
    </w:p>
    <w:p w14:paraId="1AF1CFA4"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return count;</w:t>
      </w:r>
    </w:p>
    <w:p w14:paraId="49B77F13"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t>}//Function countNodes ends here</w:t>
      </w:r>
    </w:p>
    <w:p w14:paraId="1F92D418"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p>
    <w:p w14:paraId="5EDF6E8A"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lastRenderedPageBreak/>
        <w:tab/>
      </w:r>
      <w:r w:rsidRPr="00CA14D0">
        <w:rPr>
          <w:rFonts w:ascii="Times New Roman" w:hAnsi="Times New Roman"/>
          <w:sz w:val="20"/>
          <w:szCs w:val="20"/>
        </w:rPr>
        <w:tab/>
      </w:r>
    </w:p>
    <w:p w14:paraId="3CA08B76"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t>//Function to add an item to the cart</w:t>
      </w:r>
    </w:p>
    <w:p w14:paraId="7612F3D9"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t>void add(string cCode,string bId,string bTitle,string bGenre,int amt)</w:t>
      </w:r>
    </w:p>
    <w:p w14:paraId="5021BEB2"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 //This function adds a new node to the list like adding an element to the cart</w:t>
      </w:r>
    </w:p>
    <w:p w14:paraId="399D9E09"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The parameters are added to the struct upon creating a new node</w:t>
      </w:r>
    </w:p>
    <w:p w14:paraId="6EC4A445"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cart *newNode= new cart; //Creating a new node</w:t>
      </w:r>
    </w:p>
    <w:p w14:paraId="08DEE594"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newNode-&gt;price=amt;</w:t>
      </w:r>
    </w:p>
    <w:p w14:paraId="6A1A11A4"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newNode-&gt;customerId=cCode;</w:t>
      </w:r>
    </w:p>
    <w:p w14:paraId="0523A73C"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newNode-&gt;bookId=bId;</w:t>
      </w:r>
    </w:p>
    <w:p w14:paraId="43D3566E"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newNode-&gt;genre=bGenre;</w:t>
      </w:r>
    </w:p>
    <w:p w14:paraId="1DA78531"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newNode-&gt;title=bTitle;</w:t>
      </w:r>
    </w:p>
    <w:p w14:paraId="3EAD6A5D"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newNode-&gt;next=head;</w:t>
      </w:r>
    </w:p>
    <w:p w14:paraId="1DD64927"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head=newNode;</w:t>
      </w:r>
    </w:p>
    <w:p w14:paraId="40C12F11"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t>}//Function add ends here</w:t>
      </w:r>
    </w:p>
    <w:p w14:paraId="4E37671B"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p>
    <w:p w14:paraId="3E7B5F09"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t>//Function to delete the entire cart</w:t>
      </w:r>
    </w:p>
    <w:p w14:paraId="1DF9A926"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t>void deleteEntire()</w:t>
      </w:r>
    </w:p>
    <w:p w14:paraId="0DDAD838"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 cart *temp;</w:t>
      </w:r>
    </w:p>
    <w:p w14:paraId="1FA5A5C7"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if(head==NULL)</w:t>
      </w:r>
    </w:p>
    <w:p w14:paraId="30D57712"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cout&lt;&lt;"Your cart is already empty!"&lt;&lt;endl;</w:t>
      </w:r>
    </w:p>
    <w:p w14:paraId="0845B4BA"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else{</w:t>
      </w:r>
    </w:p>
    <w:p w14:paraId="7532E61C"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while(head!=NULL)</w:t>
      </w:r>
    </w:p>
    <w:p w14:paraId="3CB2B642"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 temp=head;</w:t>
      </w:r>
    </w:p>
    <w:p w14:paraId="2F06E602"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head=head-&gt;next;</w:t>
      </w:r>
    </w:p>
    <w:p w14:paraId="36B2A103"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delete temp;</w:t>
      </w:r>
    </w:p>
    <w:p w14:paraId="7DD7B219"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w:t>
      </w:r>
    </w:p>
    <w:p w14:paraId="56D86A42"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cout&lt;&lt;"Cart Deleted successfully!"&lt;&lt;endl;</w:t>
      </w:r>
    </w:p>
    <w:p w14:paraId="47714583"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w:t>
      </w:r>
    </w:p>
    <w:p w14:paraId="5F847CC4"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lastRenderedPageBreak/>
        <w:tab/>
      </w:r>
      <w:r w:rsidRPr="00CA14D0">
        <w:rPr>
          <w:rFonts w:ascii="Times New Roman" w:hAnsi="Times New Roman"/>
          <w:sz w:val="20"/>
          <w:szCs w:val="20"/>
        </w:rPr>
        <w:tab/>
        <w:t>}//deleteEntire ends here</w:t>
      </w:r>
    </w:p>
    <w:p w14:paraId="78B364A9"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p>
    <w:p w14:paraId="15299218"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p>
    <w:p w14:paraId="76D66F5E"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t>//Function to remove an item from the cart based on the serial number</w:t>
      </w:r>
    </w:p>
    <w:p w14:paraId="1B7B6263"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t>void deleteItem(int position)</w:t>
      </w:r>
    </w:p>
    <w:p w14:paraId="677A1F8B"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 /*This function deletes the item/node from the cart on the serial number</w:t>
      </w:r>
    </w:p>
    <w:p w14:paraId="5318FE72"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The user will enter the serial number of the item which will act as the position of the node*/</w:t>
      </w:r>
    </w:p>
    <w:p w14:paraId="00E64B49"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p>
    <w:p w14:paraId="1DE2EA44"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int check=1; //counter to find the position of the node</w:t>
      </w:r>
    </w:p>
    <w:p w14:paraId="2541F5C4"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cart *current=head; //pointer at the current node</w:t>
      </w:r>
    </w:p>
    <w:p w14:paraId="6E7E34FB"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cart *pre=head;//pointer to track the previous node of the current</w:t>
      </w:r>
    </w:p>
    <w:p w14:paraId="7AC38265"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p>
    <w:p w14:paraId="396E5301"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if(head==NULL)</w:t>
      </w:r>
    </w:p>
    <w:p w14:paraId="58732002"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cout&lt;&lt;endl&lt;&lt;"The cart is empty! You can not delete any items.";</w:t>
      </w:r>
    </w:p>
    <w:p w14:paraId="539FD3FA"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else if(position==1)</w:t>
      </w:r>
    </w:p>
    <w:p w14:paraId="35940333"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for(int runLoop=0;runLoop&lt;=100;runLoop++)</w:t>
      </w:r>
    </w:p>
    <w:p w14:paraId="0A4B8C27"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 cout&lt;&lt;"-";}cout&lt;&lt;endl;</w:t>
      </w:r>
    </w:p>
    <w:p w14:paraId="0F4C78BB"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cout&lt;&lt;"Item Deleted Successfully!!"&lt;&lt;endl;</w:t>
      </w:r>
    </w:p>
    <w:p w14:paraId="03C05922"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cout&lt;&lt;"You just deleted: "&lt;&lt;endl;</w:t>
      </w:r>
    </w:p>
    <w:p w14:paraId="05280D80"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cout&lt;&lt;"Product Name: "&lt;&lt;head-&gt;title&lt;&lt;endl;</w:t>
      </w:r>
    </w:p>
    <w:p w14:paraId="6C9A980D"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cout&lt;&lt;"Product Code: "&lt;&lt;head-&gt;bookId&lt;&lt;endl;</w:t>
      </w:r>
    </w:p>
    <w:p w14:paraId="01C81F8A"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for(int runLoop=0;runLoop&lt;=100;runLoop++)</w:t>
      </w:r>
    </w:p>
    <w:p w14:paraId="756EAB80"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 cout&lt;&lt;"-";}</w:t>
      </w:r>
    </w:p>
    <w:p w14:paraId="31B63A73"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head=head-&gt;next;</w:t>
      </w:r>
    </w:p>
    <w:p w14:paraId="36ED1C61"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w:t>
      </w:r>
    </w:p>
    <w:p w14:paraId="41667D78"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else{</w:t>
      </w:r>
    </w:p>
    <w:p w14:paraId="13E84255"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if(countNodes()&gt;=position) //if to check if the position is within the limits</w:t>
      </w:r>
    </w:p>
    <w:p w14:paraId="50457345"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w:t>
      </w:r>
    </w:p>
    <w:p w14:paraId="13640758"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lastRenderedPageBreak/>
        <w:tab/>
      </w:r>
      <w:r w:rsidRPr="00CA14D0">
        <w:rPr>
          <w:rFonts w:ascii="Times New Roman" w:hAnsi="Times New Roman"/>
          <w:sz w:val="20"/>
          <w:szCs w:val="20"/>
        </w:rPr>
        <w:tab/>
      </w:r>
      <w:r w:rsidRPr="00CA14D0">
        <w:rPr>
          <w:rFonts w:ascii="Times New Roman" w:hAnsi="Times New Roman"/>
          <w:sz w:val="20"/>
          <w:szCs w:val="20"/>
        </w:rPr>
        <w:tab/>
        <w:t>check=1;</w:t>
      </w:r>
    </w:p>
    <w:p w14:paraId="7F7A764F"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while(check!=position) //Finds the node to be deleted from the position</w:t>
      </w:r>
    </w:p>
    <w:p w14:paraId="1819AF82"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p>
    <w:p w14:paraId="2C6EDCFA"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w:t>
      </w:r>
    </w:p>
    <w:p w14:paraId="342038FD"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pre=current;</w:t>
      </w:r>
    </w:p>
    <w:p w14:paraId="53371767"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current=current-&gt;next;</w:t>
      </w:r>
    </w:p>
    <w:p w14:paraId="0389ADED"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check++;</w:t>
      </w:r>
    </w:p>
    <w:p w14:paraId="53E218F7"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w:t>
      </w:r>
    </w:p>
    <w:p w14:paraId="23E49A97"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cout&lt;&lt;current-&gt;bookId&lt;&lt;endl;</w:t>
      </w:r>
    </w:p>
    <w:p w14:paraId="140B6B0D"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Displaying the details of the item before deleting it</w:t>
      </w:r>
    </w:p>
    <w:p w14:paraId="15167D2F"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for(int runLoop=0;runLoop&lt;=100;runLoop++)</w:t>
      </w:r>
    </w:p>
    <w:p w14:paraId="1ACD350A"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 cout&lt;&lt;"-";}</w:t>
      </w:r>
    </w:p>
    <w:p w14:paraId="4D78869E"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cout&lt;&lt;"Item Deleted Successfully!!"&lt;&lt;endl;</w:t>
      </w:r>
    </w:p>
    <w:p w14:paraId="23D127E7"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cout&lt;&lt;"You just deleted: "&lt;&lt;endl;</w:t>
      </w:r>
    </w:p>
    <w:p w14:paraId="29F48DDB"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cout&lt;&lt;"Product Name: "&lt;&lt;current-&gt;title&lt;&lt;endl;</w:t>
      </w:r>
    </w:p>
    <w:p w14:paraId="25F2C23B"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cout&lt;&lt;"Product Code: "&lt;&lt;current-&gt;bookId&lt;&lt;endl;</w:t>
      </w:r>
    </w:p>
    <w:p w14:paraId="6D1229B2"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for(int runLoop=0;runLoop&lt;=100;runLoop++)</w:t>
      </w:r>
    </w:p>
    <w:p w14:paraId="6CD690D1"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 cout&lt;&lt;"-";}</w:t>
      </w:r>
    </w:p>
    <w:p w14:paraId="7E7E8534"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Deleting the node from the memory</w:t>
      </w:r>
    </w:p>
    <w:p w14:paraId="56C90FA7"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pre-&gt;next=current-&gt;next;</w:t>
      </w:r>
    </w:p>
    <w:p w14:paraId="7A6A6BEE"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current=NULL;</w:t>
      </w:r>
    </w:p>
    <w:p w14:paraId="5FBB89BD"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delete current;</w:t>
      </w:r>
    </w:p>
    <w:p w14:paraId="389FF04D"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Linking the nodes again</w:t>
      </w:r>
    </w:p>
    <w:p w14:paraId="6AD28F3D"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p>
    <w:p w14:paraId="2ACE0C20"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w:t>
      </w:r>
    </w:p>
    <w:p w14:paraId="3DB3EFEE"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else if(countNodes()&lt;position)</w:t>
      </w:r>
    </w:p>
    <w:p w14:paraId="3B08622A"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cout&lt;&lt;"The Number does not exist in the cart."&lt;&lt;endl;</w:t>
      </w:r>
    </w:p>
    <w:p w14:paraId="4BAAC3E4"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w:t>
      </w:r>
    </w:p>
    <w:p w14:paraId="7129EB79"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lastRenderedPageBreak/>
        <w:tab/>
      </w:r>
      <w:r w:rsidRPr="00CA14D0">
        <w:rPr>
          <w:rFonts w:ascii="Times New Roman" w:hAnsi="Times New Roman"/>
          <w:sz w:val="20"/>
          <w:szCs w:val="20"/>
        </w:rPr>
        <w:tab/>
        <w:t>}//Function deleteItem ends here</w:t>
      </w:r>
    </w:p>
    <w:p w14:paraId="703B8581"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p>
    <w:p w14:paraId="367D8C24"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p>
    <w:p w14:paraId="097618AC"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t>//Function to delete the item based on the book idea</w:t>
      </w:r>
    </w:p>
    <w:p w14:paraId="129D3EED"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t>void deleteOnBookid(string data)</w:t>
      </w:r>
    </w:p>
    <w:p w14:paraId="3583C5AB"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t>{</w:t>
      </w:r>
    </w:p>
    <w:p w14:paraId="1B42F41C"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cart *current=head;</w:t>
      </w:r>
    </w:p>
    <w:p w14:paraId="729B987B"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int counter=0;//counter to check if the bookId is actually present in the cart</w:t>
      </w:r>
    </w:p>
    <w:p w14:paraId="56359D5E"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cart *pre=head; //tracks the previous node</w:t>
      </w:r>
    </w:p>
    <w:p w14:paraId="61E3148F"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p>
    <w:p w14:paraId="5F98A3FD"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if(head==NULL)</w:t>
      </w:r>
    </w:p>
    <w:p w14:paraId="7DD80C47"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cout&lt;&lt;"Empty Cart Please Try Again!"&lt;&lt;endl;</w:t>
      </w:r>
    </w:p>
    <w:p w14:paraId="645C0B28"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else if(head-&gt;bookId==data)</w:t>
      </w:r>
    </w:p>
    <w:p w14:paraId="3A24F80A"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w:t>
      </w:r>
    </w:p>
    <w:p w14:paraId="374C70CC"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p>
    <w:p w14:paraId="0A9021CC"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for(int runLoop=0;runLoop&lt;=100;runLoop++)</w:t>
      </w:r>
    </w:p>
    <w:p w14:paraId="566D40DC"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 cout&lt;&lt;"-";}cout&lt;&lt;endl;</w:t>
      </w:r>
    </w:p>
    <w:p w14:paraId="385E2924"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cout&lt;&lt;"Item Deleted Successfully!!"&lt;&lt;endl;</w:t>
      </w:r>
    </w:p>
    <w:p w14:paraId="0F5D0F2A"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cout&lt;&lt;"You just deleted: "&lt;&lt;endl;</w:t>
      </w:r>
    </w:p>
    <w:p w14:paraId="001B83DF"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cout&lt;&lt;"Product Name: "&lt;&lt;head-&gt;title&lt;&lt;endl;</w:t>
      </w:r>
    </w:p>
    <w:p w14:paraId="3A9EABAC"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cout&lt;&lt;"Product Code: "&lt;&lt;head-&gt;bookId&lt;&lt;endl;</w:t>
      </w:r>
    </w:p>
    <w:p w14:paraId="742CBF06"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head=head-&gt;next;</w:t>
      </w:r>
    </w:p>
    <w:p w14:paraId="73A933BA"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for(int runLoop=0;runLoop&lt;=100;runLoop++){ cout&lt;&lt;"-";}</w:t>
      </w:r>
    </w:p>
    <w:p w14:paraId="3D324BCD"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w:t>
      </w:r>
    </w:p>
    <w:p w14:paraId="4D92BA3C"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else{</w:t>
      </w:r>
    </w:p>
    <w:p w14:paraId="10FF6392"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while(current!=NULL)</w:t>
      </w:r>
    </w:p>
    <w:p w14:paraId="309B8E5D"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w:t>
      </w:r>
    </w:p>
    <w:p w14:paraId="5AB153B6"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if(current-&gt;bookId==data)</w:t>
      </w:r>
    </w:p>
    <w:p w14:paraId="5FE5435C"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lastRenderedPageBreak/>
        <w:tab/>
      </w:r>
      <w:r w:rsidRPr="00CA14D0">
        <w:rPr>
          <w:rFonts w:ascii="Times New Roman" w:hAnsi="Times New Roman"/>
          <w:sz w:val="20"/>
          <w:szCs w:val="20"/>
        </w:rPr>
        <w:tab/>
      </w:r>
      <w:r w:rsidRPr="00CA14D0">
        <w:rPr>
          <w:rFonts w:ascii="Times New Roman" w:hAnsi="Times New Roman"/>
          <w:sz w:val="20"/>
          <w:szCs w:val="20"/>
        </w:rPr>
        <w:tab/>
        <w:t>{</w:t>
      </w:r>
    </w:p>
    <w:p w14:paraId="7955FCE1"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counter++; //counter increments if the bookId is in the cart</w:t>
      </w:r>
    </w:p>
    <w:p w14:paraId="72D3497C"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break;</w:t>
      </w:r>
    </w:p>
    <w:p w14:paraId="2EB6FCBB"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w:t>
      </w:r>
    </w:p>
    <w:p w14:paraId="3D0A4DF4"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else{</w:t>
      </w:r>
    </w:p>
    <w:p w14:paraId="4F5D5013"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Traversing the list</w:t>
      </w:r>
    </w:p>
    <w:p w14:paraId="49D5B8DA"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p>
    <w:p w14:paraId="272155C5"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pre=current;</w:t>
      </w:r>
    </w:p>
    <w:p w14:paraId="44E4207C"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current=current-&gt;next;</w:t>
      </w:r>
    </w:p>
    <w:p w14:paraId="7EBF1E8B"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w:t>
      </w:r>
    </w:p>
    <w:p w14:paraId="0503B11D"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w:t>
      </w:r>
    </w:p>
    <w:p w14:paraId="79AE4753"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if(counter==1)</w:t>
      </w:r>
    </w:p>
    <w:p w14:paraId="2DF33849"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Deleting the item</w:t>
      </w:r>
    </w:p>
    <w:p w14:paraId="66C3092E"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for(int runLoop=0;runLoop&lt;=100;runLoop++)</w:t>
      </w:r>
    </w:p>
    <w:p w14:paraId="6344208C"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 cout&lt;&lt;"-";}cout&lt;&lt;endl;</w:t>
      </w:r>
    </w:p>
    <w:p w14:paraId="47A177D8"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cout&lt;&lt;"Item Deleted Successfully!!"&lt;&lt;endl;</w:t>
      </w:r>
    </w:p>
    <w:p w14:paraId="187F8345"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cout&lt;&lt;"You just deleted: "&lt;&lt;endl;</w:t>
      </w:r>
    </w:p>
    <w:p w14:paraId="6EDBB3D2"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cout&lt;&lt;"Product Name: "&lt;&lt;current-&gt;title&lt;&lt;endl;</w:t>
      </w:r>
    </w:p>
    <w:p w14:paraId="7D8E839C"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cout&lt;&lt;"Product Code: "&lt;&lt;current-&gt;bookId&lt;&lt;endl;</w:t>
      </w:r>
    </w:p>
    <w:p w14:paraId="5F5BEF7B"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for(int runLoop=0;runLoop&lt;=100;runLoop++)</w:t>
      </w:r>
    </w:p>
    <w:p w14:paraId="64FF2C9B"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 cout&lt;&lt;"-";}</w:t>
      </w:r>
    </w:p>
    <w:p w14:paraId="2C5F17DE"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pre-&gt;next=current-&gt;next;</w:t>
      </w:r>
    </w:p>
    <w:p w14:paraId="57236628"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current=NULL;</w:t>
      </w:r>
    </w:p>
    <w:p w14:paraId="0412E374"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delete current;</w:t>
      </w:r>
    </w:p>
    <w:p w14:paraId="63AC813A"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p>
    <w:p w14:paraId="6BE66EBA"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w:t>
      </w:r>
    </w:p>
    <w:p w14:paraId="0232BB8D"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else if(counter==0)</w:t>
      </w:r>
    </w:p>
    <w:p w14:paraId="6F51CBF0"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cout&lt;&lt;"The BookId you are trying to delete is not in the cart!"&lt;&lt;endl;</w:t>
      </w:r>
    </w:p>
    <w:p w14:paraId="3009AD7A"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lastRenderedPageBreak/>
        <w:tab/>
      </w:r>
      <w:r w:rsidRPr="00CA14D0">
        <w:rPr>
          <w:rFonts w:ascii="Times New Roman" w:hAnsi="Times New Roman"/>
          <w:sz w:val="20"/>
          <w:szCs w:val="20"/>
        </w:rPr>
        <w:tab/>
      </w:r>
      <w:r w:rsidRPr="00CA14D0">
        <w:rPr>
          <w:rFonts w:ascii="Times New Roman" w:hAnsi="Times New Roman"/>
          <w:sz w:val="20"/>
          <w:szCs w:val="20"/>
        </w:rPr>
        <w:tab/>
        <w:t>}</w:t>
      </w:r>
    </w:p>
    <w:p w14:paraId="7E50F277"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t>}//deleteOnBookId ends here</w:t>
      </w:r>
    </w:p>
    <w:p w14:paraId="0272B493"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p>
    <w:p w14:paraId="058609E7"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t>//Function to delete duplicates in the list</w:t>
      </w:r>
    </w:p>
    <w:p w14:paraId="023693A1"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t>void deleteDuplicate()</w:t>
      </w:r>
    </w:p>
    <w:p w14:paraId="02CA2E25"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t>{</w:t>
      </w:r>
    </w:p>
    <w:p w14:paraId="2159018A"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cart *temp=head;cart *temp2;</w:t>
      </w:r>
    </w:p>
    <w:p w14:paraId="6E9CC243"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cart *temp1;</w:t>
      </w:r>
    </w:p>
    <w:p w14:paraId="0ED58808"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if(head==NULL)</w:t>
      </w:r>
    </w:p>
    <w:p w14:paraId="30D04431"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cout&lt;&lt;"Empty Cart! No items to check for duplicates!"&lt;&lt;endl;</w:t>
      </w:r>
    </w:p>
    <w:p w14:paraId="40D4E8DD"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else {</w:t>
      </w:r>
    </w:p>
    <w:p w14:paraId="42F630B0"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while(temp!=NULL)//traversing through the entire list to check duplicates for each element</w:t>
      </w:r>
    </w:p>
    <w:p w14:paraId="79B6B7EF"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w:t>
      </w:r>
    </w:p>
    <w:p w14:paraId="71BB5085"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temp1=temp-&gt;next;</w:t>
      </w:r>
    </w:p>
    <w:p w14:paraId="3A0CF288"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while(temp1!=NULL)//traversing through the entire list to check duplicates of temp</w:t>
      </w:r>
    </w:p>
    <w:p w14:paraId="1DC11AC2"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w:t>
      </w:r>
    </w:p>
    <w:p w14:paraId="142C45AB"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if(temp-&gt;bookId==temp1-&gt;bookId)//checking for duplicates</w:t>
      </w:r>
    </w:p>
    <w:p w14:paraId="017965A6"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 //deleting if duplicate found</w:t>
      </w:r>
    </w:p>
    <w:p w14:paraId="293D5172"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temp2=temp1;</w:t>
      </w:r>
    </w:p>
    <w:p w14:paraId="306A4879"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temp-&gt;next=temp1-&gt;next;</w:t>
      </w:r>
    </w:p>
    <w:p w14:paraId="786B28ED"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temp2=NULL;</w:t>
      </w:r>
    </w:p>
    <w:p w14:paraId="420E01EC"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delete temp2;</w:t>
      </w:r>
    </w:p>
    <w:p w14:paraId="2E6C99AB"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w:t>
      </w:r>
    </w:p>
    <w:p w14:paraId="17501448"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temp1=temp1-&gt;next;</w:t>
      </w:r>
    </w:p>
    <w:p w14:paraId="7626DBDB"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w:t>
      </w:r>
    </w:p>
    <w:p w14:paraId="4BCD4842"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temp=temp-&gt;next;</w:t>
      </w:r>
    </w:p>
    <w:p w14:paraId="1D59F4CE"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w:t>
      </w:r>
    </w:p>
    <w:p w14:paraId="1F113ABC"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w:t>
      </w:r>
    </w:p>
    <w:p w14:paraId="7307051A"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lastRenderedPageBreak/>
        <w:tab/>
      </w:r>
      <w:r w:rsidRPr="00CA14D0">
        <w:rPr>
          <w:rFonts w:ascii="Times New Roman" w:hAnsi="Times New Roman"/>
          <w:sz w:val="20"/>
          <w:szCs w:val="20"/>
        </w:rPr>
        <w:tab/>
        <w:t>}//deletDuplicates() ends here</w:t>
      </w:r>
    </w:p>
    <w:p w14:paraId="6F5BA93C"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p>
    <w:p w14:paraId="2A784721"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t>//This function is to display the items of the cart</w:t>
      </w:r>
    </w:p>
    <w:p w14:paraId="634D78DB"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p>
    <w:p w14:paraId="2E22486B"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t>void display()</w:t>
      </w:r>
    </w:p>
    <w:p w14:paraId="7441090F"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t>{</w:t>
      </w:r>
    </w:p>
    <w:p w14:paraId="7E057CA1"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int serialNo=0;//Counter variable to print serial number</w:t>
      </w:r>
    </w:p>
    <w:p w14:paraId="338B3A2E"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cart *temp=head;</w:t>
      </w:r>
    </w:p>
    <w:p w14:paraId="7F43BCC4"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for(int runLoop=0;runLoop&lt;=100;runLoop++)</w:t>
      </w:r>
    </w:p>
    <w:p w14:paraId="64ADA509"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 cout&lt;&lt;"~";}</w:t>
      </w:r>
    </w:p>
    <w:p w14:paraId="74A13198"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cout&lt;&lt;endl&lt;&lt;"\t\t HI THERE! WELCOME TO YOUR CART!"&lt;&lt;endl;</w:t>
      </w:r>
    </w:p>
    <w:p w14:paraId="66F88090"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for(int runLoop=0;runLoop&lt;=100;runLoop++)</w:t>
      </w:r>
    </w:p>
    <w:p w14:paraId="66690753"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 cout&lt;&lt;"~";}</w:t>
      </w:r>
    </w:p>
    <w:p w14:paraId="664AF462"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cout&lt;&lt;endl&lt;&lt;"Here are the items of your cart: "&lt;&lt;endl;</w:t>
      </w:r>
    </w:p>
    <w:p w14:paraId="648E4FC1"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if(head==NULL)</w:t>
      </w:r>
    </w:p>
    <w:p w14:paraId="42969E7E"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cout&lt;&lt;"OOPS! Your cart is empty!"&lt;&lt;endl;</w:t>
      </w:r>
    </w:p>
    <w:p w14:paraId="274B1986"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else{</w:t>
      </w:r>
    </w:p>
    <w:p w14:paraId="071EE3AE"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cout&lt;&lt;"NO\tBOOKCODE\tBOOK NAME\t\t\tGENRE\tPRICE\t"&lt;&lt;endl;</w:t>
      </w:r>
    </w:p>
    <w:p w14:paraId="47112DF4"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for(int runLoop=0;runLoop&lt;100;runLoop++){cout&lt;&lt;"-";}</w:t>
      </w:r>
    </w:p>
    <w:p w14:paraId="791CB5C4"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cout&lt;&lt;endl;</w:t>
      </w:r>
    </w:p>
    <w:p w14:paraId="5D760F05"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while(temp!=NULL)</w:t>
      </w:r>
    </w:p>
    <w:p w14:paraId="152B2589"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w:t>
      </w:r>
    </w:p>
    <w:p w14:paraId="334BAFC5"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serialNo++;</w:t>
      </w:r>
    </w:p>
    <w:p w14:paraId="79A2D87A"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cout&lt;&lt;serialNo&lt;&lt;")\t"&lt;&lt;temp-&gt;bookId&lt;&lt;" \t "&lt;&lt;temp-&gt;title&lt;&lt;" \t"&lt;&lt;temp-&gt;genre&lt;&lt;" \t"&lt;&lt;temp-&gt;price&lt;&lt;endl;</w:t>
      </w:r>
    </w:p>
    <w:p w14:paraId="7757BE32"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temp=temp-&gt;next;</w:t>
      </w:r>
    </w:p>
    <w:p w14:paraId="7C288A5B"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w:t>
      </w:r>
    </w:p>
    <w:p w14:paraId="3A50D18D"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for(int runLoop=0;runLoop&lt;100;runLoop++){cout&lt;&lt;"-";}cout&lt;&lt;endl;</w:t>
      </w:r>
    </w:p>
    <w:p w14:paraId="4983D7E0"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lastRenderedPageBreak/>
        <w:tab/>
      </w:r>
      <w:r w:rsidRPr="00CA14D0">
        <w:rPr>
          <w:rFonts w:ascii="Times New Roman" w:hAnsi="Times New Roman"/>
          <w:sz w:val="20"/>
          <w:szCs w:val="20"/>
        </w:rPr>
        <w:tab/>
      </w:r>
      <w:r w:rsidRPr="00CA14D0">
        <w:rPr>
          <w:rFonts w:ascii="Times New Roman" w:hAnsi="Times New Roman"/>
          <w:sz w:val="20"/>
          <w:szCs w:val="20"/>
        </w:rPr>
        <w:tab/>
        <w:t>cout&lt;&lt;"Details of your cart: "&lt;&lt;endl;</w:t>
      </w:r>
    </w:p>
    <w:p w14:paraId="61FD9B6B"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cout&lt;&lt;"Total Items : "&lt;&lt;countNodes()&lt;&lt;endl;</w:t>
      </w:r>
    </w:p>
    <w:p w14:paraId="5940390D"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cout&lt;&lt;"Total Amount : Rs."&lt;&lt;totalAmount()&lt;&lt;endl;</w:t>
      </w:r>
    </w:p>
    <w:p w14:paraId="0FD9981E"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for(int i=0;i&lt;100;i++){cout&lt;&lt;"-";}</w:t>
      </w:r>
    </w:p>
    <w:p w14:paraId="29AD7C0F"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cout&lt;&lt;endl;</w:t>
      </w:r>
    </w:p>
    <w:p w14:paraId="7F7D1806"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w:t>
      </w:r>
    </w:p>
    <w:p w14:paraId="7D0F9071"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t>}//Function Display ends here</w:t>
      </w:r>
    </w:p>
    <w:p w14:paraId="59253F67"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p>
    <w:p w14:paraId="04FE321B"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p>
    <w:p w14:paraId="26D4E790"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t>//Function to calculate the total amount of the cart</w:t>
      </w:r>
    </w:p>
    <w:p w14:paraId="50C44A2A"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t>int totalAmount()</w:t>
      </w:r>
    </w:p>
    <w:p w14:paraId="155E18B5"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 int total=0;</w:t>
      </w:r>
    </w:p>
    <w:p w14:paraId="55E69D5C"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cart *temp=head;</w:t>
      </w:r>
    </w:p>
    <w:p w14:paraId="0B2FC8D0"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while(temp!=NULL)//traversing the entire list</w:t>
      </w:r>
    </w:p>
    <w:p w14:paraId="433786BD"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w:t>
      </w:r>
    </w:p>
    <w:p w14:paraId="4438DCD2"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total+=temp-&gt;price;//adding the amount</w:t>
      </w:r>
    </w:p>
    <w:p w14:paraId="547C4E29"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temp=temp-&gt;next;</w:t>
      </w:r>
    </w:p>
    <w:p w14:paraId="3FCF6DFC"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w:t>
      </w:r>
    </w:p>
    <w:p w14:paraId="13BB3664"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return total;</w:t>
      </w:r>
    </w:p>
    <w:p w14:paraId="102245A4"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t>}//Function total amount ends here</w:t>
      </w:r>
    </w:p>
    <w:p w14:paraId="0DD6579C"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p>
    <w:p w14:paraId="72EBA388"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p>
    <w:p w14:paraId="54ED8A85"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t>//Function to sort the cart in ascending order</w:t>
      </w:r>
    </w:p>
    <w:p w14:paraId="37E802BC"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t>void sortAscending()</w:t>
      </w:r>
    </w:p>
    <w:p w14:paraId="5ABDA7C8"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 xml:space="preserve">                {</w:t>
      </w:r>
    </w:p>
    <w:p w14:paraId="38DA9A6B"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 xml:space="preserve">  cart* curr = head;</w:t>
      </w:r>
    </w:p>
    <w:p w14:paraId="3562D0E4"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t xml:space="preserve">    int count = 0;</w:t>
      </w:r>
    </w:p>
    <w:p w14:paraId="2AF48263"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t xml:space="preserve">   </w:t>
      </w:r>
    </w:p>
    <w:p w14:paraId="013AD55A"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lastRenderedPageBreak/>
        <w:tab/>
      </w:r>
      <w:r w:rsidRPr="00CA14D0">
        <w:rPr>
          <w:rFonts w:ascii="Times New Roman" w:hAnsi="Times New Roman"/>
          <w:sz w:val="20"/>
          <w:szCs w:val="20"/>
        </w:rPr>
        <w:tab/>
        <w:t xml:space="preserve">    for(int i = countNodes() ; i &gt; 1 ; i-- )</w:t>
      </w:r>
    </w:p>
    <w:p w14:paraId="491798D0"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t xml:space="preserve">    {</w:t>
      </w:r>
    </w:p>
    <w:p w14:paraId="294E4978"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t xml:space="preserve">        cart *temp, *swap1;</w:t>
      </w:r>
    </w:p>
    <w:p w14:paraId="3B6540BC"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t xml:space="preserve">        swap1 = head;</w:t>
      </w:r>
    </w:p>
    <w:p w14:paraId="3671325B"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t xml:space="preserve">        for(int j = 0 ; j &lt; countNodes()-1 ; j++ )</w:t>
      </w:r>
    </w:p>
    <w:p w14:paraId="2FA5A088"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t xml:space="preserve">        {</w:t>
      </w:r>
    </w:p>
    <w:p w14:paraId="000C4239"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t xml:space="preserve">            if(swap1-&gt;price &gt; swap1-&gt;next-&gt;price)</w:t>
      </w:r>
    </w:p>
    <w:p w14:paraId="71553CC0"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t xml:space="preserve">            {</w:t>
      </w:r>
    </w:p>
    <w:p w14:paraId="6E088CDB"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t xml:space="preserve">                cart *swap2 = swap1-&gt;next;</w:t>
      </w:r>
    </w:p>
    <w:p w14:paraId="5910A5D1"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t xml:space="preserve">                swap1-&gt;next = swap2-&gt;next;</w:t>
      </w:r>
    </w:p>
    <w:p w14:paraId="6EB6314B"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t xml:space="preserve">                swap2-&gt;next = swap1;</w:t>
      </w:r>
    </w:p>
    <w:p w14:paraId="5E8DF970"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t xml:space="preserve">                if(swap1 == head)</w:t>
      </w:r>
    </w:p>
    <w:p w14:paraId="07A72CCF"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t xml:space="preserve">                {</w:t>
      </w:r>
    </w:p>
    <w:p w14:paraId="336EC2FD"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t xml:space="preserve">                    head = swap2;</w:t>
      </w:r>
    </w:p>
    <w:p w14:paraId="3B3B29D2"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t xml:space="preserve">                    swap1 = swap2;</w:t>
      </w:r>
    </w:p>
    <w:p w14:paraId="67C022D2"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t xml:space="preserve">                }</w:t>
      </w:r>
    </w:p>
    <w:p w14:paraId="5104C1B5"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t xml:space="preserve">                else</w:t>
      </w:r>
    </w:p>
    <w:p w14:paraId="3E881A6A"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t xml:space="preserve">                {</w:t>
      </w:r>
    </w:p>
    <w:p w14:paraId="066A304C"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t xml:space="preserve">                    swap1 = swap2;</w:t>
      </w:r>
    </w:p>
    <w:p w14:paraId="32CB9AA4"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t xml:space="preserve">                    temp-&gt;next = swap2;</w:t>
      </w:r>
    </w:p>
    <w:p w14:paraId="47F866E9"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t xml:space="preserve">                }</w:t>
      </w:r>
    </w:p>
    <w:p w14:paraId="1F90D09D"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t xml:space="preserve">            }</w:t>
      </w:r>
    </w:p>
    <w:p w14:paraId="119FD3F4"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t xml:space="preserve">            temp = swap1;</w:t>
      </w:r>
    </w:p>
    <w:p w14:paraId="3B9304F8"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t xml:space="preserve">            swap1 = swap1-&gt;next;</w:t>
      </w:r>
    </w:p>
    <w:p w14:paraId="123262F5"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t xml:space="preserve">        }</w:t>
      </w:r>
    </w:p>
    <w:p w14:paraId="320B01B5"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t xml:space="preserve">    }</w:t>
      </w:r>
    </w:p>
    <w:p w14:paraId="6B4D5923"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t>} //Sort Function for ascending ends here</w:t>
      </w:r>
    </w:p>
    <w:p w14:paraId="1161927F" w14:textId="77777777" w:rsidR="00CA14D0" w:rsidRPr="00CA14D0" w:rsidRDefault="00CA14D0" w:rsidP="00CA14D0">
      <w:pPr>
        <w:pStyle w:val="BodyA"/>
        <w:rPr>
          <w:rFonts w:ascii="Times New Roman" w:hAnsi="Times New Roman"/>
          <w:sz w:val="20"/>
          <w:szCs w:val="20"/>
        </w:rPr>
      </w:pPr>
    </w:p>
    <w:p w14:paraId="673DD280"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lastRenderedPageBreak/>
        <w:tab/>
      </w:r>
      <w:r w:rsidRPr="00CA14D0">
        <w:rPr>
          <w:rFonts w:ascii="Times New Roman" w:hAnsi="Times New Roman"/>
          <w:sz w:val="20"/>
          <w:szCs w:val="20"/>
        </w:rPr>
        <w:tab/>
        <w:t>void sortDescending()</w:t>
      </w:r>
    </w:p>
    <w:p w14:paraId="49C15376"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w:t>
      </w:r>
    </w:p>
    <w:p w14:paraId="18ABC357"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 xml:space="preserve">  cart* curr = head;</w:t>
      </w:r>
    </w:p>
    <w:p w14:paraId="1071A28C"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t xml:space="preserve">    int count = 0;</w:t>
      </w:r>
    </w:p>
    <w:p w14:paraId="72758257"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t xml:space="preserve">    </w:t>
      </w:r>
    </w:p>
    <w:p w14:paraId="21162743"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t xml:space="preserve">    for(int i = countNodes() ; i &gt; 1 ; i-- )</w:t>
      </w:r>
    </w:p>
    <w:p w14:paraId="69ECFF4B"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t xml:space="preserve">    {</w:t>
      </w:r>
    </w:p>
    <w:p w14:paraId="440AC4CD"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t xml:space="preserve">        cart *temp, *swap1;</w:t>
      </w:r>
    </w:p>
    <w:p w14:paraId="6C2CBD2B"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t xml:space="preserve">        swap1 = head;</w:t>
      </w:r>
    </w:p>
    <w:p w14:paraId="0B620C84"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t xml:space="preserve">        for(int j = 0 ; j &lt; countNodes()-1 ; j++ )</w:t>
      </w:r>
    </w:p>
    <w:p w14:paraId="4B86DB06"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t xml:space="preserve">        {</w:t>
      </w:r>
    </w:p>
    <w:p w14:paraId="0F8D626E"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t xml:space="preserve">            if(swap1-&gt;price &lt; swap1-&gt;next-&gt;price)</w:t>
      </w:r>
    </w:p>
    <w:p w14:paraId="3E05C2FE"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t xml:space="preserve">            {</w:t>
      </w:r>
    </w:p>
    <w:p w14:paraId="7E166A7A"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t xml:space="preserve">                cart *swap2 = swap1-&gt;next;</w:t>
      </w:r>
    </w:p>
    <w:p w14:paraId="3CFFD337"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t xml:space="preserve">                swap1-&gt;next = swap2-&gt;next;</w:t>
      </w:r>
    </w:p>
    <w:p w14:paraId="3D56B96D"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t xml:space="preserve">                swap2-&gt;next = swap1;</w:t>
      </w:r>
    </w:p>
    <w:p w14:paraId="43145946"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t xml:space="preserve">                if(swap1 == head)</w:t>
      </w:r>
    </w:p>
    <w:p w14:paraId="7EB1A1A0"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t xml:space="preserve">                {</w:t>
      </w:r>
    </w:p>
    <w:p w14:paraId="7F927719"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t xml:space="preserve">                    head = swap2;</w:t>
      </w:r>
    </w:p>
    <w:p w14:paraId="30F00394"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t xml:space="preserve">                    swap1 = swap2;</w:t>
      </w:r>
    </w:p>
    <w:p w14:paraId="02C6043C"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t xml:space="preserve">                }</w:t>
      </w:r>
    </w:p>
    <w:p w14:paraId="019D1F82"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t xml:space="preserve">                else</w:t>
      </w:r>
    </w:p>
    <w:p w14:paraId="03CE6A11"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t xml:space="preserve">                {</w:t>
      </w:r>
    </w:p>
    <w:p w14:paraId="20C7BC41"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t xml:space="preserve">                    swap1 = swap2;</w:t>
      </w:r>
    </w:p>
    <w:p w14:paraId="298DC52A"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t xml:space="preserve">                    temp-&gt;next = swap2;</w:t>
      </w:r>
    </w:p>
    <w:p w14:paraId="3ED1A71D"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t xml:space="preserve">                }</w:t>
      </w:r>
    </w:p>
    <w:p w14:paraId="0C04C89F"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t xml:space="preserve">            }</w:t>
      </w:r>
    </w:p>
    <w:p w14:paraId="2E91415F"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t xml:space="preserve">            temp = swap1;</w:t>
      </w:r>
    </w:p>
    <w:p w14:paraId="1585A98A"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lastRenderedPageBreak/>
        <w:tab/>
      </w:r>
      <w:r w:rsidRPr="00CA14D0">
        <w:rPr>
          <w:rFonts w:ascii="Times New Roman" w:hAnsi="Times New Roman"/>
          <w:sz w:val="20"/>
          <w:szCs w:val="20"/>
        </w:rPr>
        <w:tab/>
        <w:t xml:space="preserve">            swap1 = swap1-&gt;next;</w:t>
      </w:r>
    </w:p>
    <w:p w14:paraId="43C5C64F"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t xml:space="preserve">        }</w:t>
      </w:r>
    </w:p>
    <w:p w14:paraId="1555A0DD"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t xml:space="preserve">    }</w:t>
      </w:r>
    </w:p>
    <w:p w14:paraId="110901CC"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t>}//sortFunction for Descending ends here</w:t>
      </w:r>
    </w:p>
    <w:p w14:paraId="2196BBD7"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p>
    <w:p w14:paraId="2EB0DA95"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p>
    <w:p w14:paraId="51BE57CD"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t>//This function connects the book to its seller and displays the details of the customer selling the book</w:t>
      </w:r>
    </w:p>
    <w:p w14:paraId="0E3B2CDE"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p>
    <w:p w14:paraId="0F34E883"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t>void connectCustomer()</w:t>
      </w:r>
    </w:p>
    <w:p w14:paraId="7BC8B557"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t>{</w:t>
      </w:r>
    </w:p>
    <w:p w14:paraId="5DE1BCF2"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int counter=0;</w:t>
      </w:r>
    </w:p>
    <w:p w14:paraId="381A70F2"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int i,j;//'for' loops</w:t>
      </w:r>
    </w:p>
    <w:p w14:paraId="696BD65E"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int seller; string buyer; //storing buyer and seller</w:t>
      </w:r>
    </w:p>
    <w:p w14:paraId="690BC7E9"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cout&lt;&lt;endl&lt;&lt;endl&lt;&lt;endl;</w:t>
      </w:r>
    </w:p>
    <w:p w14:paraId="040127D7"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for(int runLoop=0;runLoop&lt;=100;runLoop++){cout&lt;&lt;"~";}cout&lt;&lt;endl;</w:t>
      </w:r>
    </w:p>
    <w:p w14:paraId="3B620FB0"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for(int runLoop=0;runLoop&lt;=100;runLoop++){cout&lt;&lt;"~";}cout&lt;&lt;endl;</w:t>
      </w:r>
    </w:p>
    <w:p w14:paraId="3C00AFB3"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p>
    <w:p w14:paraId="01613AED"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cout&lt;&lt;"\tFINAL BILL"&lt;&lt;endl;</w:t>
      </w:r>
    </w:p>
    <w:p w14:paraId="0A1E41DC"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p>
    <w:p w14:paraId="45D14B65"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for(int runLoop=0;runLoop&lt;=100;runLoop++){cout&lt;&lt;"~";}cout&lt;&lt;endl;</w:t>
      </w:r>
    </w:p>
    <w:p w14:paraId="0946490F"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cout&lt;&lt;"Welcome to the check out counter!"&lt;&lt;endl;</w:t>
      </w:r>
    </w:p>
    <w:p w14:paraId="686D7AB2"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cout&lt;&lt;"Now we will connect you to your user from whom you want to buy the book!"&lt;&lt;endl;</w:t>
      </w:r>
    </w:p>
    <w:p w14:paraId="4B08EBFC"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for(int runLoop=0;runLoop&lt;=100;runLoop++){cout&lt;&lt;"-";}cout&lt;&lt;endl;</w:t>
      </w:r>
    </w:p>
    <w:p w14:paraId="3051FCE9"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p>
    <w:p w14:paraId="546052BB"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Prints details of the cutomer</w:t>
      </w:r>
    </w:p>
    <w:p w14:paraId="0E52B2D8"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cout&lt;&lt;"User Name: "&lt;&lt;name&lt;&lt;endl;</w:t>
      </w:r>
    </w:p>
    <w:p w14:paraId="15A3B2F5"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cout&lt;&lt;"User Number: "&lt;&lt;number&lt;&lt;endl;</w:t>
      </w:r>
    </w:p>
    <w:p w14:paraId="4415141B"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cout&lt;&lt;"User Address: "&lt;&lt;address&lt;&lt;endl;</w:t>
      </w:r>
    </w:p>
    <w:p w14:paraId="77B12500"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lastRenderedPageBreak/>
        <w:tab/>
      </w:r>
      <w:r w:rsidRPr="00CA14D0">
        <w:rPr>
          <w:rFonts w:ascii="Times New Roman" w:hAnsi="Times New Roman"/>
          <w:sz w:val="20"/>
          <w:szCs w:val="20"/>
        </w:rPr>
        <w:tab/>
      </w:r>
      <w:r w:rsidRPr="00CA14D0">
        <w:rPr>
          <w:rFonts w:ascii="Times New Roman" w:hAnsi="Times New Roman"/>
          <w:sz w:val="20"/>
          <w:szCs w:val="20"/>
        </w:rPr>
        <w:tab/>
        <w:t>cout&lt;&lt;"User Locality: "&lt;&lt;locality&lt;&lt;endl;</w:t>
      </w:r>
    </w:p>
    <w:p w14:paraId="61E55EFE"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cout&lt;&lt;endl;</w:t>
      </w:r>
    </w:p>
    <w:p w14:paraId="377A28FD"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for(int runLoop=0;runLoop&lt;=100;runLoop++){cout&lt;&lt;"-";}cout&lt;&lt;endl;</w:t>
      </w:r>
    </w:p>
    <w:p w14:paraId="64834F45"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p>
    <w:p w14:paraId="1C84F059"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Prints details of the books</w:t>
      </w:r>
    </w:p>
    <w:p w14:paraId="3305377C"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cout&lt;&lt;"\tBOOK AND SELLER DETAILS"&lt;&lt;endl&lt;&lt;endl;</w:t>
      </w:r>
    </w:p>
    <w:p w14:paraId="6A2E6FE1"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cart *temp2=head;</w:t>
      </w:r>
    </w:p>
    <w:p w14:paraId="1286F0CB"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while(temp2!=NULL)//Traversing the linked list for the cart</w:t>
      </w:r>
    </w:p>
    <w:p w14:paraId="5DD05E5B"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w:t>
      </w:r>
    </w:p>
    <w:p w14:paraId="1DC0B542"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counter++; seller=0;</w:t>
      </w:r>
    </w:p>
    <w:p w14:paraId="04F6638C"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cout&lt;&lt;endl&lt;&lt;"BOOK "&lt;&lt;counter&lt;&lt;": "&lt;&lt;endl;</w:t>
      </w:r>
    </w:p>
    <w:p w14:paraId="7B5598AB"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for(int runLoop=0;runLoop&lt;=30;runLoop++){cout&lt;&lt;"-";}cout&lt;&lt;endl;</w:t>
      </w:r>
    </w:p>
    <w:p w14:paraId="1DCEDBC6"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cout&lt;&lt;"Title          : "&lt;&lt;temp2-&gt;title&lt;&lt;endl;</w:t>
      </w:r>
    </w:p>
    <w:p w14:paraId="23D1F3F4"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cout&lt;&lt;"Book Id        : "&lt;&lt;temp2-&gt;bookId&lt;&lt;endl;</w:t>
      </w:r>
    </w:p>
    <w:p w14:paraId="488893E2"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cout&lt;&lt;"Genre          : "&lt;&lt;temp2-&gt;genre&lt;&lt;endl;</w:t>
      </w:r>
    </w:p>
    <w:p w14:paraId="3A9E2071"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cout&lt;&lt;"Price          : "&lt;&lt;temp2-&gt;price&lt;&lt;endl;</w:t>
      </w:r>
    </w:p>
    <w:p w14:paraId="5F4F52A2"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p>
    <w:p w14:paraId="01220AEA"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buyer=locality;</w:t>
      </w:r>
    </w:p>
    <w:p w14:paraId="1209625E"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The Following code snippet is to convert the string value of the customer to integer</w:t>
      </w:r>
    </w:p>
    <w:p w14:paraId="0D0F5BD6"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for(int j=0;j&lt;1;j++)</w:t>
      </w:r>
    </w:p>
    <w:p w14:paraId="2142DBC0"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w:t>
      </w:r>
    </w:p>
    <w:p w14:paraId="1CF51D05"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char c=temp2-&gt;customerId[j]; //customerId the member of the structure cart</w:t>
      </w:r>
    </w:p>
    <w:p w14:paraId="026716DC"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int n=c-48;</w:t>
      </w:r>
    </w:p>
    <w:p w14:paraId="47E49D12"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seller=seller*10+n;</w:t>
      </w:r>
    </w:p>
    <w:p w14:paraId="286AA501"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w:t>
      </w:r>
    </w:p>
    <w:p w14:paraId="1E48E7EA"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seller=seller-1;</w:t>
      </w:r>
    </w:p>
    <w:p w14:paraId="6DF5B999"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p>
    <w:p w14:paraId="06DE0843"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Printing the details of the seller</w:t>
      </w:r>
    </w:p>
    <w:p w14:paraId="0EEFB88D"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lastRenderedPageBreak/>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p>
    <w:p w14:paraId="1D87B445"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cout&lt;&lt;"Name of seller : "&lt;&lt;customers[seller][1]&lt;&lt;endl;</w:t>
      </w:r>
    </w:p>
    <w:p w14:paraId="7A1B73A2"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cout&lt;&lt;"Phone Number   : "&lt;&lt;customers[seller][2]&lt;&lt;endl;</w:t>
      </w:r>
    </w:p>
    <w:p w14:paraId="0A301361"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cout&lt;&lt;"Address        : "&lt;&lt;customers[seller][5]&lt;&lt;endl;</w:t>
      </w:r>
    </w:p>
    <w:p w14:paraId="716417B9"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cout&lt;&lt;"Loacality      : "&lt;&lt;customers[seller][6]&lt;&lt;endl;</w:t>
      </w:r>
    </w:p>
    <w:p w14:paraId="27EF09D9"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sellerLocality=customers[seller][6];</w:t>
      </w:r>
    </w:p>
    <w:p w14:paraId="18598434"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calling getDistance to display the distance and the shortest path between the seller and the buyer</w:t>
      </w:r>
    </w:p>
    <w:p w14:paraId="3D318579"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getDistance(buyer,customers[seller][6]);</w:t>
      </w:r>
    </w:p>
    <w:p w14:paraId="2FDA50D8"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temp2=temp2-&gt;next;</w:t>
      </w:r>
    </w:p>
    <w:p w14:paraId="655C38CC"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cout&lt;&lt;endl;</w:t>
      </w:r>
    </w:p>
    <w:p w14:paraId="1DFBCB25"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w:t>
      </w:r>
    </w:p>
    <w:p w14:paraId="5FAD0688"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t>counter=0;</w:t>
      </w:r>
    </w:p>
    <w:p w14:paraId="0BE0832D"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t>cout&lt;&lt;endl&lt;&lt;"~~~~~~~~~~~"&lt;&lt;endl;</w:t>
      </w:r>
    </w:p>
    <w:p w14:paraId="3F14FAD0"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t>cout&lt;&lt;"TOTAL AMOUNT YOU WILL HAVE TO PAY: "&lt;&lt;totalAmount()&lt;&lt;endl;</w:t>
      </w:r>
    </w:p>
    <w:p w14:paraId="22E6D083"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t>for(int runLoop=0;runLoop&lt;100;runLoop++){cout&lt;&lt;"~";} cout&lt;&lt;endl;</w:t>
      </w:r>
    </w:p>
    <w:p w14:paraId="0BD9E7FE"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p>
    <w:p w14:paraId="41A5A9CE"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t>}//connectCustomerEnds here</w:t>
      </w:r>
    </w:p>
    <w:p w14:paraId="0B7015F6"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p>
    <w:p w14:paraId="660734D7"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t>//function to call dijkstra and get the distance</w:t>
      </w:r>
    </w:p>
    <w:p w14:paraId="3D82F7F8"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t>void getDistance(string buy,string sell)</w:t>
      </w:r>
    </w:p>
    <w:p w14:paraId="646FB318"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t xml:space="preserve">{ </w:t>
      </w:r>
    </w:p>
    <w:p w14:paraId="2C367CEE"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Graph graphObject; //Creating an object of the graph class</w:t>
      </w:r>
    </w:p>
    <w:p w14:paraId="41638ECD"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graphObject.dijkstra(graphDatabase,cities,buy,sell,NoOfPlaces);</w:t>
      </w:r>
    </w:p>
    <w:p w14:paraId="236A2E3C"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t>}//function getDistance() ends here</w:t>
      </w:r>
    </w:p>
    <w:p w14:paraId="3B7C6C85"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p>
    <w:p w14:paraId="2F5BF10D"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t>//Menu of the cart</w:t>
      </w:r>
    </w:p>
    <w:p w14:paraId="753B452E"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t>void menu()</w:t>
      </w:r>
    </w:p>
    <w:p w14:paraId="7DD9DE28"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lastRenderedPageBreak/>
        <w:tab/>
      </w:r>
      <w:r w:rsidRPr="00CA14D0">
        <w:rPr>
          <w:rFonts w:ascii="Times New Roman" w:hAnsi="Times New Roman"/>
          <w:sz w:val="20"/>
          <w:szCs w:val="20"/>
        </w:rPr>
        <w:tab/>
        <w:t>{</w:t>
      </w:r>
    </w:p>
    <w:p w14:paraId="2A2CACD4"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This functions calls all the other functions in the class according to the menu</w:t>
      </w:r>
    </w:p>
    <w:p w14:paraId="0EEF0414"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p>
    <w:p w14:paraId="027C3C8D"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int choice,value;</w:t>
      </w:r>
    </w:p>
    <w:p w14:paraId="732B930F"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string bId;</w:t>
      </w:r>
    </w:p>
    <w:p w14:paraId="69B59C3D"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p>
    <w:p w14:paraId="7737AF64"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cartMenu c; //Creating object for the class cart</w:t>
      </w:r>
    </w:p>
    <w:p w14:paraId="2E508A5D"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p>
    <w:p w14:paraId="62D8CF26"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for(int runLoop=0;runLoop&lt;100;runLoop++){cout&lt;&lt;"*";}cout&lt;&lt;endl;</w:t>
      </w:r>
    </w:p>
    <w:p w14:paraId="328FDBF1"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p>
    <w:p w14:paraId="53F57F0C"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cout&lt;&lt;"Welcome to your CART! "&lt;&lt;endl;</w:t>
      </w:r>
    </w:p>
    <w:p w14:paraId="0C17C8AD"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for(int runLoop=0;runLoop&lt;100;runLoop++){cout&lt;&lt;"*";}cout&lt;&lt;endl;</w:t>
      </w:r>
    </w:p>
    <w:p w14:paraId="077A5C1C"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Printing the menu</w:t>
      </w:r>
    </w:p>
    <w:p w14:paraId="7C2C47AE"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cout&lt;&lt;"1)Delete item using serial number"&lt;&lt;endl;</w:t>
      </w:r>
    </w:p>
    <w:p w14:paraId="49C6D02D"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cout&lt;&lt;"2)Sort items from lowest to highest(with respect to price)"&lt;&lt;endl;</w:t>
      </w:r>
    </w:p>
    <w:p w14:paraId="6B2D32D3"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cout&lt;&lt;"3)Sort items from highest to lowest(with respect to price)"&lt;&lt;endl;</w:t>
      </w:r>
    </w:p>
    <w:p w14:paraId="4003B8BF"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cout&lt;&lt;"4)Display cart"&lt;&lt;endl;</w:t>
      </w:r>
    </w:p>
    <w:p w14:paraId="69D34709"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cout&lt;&lt;"5)Display Total Amount and Number of items in the cart"&lt;&lt;endl;</w:t>
      </w:r>
    </w:p>
    <w:p w14:paraId="69590154"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cout&lt;&lt;"6)Delete book by book Id"&lt;&lt;endl;</w:t>
      </w:r>
    </w:p>
    <w:p w14:paraId="1694E449"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cout&lt;&lt;"7)Delete entire cart"&lt;&lt;endl;</w:t>
      </w:r>
    </w:p>
    <w:p w14:paraId="69068628"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cout&lt;&lt;"8)Accidentally added double items?Delete Duplicates from the cart"&lt;&lt;endl;</w:t>
      </w:r>
    </w:p>
    <w:p w14:paraId="3A558ADE"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cout&lt;&lt;"9)Proceed to check out counter"&lt;&lt;endl;</w:t>
      </w:r>
    </w:p>
    <w:p w14:paraId="7EBD346C"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for(int runLoop=0;runLoop&lt;100;runLoop++){cout&lt;&lt;"*";}</w:t>
      </w:r>
    </w:p>
    <w:p w14:paraId="3B9101E7"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for(;;)</w:t>
      </w:r>
    </w:p>
    <w:p w14:paraId="4502DFB2"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w:t>
      </w:r>
    </w:p>
    <w:p w14:paraId="1A4C9545"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cout&lt;&lt;endl&lt;&lt;"ENTER YOUR CHOICE: ";</w:t>
      </w:r>
    </w:p>
    <w:p w14:paraId="0707373C"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cin&gt;&gt;choice;</w:t>
      </w:r>
    </w:p>
    <w:p w14:paraId="3ADEB0FE"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cout&lt;&lt;endl;</w:t>
      </w:r>
    </w:p>
    <w:p w14:paraId="0C38E2F5"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lastRenderedPageBreak/>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if(choice==9)</w:t>
      </w:r>
    </w:p>
    <w:p w14:paraId="7D678CF1"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w:t>
      </w:r>
    </w:p>
    <w:p w14:paraId="089705BF"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c.connectCustomer();</w:t>
      </w:r>
    </w:p>
    <w:p w14:paraId="24C41E2B"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cout&lt;&lt;endl;</w:t>
      </w:r>
    </w:p>
    <w:p w14:paraId="12C630CA"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break;</w:t>
      </w:r>
    </w:p>
    <w:p w14:paraId="584A6EB4"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w:t>
      </w:r>
    </w:p>
    <w:p w14:paraId="3A85C782"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p>
    <w:p w14:paraId="39439115"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else</w:t>
      </w:r>
    </w:p>
    <w:p w14:paraId="702197B6"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w:t>
      </w:r>
    </w:p>
    <w:p w14:paraId="53C60D17"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switch(choice)</w:t>
      </w:r>
    </w:p>
    <w:p w14:paraId="6FF0FB74"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w:t>
      </w:r>
    </w:p>
    <w:p w14:paraId="0AEB71A7"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case 1:</w:t>
      </w:r>
    </w:p>
    <w:p w14:paraId="0573C559"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cout&lt;&lt;"Enter the Sr. No. of the item which you want to delete: ";</w:t>
      </w:r>
    </w:p>
    <w:p w14:paraId="4566AB38"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cin&gt;&gt;value;</w:t>
      </w:r>
    </w:p>
    <w:p w14:paraId="0EC34C8D"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c.deleteItem(value);</w:t>
      </w:r>
    </w:p>
    <w:p w14:paraId="755C8274"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cout&lt;&lt;endl;</w:t>
      </w:r>
    </w:p>
    <w:p w14:paraId="7905960C"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break;</w:t>
      </w:r>
    </w:p>
    <w:p w14:paraId="665A3894"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p>
    <w:p w14:paraId="2E396719"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case 2:</w:t>
      </w:r>
    </w:p>
    <w:p w14:paraId="6B35020C"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c.sortAscending();</w:t>
      </w:r>
    </w:p>
    <w:p w14:paraId="6B9C69A3"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cout&lt;&lt;endl;</w:t>
      </w:r>
    </w:p>
    <w:p w14:paraId="6A8D85FA"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break;</w:t>
      </w:r>
    </w:p>
    <w:p w14:paraId="5259BA16"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p>
    <w:p w14:paraId="5744B7E8"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case 3:</w:t>
      </w:r>
    </w:p>
    <w:p w14:paraId="025017ED"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c.sortDescending();</w:t>
      </w:r>
    </w:p>
    <w:p w14:paraId="55B28E00"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cout&lt;&lt;endl;</w:t>
      </w:r>
    </w:p>
    <w:p w14:paraId="3DFE8AF7"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break;</w:t>
      </w:r>
    </w:p>
    <w:p w14:paraId="692604F6"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p>
    <w:p w14:paraId="72994C66"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lastRenderedPageBreak/>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case 4:</w:t>
      </w:r>
    </w:p>
    <w:p w14:paraId="7E14C8A2"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c.display();</w:t>
      </w:r>
    </w:p>
    <w:p w14:paraId="7E61D81F"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cout&lt;&lt;endl;</w:t>
      </w:r>
    </w:p>
    <w:p w14:paraId="0AAD2569"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break;</w:t>
      </w:r>
    </w:p>
    <w:p w14:paraId="2F80E245"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p>
    <w:p w14:paraId="7E754296"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case 5:</w:t>
      </w:r>
    </w:p>
    <w:p w14:paraId="7388664E"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if(head==NULL)</w:t>
      </w:r>
    </w:p>
    <w:p w14:paraId="52C9BB3E"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cout&lt;&lt;"Looks like your cart is Empty!"&lt;&lt;endl;</w:t>
      </w:r>
    </w:p>
    <w:p w14:paraId="20210B92"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cout&lt;&lt;endl&lt;&lt;"---------------------------------"&lt;&lt;endl;</w:t>
      </w:r>
    </w:p>
    <w:p w14:paraId="2EC5B5E9"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cout&lt;&lt;"Details of your cart: "&lt;&lt;endl;</w:t>
      </w:r>
    </w:p>
    <w:p w14:paraId="71E06543"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cout&lt;&lt;"Total Items : "&lt;&lt;c.countNodes()&lt;&lt;endl;</w:t>
      </w:r>
    </w:p>
    <w:p w14:paraId="4899AF54"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cout&lt;&lt;"Total Amount : Rs."&lt;&lt;c.totalAmount()&lt;&lt;endl;</w:t>
      </w:r>
    </w:p>
    <w:p w14:paraId="4AE80A3F"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cout&lt;&lt;"---------------------------------"&lt;&lt;endl;</w:t>
      </w:r>
    </w:p>
    <w:p w14:paraId="42DDFFD5"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break;</w:t>
      </w:r>
    </w:p>
    <w:p w14:paraId="59AC6C43"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p>
    <w:p w14:paraId="46C23708"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case 6:</w:t>
      </w:r>
    </w:p>
    <w:p w14:paraId="23C60EF1"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cout&lt;&lt;"Enter the book ID of the item you wish to delete: ";</w:t>
      </w:r>
    </w:p>
    <w:p w14:paraId="0037EFA6"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cin&gt;&gt;bId;</w:t>
      </w:r>
    </w:p>
    <w:p w14:paraId="7CF15A57"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c.deleteDuplicate();</w:t>
      </w:r>
    </w:p>
    <w:p w14:paraId="5223ADCC"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deleteOnBookid(bId);</w:t>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p>
    <w:p w14:paraId="3DCF4C71"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break;</w:t>
      </w:r>
    </w:p>
    <w:p w14:paraId="54B46304"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p>
    <w:p w14:paraId="274773BC"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case 7:</w:t>
      </w:r>
    </w:p>
    <w:p w14:paraId="7B2FC09F"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c.deleteEntire();</w:t>
      </w:r>
    </w:p>
    <w:p w14:paraId="71FD7EFB"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cout&lt;&lt;endl;</w:t>
      </w:r>
    </w:p>
    <w:p w14:paraId="24FD60B1"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break;</w:t>
      </w:r>
    </w:p>
    <w:p w14:paraId="2773235F"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p>
    <w:p w14:paraId="0720A86A"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lastRenderedPageBreak/>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case 8:</w:t>
      </w:r>
    </w:p>
    <w:p w14:paraId="0AE9A721"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c.deleteDuplicate();</w:t>
      </w:r>
    </w:p>
    <w:p w14:paraId="40BD4E71"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break;</w:t>
      </w:r>
    </w:p>
    <w:p w14:paraId="39771A65"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p>
    <w:p w14:paraId="293C6A43"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default:</w:t>
      </w:r>
    </w:p>
    <w:p w14:paraId="0DC55074"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cout&lt;&lt;"OOPS! Wrong Option! Please try again!";</w:t>
      </w:r>
    </w:p>
    <w:p w14:paraId="65AC29E3"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break;</w:t>
      </w:r>
    </w:p>
    <w:p w14:paraId="18CFC8B4"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w:t>
      </w:r>
    </w:p>
    <w:p w14:paraId="76534FB1"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p>
    <w:p w14:paraId="7525433E"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w:t>
      </w:r>
    </w:p>
    <w:p w14:paraId="31918ACD"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w:t>
      </w:r>
    </w:p>
    <w:p w14:paraId="378695E4"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t>}//menu() function ends here</w:t>
      </w:r>
    </w:p>
    <w:p w14:paraId="4131273E"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p>
    <w:p w14:paraId="15BB4014"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t>}; //Class cartMenu ends here</w:t>
      </w:r>
    </w:p>
    <w:p w14:paraId="4B960ED7"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p>
    <w:p w14:paraId="56C42432"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t>//Now we have all the normal functions</w:t>
      </w:r>
    </w:p>
    <w:p w14:paraId="3DAD870D"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t>/*The Normal Functions are as follows:</w:t>
      </w:r>
    </w:p>
    <w:p w14:paraId="4522E559"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t>displayCustomers()</w:t>
      </w:r>
    </w:p>
    <w:p w14:paraId="66C56930"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t>displayBooks()</w:t>
      </w:r>
    </w:p>
    <w:p w14:paraId="3E6138D2"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t>displayGraph()</w:t>
      </w:r>
    </w:p>
    <w:p w14:paraId="32CD96B9"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t>loginAccount()</w:t>
      </w:r>
    </w:p>
    <w:p w14:paraId="141C0729"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t>showBooksmenu()</w:t>
      </w:r>
    </w:p>
    <w:p w14:paraId="124B5C1B"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t>DFS()</w:t>
      </w:r>
    </w:p>
    <w:p w14:paraId="701931BA"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t>admin()</w:t>
      </w:r>
    </w:p>
    <w:p w14:paraId="11959613"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t>main()</w:t>
      </w:r>
    </w:p>
    <w:p w14:paraId="32AB00CA"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t>*/</w:t>
      </w:r>
    </w:p>
    <w:p w14:paraId="654A0D76"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p>
    <w:p w14:paraId="64F35E07"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p>
    <w:p w14:paraId="676B1D8A"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lastRenderedPageBreak/>
        <w:tab/>
        <w:t>//This function is to display the customer database</w:t>
      </w:r>
    </w:p>
    <w:p w14:paraId="13591FA9"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t>void displayCustomers()</w:t>
      </w:r>
    </w:p>
    <w:p w14:paraId="5D2058C8"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t>{ //This function is to display the customer database</w:t>
      </w:r>
    </w:p>
    <w:p w14:paraId="3CFAC7F3"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t>int i,j; //Variables for the 'for' loop</w:t>
      </w:r>
    </w:p>
    <w:p w14:paraId="7BD58034"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p>
    <w:p w14:paraId="48A43D4E"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t>cout&lt;&lt;"Your database is: "&lt;&lt;endl;</w:t>
      </w:r>
    </w:p>
    <w:p w14:paraId="5FD0C143"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t>for(int runLoop=0;runLoop&lt;100;runLoop++){cout&lt;&lt;"-";}cout&lt;&lt;endl;</w:t>
      </w:r>
    </w:p>
    <w:p w14:paraId="6692FEB4"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t>cout&lt;&lt;"ID\tNAME\tNUMBER\t\tUSERNAME\tPASSWORD\tADDRESS\t\t\tLOCALTIY\t"&lt;&lt;endl;</w:t>
      </w:r>
    </w:p>
    <w:p w14:paraId="304237A7"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t>for(int runLoop=0;runLoop&lt;100;runLoop++){cout&lt;&lt;"-";}cout&lt;&lt;endl;</w:t>
      </w:r>
    </w:p>
    <w:p w14:paraId="775DC999"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p>
    <w:p w14:paraId="640BDACE"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t>for(i=0;i&lt;10;i++)</w:t>
      </w:r>
    </w:p>
    <w:p w14:paraId="35D60427"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t>{</w:t>
      </w:r>
    </w:p>
    <w:p w14:paraId="6E6A148C"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for(j=0;j&lt;7;j++)</w:t>
      </w:r>
    </w:p>
    <w:p w14:paraId="76A32A87"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 xml:space="preserve">{ </w:t>
      </w:r>
    </w:p>
    <w:p w14:paraId="6CA37DFE"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cout&lt;&lt;customers[i][j]&lt;&lt;"\t";</w:t>
      </w:r>
    </w:p>
    <w:p w14:paraId="57256A57"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w:t>
      </w:r>
    </w:p>
    <w:p w14:paraId="516D6931"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cout&lt;&lt;endl;</w:t>
      </w:r>
    </w:p>
    <w:p w14:paraId="6D69519E"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t>}</w:t>
      </w:r>
    </w:p>
    <w:p w14:paraId="7C6D0BE9"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t>}//Display Customers ends here</w:t>
      </w:r>
    </w:p>
    <w:p w14:paraId="7E6EF109"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p>
    <w:p w14:paraId="0121EF2B"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p>
    <w:p w14:paraId="0DE0F2B5"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t>//This function is to display the books database</w:t>
      </w:r>
    </w:p>
    <w:p w14:paraId="09CBB212"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t>void displayBooks()</w:t>
      </w:r>
    </w:p>
    <w:p w14:paraId="667B10E0"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t>{</w:t>
      </w:r>
    </w:p>
    <w:p w14:paraId="1A4349A4"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t>int i,j; //Variables for the 'for' loop</w:t>
      </w:r>
    </w:p>
    <w:p w14:paraId="226CD5B9"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t>for(int runLoop=0;runLoop&lt;100;runLoop++){cout&lt;&lt;"-";}cout&lt;&lt;endl;</w:t>
      </w:r>
    </w:p>
    <w:p w14:paraId="444FD613"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t>cout&lt;&lt;"NO\tBOOKCODE\tBOOK NAME\t\t\tGENRE\tPRICE\t"&lt;&lt;endl;</w:t>
      </w:r>
    </w:p>
    <w:p w14:paraId="45D475C3"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t>for(int runLoop=0;runLoop&lt;100;runLoop++){cout&lt;&lt;"-";}cout&lt;&lt;endl;</w:t>
      </w:r>
    </w:p>
    <w:p w14:paraId="02B69209"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lastRenderedPageBreak/>
        <w:tab/>
      </w:r>
      <w:r w:rsidRPr="00CA14D0">
        <w:rPr>
          <w:rFonts w:ascii="Times New Roman" w:hAnsi="Times New Roman"/>
          <w:sz w:val="20"/>
          <w:szCs w:val="20"/>
        </w:rPr>
        <w:tab/>
      </w:r>
    </w:p>
    <w:p w14:paraId="310D0EBB"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t>for(i=0;i&lt;20;i++)</w:t>
      </w:r>
    </w:p>
    <w:p w14:paraId="5CFADCE6"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t>{</w:t>
      </w:r>
    </w:p>
    <w:p w14:paraId="1EF9408B"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for(j=0;j&lt;5;j++)</w:t>
      </w:r>
    </w:p>
    <w:p w14:paraId="5B2DD7EE"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w:t>
      </w:r>
    </w:p>
    <w:p w14:paraId="08C1B196"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cout&lt;&lt;books[i][j]&lt;&lt;"\t";</w:t>
      </w:r>
    </w:p>
    <w:p w14:paraId="09C67F18"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w:t>
      </w:r>
    </w:p>
    <w:p w14:paraId="1F0666A8"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cout&lt;&lt;endl;</w:t>
      </w:r>
    </w:p>
    <w:p w14:paraId="539CF194"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t>}</w:t>
      </w:r>
    </w:p>
    <w:p w14:paraId="46EC9D99"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t>}//displayBooks ends here</w:t>
      </w:r>
    </w:p>
    <w:p w14:paraId="7E66C075"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p>
    <w:p w14:paraId="46F24C74"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p>
    <w:p w14:paraId="586BD309"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t>//This function is to print the adjacency matrix of the graph</w:t>
      </w:r>
    </w:p>
    <w:p w14:paraId="3B8BD264"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p>
    <w:p w14:paraId="7E132329"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t>void displayGraph()</w:t>
      </w:r>
    </w:p>
    <w:p w14:paraId="3F38DE1F"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t xml:space="preserve">{ </w:t>
      </w:r>
    </w:p>
    <w:p w14:paraId="03AE196A"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t>int i,j;</w:t>
      </w:r>
    </w:p>
    <w:p w14:paraId="4911BC4B"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t>cout&lt;&lt;"The cities in our graph are: "&lt;&lt;endl;</w:t>
      </w:r>
    </w:p>
    <w:p w14:paraId="48715958"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t>for(i=0;i&lt;NoOfPlaces;i++)</w:t>
      </w:r>
    </w:p>
    <w:p w14:paraId="3F7D657A"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t>{</w:t>
      </w:r>
    </w:p>
    <w:p w14:paraId="48AAD15C"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cout&lt;&lt;i+1&lt;&lt;". "&lt;&lt;cities[i]&lt;&lt;endl;</w:t>
      </w:r>
    </w:p>
    <w:p w14:paraId="5C2EA0AB"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t>}</w:t>
      </w:r>
    </w:p>
    <w:p w14:paraId="03D6AFB1"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t>cout&lt;&lt;endl;</w:t>
      </w:r>
    </w:p>
    <w:p w14:paraId="5E1EDE88"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t>cout&lt;&lt;"For the simplicity of viewing the graph,infinity is displayed as '-1'!"&lt;&lt;endl;</w:t>
      </w:r>
    </w:p>
    <w:p w14:paraId="614C0150"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t>cout&lt;&lt;"The adjacency matrix of graph is as follows: "&lt;&lt;endl;</w:t>
      </w:r>
    </w:p>
    <w:p w14:paraId="3BDB4835"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t>for(i=0;i&lt;NoOfPlaces;i++)</w:t>
      </w:r>
    </w:p>
    <w:p w14:paraId="666DF38A"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t>{</w:t>
      </w:r>
    </w:p>
    <w:p w14:paraId="2324F09E"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for(j=0;j&lt;NoOfPlaces;j++)</w:t>
      </w:r>
    </w:p>
    <w:p w14:paraId="5B2F9E0F"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lastRenderedPageBreak/>
        <w:tab/>
      </w:r>
      <w:r w:rsidRPr="00CA14D0">
        <w:rPr>
          <w:rFonts w:ascii="Times New Roman" w:hAnsi="Times New Roman"/>
          <w:sz w:val="20"/>
          <w:szCs w:val="20"/>
        </w:rPr>
        <w:tab/>
      </w:r>
      <w:r w:rsidRPr="00CA14D0">
        <w:rPr>
          <w:rFonts w:ascii="Times New Roman" w:hAnsi="Times New Roman"/>
          <w:sz w:val="20"/>
          <w:szCs w:val="20"/>
        </w:rPr>
        <w:tab/>
        <w:t>{</w:t>
      </w:r>
    </w:p>
    <w:p w14:paraId="4CCF9C49"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if(graphDatabase[i][j]==2147483647)</w:t>
      </w:r>
    </w:p>
    <w:p w14:paraId="53AB7981"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cout&lt;&lt;"-1   ";</w:t>
      </w:r>
    </w:p>
    <w:p w14:paraId="746133A9"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else</w:t>
      </w:r>
    </w:p>
    <w:p w14:paraId="5007C684"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cout&lt;&lt;" "&lt;&lt;graphDatabase[i][j]&lt;&lt;"   ";</w:t>
      </w:r>
    </w:p>
    <w:p w14:paraId="555793FD"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w:t>
      </w:r>
    </w:p>
    <w:p w14:paraId="1BD5292E"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cout&lt;&lt;endl;</w:t>
      </w:r>
    </w:p>
    <w:p w14:paraId="5B997C23"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t>}</w:t>
      </w:r>
    </w:p>
    <w:p w14:paraId="2A3C2DEC"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t>}//displayGraph() ends here</w:t>
      </w:r>
    </w:p>
    <w:p w14:paraId="61BA7D17"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p>
    <w:p w14:paraId="4A5DCAB3"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p>
    <w:p w14:paraId="0B360BB9"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p>
    <w:p w14:paraId="336C71C1"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t>//In this function we check if the user is already a customer, if not then we take his details</w:t>
      </w:r>
    </w:p>
    <w:p w14:paraId="6254BFC5"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t>void loginAccount()</w:t>
      </w:r>
    </w:p>
    <w:p w14:paraId="684DCD6B"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t xml:space="preserve">{ </w:t>
      </w:r>
    </w:p>
    <w:p w14:paraId="0BCE6E72"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t>string username,password;</w:t>
      </w:r>
    </w:p>
    <w:p w14:paraId="096FC676"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t>int counter=0;</w:t>
      </w:r>
    </w:p>
    <w:p w14:paraId="201D5571"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t>char loginUser; //Counter to check if the user is registered or not</w:t>
      </w:r>
    </w:p>
    <w:p w14:paraId="206388D9"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t>bool flag;</w:t>
      </w:r>
    </w:p>
    <w:p w14:paraId="2585BA89"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t>int choice;</w:t>
      </w:r>
    </w:p>
    <w:p w14:paraId="1651DB1C"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t>flag=false;</w:t>
      </w:r>
    </w:p>
    <w:p w14:paraId="5D4F83A2"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t>for(int runLoop=0;runLoop&lt;100;runLoop++){cout&lt;&lt;"~";}cout&lt;&lt;endl;</w:t>
      </w:r>
    </w:p>
    <w:p w14:paraId="4E79BC1C"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t>cout&lt;&lt;"\t\t\tPICK_A_BOOK"&lt;&lt;endl;</w:t>
      </w:r>
    </w:p>
    <w:p w14:paraId="2F326B58"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t>cout&lt;&lt;"\tHello dear user,Welcome to * PICK-A-BOOK * Book Renting Portal"&lt;&lt;endl;</w:t>
      </w:r>
    </w:p>
    <w:p w14:paraId="3C4CDB65"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t>for(int runLoop=0;runLoop&lt;100;runLoop++){cout&lt;&lt;"~";}cout&lt;&lt;endl;</w:t>
      </w:r>
    </w:p>
    <w:p w14:paraId="6B899605"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t>cout&lt;&lt;"You can rent some really amazing books here from us and enjoy the bliss of reading in a very cost efficient way!"&lt;&lt;endl;</w:t>
      </w:r>
    </w:p>
    <w:p w14:paraId="184D1FFA"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t>cout&lt;&lt;"We are open now and at your service!!!!"&lt;&lt;endl;</w:t>
      </w:r>
    </w:p>
    <w:p w14:paraId="61D06B7F"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lastRenderedPageBreak/>
        <w:tab/>
      </w:r>
      <w:r w:rsidRPr="00CA14D0">
        <w:rPr>
          <w:rFonts w:ascii="Times New Roman" w:hAnsi="Times New Roman"/>
          <w:sz w:val="20"/>
          <w:szCs w:val="20"/>
        </w:rPr>
        <w:tab/>
        <w:t>for(int runLoop=0;runLoop&lt;100;runLoop++){cout&lt;&lt;"~";}cout&lt;&lt;endl;</w:t>
      </w:r>
    </w:p>
    <w:p w14:paraId="13B8D163"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t>cout&lt;&lt;"Are you a registered user?(enter y or n): ";</w:t>
      </w:r>
    </w:p>
    <w:p w14:paraId="34458C2C"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t>cin&gt;&gt;loginUser;</w:t>
      </w:r>
    </w:p>
    <w:p w14:paraId="6B1F3937"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t>if(loginUser=='y'){</w:t>
      </w:r>
    </w:p>
    <w:p w14:paraId="27E2ECE4"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for(int runLoop=0;runLoop&lt;100;runLoop++){cout&lt;&lt;"~";}cout&lt;&lt;endl;</w:t>
      </w:r>
    </w:p>
    <w:p w14:paraId="47A6AEAF"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do{</w:t>
      </w:r>
    </w:p>
    <w:p w14:paraId="608850D4"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cout&lt;&lt;"HELLO USER!Enter your username and password to login to your account"&lt;&lt;endl;</w:t>
      </w:r>
    </w:p>
    <w:p w14:paraId="6891CC60"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for(int runLoop=0;runLoop&lt;100;runLoop++){cout&lt;&lt;"~";}cout&lt;&lt;endl;</w:t>
      </w:r>
    </w:p>
    <w:p w14:paraId="3C5A6647"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cout&lt;&lt;"Username:";</w:t>
      </w:r>
    </w:p>
    <w:p w14:paraId="73127EBE"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cin&gt;&gt;username;</w:t>
      </w:r>
    </w:p>
    <w:p w14:paraId="27952DC5"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comparing this username with database</w:t>
      </w:r>
    </w:p>
    <w:p w14:paraId="2109A407"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for(int i=0;i&lt;10;i++){</w:t>
      </w:r>
    </w:p>
    <w:p w14:paraId="09E662A2"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if(username==customers[i][3])</w:t>
      </w:r>
    </w:p>
    <w:p w14:paraId="66629C45"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w:t>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p>
    <w:p w14:paraId="7011DE7A"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cout&lt;&lt;"Password:";</w:t>
      </w:r>
    </w:p>
    <w:p w14:paraId="7890DF3C"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cin&gt;&gt;password;</w:t>
      </w:r>
    </w:p>
    <w:p w14:paraId="68D0F6CF"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compare with this username in the database,both should match(username and password to serial no)</w:t>
      </w:r>
    </w:p>
    <w:p w14:paraId="33994056"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if(password==customers[i][4])</w:t>
      </w:r>
    </w:p>
    <w:p w14:paraId="1945F49E"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w:t>
      </w:r>
    </w:p>
    <w:p w14:paraId="2BC60EEB"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cout&lt;&lt;endl&lt;&lt;"You were successful in logging in!"&lt;&lt;endl;</w:t>
      </w:r>
    </w:p>
    <w:p w14:paraId="683705B7"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flag=true;</w:t>
      </w:r>
    </w:p>
    <w:p w14:paraId="21E32E1A"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name=customers[i][1];</w:t>
      </w:r>
    </w:p>
    <w:p w14:paraId="236C4F26"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address=customers[i][5];</w:t>
      </w:r>
    </w:p>
    <w:p w14:paraId="0D252506"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locality=customers[i][6];</w:t>
      </w:r>
    </w:p>
    <w:p w14:paraId="6509FDD7"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number=customers[i][2];</w:t>
      </w:r>
    </w:p>
    <w:p w14:paraId="4B5C16D1"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userid=customers[i][0];</w:t>
      </w:r>
    </w:p>
    <w:p w14:paraId="26E4377B"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w:t>
      </w:r>
    </w:p>
    <w:p w14:paraId="1C311E36"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lastRenderedPageBreak/>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w:t>
      </w:r>
    </w:p>
    <w:p w14:paraId="2360BDC2"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w:t>
      </w:r>
    </w:p>
    <w:p w14:paraId="515C8189"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if(flag==false)</w:t>
      </w:r>
    </w:p>
    <w:p w14:paraId="64E2383D"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w:t>
      </w:r>
    </w:p>
    <w:p w14:paraId="55946356"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cout&lt;&lt;"Invalid username or password!Please re-enter!"&lt;&lt;endl;</w:t>
      </w:r>
    </w:p>
    <w:p w14:paraId="38B3B8A7"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counter++; //after 5 failed attempts to login,the system will stop asking</w:t>
      </w:r>
    </w:p>
    <w:p w14:paraId="61BFB369"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w:t>
      </w:r>
    </w:p>
    <w:p w14:paraId="1252ADB2"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if(counter==5)</w:t>
      </w:r>
    </w:p>
    <w:p w14:paraId="08DE4462"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break;</w:t>
      </w:r>
    </w:p>
    <w:p w14:paraId="51F2185A"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while(flag==false);</w:t>
      </w:r>
    </w:p>
    <w:p w14:paraId="4F9D09BD"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t>}</w:t>
      </w:r>
    </w:p>
    <w:p w14:paraId="568B77B8"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t>else</w:t>
      </w:r>
    </w:p>
    <w:p w14:paraId="3F7CA270"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t>{</w:t>
      </w:r>
    </w:p>
    <w:p w14:paraId="2B707F4D"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for(int runLoop=0;runLoop&lt;100;runLoop++){cout&lt;&lt;"~";}cout&lt;&lt;endl;</w:t>
      </w:r>
    </w:p>
    <w:p w14:paraId="15D073EF"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cout&lt;&lt;"Hey There! New user!Welcome to PICK-A-BOOK"&lt;&lt;endl;</w:t>
      </w:r>
    </w:p>
    <w:p w14:paraId="78FC4BD2"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for(int runLoop=0;runLoop&lt;120;runLoop++){cout&lt;&lt;"~";}</w:t>
      </w:r>
    </w:p>
    <w:p w14:paraId="01F5B9BE"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cout&lt;&lt;endl;</w:t>
      </w:r>
    </w:p>
    <w:p w14:paraId="4AE36AA4"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cout&lt;&lt;"Enter the following sign up details to create account"&lt;&lt;endl;</w:t>
      </w:r>
    </w:p>
    <w:p w14:paraId="117EED66"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cout&lt;&lt;"Name:";</w:t>
      </w:r>
    </w:p>
    <w:p w14:paraId="4D66280A"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cin&gt;&gt;name;</w:t>
      </w:r>
    </w:p>
    <w:p w14:paraId="631AD422"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cout&lt;&lt;"Number:";</w:t>
      </w:r>
    </w:p>
    <w:p w14:paraId="174907A7"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cin&gt;&gt;number;</w:t>
      </w:r>
    </w:p>
    <w:p w14:paraId="67B74956"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cout&lt;&lt;"Address:";</w:t>
      </w:r>
    </w:p>
    <w:p w14:paraId="7D8566DE"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cin&gt;&gt;address;</w:t>
      </w:r>
    </w:p>
    <w:p w14:paraId="01C851CE"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cout&lt;&lt;"Locality(Please Enter from the following ONLY: Kandivali,Malad,Thane,Powai,Vile Parle,Worli,Mulund,Vikhroli,Ghatkopar,Dadar):";</w:t>
      </w:r>
    </w:p>
    <w:p w14:paraId="7CF708C0"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cin&gt;&gt;locality;</w:t>
      </w:r>
    </w:p>
    <w:p w14:paraId="2C17A171"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t>}</w:t>
      </w:r>
    </w:p>
    <w:p w14:paraId="219947FD"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lastRenderedPageBreak/>
        <w:tab/>
      </w:r>
      <w:r w:rsidRPr="00CA14D0">
        <w:rPr>
          <w:rFonts w:ascii="Times New Roman" w:hAnsi="Times New Roman"/>
          <w:sz w:val="20"/>
          <w:szCs w:val="20"/>
        </w:rPr>
        <w:tab/>
        <w:t>if(counter==5)</w:t>
      </w:r>
    </w:p>
    <w:p w14:paraId="106B89E2"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t>{</w:t>
      </w:r>
    </w:p>
    <w:p w14:paraId="089555D5"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cout&lt;&lt;endl;for(int runLoop=0;runLoop&lt;100;runLoop++){cout&lt;&lt;"*";}cout&lt;&lt;endl;</w:t>
      </w:r>
    </w:p>
    <w:p w14:paraId="640A7EBB"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cout&lt;&lt;"You have entered the incorrect username/password 5 times. We can not let you proceed further!"&lt;&lt;endl;</w:t>
      </w:r>
    </w:p>
    <w:p w14:paraId="01ACA82D"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cout&lt;&lt;endl;for(int runLoop=0;runLoop&lt;100;runLoop++){cout&lt;&lt;"*";}cout&lt;&lt;endl;</w:t>
      </w:r>
    </w:p>
    <w:p w14:paraId="57BC6A76"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return;</w:t>
      </w:r>
    </w:p>
    <w:p w14:paraId="724D1FD6"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t>}</w:t>
      </w:r>
    </w:p>
    <w:p w14:paraId="13CB45F6"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t>else</w:t>
      </w:r>
    </w:p>
    <w:p w14:paraId="7847B386"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showBooksMenu();</w:t>
      </w:r>
    </w:p>
    <w:p w14:paraId="71BF0E9E"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t>//}</w:t>
      </w:r>
    </w:p>
    <w:p w14:paraId="49A0B5D0"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t>} //login account ends here</w:t>
      </w:r>
    </w:p>
    <w:p w14:paraId="356BD47D"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p>
    <w:p w14:paraId="04C396C8"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t>void showBooksMenu()</w:t>
      </w:r>
    </w:p>
    <w:p w14:paraId="5E7C2230"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t xml:space="preserve">{ </w:t>
      </w:r>
    </w:p>
    <w:p w14:paraId="5B3879BB"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t>int i,j; //'for' loop</w:t>
      </w:r>
    </w:p>
    <w:p w14:paraId="20A2E329"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t xml:space="preserve">int counterOfBooks=0,k,amt=0; </w:t>
      </w:r>
    </w:p>
    <w:p w14:paraId="23F168C6"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t>string choiceOfGenre,addToCart;</w:t>
      </w:r>
    </w:p>
    <w:p w14:paraId="7F4D3557"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t>cartMenu cobj; char choice;</w:t>
      </w:r>
    </w:p>
    <w:p w14:paraId="50043A66"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t>cart *temp2; char c;</w:t>
      </w:r>
    </w:p>
    <w:p w14:paraId="4D413531"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p>
    <w:p w14:paraId="59A28658"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t>for(int runLoop=0;runLoop&lt;100;runLoop++){cout&lt;&lt;"~";}cout&lt;&lt;endl;</w:t>
      </w:r>
    </w:p>
    <w:p w14:paraId="4B08CD3D"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t>cout&lt;&lt;"\t\tWELCOME USER! BUY A BOOK!"&lt;&lt;endl;</w:t>
      </w:r>
    </w:p>
    <w:p w14:paraId="2BB66CE3"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t>for(int runLoop=0;runLoop&lt;100;runLoop++){cout&lt;&lt;"~";}cout&lt;&lt;endl;</w:t>
      </w:r>
    </w:p>
    <w:p w14:paraId="107BFE22"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t>do{</w:t>
      </w:r>
    </w:p>
    <w:p w14:paraId="7FD124A1"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addToCart="";amt=0;</w:t>
      </w:r>
    </w:p>
    <w:p w14:paraId="1577433B"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cout&lt;&lt;endl&lt;&lt;"Which Genre of books do you want buy?We have the following genres: Crime,Horror,Fantasy,Drama,Action."&lt;&lt;endl;</w:t>
      </w:r>
    </w:p>
    <w:p w14:paraId="1B5AE2F6"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lastRenderedPageBreak/>
        <w:tab/>
      </w:r>
      <w:r w:rsidRPr="00CA14D0">
        <w:rPr>
          <w:rFonts w:ascii="Times New Roman" w:hAnsi="Times New Roman"/>
          <w:sz w:val="20"/>
          <w:szCs w:val="20"/>
        </w:rPr>
        <w:tab/>
      </w:r>
      <w:r w:rsidRPr="00CA14D0">
        <w:rPr>
          <w:rFonts w:ascii="Times New Roman" w:hAnsi="Times New Roman"/>
          <w:sz w:val="20"/>
          <w:szCs w:val="20"/>
        </w:rPr>
        <w:tab/>
        <w:t>cout&lt;&lt;endl&lt;&lt;"Enter the genre you would like to explore today?(Make sure all the entries match the ones shown above(This is a case sensitivecode)!): ";</w:t>
      </w:r>
    </w:p>
    <w:p w14:paraId="08C1B782"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cin&gt;&gt;choiceOfGenre;</w:t>
      </w:r>
    </w:p>
    <w:p w14:paraId="0AA9BC4A"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for(int runLoop=0;runLoop&lt;100;runLoop++){cout&lt;&lt;"-";}cout&lt;&lt;endl;</w:t>
      </w:r>
    </w:p>
    <w:p w14:paraId="2CA90FFE"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if" checks if the genre is actually present in the databse</w:t>
      </w:r>
    </w:p>
    <w:p w14:paraId="6CD74416"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if(choiceOfGenre=="Crime"||choiceOfGenre=="Drama"||choiceOfGenre=="Fantasy"||choiceOfGenre=="Action"||choiceOfGenre=="Horror")</w:t>
      </w:r>
    </w:p>
    <w:p w14:paraId="195BDE68"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w:t>
      </w:r>
    </w:p>
    <w:p w14:paraId="746FEA29"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cout&lt;&lt;"|Id\t\tTitle\t\t\t\tGenre\tPrice"&lt;&lt;endl;</w:t>
      </w:r>
    </w:p>
    <w:p w14:paraId="04771172"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for(int runLoop=0;runLoop&lt;100;runLoop++){cout&lt;&lt;"-";}cout&lt;&lt;endl;</w:t>
      </w:r>
    </w:p>
    <w:p w14:paraId="66E50147"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code snippet to display the books of the entered genre</w:t>
      </w:r>
    </w:p>
    <w:p w14:paraId="7A6EE9D7"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for(i=0;i&lt;noOfBooks;i++)</w:t>
      </w:r>
    </w:p>
    <w:p w14:paraId="0C0DD046"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w:t>
      </w:r>
    </w:p>
    <w:p w14:paraId="08FBC7F4"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if(choiceOfGenre==books[i][3])</w:t>
      </w:r>
    </w:p>
    <w:p w14:paraId="3E3289CC"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w:t>
      </w:r>
    </w:p>
    <w:p w14:paraId="33DD2CC1"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cout&lt;&lt;"|";</w:t>
      </w:r>
    </w:p>
    <w:p w14:paraId="470AB331"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for(j=1;j&lt;5;j++)</w:t>
      </w:r>
    </w:p>
    <w:p w14:paraId="008938CB"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w:t>
      </w:r>
    </w:p>
    <w:p w14:paraId="2B547CFE"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cout&lt;&lt;books[i][j]&lt;&lt;"\t";</w:t>
      </w:r>
    </w:p>
    <w:p w14:paraId="634BED6C"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w:t>
      </w:r>
    </w:p>
    <w:p w14:paraId="72E022B5"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cout&lt;&lt;"|";</w:t>
      </w:r>
    </w:p>
    <w:p w14:paraId="1BA07371"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cout&lt;&lt;endl;</w:t>
      </w:r>
    </w:p>
    <w:p w14:paraId="757968ED"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w:t>
      </w:r>
    </w:p>
    <w:p w14:paraId="4DBB32C0"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w:t>
      </w:r>
    </w:p>
    <w:p w14:paraId="2196C3E6"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for(int runLoop=0;runLoop&lt;100;runLoop++){cout&lt;&lt;"-";}cout&lt;&lt;endl;</w:t>
      </w:r>
    </w:p>
    <w:p w14:paraId="2FE6015B"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cout&lt;&lt;endl;</w:t>
      </w:r>
    </w:p>
    <w:p w14:paraId="25CEDFBE"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p>
    <w:p w14:paraId="0C6A5425"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cout&lt;&lt;"Please enter the codes of the books you want to buy and enter 'exit' to exit:"&lt;&lt;endl; //input of the code which should be added to cart</w:t>
      </w:r>
    </w:p>
    <w:p w14:paraId="662AB3EE"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lastRenderedPageBreak/>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for(i=0;addToCart!="exit";i++)</w:t>
      </w:r>
    </w:p>
    <w:p w14:paraId="0F459CE9"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w:t>
      </w:r>
    </w:p>
    <w:p w14:paraId="7CA15C40"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cin&gt;&gt;addToCart;</w:t>
      </w:r>
    </w:p>
    <w:p w14:paraId="555CF9A3"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amt=0;</w:t>
      </w:r>
    </w:p>
    <w:p w14:paraId="6AE1BBC0"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for(k=0;k&lt;noOfBooks;k++)</w:t>
      </w:r>
    </w:p>
    <w:p w14:paraId="70ECB746"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w:t>
      </w:r>
    </w:p>
    <w:p w14:paraId="443FE274"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if(books[k][1]==addToCart)</w:t>
      </w:r>
    </w:p>
    <w:p w14:paraId="61DF56E1"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w:t>
      </w:r>
    </w:p>
    <w:p w14:paraId="5014CE4E"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The following code snippet is to convert the amount from string to integer</w:t>
      </w:r>
    </w:p>
    <w:p w14:paraId="493B54A3"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string s=books[k][4];</w:t>
      </w:r>
    </w:p>
    <w:p w14:paraId="042AC3F1"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price the member of the structure cart</w:t>
      </w:r>
    </w:p>
    <w:p w14:paraId="77AB960A"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for(int t=0;t&lt;3;t++)</w:t>
      </w:r>
    </w:p>
    <w:p w14:paraId="0CA80542"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w:t>
      </w:r>
    </w:p>
    <w:p w14:paraId="24DE5FC3"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int n=s[t]-48;</w:t>
      </w:r>
    </w:p>
    <w:p w14:paraId="020C8AD2"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amt=amt*10+n;</w:t>
      </w:r>
    </w:p>
    <w:p w14:paraId="363638A3"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w:t>
      </w:r>
    </w:p>
    <w:p w14:paraId="59278E59"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cobj.add(books[k][0],books[k][1],books[k][2],books[k][3],amt);</w:t>
      </w:r>
    </w:p>
    <w:p w14:paraId="5D8CC199"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break;</w:t>
      </w:r>
    </w:p>
    <w:p w14:paraId="7BEBFF8B"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w:t>
      </w:r>
    </w:p>
    <w:p w14:paraId="27B76618"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w:t>
      </w:r>
    </w:p>
    <w:p w14:paraId="41D45E17"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w:t>
      </w:r>
    </w:p>
    <w:p w14:paraId="0B2A7B1D"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w:t>
      </w:r>
    </w:p>
    <w:p w14:paraId="77C1CA71"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else{</w:t>
      </w:r>
    </w:p>
    <w:p w14:paraId="6080591E"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cout&lt;&lt;"OOPS YOU ENTERED A GENRE WHICH WE DO NOT HAVE!!!! PLEASE TRY AGAIN!"&lt;&lt;endl;</w:t>
      </w:r>
    </w:p>
    <w:p w14:paraId="36E7CEB5"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choice='y';</w:t>
      </w:r>
    </w:p>
    <w:p w14:paraId="75F1C46D"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w:t>
      </w:r>
    </w:p>
    <w:p w14:paraId="57097F29"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p>
    <w:p w14:paraId="22602196"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lastRenderedPageBreak/>
        <w:tab/>
      </w:r>
      <w:r w:rsidRPr="00CA14D0">
        <w:rPr>
          <w:rFonts w:ascii="Times New Roman" w:hAnsi="Times New Roman"/>
          <w:sz w:val="20"/>
          <w:szCs w:val="20"/>
        </w:rPr>
        <w:tab/>
      </w:r>
      <w:r w:rsidRPr="00CA14D0">
        <w:rPr>
          <w:rFonts w:ascii="Times New Roman" w:hAnsi="Times New Roman"/>
          <w:sz w:val="20"/>
          <w:szCs w:val="20"/>
        </w:rPr>
        <w:tab/>
        <w:t>cout&lt;&lt;"Do you wish to continue viewing books by genres?(Enter y or n):";</w:t>
      </w:r>
    </w:p>
    <w:p w14:paraId="5CF53B3A"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cin&gt;&gt;choice;</w:t>
      </w:r>
    </w:p>
    <w:p w14:paraId="46EE01B4"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p>
    <w:p w14:paraId="33C423DE"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t>}while(choice=='y');</w:t>
      </w:r>
    </w:p>
    <w:p w14:paraId="06A0CE73"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p>
    <w:p w14:paraId="621CBA3D"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t>cobj.menu();</w:t>
      </w:r>
    </w:p>
    <w:p w14:paraId="0321934D"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p>
    <w:p w14:paraId="3A1C9BFB"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t>}//showBooksMenu() ends here</w:t>
      </w:r>
    </w:p>
    <w:p w14:paraId="7698D010"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p>
    <w:p w14:paraId="5F72EB86"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p>
    <w:p w14:paraId="56C25B4E"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t>//function to print the preDefined graph using DFS</w:t>
      </w:r>
    </w:p>
    <w:p w14:paraId="7935A130"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t>void DFS(int vertex)</w:t>
      </w:r>
    </w:p>
    <w:p w14:paraId="1975B72F"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t>{</w:t>
      </w:r>
    </w:p>
    <w:p w14:paraId="54014C95"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t>int visited[NoOfPlaces]={0};</w:t>
      </w:r>
    </w:p>
    <w:p w14:paraId="50E3C70C"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t>int i;//'for' loop</w:t>
      </w:r>
    </w:p>
    <w:p w14:paraId="4D57E5CF"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p>
    <w:p w14:paraId="401816DB"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t xml:space="preserve">    stack&lt;int&gt; s; //creating object of predefined stack </w:t>
      </w:r>
    </w:p>
    <w:p w14:paraId="7731B588"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t xml:space="preserve">    s.push(vertex);</w:t>
      </w:r>
    </w:p>
    <w:p w14:paraId="490E2AC7"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t xml:space="preserve">    while(!s.empty()) //running till stack is empty</w:t>
      </w:r>
    </w:p>
    <w:p w14:paraId="3F8BDE3F"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t xml:space="preserve">    {</w:t>
      </w:r>
    </w:p>
    <w:p w14:paraId="73D9FB70"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 xml:space="preserve">        vertex=s.top();</w:t>
      </w:r>
    </w:p>
    <w:p w14:paraId="0C8FEEC1"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 xml:space="preserve">        s.pop();</w:t>
      </w:r>
    </w:p>
    <w:p w14:paraId="08C7075B"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 xml:space="preserve">        if(visited[vertex]==0) //checking for visited</w:t>
      </w:r>
    </w:p>
    <w:p w14:paraId="5671EC19"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 xml:space="preserve">        {</w:t>
      </w:r>
    </w:p>
    <w:p w14:paraId="6B7B6434"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 xml:space="preserve">            visited[vertex]=1;</w:t>
      </w:r>
    </w:p>
    <w:p w14:paraId="77C01905"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 xml:space="preserve">            cout&lt;&lt;cities[vertex]&lt;&lt;" * ";</w:t>
      </w:r>
    </w:p>
    <w:p w14:paraId="1F8CD805"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 xml:space="preserve">            for(i=0;i&lt;NoOfPlaces;i++)</w:t>
      </w:r>
    </w:p>
    <w:p w14:paraId="7947ED63"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 xml:space="preserve">            {</w:t>
      </w:r>
    </w:p>
    <w:p w14:paraId="576AEA4C"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lastRenderedPageBreak/>
        <w:tab/>
      </w:r>
      <w:r w:rsidRPr="00CA14D0">
        <w:rPr>
          <w:rFonts w:ascii="Times New Roman" w:hAnsi="Times New Roman"/>
          <w:sz w:val="20"/>
          <w:szCs w:val="20"/>
        </w:rPr>
        <w:tab/>
      </w:r>
      <w:r w:rsidRPr="00CA14D0">
        <w:rPr>
          <w:rFonts w:ascii="Times New Roman" w:hAnsi="Times New Roman"/>
          <w:sz w:val="20"/>
          <w:szCs w:val="20"/>
        </w:rPr>
        <w:tab/>
        <w:t xml:space="preserve">                if(graphDatabase[vertex][i])//checking if path exists</w:t>
      </w:r>
    </w:p>
    <w:p w14:paraId="3BAB3ED9"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 xml:space="preserve">                s.push(i);</w:t>
      </w:r>
    </w:p>
    <w:p w14:paraId="3396F17C"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 xml:space="preserve">            }</w:t>
      </w:r>
    </w:p>
    <w:p w14:paraId="40BAF60B"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 xml:space="preserve">        }</w:t>
      </w:r>
    </w:p>
    <w:p w14:paraId="5F7DCF39"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t xml:space="preserve">    }</w:t>
      </w:r>
    </w:p>
    <w:p w14:paraId="7883A5A1"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p>
    <w:p w14:paraId="6D760F37"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t>}//function DFS() ends here</w:t>
      </w:r>
    </w:p>
    <w:p w14:paraId="6532A963"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p>
    <w:p w14:paraId="63993745"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p>
    <w:p w14:paraId="07EA3906"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t>//Function to give admin options which are not available to the user</w:t>
      </w:r>
    </w:p>
    <w:p w14:paraId="3F9A3E52"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t>void admin()</w:t>
      </w:r>
    </w:p>
    <w:p w14:paraId="1B55B0E6"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t>{</w:t>
      </w:r>
    </w:p>
    <w:p w14:paraId="41702A9E"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t>Graph objOfGraph;//Creating object of graph class</w:t>
      </w:r>
    </w:p>
    <w:p w14:paraId="071FB8AF"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t>int adminChoice;</w:t>
      </w:r>
    </w:p>
    <w:p w14:paraId="66FCB769"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t>for(int runLoop=0;runLoop&lt;100;runLoop++){cout&lt;&lt;"*";}cout&lt;&lt;endl;</w:t>
      </w:r>
    </w:p>
    <w:p w14:paraId="08152CEF"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t>cout&lt;&lt;endl&lt;&lt;"\t\t\tADMIN SECTION"&lt;&lt;endl;</w:t>
      </w:r>
    </w:p>
    <w:p w14:paraId="2F6994FB"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t>for(int runLoop=0;runLoop&lt;100;runLoop++){cout&lt;&lt;"*";}cout&lt;&lt;endl;</w:t>
      </w:r>
    </w:p>
    <w:p w14:paraId="008537F4"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p>
    <w:p w14:paraId="11C04C28"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t>cout&lt;&lt;"As an admin do you want to perform the following the operations?: "&lt;&lt;endl;</w:t>
      </w:r>
    </w:p>
    <w:p w14:paraId="19365D12"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t>cout&lt;&lt;endl&lt;&lt;"Welcome Admin!"&lt;&lt;endl;</w:t>
      </w:r>
    </w:p>
    <w:p w14:paraId="559D45E8"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p>
    <w:p w14:paraId="0D8FA69F"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t>cout&lt;&lt;"Please take a look at the menu: "&lt;&lt;endl;</w:t>
      </w:r>
    </w:p>
    <w:p w14:paraId="5AF7C893"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t>cout&lt;&lt;"1-&gt;View Customer Database"&lt;&lt;endl;</w:t>
      </w:r>
    </w:p>
    <w:p w14:paraId="6ED68CAF"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t>cout&lt;&lt;"2-&gt;View Book Database"&lt;&lt;endl;</w:t>
      </w:r>
    </w:p>
    <w:p w14:paraId="37E01B3F"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t>cout&lt;&lt;"3-&gt;View the Graph Databse"&lt;&lt;endl;</w:t>
      </w:r>
    </w:p>
    <w:p w14:paraId="2B821B87"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t>cout&lt;&lt;"4-&gt;Display the Pre-Defined Graph"&lt;&lt;endl;</w:t>
      </w:r>
    </w:p>
    <w:p w14:paraId="3966C324"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t>cout&lt;&lt;"5-&gt;Enter a new Graph Database"&lt;&lt;endl;</w:t>
      </w:r>
    </w:p>
    <w:p w14:paraId="3658FF4A"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t>cout&lt;&lt;"6-&gt;Exit"&lt;&lt;endl;</w:t>
      </w:r>
    </w:p>
    <w:p w14:paraId="0F46911A"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lastRenderedPageBreak/>
        <w:tab/>
      </w:r>
      <w:r w:rsidRPr="00CA14D0">
        <w:rPr>
          <w:rFonts w:ascii="Times New Roman" w:hAnsi="Times New Roman"/>
          <w:sz w:val="20"/>
          <w:szCs w:val="20"/>
        </w:rPr>
        <w:tab/>
      </w:r>
    </w:p>
    <w:p w14:paraId="21395668"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t>for(;;)</w:t>
      </w:r>
    </w:p>
    <w:p w14:paraId="2FB4A3F5"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t>{</w:t>
      </w:r>
    </w:p>
    <w:p w14:paraId="4002AF1E"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cout&lt;&lt;endl&lt;&lt;"Please enter your choice: ";</w:t>
      </w:r>
    </w:p>
    <w:p w14:paraId="4204E5D1"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cin&gt;&gt;adminChoice;</w:t>
      </w:r>
    </w:p>
    <w:p w14:paraId="50F16D8C"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cout&lt;&lt;endl;</w:t>
      </w:r>
    </w:p>
    <w:p w14:paraId="59047FE8"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if(adminChoice==6)</w:t>
      </w:r>
    </w:p>
    <w:p w14:paraId="1CABBE47"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break;</w:t>
      </w:r>
    </w:p>
    <w:p w14:paraId="03AF58DA"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else{</w:t>
      </w:r>
    </w:p>
    <w:p w14:paraId="78F0595E"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switch(adminChoice)</w:t>
      </w:r>
    </w:p>
    <w:p w14:paraId="37A15180"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w:t>
      </w:r>
    </w:p>
    <w:p w14:paraId="42C07A22"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case 1:</w:t>
      </w:r>
    </w:p>
    <w:p w14:paraId="6D1A53FF"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displayCustomers();</w:t>
      </w:r>
    </w:p>
    <w:p w14:paraId="26156230"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break;</w:t>
      </w:r>
    </w:p>
    <w:p w14:paraId="1D648B5B"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case 2:</w:t>
      </w:r>
    </w:p>
    <w:p w14:paraId="3542D336"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displayBooks();</w:t>
      </w:r>
    </w:p>
    <w:p w14:paraId="5FAD9E73"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break;</w:t>
      </w:r>
    </w:p>
    <w:p w14:paraId="22A487D5"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case 3:</w:t>
      </w:r>
    </w:p>
    <w:p w14:paraId="1CFBB8FE"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displayGraph();</w:t>
      </w:r>
    </w:p>
    <w:p w14:paraId="7FF4AE1A"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break;</w:t>
      </w:r>
    </w:p>
    <w:p w14:paraId="68C826BC"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case 4:</w:t>
      </w:r>
    </w:p>
    <w:p w14:paraId="6182EDE9"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cout&lt;&lt;endl;</w:t>
      </w:r>
    </w:p>
    <w:p w14:paraId="76EDE7E5"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DFS(0);</w:t>
      </w:r>
    </w:p>
    <w:p w14:paraId="1FE63DBF"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break;</w:t>
      </w:r>
    </w:p>
    <w:p w14:paraId="5EDB7E1C"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case 5:</w:t>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p>
    <w:p w14:paraId="2581DB14"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cout&lt;&lt;"We will directly send you to setGraph and from there you can implement Dijkstra's algorithm"&lt;&lt;endl;</w:t>
      </w:r>
    </w:p>
    <w:p w14:paraId="01BE5F1E"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cout&lt;&lt;"The function of Dijkstras's Algorithm is independent of the database."&lt;&lt;endl;</w:t>
      </w:r>
    </w:p>
    <w:p w14:paraId="7F53B4FF"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lastRenderedPageBreak/>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cout&lt;&lt;"As per the customer who was logged in and the the details of the seller of the last book,the source and destination are:"&lt;&lt;endl;</w:t>
      </w:r>
    </w:p>
    <w:p w14:paraId="49539632"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cout&lt;&lt;"Source: "&lt;&lt;locality&lt;&lt;endl;</w:t>
      </w:r>
    </w:p>
    <w:p w14:paraId="26B5DACD"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cout&lt;&lt;"Destination: "&lt;&lt;sellerLocality&lt;&lt;endl;</w:t>
      </w:r>
    </w:p>
    <w:p w14:paraId="2997ADC3"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cout&lt;&lt;endl;</w:t>
      </w:r>
    </w:p>
    <w:p w14:paraId="3AF1C9A9"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objOfGraph.setGraph();</w:t>
      </w:r>
    </w:p>
    <w:p w14:paraId="68D23E98"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break;</w:t>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p>
    <w:p w14:paraId="64B84421"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default:</w:t>
      </w:r>
    </w:p>
    <w:p w14:paraId="0C1A89F2"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cout&lt;&lt;"You have entered the wrong choice! Please try again later!"&lt;&lt;endl;</w:t>
      </w:r>
    </w:p>
    <w:p w14:paraId="712AC83A"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w:t>
      </w:r>
    </w:p>
    <w:p w14:paraId="11504592"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w:t>
      </w:r>
    </w:p>
    <w:p w14:paraId="4F89A61D"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t>}</w:t>
      </w:r>
    </w:p>
    <w:p w14:paraId="6EB68996"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t xml:space="preserve">}//function admin() ends here </w:t>
      </w:r>
    </w:p>
    <w:p w14:paraId="6BC944A3"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p>
    <w:p w14:paraId="235B18E1"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p>
    <w:p w14:paraId="78D6265C"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t>//Main function to call the function</w:t>
      </w:r>
    </w:p>
    <w:p w14:paraId="4A8A8138"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t>int main()</w:t>
      </w:r>
    </w:p>
    <w:p w14:paraId="3E8C2D77"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t>{</w:t>
      </w:r>
    </w:p>
    <w:p w14:paraId="22B90C31"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loginAccount();</w:t>
      </w:r>
    </w:p>
    <w:p w14:paraId="30158519"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cout&lt;&lt;"HOPE YOU HAD FUN USING OUR PORTAL!!!"&lt;&lt;endl;</w:t>
      </w:r>
    </w:p>
    <w:p w14:paraId="449FECFE"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cout&lt;&lt;"THANK YOU FOR BEING OUR CUSTOMERS!!!"&lt;&lt;endl;</w:t>
      </w:r>
    </w:p>
    <w:p w14:paraId="4653AF1B"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for(int runLoop=0;runLoop&lt;100;runLoop++){cout&lt;&lt;"*";}cout&lt;&lt;endl;</w:t>
      </w:r>
    </w:p>
    <w:p w14:paraId="137168B1"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admin();</w:t>
      </w:r>
    </w:p>
    <w:p w14:paraId="00CA0587"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r w:rsidRPr="00CA14D0">
        <w:rPr>
          <w:rFonts w:ascii="Times New Roman" w:hAnsi="Times New Roman"/>
          <w:sz w:val="20"/>
          <w:szCs w:val="20"/>
        </w:rPr>
        <w:tab/>
      </w:r>
      <w:r w:rsidRPr="00CA14D0">
        <w:rPr>
          <w:rFonts w:ascii="Times New Roman" w:hAnsi="Times New Roman"/>
          <w:sz w:val="20"/>
          <w:szCs w:val="20"/>
        </w:rPr>
        <w:tab/>
        <w:t>cout&lt;&lt;"END OF CODE";</w:t>
      </w:r>
    </w:p>
    <w:p w14:paraId="6142BA7F"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t>}</w:t>
      </w:r>
    </w:p>
    <w:p w14:paraId="57F98BA7" w14:textId="7777777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p>
    <w:p w14:paraId="2E9753D4" w14:textId="1B6F7217" w:rsidR="00CA14D0" w:rsidRPr="00CA14D0" w:rsidRDefault="00CA14D0" w:rsidP="00CA14D0">
      <w:pPr>
        <w:pStyle w:val="BodyA"/>
        <w:rPr>
          <w:rFonts w:ascii="Times New Roman" w:hAnsi="Times New Roman"/>
          <w:sz w:val="20"/>
          <w:szCs w:val="20"/>
        </w:rPr>
      </w:pPr>
      <w:r w:rsidRPr="00CA14D0">
        <w:rPr>
          <w:rFonts w:ascii="Times New Roman" w:hAnsi="Times New Roman"/>
          <w:sz w:val="20"/>
          <w:szCs w:val="20"/>
        </w:rPr>
        <w:tab/>
      </w:r>
    </w:p>
    <w:p w14:paraId="5383D904" w14:textId="042946F3" w:rsidR="00CA14D0" w:rsidRDefault="00CA14D0" w:rsidP="0014205F">
      <w:pPr>
        <w:pStyle w:val="BodyA"/>
        <w:rPr>
          <w:rFonts w:ascii="Times New Roman" w:hAnsi="Times New Roman"/>
          <w:sz w:val="28"/>
          <w:szCs w:val="28"/>
        </w:rPr>
      </w:pPr>
    </w:p>
    <w:p w14:paraId="3E93793F" w14:textId="3A9F3CBB" w:rsidR="00CA14D0" w:rsidRDefault="00CA14D0" w:rsidP="0014205F">
      <w:pPr>
        <w:pStyle w:val="BodyA"/>
        <w:rPr>
          <w:rFonts w:ascii="Times New Roman" w:hAnsi="Times New Roman"/>
          <w:sz w:val="28"/>
          <w:szCs w:val="28"/>
        </w:rPr>
      </w:pPr>
    </w:p>
    <w:p w14:paraId="09E9996B" w14:textId="61AF5C49" w:rsidR="00CA14D0" w:rsidRDefault="00CA14D0" w:rsidP="0014205F">
      <w:pPr>
        <w:pStyle w:val="BodyA"/>
        <w:rPr>
          <w:rFonts w:ascii="Times New Roman" w:hAnsi="Times New Roman"/>
          <w:sz w:val="28"/>
          <w:szCs w:val="28"/>
        </w:rPr>
      </w:pPr>
    </w:p>
    <w:p w14:paraId="1F744220" w14:textId="4A1984CA" w:rsidR="00CA14D0" w:rsidRDefault="00CA14D0" w:rsidP="0014205F">
      <w:pPr>
        <w:pStyle w:val="BodyA"/>
        <w:rPr>
          <w:rFonts w:ascii="Times New Roman" w:hAnsi="Times New Roman"/>
          <w:sz w:val="28"/>
          <w:szCs w:val="28"/>
        </w:rPr>
      </w:pPr>
    </w:p>
    <w:p w14:paraId="500817F1" w14:textId="77777777" w:rsidR="00CA14D0" w:rsidRDefault="00CA14D0" w:rsidP="0014205F">
      <w:pPr>
        <w:pStyle w:val="BodyA"/>
        <w:rPr>
          <w:rFonts w:ascii="Times New Roman" w:hAnsi="Times New Roman"/>
          <w:sz w:val="28"/>
          <w:szCs w:val="28"/>
        </w:rPr>
      </w:pPr>
    </w:p>
    <w:p w14:paraId="70CCCD31" w14:textId="77777777" w:rsidR="0014205F" w:rsidRDefault="0014205F" w:rsidP="0014205F">
      <w:pPr>
        <w:pStyle w:val="BodyA"/>
        <w:shd w:val="clear" w:color="auto" w:fill="DAEEF3" w:themeFill="accent5" w:themeFillTint="33"/>
      </w:pPr>
      <w:r>
        <w:rPr>
          <w:rFonts w:ascii="Times New Roman" w:hAnsi="Times New Roman"/>
          <w:sz w:val="28"/>
          <w:szCs w:val="28"/>
        </w:rPr>
        <w:t xml:space="preserve">A.7 </w:t>
      </w:r>
      <w:r>
        <w:rPr>
          <w:rFonts w:ascii="Times New Roman" w:hAnsi="Times New Roman"/>
          <w:b/>
          <w:sz w:val="28"/>
          <w:szCs w:val="28"/>
        </w:rPr>
        <w:t>Input and Output:</w:t>
      </w:r>
    </w:p>
    <w:p w14:paraId="52166B58" w14:textId="4120E702" w:rsidR="006C6082" w:rsidRDefault="006C6082" w:rsidP="0014205F">
      <w:pPr>
        <w:pStyle w:val="BodyA"/>
        <w:rPr>
          <w:rFonts w:ascii="Times New Roman" w:hAnsi="Times New Roman"/>
          <w:sz w:val="28"/>
          <w:szCs w:val="28"/>
        </w:rPr>
      </w:pPr>
    </w:p>
    <w:p w14:paraId="264B21FA" w14:textId="44042F2E" w:rsidR="006C6082" w:rsidRPr="006C6082" w:rsidRDefault="006C6082" w:rsidP="0014205F">
      <w:pPr>
        <w:pStyle w:val="BodyA"/>
        <w:rPr>
          <w:rFonts w:ascii="Times New Roman" w:hAnsi="Times New Roman"/>
          <w:b/>
          <w:bCs/>
          <w:sz w:val="28"/>
          <w:szCs w:val="28"/>
        </w:rPr>
      </w:pPr>
      <w:r w:rsidRPr="006C6082">
        <w:rPr>
          <w:rFonts w:ascii="Times New Roman" w:hAnsi="Times New Roman"/>
          <w:b/>
          <w:bCs/>
          <w:sz w:val="28"/>
          <w:szCs w:val="28"/>
        </w:rPr>
        <w:t xml:space="preserve">Output Case 1: </w:t>
      </w:r>
    </w:p>
    <w:p w14:paraId="7BE8C071" w14:textId="51129CCE" w:rsidR="0014205F" w:rsidRDefault="006C6082" w:rsidP="0014205F">
      <w:pPr>
        <w:pStyle w:val="BodyA"/>
        <w:rPr>
          <w:rFonts w:ascii="Times New Roman" w:hAnsi="Times New Roman"/>
          <w:sz w:val="28"/>
          <w:szCs w:val="28"/>
        </w:rPr>
      </w:pPr>
      <w:r>
        <w:rPr>
          <w:noProof/>
        </w:rPr>
        <w:drawing>
          <wp:inline distT="0" distB="0" distL="0" distR="0" wp14:anchorId="6023F216" wp14:editId="5B881815">
            <wp:extent cx="5951220" cy="4442460"/>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951220" cy="4442460"/>
                    </a:xfrm>
                    <a:prstGeom prst="rect">
                      <a:avLst/>
                    </a:prstGeom>
                    <a:noFill/>
                    <a:ln>
                      <a:noFill/>
                    </a:ln>
                  </pic:spPr>
                </pic:pic>
              </a:graphicData>
            </a:graphic>
          </wp:inline>
        </w:drawing>
      </w:r>
    </w:p>
    <w:p w14:paraId="7CA569E8" w14:textId="6F92D824" w:rsidR="006C6082" w:rsidRDefault="006C6082" w:rsidP="0014205F">
      <w:pPr>
        <w:pStyle w:val="BodyA"/>
        <w:rPr>
          <w:rFonts w:ascii="Times New Roman" w:hAnsi="Times New Roman"/>
          <w:sz w:val="28"/>
          <w:szCs w:val="28"/>
        </w:rPr>
      </w:pPr>
      <w:r>
        <w:rPr>
          <w:noProof/>
        </w:rPr>
        <w:lastRenderedPageBreak/>
        <w:drawing>
          <wp:inline distT="0" distB="0" distL="0" distR="0" wp14:anchorId="52E069B2" wp14:editId="5613C42F">
            <wp:extent cx="5951220" cy="6446520"/>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951220" cy="6446520"/>
                    </a:xfrm>
                    <a:prstGeom prst="rect">
                      <a:avLst/>
                    </a:prstGeom>
                    <a:noFill/>
                    <a:ln>
                      <a:noFill/>
                    </a:ln>
                  </pic:spPr>
                </pic:pic>
              </a:graphicData>
            </a:graphic>
          </wp:inline>
        </w:drawing>
      </w:r>
    </w:p>
    <w:p w14:paraId="6F7AD483" w14:textId="0D078A9B" w:rsidR="006C6082" w:rsidRDefault="006C6082" w:rsidP="0014205F">
      <w:pPr>
        <w:pStyle w:val="BodyA"/>
        <w:rPr>
          <w:rFonts w:ascii="Times New Roman" w:hAnsi="Times New Roman"/>
          <w:sz w:val="28"/>
          <w:szCs w:val="28"/>
        </w:rPr>
      </w:pPr>
    </w:p>
    <w:p w14:paraId="755D1B8C" w14:textId="263FAB8E" w:rsidR="006C6082" w:rsidRDefault="006C6082" w:rsidP="0014205F">
      <w:pPr>
        <w:pStyle w:val="BodyA"/>
        <w:rPr>
          <w:rFonts w:ascii="Times New Roman" w:hAnsi="Times New Roman"/>
          <w:b/>
          <w:bCs/>
          <w:sz w:val="28"/>
          <w:szCs w:val="28"/>
        </w:rPr>
      </w:pPr>
      <w:r w:rsidRPr="006C6082">
        <w:rPr>
          <w:rFonts w:ascii="Times New Roman" w:hAnsi="Times New Roman"/>
          <w:b/>
          <w:bCs/>
          <w:sz w:val="28"/>
          <w:szCs w:val="28"/>
        </w:rPr>
        <w:t>OUTPUT CASE  2:</w:t>
      </w:r>
    </w:p>
    <w:p w14:paraId="73A53303" w14:textId="502B6231" w:rsidR="006C6082" w:rsidRDefault="006C6082" w:rsidP="0014205F">
      <w:pPr>
        <w:pStyle w:val="BodyA"/>
        <w:rPr>
          <w:rFonts w:ascii="Times New Roman" w:hAnsi="Times New Roman"/>
          <w:b/>
          <w:bCs/>
          <w:sz w:val="28"/>
          <w:szCs w:val="28"/>
        </w:rPr>
      </w:pPr>
      <w:r>
        <w:rPr>
          <w:noProof/>
        </w:rPr>
        <w:lastRenderedPageBreak/>
        <w:drawing>
          <wp:inline distT="0" distB="0" distL="0" distR="0" wp14:anchorId="4F199587" wp14:editId="14D79ACB">
            <wp:extent cx="5951220" cy="4472940"/>
            <wp:effectExtent l="0" t="0" r="0" b="381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951220" cy="4472940"/>
                    </a:xfrm>
                    <a:prstGeom prst="rect">
                      <a:avLst/>
                    </a:prstGeom>
                    <a:noFill/>
                    <a:ln>
                      <a:noFill/>
                    </a:ln>
                  </pic:spPr>
                </pic:pic>
              </a:graphicData>
            </a:graphic>
          </wp:inline>
        </w:drawing>
      </w:r>
    </w:p>
    <w:p w14:paraId="2B62D575" w14:textId="45D69217" w:rsidR="006C6082" w:rsidRDefault="006C6082" w:rsidP="0014205F">
      <w:pPr>
        <w:pStyle w:val="BodyA"/>
        <w:rPr>
          <w:rFonts w:ascii="Times New Roman" w:hAnsi="Times New Roman"/>
          <w:b/>
          <w:bCs/>
          <w:sz w:val="28"/>
          <w:szCs w:val="28"/>
        </w:rPr>
      </w:pPr>
      <w:r>
        <w:rPr>
          <w:noProof/>
        </w:rPr>
        <w:lastRenderedPageBreak/>
        <w:drawing>
          <wp:inline distT="0" distB="0" distL="0" distR="0" wp14:anchorId="64E7FAC9" wp14:editId="612DDE5F">
            <wp:extent cx="5935980" cy="6080760"/>
            <wp:effectExtent l="0" t="0" r="762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935980" cy="6080760"/>
                    </a:xfrm>
                    <a:prstGeom prst="rect">
                      <a:avLst/>
                    </a:prstGeom>
                    <a:noFill/>
                    <a:ln>
                      <a:noFill/>
                    </a:ln>
                  </pic:spPr>
                </pic:pic>
              </a:graphicData>
            </a:graphic>
          </wp:inline>
        </w:drawing>
      </w:r>
    </w:p>
    <w:p w14:paraId="53AF5A8A" w14:textId="393254A7" w:rsidR="006C6082" w:rsidRDefault="006C6082" w:rsidP="0014205F">
      <w:pPr>
        <w:pStyle w:val="BodyA"/>
        <w:rPr>
          <w:rFonts w:ascii="Times New Roman" w:hAnsi="Times New Roman"/>
          <w:b/>
          <w:bCs/>
          <w:sz w:val="28"/>
          <w:szCs w:val="28"/>
        </w:rPr>
      </w:pPr>
      <w:r>
        <w:rPr>
          <w:noProof/>
        </w:rPr>
        <w:lastRenderedPageBreak/>
        <w:drawing>
          <wp:inline distT="0" distB="0" distL="0" distR="0" wp14:anchorId="6F78DB0B" wp14:editId="1651C117">
            <wp:extent cx="5951220" cy="5189220"/>
            <wp:effectExtent l="0" t="0" r="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951220" cy="5189220"/>
                    </a:xfrm>
                    <a:prstGeom prst="rect">
                      <a:avLst/>
                    </a:prstGeom>
                    <a:noFill/>
                    <a:ln>
                      <a:noFill/>
                    </a:ln>
                  </pic:spPr>
                </pic:pic>
              </a:graphicData>
            </a:graphic>
          </wp:inline>
        </w:drawing>
      </w:r>
    </w:p>
    <w:p w14:paraId="5AE64E07" w14:textId="0CD3544B" w:rsidR="006C6082" w:rsidRDefault="006C6082" w:rsidP="0014205F">
      <w:pPr>
        <w:pStyle w:val="BodyA"/>
        <w:rPr>
          <w:rFonts w:ascii="Times New Roman" w:hAnsi="Times New Roman"/>
          <w:b/>
          <w:bCs/>
          <w:sz w:val="28"/>
          <w:szCs w:val="28"/>
        </w:rPr>
      </w:pPr>
      <w:r>
        <w:rPr>
          <w:noProof/>
        </w:rPr>
        <w:lastRenderedPageBreak/>
        <w:drawing>
          <wp:inline distT="0" distB="0" distL="0" distR="0" wp14:anchorId="047BE525" wp14:editId="18304F5F">
            <wp:extent cx="5958840" cy="6172200"/>
            <wp:effectExtent l="0" t="0" r="381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958840" cy="6172200"/>
                    </a:xfrm>
                    <a:prstGeom prst="rect">
                      <a:avLst/>
                    </a:prstGeom>
                    <a:noFill/>
                    <a:ln>
                      <a:noFill/>
                    </a:ln>
                  </pic:spPr>
                </pic:pic>
              </a:graphicData>
            </a:graphic>
          </wp:inline>
        </w:drawing>
      </w:r>
    </w:p>
    <w:p w14:paraId="2255716D" w14:textId="625D6450" w:rsidR="006C6082" w:rsidRDefault="006C6082" w:rsidP="0014205F">
      <w:pPr>
        <w:pStyle w:val="BodyA"/>
        <w:rPr>
          <w:rFonts w:ascii="Times New Roman" w:hAnsi="Times New Roman"/>
          <w:b/>
          <w:bCs/>
          <w:sz w:val="28"/>
          <w:szCs w:val="28"/>
        </w:rPr>
      </w:pPr>
      <w:r>
        <w:rPr>
          <w:rFonts w:ascii="Times New Roman" w:hAnsi="Times New Roman"/>
          <w:b/>
          <w:bCs/>
          <w:noProof/>
          <w:sz w:val="28"/>
          <w:szCs w:val="28"/>
        </w:rPr>
        <w:lastRenderedPageBreak/>
        <w:drawing>
          <wp:inline distT="0" distB="0" distL="0" distR="0" wp14:anchorId="5D8DB784" wp14:editId="239B7491">
            <wp:extent cx="5120640" cy="3431540"/>
            <wp:effectExtent l="0" t="0" r="3810" b="0"/>
            <wp:docPr id="68" name="Picture 68" descr="C:\Users\Riya\Desktop\NOCHANGES.ex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C4C585.tmp"/>
                    <pic:cNvPicPr/>
                  </pic:nvPicPr>
                  <pic:blipFill rotWithShape="1">
                    <a:blip r:embed="rId13" cstate="print">
                      <a:extLst>
                        <a:ext uri="{28A0092B-C50C-407E-A947-70E740481C1C}">
                          <a14:useLocalDpi xmlns:a14="http://schemas.microsoft.com/office/drawing/2010/main" val="0"/>
                        </a:ext>
                      </a:extLst>
                    </a:blip>
                    <a:srcRect t="3223" r="21906"/>
                    <a:stretch/>
                  </pic:blipFill>
                  <pic:spPr bwMode="auto">
                    <a:xfrm>
                      <a:off x="0" y="0"/>
                      <a:ext cx="5120640" cy="3431540"/>
                    </a:xfrm>
                    <a:prstGeom prst="rect">
                      <a:avLst/>
                    </a:prstGeom>
                    <a:ln>
                      <a:noFill/>
                    </a:ln>
                    <a:extLst>
                      <a:ext uri="{53640926-AAD7-44D8-BBD7-CCE9431645EC}">
                        <a14:shadowObscured xmlns:a14="http://schemas.microsoft.com/office/drawing/2010/main"/>
                      </a:ext>
                    </a:extLst>
                  </pic:spPr>
                </pic:pic>
              </a:graphicData>
            </a:graphic>
          </wp:inline>
        </w:drawing>
      </w:r>
      <w:r w:rsidR="00E842A5">
        <w:rPr>
          <w:rFonts w:ascii="Times New Roman" w:hAnsi="Times New Roman"/>
          <w:b/>
          <w:bCs/>
          <w:noProof/>
          <w:sz w:val="28"/>
          <w:szCs w:val="28"/>
        </w:rPr>
        <w:drawing>
          <wp:inline distT="0" distB="0" distL="0" distR="0" wp14:anchorId="0D37B885" wp14:editId="3967E8DE">
            <wp:extent cx="5143500" cy="2265680"/>
            <wp:effectExtent l="0" t="0" r="0" b="1270"/>
            <wp:docPr id="69" name="Picture 69" descr="C:\Users\Riya\Desktop\NOCHANGES.ex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C4C865F.tmp"/>
                    <pic:cNvPicPr/>
                  </pic:nvPicPr>
                  <pic:blipFill rotWithShape="1">
                    <a:blip r:embed="rId14" cstate="print">
                      <a:extLst>
                        <a:ext uri="{28A0092B-C50C-407E-A947-70E740481C1C}">
                          <a14:useLocalDpi xmlns:a14="http://schemas.microsoft.com/office/drawing/2010/main" val="0"/>
                        </a:ext>
                      </a:extLst>
                    </a:blip>
                    <a:srcRect t="36103" r="21557"/>
                    <a:stretch/>
                  </pic:blipFill>
                  <pic:spPr bwMode="auto">
                    <a:xfrm>
                      <a:off x="0" y="0"/>
                      <a:ext cx="5143500" cy="2265680"/>
                    </a:xfrm>
                    <a:prstGeom prst="rect">
                      <a:avLst/>
                    </a:prstGeom>
                    <a:ln>
                      <a:noFill/>
                    </a:ln>
                    <a:extLst>
                      <a:ext uri="{53640926-AAD7-44D8-BBD7-CCE9431645EC}">
                        <a14:shadowObscured xmlns:a14="http://schemas.microsoft.com/office/drawing/2010/main"/>
                      </a:ext>
                    </a:extLst>
                  </pic:spPr>
                </pic:pic>
              </a:graphicData>
            </a:graphic>
          </wp:inline>
        </w:drawing>
      </w:r>
    </w:p>
    <w:p w14:paraId="33DE3ED5" w14:textId="211D3BA4" w:rsidR="00E842A5" w:rsidRDefault="00E842A5" w:rsidP="0014205F">
      <w:pPr>
        <w:pStyle w:val="BodyA"/>
        <w:rPr>
          <w:rFonts w:ascii="Times New Roman" w:hAnsi="Times New Roman"/>
          <w:b/>
          <w:bCs/>
          <w:sz w:val="28"/>
          <w:szCs w:val="28"/>
        </w:rPr>
      </w:pPr>
      <w:r>
        <w:rPr>
          <w:rFonts w:ascii="Times New Roman" w:hAnsi="Times New Roman"/>
          <w:b/>
          <w:bCs/>
          <w:sz w:val="28"/>
          <w:szCs w:val="28"/>
        </w:rPr>
        <w:t>OUTPUT CASE 3:</w:t>
      </w:r>
    </w:p>
    <w:p w14:paraId="7985D8F8" w14:textId="064A7E3D" w:rsidR="00E842A5" w:rsidRDefault="00E842A5" w:rsidP="0014205F">
      <w:pPr>
        <w:pStyle w:val="BodyA"/>
        <w:rPr>
          <w:rFonts w:ascii="Times New Roman" w:hAnsi="Times New Roman"/>
          <w:b/>
          <w:bCs/>
          <w:sz w:val="28"/>
          <w:szCs w:val="28"/>
        </w:rPr>
      </w:pPr>
      <w:r>
        <w:rPr>
          <w:noProof/>
        </w:rPr>
        <w:lastRenderedPageBreak/>
        <w:drawing>
          <wp:inline distT="0" distB="0" distL="0" distR="0" wp14:anchorId="4C459C14" wp14:editId="4ADDF485">
            <wp:extent cx="5951220" cy="4724400"/>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951220" cy="4724400"/>
                    </a:xfrm>
                    <a:prstGeom prst="rect">
                      <a:avLst/>
                    </a:prstGeom>
                    <a:noFill/>
                    <a:ln>
                      <a:noFill/>
                    </a:ln>
                  </pic:spPr>
                </pic:pic>
              </a:graphicData>
            </a:graphic>
          </wp:inline>
        </w:drawing>
      </w:r>
    </w:p>
    <w:p w14:paraId="72D9AC78" w14:textId="59B252FE" w:rsidR="00E842A5" w:rsidRDefault="00E842A5" w:rsidP="0014205F">
      <w:pPr>
        <w:pStyle w:val="BodyA"/>
        <w:rPr>
          <w:rFonts w:ascii="Times New Roman" w:hAnsi="Times New Roman"/>
          <w:b/>
          <w:bCs/>
          <w:sz w:val="28"/>
          <w:szCs w:val="28"/>
        </w:rPr>
      </w:pPr>
      <w:r>
        <w:rPr>
          <w:noProof/>
        </w:rPr>
        <w:lastRenderedPageBreak/>
        <w:drawing>
          <wp:inline distT="0" distB="0" distL="0" distR="0" wp14:anchorId="680F278D" wp14:editId="459E05F3">
            <wp:extent cx="5951220" cy="6362700"/>
            <wp:effectExtent l="0" t="0" r="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951220" cy="6362700"/>
                    </a:xfrm>
                    <a:prstGeom prst="rect">
                      <a:avLst/>
                    </a:prstGeom>
                    <a:noFill/>
                    <a:ln>
                      <a:noFill/>
                    </a:ln>
                  </pic:spPr>
                </pic:pic>
              </a:graphicData>
            </a:graphic>
          </wp:inline>
        </w:drawing>
      </w:r>
    </w:p>
    <w:p w14:paraId="2926BAA2" w14:textId="2A45CF0E" w:rsidR="00E842A5" w:rsidRDefault="00E842A5" w:rsidP="0014205F">
      <w:pPr>
        <w:pStyle w:val="BodyA"/>
        <w:rPr>
          <w:rFonts w:ascii="Times New Roman" w:hAnsi="Times New Roman"/>
          <w:b/>
          <w:bCs/>
          <w:sz w:val="28"/>
          <w:szCs w:val="28"/>
        </w:rPr>
      </w:pPr>
      <w:r>
        <w:rPr>
          <w:noProof/>
        </w:rPr>
        <w:lastRenderedPageBreak/>
        <w:drawing>
          <wp:inline distT="0" distB="0" distL="0" distR="0" wp14:anchorId="6185AB18" wp14:editId="631B2CB7">
            <wp:extent cx="5935980" cy="6096000"/>
            <wp:effectExtent l="0" t="0" r="762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935980" cy="6096000"/>
                    </a:xfrm>
                    <a:prstGeom prst="rect">
                      <a:avLst/>
                    </a:prstGeom>
                    <a:noFill/>
                    <a:ln>
                      <a:noFill/>
                    </a:ln>
                  </pic:spPr>
                </pic:pic>
              </a:graphicData>
            </a:graphic>
          </wp:inline>
        </w:drawing>
      </w:r>
    </w:p>
    <w:p w14:paraId="532502C8" w14:textId="1BFDA349" w:rsidR="00E842A5" w:rsidRDefault="00E842A5" w:rsidP="0014205F">
      <w:pPr>
        <w:pStyle w:val="BodyA"/>
        <w:rPr>
          <w:rFonts w:ascii="Times New Roman" w:hAnsi="Times New Roman"/>
          <w:b/>
          <w:bCs/>
          <w:sz w:val="28"/>
          <w:szCs w:val="28"/>
        </w:rPr>
      </w:pPr>
      <w:r>
        <w:rPr>
          <w:rFonts w:ascii="Times New Roman" w:hAnsi="Times New Roman"/>
          <w:b/>
          <w:bCs/>
          <w:noProof/>
          <w:sz w:val="28"/>
          <w:szCs w:val="28"/>
        </w:rPr>
        <w:lastRenderedPageBreak/>
        <w:drawing>
          <wp:inline distT="0" distB="0" distL="0" distR="0" wp14:anchorId="7AA7ADD6" wp14:editId="7BF909E5">
            <wp:extent cx="3909060" cy="3446780"/>
            <wp:effectExtent l="0" t="0" r="0" b="1270"/>
            <wp:docPr id="73" name="Picture 73" descr="C:\Users\Riya\Desktop\NOCHANGES.ex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C4C1E37.tmp"/>
                    <pic:cNvPicPr/>
                  </pic:nvPicPr>
                  <pic:blipFill rotWithShape="1">
                    <a:blip r:embed="rId18" cstate="print">
                      <a:extLst>
                        <a:ext uri="{28A0092B-C50C-407E-A947-70E740481C1C}">
                          <a14:useLocalDpi xmlns:a14="http://schemas.microsoft.com/office/drawing/2010/main" val="0"/>
                        </a:ext>
                      </a:extLst>
                    </a:blip>
                    <a:srcRect t="2794" r="40383"/>
                    <a:stretch/>
                  </pic:blipFill>
                  <pic:spPr bwMode="auto">
                    <a:xfrm>
                      <a:off x="0" y="0"/>
                      <a:ext cx="3909060" cy="3446780"/>
                    </a:xfrm>
                    <a:prstGeom prst="rect">
                      <a:avLst/>
                    </a:prstGeom>
                    <a:ln>
                      <a:noFill/>
                    </a:ln>
                    <a:extLst>
                      <a:ext uri="{53640926-AAD7-44D8-BBD7-CCE9431645EC}">
                        <a14:shadowObscured xmlns:a14="http://schemas.microsoft.com/office/drawing/2010/main"/>
                      </a:ext>
                    </a:extLst>
                  </pic:spPr>
                </pic:pic>
              </a:graphicData>
            </a:graphic>
          </wp:inline>
        </w:drawing>
      </w:r>
    </w:p>
    <w:p w14:paraId="6C6DDC31" w14:textId="671AFB91" w:rsidR="00E842A5" w:rsidRDefault="00E842A5" w:rsidP="0014205F">
      <w:pPr>
        <w:pStyle w:val="BodyA"/>
        <w:rPr>
          <w:rFonts w:ascii="Times New Roman" w:hAnsi="Times New Roman"/>
          <w:b/>
          <w:bCs/>
          <w:sz w:val="28"/>
          <w:szCs w:val="28"/>
        </w:rPr>
      </w:pPr>
    </w:p>
    <w:p w14:paraId="1131C611" w14:textId="78DD19EE" w:rsidR="00E842A5" w:rsidRDefault="00E842A5" w:rsidP="0014205F">
      <w:pPr>
        <w:pStyle w:val="BodyA"/>
        <w:rPr>
          <w:rFonts w:ascii="Times New Roman" w:hAnsi="Times New Roman"/>
          <w:b/>
          <w:bCs/>
          <w:sz w:val="28"/>
          <w:szCs w:val="28"/>
        </w:rPr>
      </w:pPr>
      <w:r>
        <w:rPr>
          <w:rFonts w:ascii="Times New Roman" w:hAnsi="Times New Roman"/>
          <w:b/>
          <w:bCs/>
          <w:sz w:val="28"/>
          <w:szCs w:val="28"/>
        </w:rPr>
        <w:t>OUTPUT CASE 4:</w:t>
      </w:r>
    </w:p>
    <w:p w14:paraId="5538BAB8" w14:textId="2D82B30A" w:rsidR="00E842A5" w:rsidRDefault="00E842A5" w:rsidP="0014205F">
      <w:pPr>
        <w:pStyle w:val="BodyA"/>
        <w:rPr>
          <w:rFonts w:ascii="Times New Roman" w:hAnsi="Times New Roman"/>
          <w:b/>
          <w:bCs/>
          <w:sz w:val="28"/>
          <w:szCs w:val="28"/>
        </w:rPr>
      </w:pPr>
      <w:r>
        <w:rPr>
          <w:noProof/>
        </w:rPr>
        <w:lastRenderedPageBreak/>
        <w:drawing>
          <wp:inline distT="0" distB="0" distL="0" distR="0" wp14:anchorId="10DAF857" wp14:editId="313566FD">
            <wp:extent cx="5951220" cy="4495800"/>
            <wp:effectExtent l="0"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951220" cy="4495800"/>
                    </a:xfrm>
                    <a:prstGeom prst="rect">
                      <a:avLst/>
                    </a:prstGeom>
                    <a:noFill/>
                    <a:ln>
                      <a:noFill/>
                    </a:ln>
                  </pic:spPr>
                </pic:pic>
              </a:graphicData>
            </a:graphic>
          </wp:inline>
        </w:drawing>
      </w:r>
    </w:p>
    <w:p w14:paraId="0A1B3EFC" w14:textId="4F107A5E" w:rsidR="00E842A5" w:rsidRDefault="00E842A5" w:rsidP="0014205F">
      <w:pPr>
        <w:pStyle w:val="BodyA"/>
        <w:rPr>
          <w:rFonts w:ascii="Times New Roman" w:hAnsi="Times New Roman"/>
          <w:b/>
          <w:bCs/>
          <w:sz w:val="28"/>
          <w:szCs w:val="28"/>
        </w:rPr>
      </w:pPr>
      <w:r>
        <w:rPr>
          <w:noProof/>
        </w:rPr>
        <w:lastRenderedPageBreak/>
        <w:drawing>
          <wp:inline distT="0" distB="0" distL="0" distR="0" wp14:anchorId="2E185D94" wp14:editId="326399E9">
            <wp:extent cx="5935980" cy="6332220"/>
            <wp:effectExtent l="0" t="0" r="762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935980" cy="6332220"/>
                    </a:xfrm>
                    <a:prstGeom prst="rect">
                      <a:avLst/>
                    </a:prstGeom>
                    <a:noFill/>
                    <a:ln>
                      <a:noFill/>
                    </a:ln>
                  </pic:spPr>
                </pic:pic>
              </a:graphicData>
            </a:graphic>
          </wp:inline>
        </w:drawing>
      </w:r>
    </w:p>
    <w:p w14:paraId="46335325" w14:textId="6E30DE8A" w:rsidR="00E842A5" w:rsidRDefault="00E842A5" w:rsidP="0014205F">
      <w:pPr>
        <w:pStyle w:val="BodyA"/>
        <w:rPr>
          <w:rFonts w:ascii="Times New Roman" w:hAnsi="Times New Roman"/>
          <w:b/>
          <w:bCs/>
          <w:sz w:val="28"/>
          <w:szCs w:val="28"/>
        </w:rPr>
      </w:pPr>
      <w:r>
        <w:rPr>
          <w:noProof/>
        </w:rPr>
        <w:lastRenderedPageBreak/>
        <w:drawing>
          <wp:inline distT="0" distB="0" distL="0" distR="0" wp14:anchorId="160A396D" wp14:editId="204A4B83">
            <wp:extent cx="5951220" cy="4312920"/>
            <wp:effectExtent l="0" t="0" r="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951220" cy="4312920"/>
                    </a:xfrm>
                    <a:prstGeom prst="rect">
                      <a:avLst/>
                    </a:prstGeom>
                    <a:noFill/>
                    <a:ln>
                      <a:noFill/>
                    </a:ln>
                  </pic:spPr>
                </pic:pic>
              </a:graphicData>
            </a:graphic>
          </wp:inline>
        </w:drawing>
      </w:r>
    </w:p>
    <w:p w14:paraId="63D6475F" w14:textId="7319AE2E" w:rsidR="00E842A5" w:rsidRDefault="00E842A5" w:rsidP="0014205F">
      <w:pPr>
        <w:pStyle w:val="BodyA"/>
        <w:rPr>
          <w:rFonts w:ascii="Times New Roman" w:hAnsi="Times New Roman"/>
          <w:b/>
          <w:bCs/>
          <w:sz w:val="28"/>
          <w:szCs w:val="28"/>
        </w:rPr>
      </w:pPr>
      <w:r>
        <w:rPr>
          <w:rFonts w:ascii="Times New Roman" w:hAnsi="Times New Roman"/>
          <w:b/>
          <w:bCs/>
          <w:sz w:val="28"/>
          <w:szCs w:val="28"/>
        </w:rPr>
        <w:t>OUTPUT CASE 5:</w:t>
      </w:r>
    </w:p>
    <w:p w14:paraId="3B3C099B" w14:textId="77777777" w:rsidR="00E842A5" w:rsidRPr="006C6082" w:rsidRDefault="00E842A5" w:rsidP="0014205F">
      <w:pPr>
        <w:pStyle w:val="BodyA"/>
        <w:rPr>
          <w:rFonts w:ascii="Times New Roman" w:hAnsi="Times New Roman"/>
          <w:b/>
          <w:bCs/>
          <w:sz w:val="28"/>
          <w:szCs w:val="28"/>
        </w:rPr>
      </w:pPr>
    </w:p>
    <w:p w14:paraId="3F5A7080" w14:textId="06C73A5B" w:rsidR="00E842A5" w:rsidRDefault="00E842A5" w:rsidP="0014205F">
      <w:pPr>
        <w:pStyle w:val="BodyA"/>
        <w:rPr>
          <w:rFonts w:ascii="Times New Roman" w:hAnsi="Times New Roman" w:cs="Times New Roman"/>
          <w:color w:val="222222"/>
          <w:sz w:val="28"/>
          <w:szCs w:val="28"/>
          <w:shd w:val="clear" w:color="auto" w:fill="FFFFFF"/>
        </w:rPr>
      </w:pPr>
      <w:r>
        <w:rPr>
          <w:noProof/>
        </w:rPr>
        <w:lastRenderedPageBreak/>
        <w:drawing>
          <wp:inline distT="0" distB="0" distL="0" distR="0" wp14:anchorId="7258177F" wp14:editId="20EE01AE">
            <wp:extent cx="5951220" cy="4488180"/>
            <wp:effectExtent l="0" t="0" r="0" b="762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951220" cy="4488180"/>
                    </a:xfrm>
                    <a:prstGeom prst="rect">
                      <a:avLst/>
                    </a:prstGeom>
                    <a:noFill/>
                    <a:ln>
                      <a:noFill/>
                    </a:ln>
                  </pic:spPr>
                </pic:pic>
              </a:graphicData>
            </a:graphic>
          </wp:inline>
        </w:drawing>
      </w:r>
    </w:p>
    <w:p w14:paraId="241672CD" w14:textId="257576CE" w:rsidR="00E842A5" w:rsidRDefault="00E842A5" w:rsidP="0014205F">
      <w:pPr>
        <w:pStyle w:val="BodyA"/>
        <w:rPr>
          <w:rFonts w:ascii="Times New Roman" w:hAnsi="Times New Roman" w:cs="Times New Roman"/>
          <w:color w:val="222222"/>
          <w:sz w:val="28"/>
          <w:szCs w:val="28"/>
          <w:shd w:val="clear" w:color="auto" w:fill="FFFFFF"/>
        </w:rPr>
      </w:pPr>
      <w:r>
        <w:rPr>
          <w:noProof/>
        </w:rPr>
        <w:lastRenderedPageBreak/>
        <w:drawing>
          <wp:inline distT="0" distB="0" distL="0" distR="0" wp14:anchorId="403A62C9" wp14:editId="70F68C56">
            <wp:extent cx="5943600" cy="6560820"/>
            <wp:effectExtent l="0" t="0" r="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943600" cy="6560820"/>
                    </a:xfrm>
                    <a:prstGeom prst="rect">
                      <a:avLst/>
                    </a:prstGeom>
                    <a:noFill/>
                    <a:ln>
                      <a:noFill/>
                    </a:ln>
                  </pic:spPr>
                </pic:pic>
              </a:graphicData>
            </a:graphic>
          </wp:inline>
        </w:drawing>
      </w:r>
    </w:p>
    <w:p w14:paraId="265B8931" w14:textId="52693A19" w:rsidR="00706BE9" w:rsidRDefault="00706BE9" w:rsidP="0014205F">
      <w:pPr>
        <w:pStyle w:val="BodyA"/>
        <w:rPr>
          <w:rFonts w:ascii="Times New Roman" w:hAnsi="Times New Roman" w:cs="Times New Roman"/>
          <w:b/>
          <w:bCs/>
          <w:color w:val="222222"/>
          <w:sz w:val="28"/>
          <w:szCs w:val="28"/>
          <w:shd w:val="clear" w:color="auto" w:fill="FFFFFF"/>
        </w:rPr>
      </w:pPr>
      <w:r w:rsidRPr="00706BE9">
        <w:rPr>
          <w:rFonts w:ascii="Times New Roman" w:hAnsi="Times New Roman" w:cs="Times New Roman"/>
          <w:b/>
          <w:bCs/>
          <w:color w:val="222222"/>
          <w:sz w:val="28"/>
          <w:szCs w:val="28"/>
          <w:shd w:val="clear" w:color="auto" w:fill="FFFFFF"/>
        </w:rPr>
        <w:t>OUTPUT CASE 6:</w:t>
      </w:r>
    </w:p>
    <w:p w14:paraId="29E6BB68" w14:textId="6F2D75C2" w:rsidR="00706BE9" w:rsidRDefault="00706BE9" w:rsidP="0014205F">
      <w:pPr>
        <w:pStyle w:val="BodyA"/>
        <w:rPr>
          <w:rFonts w:ascii="Times New Roman" w:hAnsi="Times New Roman" w:cs="Times New Roman"/>
          <w:b/>
          <w:bCs/>
          <w:color w:val="222222"/>
          <w:sz w:val="28"/>
          <w:szCs w:val="28"/>
          <w:shd w:val="clear" w:color="auto" w:fill="FFFFFF"/>
        </w:rPr>
      </w:pPr>
      <w:r>
        <w:rPr>
          <w:noProof/>
        </w:rPr>
        <w:lastRenderedPageBreak/>
        <w:drawing>
          <wp:inline distT="0" distB="0" distL="0" distR="0" wp14:anchorId="4A23E28C" wp14:editId="70532D55">
            <wp:extent cx="5951220" cy="4549140"/>
            <wp:effectExtent l="0" t="0" r="0" b="381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951220" cy="4549140"/>
                    </a:xfrm>
                    <a:prstGeom prst="rect">
                      <a:avLst/>
                    </a:prstGeom>
                    <a:noFill/>
                    <a:ln>
                      <a:noFill/>
                    </a:ln>
                  </pic:spPr>
                </pic:pic>
              </a:graphicData>
            </a:graphic>
          </wp:inline>
        </w:drawing>
      </w:r>
    </w:p>
    <w:p w14:paraId="3E0B91CE" w14:textId="6A9A92C5" w:rsidR="00706BE9" w:rsidRDefault="00706BE9" w:rsidP="0014205F">
      <w:pPr>
        <w:pStyle w:val="BodyA"/>
        <w:rPr>
          <w:rFonts w:ascii="Times New Roman" w:hAnsi="Times New Roman" w:cs="Times New Roman"/>
          <w:b/>
          <w:bCs/>
          <w:color w:val="222222"/>
          <w:sz w:val="28"/>
          <w:szCs w:val="28"/>
          <w:shd w:val="clear" w:color="auto" w:fill="FFFFFF"/>
        </w:rPr>
      </w:pPr>
      <w:r>
        <w:rPr>
          <w:noProof/>
        </w:rPr>
        <w:lastRenderedPageBreak/>
        <w:drawing>
          <wp:inline distT="0" distB="0" distL="0" distR="0" wp14:anchorId="5D8A1235" wp14:editId="52BAE217">
            <wp:extent cx="5935980" cy="6362700"/>
            <wp:effectExtent l="0" t="0" r="7620"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935980" cy="6362700"/>
                    </a:xfrm>
                    <a:prstGeom prst="rect">
                      <a:avLst/>
                    </a:prstGeom>
                    <a:noFill/>
                    <a:ln>
                      <a:noFill/>
                    </a:ln>
                  </pic:spPr>
                </pic:pic>
              </a:graphicData>
            </a:graphic>
          </wp:inline>
        </w:drawing>
      </w:r>
    </w:p>
    <w:p w14:paraId="46FD71B9" w14:textId="1A1E7066" w:rsidR="00706BE9" w:rsidRDefault="00706BE9" w:rsidP="0014205F">
      <w:pPr>
        <w:pStyle w:val="BodyA"/>
        <w:rPr>
          <w:rFonts w:ascii="Times New Roman" w:hAnsi="Times New Roman" w:cs="Times New Roman"/>
          <w:b/>
          <w:bCs/>
          <w:color w:val="222222"/>
          <w:sz w:val="28"/>
          <w:szCs w:val="28"/>
          <w:shd w:val="clear" w:color="auto" w:fill="FFFFFF"/>
        </w:rPr>
      </w:pPr>
      <w:r>
        <w:rPr>
          <w:noProof/>
        </w:rPr>
        <w:lastRenderedPageBreak/>
        <w:drawing>
          <wp:inline distT="0" distB="0" distL="0" distR="0" wp14:anchorId="480CE567" wp14:editId="21BAC529">
            <wp:extent cx="5943600" cy="6202680"/>
            <wp:effectExtent l="0" t="0" r="0" b="762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943600" cy="6202680"/>
                    </a:xfrm>
                    <a:prstGeom prst="rect">
                      <a:avLst/>
                    </a:prstGeom>
                    <a:noFill/>
                    <a:ln>
                      <a:noFill/>
                    </a:ln>
                  </pic:spPr>
                </pic:pic>
              </a:graphicData>
            </a:graphic>
          </wp:inline>
        </w:drawing>
      </w:r>
    </w:p>
    <w:p w14:paraId="1CCAB00E" w14:textId="289BD886" w:rsidR="00706BE9" w:rsidRDefault="00706BE9" w:rsidP="0014205F">
      <w:pPr>
        <w:pStyle w:val="BodyA"/>
        <w:rPr>
          <w:rFonts w:ascii="Times New Roman" w:hAnsi="Times New Roman" w:cs="Times New Roman"/>
          <w:b/>
          <w:bCs/>
          <w:color w:val="222222"/>
          <w:sz w:val="28"/>
          <w:szCs w:val="28"/>
          <w:shd w:val="clear" w:color="auto" w:fill="FFFFFF"/>
        </w:rPr>
      </w:pPr>
      <w:r>
        <w:rPr>
          <w:noProof/>
        </w:rPr>
        <w:lastRenderedPageBreak/>
        <w:drawing>
          <wp:inline distT="0" distB="0" distL="0" distR="0" wp14:anchorId="723EBFAC" wp14:editId="7430A4EC">
            <wp:extent cx="5951220" cy="5692140"/>
            <wp:effectExtent l="0" t="0" r="0" b="381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951220" cy="5692140"/>
                    </a:xfrm>
                    <a:prstGeom prst="rect">
                      <a:avLst/>
                    </a:prstGeom>
                    <a:noFill/>
                    <a:ln>
                      <a:noFill/>
                    </a:ln>
                  </pic:spPr>
                </pic:pic>
              </a:graphicData>
            </a:graphic>
          </wp:inline>
        </w:drawing>
      </w:r>
    </w:p>
    <w:p w14:paraId="7DCE4C5E" w14:textId="51393243" w:rsidR="00706BE9" w:rsidRDefault="00706BE9" w:rsidP="0014205F">
      <w:pPr>
        <w:pStyle w:val="BodyA"/>
        <w:rPr>
          <w:rFonts w:ascii="Times New Roman" w:hAnsi="Times New Roman" w:cs="Times New Roman"/>
          <w:b/>
          <w:bCs/>
          <w:color w:val="222222"/>
          <w:sz w:val="28"/>
          <w:szCs w:val="28"/>
          <w:shd w:val="clear" w:color="auto" w:fill="FFFFFF"/>
        </w:rPr>
      </w:pPr>
    </w:p>
    <w:p w14:paraId="1A4A0DE2" w14:textId="1BC14E9A" w:rsidR="00706BE9" w:rsidRDefault="00706BE9" w:rsidP="0014205F">
      <w:pPr>
        <w:pStyle w:val="BodyA"/>
        <w:rPr>
          <w:rFonts w:ascii="Times New Roman" w:hAnsi="Times New Roman" w:cs="Times New Roman"/>
          <w:b/>
          <w:bCs/>
          <w:color w:val="222222"/>
          <w:sz w:val="28"/>
          <w:szCs w:val="28"/>
          <w:shd w:val="clear" w:color="auto" w:fill="FFFFFF"/>
        </w:rPr>
      </w:pPr>
      <w:r>
        <w:rPr>
          <w:rFonts w:ascii="Times New Roman" w:hAnsi="Times New Roman" w:cs="Times New Roman"/>
          <w:b/>
          <w:bCs/>
          <w:color w:val="222222"/>
          <w:sz w:val="28"/>
          <w:szCs w:val="28"/>
          <w:shd w:val="clear" w:color="auto" w:fill="FFFFFF"/>
        </w:rPr>
        <w:t>OUTPUT CASE 7:</w:t>
      </w:r>
    </w:p>
    <w:p w14:paraId="61F13C97" w14:textId="69C88FF8" w:rsidR="00706BE9" w:rsidRDefault="00706BE9" w:rsidP="0014205F">
      <w:pPr>
        <w:pStyle w:val="BodyA"/>
        <w:rPr>
          <w:rFonts w:ascii="Times New Roman" w:hAnsi="Times New Roman" w:cs="Times New Roman"/>
          <w:b/>
          <w:bCs/>
          <w:color w:val="222222"/>
          <w:sz w:val="28"/>
          <w:szCs w:val="28"/>
          <w:shd w:val="clear" w:color="auto" w:fill="FFFFFF"/>
        </w:rPr>
      </w:pPr>
      <w:r>
        <w:rPr>
          <w:rFonts w:ascii="Times New Roman" w:hAnsi="Times New Roman" w:cs="Times New Roman"/>
          <w:b/>
          <w:bCs/>
          <w:noProof/>
          <w:color w:val="222222"/>
          <w:sz w:val="28"/>
          <w:szCs w:val="28"/>
          <w:shd w:val="clear" w:color="auto" w:fill="FFFFFF"/>
        </w:rPr>
        <w:lastRenderedPageBreak/>
        <w:drawing>
          <wp:inline distT="0" distB="0" distL="0" distR="0" wp14:anchorId="4AE58323" wp14:editId="07943961">
            <wp:extent cx="5981700" cy="3401060"/>
            <wp:effectExtent l="0" t="0" r="0" b="8890"/>
            <wp:docPr id="83" name="Picture 83" descr="C:\Users\Riya\Desktop\NOCHANGES.ex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C4CBE01.tmp"/>
                    <pic:cNvPicPr/>
                  </pic:nvPicPr>
                  <pic:blipFill rotWithShape="1">
                    <a:blip r:embed="rId28" cstate="print">
                      <a:extLst>
                        <a:ext uri="{28A0092B-C50C-407E-A947-70E740481C1C}">
                          <a14:useLocalDpi xmlns:a14="http://schemas.microsoft.com/office/drawing/2010/main" val="0"/>
                        </a:ext>
                      </a:extLst>
                    </a:blip>
                    <a:srcRect t="4083" r="8774"/>
                    <a:stretch/>
                  </pic:blipFill>
                  <pic:spPr bwMode="auto">
                    <a:xfrm>
                      <a:off x="0" y="0"/>
                      <a:ext cx="5981700" cy="3401060"/>
                    </a:xfrm>
                    <a:prstGeom prst="rect">
                      <a:avLst/>
                    </a:prstGeom>
                    <a:ln>
                      <a:noFill/>
                    </a:ln>
                    <a:extLst>
                      <a:ext uri="{53640926-AAD7-44D8-BBD7-CCE9431645EC}">
                        <a14:shadowObscured xmlns:a14="http://schemas.microsoft.com/office/drawing/2010/main"/>
                      </a:ext>
                    </a:extLst>
                  </pic:spPr>
                </pic:pic>
              </a:graphicData>
            </a:graphic>
          </wp:inline>
        </w:drawing>
      </w:r>
      <w:r>
        <w:rPr>
          <w:rFonts w:ascii="Times New Roman" w:hAnsi="Times New Roman" w:cs="Times New Roman"/>
          <w:b/>
          <w:bCs/>
          <w:noProof/>
          <w:color w:val="222222"/>
          <w:sz w:val="28"/>
          <w:szCs w:val="28"/>
          <w:shd w:val="clear" w:color="auto" w:fill="FFFFFF"/>
        </w:rPr>
        <w:drawing>
          <wp:inline distT="0" distB="0" distL="0" distR="0" wp14:anchorId="0370E2A6" wp14:editId="13EF3097">
            <wp:extent cx="5974080" cy="3423920"/>
            <wp:effectExtent l="0" t="0" r="7620" b="5080"/>
            <wp:docPr id="84" name="Picture 84" descr="C:\Users\Riya\Desktop\NOCHANGES.ex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C4C5D01.tmp"/>
                    <pic:cNvPicPr/>
                  </pic:nvPicPr>
                  <pic:blipFill rotWithShape="1">
                    <a:blip r:embed="rId29" cstate="print">
                      <a:extLst>
                        <a:ext uri="{28A0092B-C50C-407E-A947-70E740481C1C}">
                          <a14:useLocalDpi xmlns:a14="http://schemas.microsoft.com/office/drawing/2010/main" val="0"/>
                        </a:ext>
                      </a:extLst>
                    </a:blip>
                    <a:srcRect t="3438" r="8890"/>
                    <a:stretch/>
                  </pic:blipFill>
                  <pic:spPr bwMode="auto">
                    <a:xfrm>
                      <a:off x="0" y="0"/>
                      <a:ext cx="5974080" cy="3423920"/>
                    </a:xfrm>
                    <a:prstGeom prst="rect">
                      <a:avLst/>
                    </a:prstGeom>
                    <a:ln>
                      <a:noFill/>
                    </a:ln>
                    <a:extLst>
                      <a:ext uri="{53640926-AAD7-44D8-BBD7-CCE9431645EC}">
                        <a14:shadowObscured xmlns:a14="http://schemas.microsoft.com/office/drawing/2010/main"/>
                      </a:ext>
                    </a:extLst>
                  </pic:spPr>
                </pic:pic>
              </a:graphicData>
            </a:graphic>
          </wp:inline>
        </w:drawing>
      </w:r>
      <w:r w:rsidRPr="00706BE9">
        <w:rPr>
          <w:rFonts w:ascii="Times New Roman" w:hAnsi="Times New Roman" w:cs="Times New Roman"/>
          <w:b/>
          <w:bCs/>
          <w:noProof/>
          <w:color w:val="222222"/>
          <w:sz w:val="28"/>
          <w:szCs w:val="28"/>
          <w:shd w:val="clear" w:color="auto" w:fill="FFFFFF"/>
        </w:rPr>
        <w:t xml:space="preserve"> </w:t>
      </w:r>
      <w:r>
        <w:rPr>
          <w:rFonts w:ascii="Times New Roman" w:hAnsi="Times New Roman" w:cs="Times New Roman"/>
          <w:b/>
          <w:bCs/>
          <w:noProof/>
          <w:color w:val="222222"/>
          <w:sz w:val="28"/>
          <w:szCs w:val="28"/>
          <w:shd w:val="clear" w:color="auto" w:fill="FFFFFF"/>
        </w:rPr>
        <w:lastRenderedPageBreak/>
        <w:drawing>
          <wp:inline distT="0" distB="0" distL="0" distR="0" wp14:anchorId="43E5B411" wp14:editId="098DD2DB">
            <wp:extent cx="5989320" cy="3401060"/>
            <wp:effectExtent l="0" t="0" r="0" b="8890"/>
            <wp:docPr id="85" name="Picture 85" descr="C:\Users\Riya\Desktop\NOCHANGES.ex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C4CE22F.tmp"/>
                    <pic:cNvPicPr/>
                  </pic:nvPicPr>
                  <pic:blipFill rotWithShape="1">
                    <a:blip r:embed="rId30" cstate="print">
                      <a:extLst>
                        <a:ext uri="{28A0092B-C50C-407E-A947-70E740481C1C}">
                          <a14:useLocalDpi xmlns:a14="http://schemas.microsoft.com/office/drawing/2010/main" val="0"/>
                        </a:ext>
                      </a:extLst>
                    </a:blip>
                    <a:srcRect t="4083" r="8657"/>
                    <a:stretch/>
                  </pic:blipFill>
                  <pic:spPr bwMode="auto">
                    <a:xfrm>
                      <a:off x="0" y="0"/>
                      <a:ext cx="5989320" cy="3401060"/>
                    </a:xfrm>
                    <a:prstGeom prst="rect">
                      <a:avLst/>
                    </a:prstGeom>
                    <a:ln>
                      <a:noFill/>
                    </a:ln>
                    <a:extLst>
                      <a:ext uri="{53640926-AAD7-44D8-BBD7-CCE9431645EC}">
                        <a14:shadowObscured xmlns:a14="http://schemas.microsoft.com/office/drawing/2010/main"/>
                      </a:ext>
                    </a:extLst>
                  </pic:spPr>
                </pic:pic>
              </a:graphicData>
            </a:graphic>
          </wp:inline>
        </w:drawing>
      </w:r>
    </w:p>
    <w:p w14:paraId="061F9304" w14:textId="23252AC5" w:rsidR="00706BE9" w:rsidRDefault="00706BE9" w:rsidP="0014205F">
      <w:pPr>
        <w:pStyle w:val="BodyA"/>
        <w:rPr>
          <w:rFonts w:ascii="Times New Roman" w:hAnsi="Times New Roman" w:cs="Times New Roman"/>
          <w:b/>
          <w:bCs/>
          <w:color w:val="222222"/>
          <w:sz w:val="28"/>
          <w:szCs w:val="28"/>
          <w:shd w:val="clear" w:color="auto" w:fill="FFFFFF"/>
        </w:rPr>
      </w:pPr>
      <w:r>
        <w:rPr>
          <w:rFonts w:ascii="Times New Roman" w:hAnsi="Times New Roman" w:cs="Times New Roman"/>
          <w:b/>
          <w:bCs/>
          <w:noProof/>
          <w:color w:val="222222"/>
          <w:sz w:val="28"/>
          <w:szCs w:val="28"/>
          <w:shd w:val="clear" w:color="auto" w:fill="FFFFFF"/>
        </w:rPr>
        <w:lastRenderedPageBreak/>
        <w:drawing>
          <wp:inline distT="0" distB="0" distL="0" distR="0" wp14:anchorId="5EE6676C" wp14:editId="28778365">
            <wp:extent cx="5958840" cy="3423920"/>
            <wp:effectExtent l="0" t="0" r="3810" b="5080"/>
            <wp:docPr id="86" name="Picture 86" descr="C:\Users\Riya\Desktop\NOCHANGES.ex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C4C6C9E.tmp"/>
                    <pic:cNvPicPr/>
                  </pic:nvPicPr>
                  <pic:blipFill rotWithShape="1">
                    <a:blip r:embed="rId31" cstate="print">
                      <a:extLst>
                        <a:ext uri="{28A0092B-C50C-407E-A947-70E740481C1C}">
                          <a14:useLocalDpi xmlns:a14="http://schemas.microsoft.com/office/drawing/2010/main" val="0"/>
                        </a:ext>
                      </a:extLst>
                    </a:blip>
                    <a:srcRect t="3438" r="9122"/>
                    <a:stretch/>
                  </pic:blipFill>
                  <pic:spPr bwMode="auto">
                    <a:xfrm>
                      <a:off x="0" y="0"/>
                      <a:ext cx="5958840" cy="3423920"/>
                    </a:xfrm>
                    <a:prstGeom prst="rect">
                      <a:avLst/>
                    </a:prstGeom>
                    <a:ln>
                      <a:noFill/>
                    </a:ln>
                    <a:extLst>
                      <a:ext uri="{53640926-AAD7-44D8-BBD7-CCE9431645EC}">
                        <a14:shadowObscured xmlns:a14="http://schemas.microsoft.com/office/drawing/2010/main"/>
                      </a:ext>
                    </a:extLst>
                  </pic:spPr>
                </pic:pic>
              </a:graphicData>
            </a:graphic>
          </wp:inline>
        </w:drawing>
      </w:r>
      <w:r>
        <w:rPr>
          <w:rFonts w:ascii="Times New Roman" w:hAnsi="Times New Roman" w:cs="Times New Roman"/>
          <w:b/>
          <w:bCs/>
          <w:noProof/>
          <w:color w:val="222222"/>
          <w:sz w:val="28"/>
          <w:szCs w:val="28"/>
          <w:shd w:val="clear" w:color="auto" w:fill="FFFFFF"/>
        </w:rPr>
        <w:drawing>
          <wp:inline distT="0" distB="0" distL="0" distR="0" wp14:anchorId="63E67F3C" wp14:editId="1209FC4C">
            <wp:extent cx="5974080" cy="3431540"/>
            <wp:effectExtent l="0" t="0" r="7620" b="0"/>
            <wp:docPr id="87" name="Picture 87" descr="C:\Users\Riya\Desktop\NOCHANGES.ex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C4C7FF3.tmp"/>
                    <pic:cNvPicPr/>
                  </pic:nvPicPr>
                  <pic:blipFill rotWithShape="1">
                    <a:blip r:embed="rId32" cstate="print">
                      <a:extLst>
                        <a:ext uri="{28A0092B-C50C-407E-A947-70E740481C1C}">
                          <a14:useLocalDpi xmlns:a14="http://schemas.microsoft.com/office/drawing/2010/main" val="0"/>
                        </a:ext>
                      </a:extLst>
                    </a:blip>
                    <a:srcRect t="3223" r="8890"/>
                    <a:stretch/>
                  </pic:blipFill>
                  <pic:spPr bwMode="auto">
                    <a:xfrm>
                      <a:off x="0" y="0"/>
                      <a:ext cx="5974080" cy="3431540"/>
                    </a:xfrm>
                    <a:prstGeom prst="rect">
                      <a:avLst/>
                    </a:prstGeom>
                    <a:ln>
                      <a:noFill/>
                    </a:ln>
                    <a:extLst>
                      <a:ext uri="{53640926-AAD7-44D8-BBD7-CCE9431645EC}">
                        <a14:shadowObscured xmlns:a14="http://schemas.microsoft.com/office/drawing/2010/main"/>
                      </a:ext>
                    </a:extLst>
                  </pic:spPr>
                </pic:pic>
              </a:graphicData>
            </a:graphic>
          </wp:inline>
        </w:drawing>
      </w:r>
    </w:p>
    <w:p w14:paraId="73DA60D2" w14:textId="77777777" w:rsidR="00706BE9" w:rsidRPr="00706BE9" w:rsidRDefault="00706BE9" w:rsidP="0014205F">
      <w:pPr>
        <w:pStyle w:val="BodyA"/>
        <w:rPr>
          <w:rFonts w:ascii="Times New Roman" w:hAnsi="Times New Roman" w:cs="Times New Roman"/>
          <w:b/>
          <w:bCs/>
          <w:color w:val="222222"/>
          <w:sz w:val="28"/>
          <w:szCs w:val="28"/>
          <w:shd w:val="clear" w:color="auto" w:fill="FFFFFF"/>
        </w:rPr>
      </w:pPr>
    </w:p>
    <w:p w14:paraId="7152FB6F" w14:textId="77777777" w:rsidR="00E842A5" w:rsidRDefault="00E842A5" w:rsidP="00E842A5">
      <w:pPr>
        <w:pStyle w:val="BodyA"/>
        <w:shd w:val="clear" w:color="auto" w:fill="DAEEF3" w:themeFill="accent5" w:themeFillTint="33"/>
      </w:pPr>
      <w:r>
        <w:rPr>
          <w:rFonts w:ascii="Times New Roman" w:hAnsi="Times New Roman"/>
          <w:sz w:val="28"/>
          <w:szCs w:val="28"/>
        </w:rPr>
        <w:t xml:space="preserve">A.8 </w:t>
      </w:r>
      <w:r>
        <w:rPr>
          <w:rFonts w:ascii="Times New Roman" w:hAnsi="Times New Roman"/>
          <w:b/>
          <w:sz w:val="28"/>
          <w:szCs w:val="28"/>
        </w:rPr>
        <w:t>Observations and learnings:</w:t>
      </w:r>
    </w:p>
    <w:p w14:paraId="1784CC96" w14:textId="77777777" w:rsidR="00E842A5" w:rsidRDefault="00E842A5" w:rsidP="00E842A5">
      <w:pPr>
        <w:pStyle w:val="BodyA"/>
        <w:spacing w:after="0" w:line="240" w:lineRule="auto"/>
        <w:rPr>
          <w:rFonts w:ascii="Arial" w:hAnsi="Arial" w:cs="Arial"/>
          <w:color w:val="222222"/>
          <w:shd w:val="clear" w:color="auto" w:fill="FFFFFF"/>
        </w:rPr>
      </w:pPr>
      <w:r>
        <w:rPr>
          <w:rFonts w:ascii="Times New Roman" w:hAnsi="Times New Roman"/>
          <w:sz w:val="28"/>
          <w:szCs w:val="28"/>
          <w:lang w:val="it-IT"/>
        </w:rPr>
        <w:t>From this we learn to implement the ADT of 3 major data structures: arrays,linked lists and graphs and we learn their implementation and functionalities.</w:t>
      </w:r>
      <w:r w:rsidRPr="00992ECF">
        <w:rPr>
          <w:rFonts w:ascii="Arial" w:hAnsi="Arial" w:cs="Arial"/>
          <w:color w:val="222222"/>
          <w:shd w:val="clear" w:color="auto" w:fill="FFFFFF"/>
        </w:rPr>
        <w:t xml:space="preserve"> </w:t>
      </w:r>
    </w:p>
    <w:p w14:paraId="78838F75" w14:textId="7D67E097" w:rsidR="0014205F" w:rsidRPr="00E842A5" w:rsidRDefault="00E842A5" w:rsidP="0014205F">
      <w:pPr>
        <w:pStyle w:val="BodyA"/>
        <w:rPr>
          <w:rFonts w:ascii="Times New Roman" w:hAnsi="Times New Roman" w:cs="Times New Roman"/>
          <w:color w:val="222222"/>
          <w:sz w:val="28"/>
          <w:szCs w:val="28"/>
          <w:shd w:val="clear" w:color="auto" w:fill="FFFFFF"/>
        </w:rPr>
      </w:pPr>
      <w:r w:rsidRPr="00992ECF">
        <w:rPr>
          <w:rFonts w:ascii="Times New Roman" w:hAnsi="Times New Roman" w:cs="Times New Roman"/>
          <w:color w:val="222222"/>
          <w:sz w:val="28"/>
          <w:szCs w:val="28"/>
          <w:shd w:val="clear" w:color="auto" w:fill="FFFFFF"/>
        </w:rPr>
        <w:lastRenderedPageBreak/>
        <w:t>Various data structures are being used in different applications in different ways all over the world. We tried to do the same. We used all the necessary ds to make our project a success. Important observations made were: every data structure has its importance. Even if one was</w:t>
      </w:r>
      <w:r>
        <w:rPr>
          <w:rFonts w:ascii="Times New Roman" w:hAnsi="Times New Roman" w:cs="Times New Roman"/>
          <w:color w:val="222222"/>
          <w:sz w:val="28"/>
          <w:szCs w:val="28"/>
          <w:shd w:val="clear" w:color="auto" w:fill="FFFFFF"/>
        </w:rPr>
        <w:t xml:space="preserve"> </w:t>
      </w:r>
      <w:r w:rsidRPr="00992ECF">
        <w:rPr>
          <w:rFonts w:ascii="Times New Roman" w:hAnsi="Times New Roman" w:cs="Times New Roman"/>
          <w:color w:val="222222"/>
          <w:sz w:val="28"/>
          <w:szCs w:val="28"/>
          <w:shd w:val="clear" w:color="auto" w:fill="FFFFFF"/>
        </w:rPr>
        <w:t>missing from the world, things wouldn’t be a</w:t>
      </w:r>
      <w:r w:rsidRPr="00992ECF">
        <w:rPr>
          <w:rFonts w:ascii="Times New Roman" w:hAnsi="Times New Roman" w:cs="Times New Roman"/>
          <w:color w:val="222222"/>
          <w:sz w:val="28"/>
          <w:szCs w:val="28"/>
          <w:shd w:val="clear" w:color="auto" w:fill="FFFFFF"/>
        </w:rPr>
        <w:t xml:space="preserve"> </w:t>
      </w:r>
      <w:r w:rsidR="00992ECF" w:rsidRPr="00992ECF">
        <w:rPr>
          <w:rFonts w:ascii="Times New Roman" w:hAnsi="Times New Roman" w:cs="Times New Roman"/>
          <w:color w:val="222222"/>
          <w:sz w:val="28"/>
          <w:szCs w:val="28"/>
          <w:shd w:val="clear" w:color="auto" w:fill="FFFFFF"/>
        </w:rPr>
        <w:t>s simple as they are now. </w:t>
      </w:r>
    </w:p>
    <w:p w14:paraId="6A237543" w14:textId="77777777" w:rsidR="0014205F" w:rsidRDefault="0014205F" w:rsidP="0014205F">
      <w:pPr>
        <w:pStyle w:val="BodyA"/>
        <w:shd w:val="clear" w:color="auto" w:fill="DAEEF3" w:themeFill="accent5" w:themeFillTint="33"/>
      </w:pPr>
      <w:r>
        <w:rPr>
          <w:rFonts w:ascii="Times New Roman" w:hAnsi="Times New Roman"/>
          <w:sz w:val="28"/>
          <w:szCs w:val="28"/>
          <w:lang w:val="it-IT"/>
        </w:rPr>
        <w:t xml:space="preserve">A.9 </w:t>
      </w:r>
      <w:r>
        <w:rPr>
          <w:rFonts w:ascii="Times New Roman" w:hAnsi="Times New Roman"/>
          <w:b/>
          <w:sz w:val="28"/>
          <w:szCs w:val="28"/>
          <w:lang w:val="it-IT"/>
        </w:rPr>
        <w:t>Conclusion:</w:t>
      </w:r>
    </w:p>
    <w:p w14:paraId="0C011FFB" w14:textId="6A4AE046" w:rsidR="00992ECF" w:rsidRPr="00992ECF" w:rsidRDefault="00992ECF" w:rsidP="00992ECF">
      <w:p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rPr>
          <w:rFonts w:eastAsia="Times New Roman"/>
          <w:color w:val="222222"/>
          <w:sz w:val="28"/>
          <w:szCs w:val="28"/>
          <w:bdr w:val="none" w:sz="0" w:space="0" w:color="auto"/>
          <w:lang w:val="en-IN" w:eastAsia="en-IN"/>
        </w:rPr>
      </w:pPr>
      <w:r w:rsidRPr="00992ECF">
        <w:rPr>
          <w:rFonts w:eastAsia="Times New Roman"/>
          <w:color w:val="222222"/>
          <w:sz w:val="28"/>
          <w:szCs w:val="28"/>
          <w:bdr w:val="none" w:sz="0" w:space="0" w:color="auto"/>
          <w:lang w:val="en-IN" w:eastAsia="en-IN"/>
        </w:rPr>
        <w:t>It is important to apply data structures properly in the applications otherwise the purpose isn’t met.  The use of all the ds used by us was needed in its place. It also ensured a huge amount of learning w</w:t>
      </w:r>
      <w:r>
        <w:rPr>
          <w:rFonts w:eastAsia="Times New Roman"/>
          <w:color w:val="222222"/>
          <w:sz w:val="28"/>
          <w:szCs w:val="28"/>
          <w:bdr w:val="none" w:sz="0" w:space="0" w:color="auto"/>
          <w:lang w:val="en-IN" w:eastAsia="en-IN"/>
        </w:rPr>
        <w:t>ith respect</w:t>
      </w:r>
      <w:r w:rsidRPr="00992ECF">
        <w:rPr>
          <w:rFonts w:eastAsia="Times New Roman"/>
          <w:color w:val="222222"/>
          <w:sz w:val="28"/>
          <w:szCs w:val="28"/>
          <w:bdr w:val="none" w:sz="0" w:space="0" w:color="auto"/>
          <w:lang w:val="en-IN" w:eastAsia="en-IN"/>
        </w:rPr>
        <w:t xml:space="preserve"> to real life applications,</w:t>
      </w:r>
      <w:r>
        <w:rPr>
          <w:rFonts w:eastAsia="Times New Roman"/>
          <w:color w:val="222222"/>
          <w:sz w:val="28"/>
          <w:szCs w:val="28"/>
          <w:bdr w:val="none" w:sz="0" w:space="0" w:color="auto"/>
          <w:lang w:val="en-IN" w:eastAsia="en-IN"/>
        </w:rPr>
        <w:t xml:space="preserve"> </w:t>
      </w:r>
      <w:r w:rsidRPr="00992ECF">
        <w:rPr>
          <w:rFonts w:eastAsia="Times New Roman"/>
          <w:color w:val="222222"/>
          <w:sz w:val="28"/>
          <w:szCs w:val="28"/>
          <w:bdr w:val="none" w:sz="0" w:space="0" w:color="auto"/>
          <w:lang w:val="en-IN" w:eastAsia="en-IN"/>
        </w:rPr>
        <w:t>pros and cons. </w:t>
      </w:r>
    </w:p>
    <w:p w14:paraId="2234A319" w14:textId="18AA3194" w:rsidR="00992ECF" w:rsidRPr="00992ECF" w:rsidRDefault="00992ECF" w:rsidP="00992ECF">
      <w:p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rPr>
          <w:rFonts w:eastAsia="Times New Roman"/>
          <w:color w:val="222222"/>
          <w:sz w:val="28"/>
          <w:szCs w:val="28"/>
          <w:bdr w:val="none" w:sz="0" w:space="0" w:color="auto"/>
          <w:lang w:val="en-IN" w:eastAsia="en-IN"/>
        </w:rPr>
      </w:pPr>
      <w:r w:rsidRPr="00992ECF">
        <w:rPr>
          <w:rFonts w:eastAsia="Times New Roman"/>
          <w:color w:val="222222"/>
          <w:sz w:val="28"/>
          <w:szCs w:val="28"/>
          <w:bdr w:val="none" w:sz="0" w:space="0" w:color="auto"/>
          <w:lang w:val="en-IN" w:eastAsia="en-IN"/>
        </w:rPr>
        <w:t xml:space="preserve">We are Absolutely grateful to </w:t>
      </w:r>
      <w:r>
        <w:rPr>
          <w:rFonts w:eastAsia="Times New Roman"/>
          <w:color w:val="222222"/>
          <w:sz w:val="28"/>
          <w:szCs w:val="28"/>
          <w:bdr w:val="none" w:sz="0" w:space="0" w:color="auto"/>
          <w:lang w:val="en-IN" w:eastAsia="en-IN"/>
        </w:rPr>
        <w:t>R</w:t>
      </w:r>
      <w:r w:rsidRPr="00992ECF">
        <w:rPr>
          <w:rFonts w:eastAsia="Times New Roman"/>
          <w:color w:val="222222"/>
          <w:sz w:val="28"/>
          <w:szCs w:val="28"/>
          <w:bdr w:val="none" w:sz="0" w:space="0" w:color="auto"/>
          <w:lang w:val="en-IN" w:eastAsia="en-IN"/>
        </w:rPr>
        <w:t>adhika ma</w:t>
      </w:r>
      <w:r>
        <w:rPr>
          <w:rFonts w:eastAsia="Times New Roman"/>
          <w:color w:val="222222"/>
          <w:sz w:val="28"/>
          <w:szCs w:val="28"/>
          <w:bdr w:val="none" w:sz="0" w:space="0" w:color="auto"/>
          <w:lang w:val="en-IN" w:eastAsia="en-IN"/>
        </w:rPr>
        <w:t>’</w:t>
      </w:r>
      <w:r w:rsidRPr="00992ECF">
        <w:rPr>
          <w:rFonts w:eastAsia="Times New Roman"/>
          <w:color w:val="222222"/>
          <w:sz w:val="28"/>
          <w:szCs w:val="28"/>
          <w:bdr w:val="none" w:sz="0" w:space="0" w:color="auto"/>
          <w:lang w:val="en-IN" w:eastAsia="en-IN"/>
        </w:rPr>
        <w:t>am for giving us this project where we explored and learned so much and also pushed ourselves to do the best. </w:t>
      </w:r>
    </w:p>
    <w:p w14:paraId="79C77398" w14:textId="77777777" w:rsidR="0012188E" w:rsidRDefault="0012188E">
      <w:pPr>
        <w:pStyle w:val="BodyA"/>
        <w:jc w:val="both"/>
        <w:rPr>
          <w:rFonts w:ascii="Times New Roman" w:eastAsia="Times New Roman" w:hAnsi="Times New Roman" w:cs="Times New Roman"/>
          <w:b/>
          <w:bCs/>
          <w:sz w:val="24"/>
          <w:szCs w:val="24"/>
        </w:rPr>
      </w:pPr>
    </w:p>
    <w:p w14:paraId="73AA9636" w14:textId="77777777" w:rsidR="0012188E" w:rsidRDefault="0012188E">
      <w:pPr>
        <w:pStyle w:val="BodyA"/>
        <w:jc w:val="both"/>
        <w:rPr>
          <w:rFonts w:ascii="Times New Roman" w:eastAsia="Times New Roman" w:hAnsi="Times New Roman" w:cs="Times New Roman"/>
          <w:b/>
          <w:bCs/>
          <w:sz w:val="24"/>
          <w:szCs w:val="24"/>
        </w:rPr>
      </w:pPr>
    </w:p>
    <w:p w14:paraId="72518987" w14:textId="77777777" w:rsidR="0012188E" w:rsidRDefault="0012188E">
      <w:pPr>
        <w:pStyle w:val="BodyA"/>
        <w:jc w:val="both"/>
        <w:rPr>
          <w:rFonts w:ascii="Times New Roman" w:eastAsia="Times New Roman" w:hAnsi="Times New Roman" w:cs="Times New Roman"/>
          <w:b/>
          <w:bCs/>
          <w:sz w:val="24"/>
          <w:szCs w:val="24"/>
        </w:rPr>
      </w:pPr>
    </w:p>
    <w:p w14:paraId="3D16003F" w14:textId="77777777" w:rsidR="0012188E" w:rsidRDefault="0012188E">
      <w:pPr>
        <w:pStyle w:val="BodyA"/>
        <w:jc w:val="both"/>
        <w:rPr>
          <w:rFonts w:ascii="Times New Roman" w:eastAsia="Times New Roman" w:hAnsi="Times New Roman" w:cs="Times New Roman"/>
          <w:b/>
          <w:bCs/>
          <w:sz w:val="24"/>
          <w:szCs w:val="24"/>
        </w:rPr>
      </w:pPr>
    </w:p>
    <w:p w14:paraId="101442A3" w14:textId="77777777" w:rsidR="0012188E" w:rsidRDefault="0012188E">
      <w:pPr>
        <w:pStyle w:val="BodyA"/>
        <w:jc w:val="both"/>
        <w:rPr>
          <w:rFonts w:ascii="Times New Roman" w:eastAsia="Times New Roman" w:hAnsi="Times New Roman" w:cs="Times New Roman"/>
          <w:b/>
          <w:bCs/>
          <w:sz w:val="24"/>
          <w:szCs w:val="24"/>
        </w:rPr>
      </w:pPr>
    </w:p>
    <w:p w14:paraId="744D2135" w14:textId="77777777" w:rsidR="00D52C14" w:rsidRDefault="00D52C14">
      <w:pPr>
        <w:pStyle w:val="BodyA"/>
        <w:widowControl w:val="0"/>
        <w:spacing w:line="240" w:lineRule="auto"/>
        <w:ind w:left="396" w:hanging="396"/>
        <w:rPr>
          <w:rFonts w:ascii="Times New Roman" w:eastAsia="Times New Roman" w:hAnsi="Times New Roman" w:cs="Times New Roman"/>
          <w:b/>
          <w:bCs/>
          <w:sz w:val="24"/>
          <w:szCs w:val="24"/>
        </w:rPr>
      </w:pPr>
    </w:p>
    <w:p w14:paraId="4DFFDEB9" w14:textId="77777777" w:rsidR="00D52C14" w:rsidRDefault="00D52C14">
      <w:pPr>
        <w:pStyle w:val="BodyA"/>
        <w:widowControl w:val="0"/>
        <w:spacing w:line="240" w:lineRule="auto"/>
        <w:ind w:left="288" w:hanging="288"/>
        <w:jc w:val="both"/>
        <w:rPr>
          <w:rFonts w:ascii="Times New Roman" w:eastAsia="Times New Roman" w:hAnsi="Times New Roman" w:cs="Times New Roman"/>
          <w:b/>
          <w:bCs/>
          <w:sz w:val="24"/>
          <w:szCs w:val="24"/>
        </w:rPr>
      </w:pPr>
    </w:p>
    <w:p w14:paraId="6C102B68" w14:textId="77777777" w:rsidR="00D52C14" w:rsidRDefault="00A558DE">
      <w:pPr>
        <w:pStyle w:val="BodyA"/>
      </w:pPr>
      <w:r>
        <w:rPr>
          <w:rFonts w:ascii="Arial Unicode MS" w:eastAsia="Arial Unicode MS" w:hAnsi="Arial Unicode MS" w:cs="Arial Unicode MS"/>
          <w:sz w:val="24"/>
          <w:szCs w:val="24"/>
        </w:rPr>
        <w:br w:type="page"/>
      </w:r>
    </w:p>
    <w:p w14:paraId="435E2A92" w14:textId="77777777" w:rsidR="00D52C14" w:rsidRDefault="00D52C14">
      <w:pPr>
        <w:pStyle w:val="BodyA"/>
        <w:rPr>
          <w:rFonts w:ascii="Times New Roman" w:eastAsia="Times New Roman" w:hAnsi="Times New Roman" w:cs="Times New Roman"/>
          <w:sz w:val="28"/>
          <w:szCs w:val="28"/>
        </w:rPr>
      </w:pPr>
    </w:p>
    <w:sectPr w:rsidR="00D52C14" w:rsidSect="0012188E">
      <w:headerReference w:type="default" r:id="rId33"/>
      <w:footerReference w:type="default" r:id="rId34"/>
      <w:pgSz w:w="12240" w:h="15840"/>
      <w:pgMar w:top="1440" w:right="474"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FBAEDD2" w14:textId="77777777" w:rsidR="000749F0" w:rsidRDefault="000749F0">
      <w:r>
        <w:separator/>
      </w:r>
    </w:p>
  </w:endnote>
  <w:endnote w:type="continuationSeparator" w:id="0">
    <w:p w14:paraId="1F00011D" w14:textId="77777777" w:rsidR="000749F0" w:rsidRDefault="000749F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altName w:val="Arial"/>
    <w:panose1 w:val="020B0604020202020204"/>
    <w:charset w:val="00"/>
    <w:family w:val="auto"/>
    <w:pitch w:val="variable"/>
  </w:font>
  <w:font w:name="Helvetica">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Book Antiqua">
    <w:altName w:val="Book Antiqua"/>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A4688B" w14:textId="77777777" w:rsidR="00741349" w:rsidRDefault="00741349">
    <w:pPr>
      <w:pStyle w:val="Header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2BBA600" w14:textId="77777777" w:rsidR="000749F0" w:rsidRDefault="000749F0">
      <w:r>
        <w:separator/>
      </w:r>
    </w:p>
  </w:footnote>
  <w:footnote w:type="continuationSeparator" w:id="0">
    <w:p w14:paraId="1F393D0E" w14:textId="77777777" w:rsidR="000749F0" w:rsidRDefault="000749F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0FCDA4" w14:textId="77777777" w:rsidR="00741349" w:rsidRDefault="00741349">
    <w:pPr>
      <w:pStyle w:val="HeaderFoo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01819ED"/>
    <w:multiLevelType w:val="hybridMultilevel"/>
    <w:tmpl w:val="978C71F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1ADE6A8B"/>
    <w:multiLevelType w:val="hybridMultilevel"/>
    <w:tmpl w:val="448ACF1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20726F74"/>
    <w:multiLevelType w:val="hybridMultilevel"/>
    <w:tmpl w:val="0A56C78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436B2408"/>
    <w:multiLevelType w:val="hybridMultilevel"/>
    <w:tmpl w:val="DC2C1590"/>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4" w15:restartNumberingAfterBreak="0">
    <w:nsid w:val="52170B9A"/>
    <w:multiLevelType w:val="hybridMultilevel"/>
    <w:tmpl w:val="9AA2D4EC"/>
    <w:lvl w:ilvl="0" w:tplc="40090005">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788F5EF8"/>
    <w:multiLevelType w:val="hybridMultilevel"/>
    <w:tmpl w:val="199AAE6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7F0418D9"/>
    <w:multiLevelType w:val="hybridMultilevel"/>
    <w:tmpl w:val="0EDEDFE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1"/>
  </w:num>
  <w:num w:numId="2">
    <w:abstractNumId w:val="4"/>
  </w:num>
  <w:num w:numId="3">
    <w:abstractNumId w:val="6"/>
  </w:num>
  <w:num w:numId="4">
    <w:abstractNumId w:val="0"/>
  </w:num>
  <w:num w:numId="5">
    <w:abstractNumId w:val="2"/>
  </w:num>
  <w:num w:numId="6">
    <w:abstractNumId w:val="5"/>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autoHyphenation/>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Y0NbC0MDIzMjA1sjBV0lEKTi0uzszPAykwqgUAnEnOWCwAAAA="/>
  </w:docVars>
  <w:rsids>
    <w:rsidRoot w:val="00D52C14"/>
    <w:rsid w:val="000749F0"/>
    <w:rsid w:val="00085665"/>
    <w:rsid w:val="0012188E"/>
    <w:rsid w:val="0014205F"/>
    <w:rsid w:val="00273E8C"/>
    <w:rsid w:val="002C6AE2"/>
    <w:rsid w:val="002E10E2"/>
    <w:rsid w:val="004817E6"/>
    <w:rsid w:val="00583321"/>
    <w:rsid w:val="006508D2"/>
    <w:rsid w:val="006C6082"/>
    <w:rsid w:val="00706BE9"/>
    <w:rsid w:val="007177A9"/>
    <w:rsid w:val="00741349"/>
    <w:rsid w:val="007541AA"/>
    <w:rsid w:val="007F1F40"/>
    <w:rsid w:val="00822F71"/>
    <w:rsid w:val="008304F2"/>
    <w:rsid w:val="008C7BAF"/>
    <w:rsid w:val="008E01CB"/>
    <w:rsid w:val="00992ECF"/>
    <w:rsid w:val="00A527B3"/>
    <w:rsid w:val="00A558DE"/>
    <w:rsid w:val="00A71D86"/>
    <w:rsid w:val="00AC1F2A"/>
    <w:rsid w:val="00AD31D4"/>
    <w:rsid w:val="00B51948"/>
    <w:rsid w:val="00BB404D"/>
    <w:rsid w:val="00BE7BDD"/>
    <w:rsid w:val="00C93A96"/>
    <w:rsid w:val="00CA14D0"/>
    <w:rsid w:val="00D52C14"/>
    <w:rsid w:val="00E842A5"/>
    <w:rsid w:val="00EC67FF"/>
    <w:rsid w:val="00F56DF0"/>
    <w:rsid w:val="00F9766F"/>
    <w:rsid w:val="00FD304E"/>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31DA0F"/>
  <w15:docId w15:val="{523E4073-86D7-4F0C-A36A-0CB17A5FB6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Arial Unicode MS" w:hAnsi="Times New Roman" w:cs="Times New Roman"/>
        <w:bdr w:val="nil"/>
        <w:lang w:val="en-IN" w:eastAsia="en-IN"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rPr>
      <w:sz w:val="24"/>
      <w:szCs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customStyle="1" w:styleId="HeaderFooter">
    <w:name w:val="Header &amp; Footer"/>
    <w:pPr>
      <w:tabs>
        <w:tab w:val="right" w:pos="9020"/>
      </w:tabs>
    </w:pPr>
    <w:rPr>
      <w:rFonts w:ascii="Helvetica" w:hAnsi="Helvetica" w:cs="Arial Unicode MS"/>
      <w:color w:val="000000"/>
      <w:sz w:val="24"/>
      <w:szCs w:val="24"/>
    </w:rPr>
  </w:style>
  <w:style w:type="paragraph" w:customStyle="1" w:styleId="BodyA">
    <w:name w:val="Body A"/>
    <w:pPr>
      <w:spacing w:after="200" w:line="276" w:lineRule="auto"/>
    </w:pPr>
    <w:rPr>
      <w:rFonts w:ascii="Calibri" w:eastAsia="Calibri" w:hAnsi="Calibri" w:cs="Calibri"/>
      <w:color w:val="000000"/>
      <w:sz w:val="22"/>
      <w:szCs w:val="22"/>
      <w:u w:color="000000"/>
      <w:lang w:val="en-US"/>
    </w:rPr>
  </w:style>
  <w:style w:type="paragraph" w:customStyle="1" w:styleId="Body">
    <w:name w:val="Body"/>
    <w:rPr>
      <w:rFonts w:cs="Arial Unicode MS"/>
      <w:color w:val="000000"/>
      <w:sz w:val="24"/>
      <w:szCs w:val="24"/>
      <w:u w:color="000000"/>
      <w:lang w:val="en-US"/>
    </w:rPr>
  </w:style>
  <w:style w:type="paragraph" w:customStyle="1" w:styleId="Default">
    <w:name w:val="Default"/>
    <w:rPr>
      <w:rFonts w:ascii="Helvetica" w:hAnsi="Helvetica" w:cs="Arial Unicode MS"/>
      <w:color w:val="000000"/>
      <w:sz w:val="22"/>
      <w:szCs w:val="22"/>
      <w:u w:color="000000"/>
      <w:lang w:val="en-US"/>
    </w:rPr>
  </w:style>
  <w:style w:type="table" w:styleId="TableGrid">
    <w:name w:val="Table Grid"/>
    <w:basedOn w:val="TableNormal"/>
    <w:uiPriority w:val="59"/>
    <w:rsid w:val="0012188E"/>
    <w:pPr>
      <w:pBdr>
        <w:top w:val="none" w:sz="0" w:space="0" w:color="auto"/>
        <w:left w:val="none" w:sz="0" w:space="0" w:color="auto"/>
        <w:bottom w:val="none" w:sz="0" w:space="0" w:color="auto"/>
        <w:right w:val="none" w:sz="0" w:space="0" w:color="auto"/>
        <w:between w:val="none" w:sz="0" w:space="0" w:color="auto"/>
        <w:bar w:val="none" w:sz="0" w:color="auto"/>
      </w:pBdr>
    </w:pPr>
    <w:rPr>
      <w:rFonts w:asciiTheme="minorHAnsi" w:eastAsiaTheme="minorHAnsi" w:hAnsiTheme="minorHAnsi" w:cstheme="minorBidi"/>
      <w:sz w:val="22"/>
      <w:szCs w:val="22"/>
      <w:bdr w:val="none" w:sz="0" w:space="0" w:color="aut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3-Accent5">
    <w:name w:val="Grid Table 3 Accent 5"/>
    <w:basedOn w:val="TableNormal"/>
    <w:uiPriority w:val="48"/>
    <w:rsid w:val="00BB404D"/>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bottom w:val="single" w:sz="4" w:space="0" w:color="92CDDC" w:themeColor="accent5" w:themeTint="99"/>
        </w:tcBorders>
      </w:tcPr>
    </w:tblStylePr>
    <w:tblStylePr w:type="nwCell">
      <w:tblPr/>
      <w:tcPr>
        <w:tcBorders>
          <w:bottom w:val="single" w:sz="4" w:space="0" w:color="92CDDC" w:themeColor="accent5" w:themeTint="99"/>
        </w:tcBorders>
      </w:tcPr>
    </w:tblStylePr>
    <w:tblStylePr w:type="seCell">
      <w:tblPr/>
      <w:tcPr>
        <w:tcBorders>
          <w:top w:val="single" w:sz="4" w:space="0" w:color="92CDDC" w:themeColor="accent5" w:themeTint="99"/>
        </w:tcBorders>
      </w:tcPr>
    </w:tblStylePr>
    <w:tblStylePr w:type="swCell">
      <w:tblPr/>
      <w:tcPr>
        <w:tcBorders>
          <w:top w:val="single" w:sz="4" w:space="0" w:color="92CDDC" w:themeColor="accent5" w:themeTint="99"/>
        </w:tcBorders>
      </w:tcPr>
    </w:tblStylePr>
  </w:style>
  <w:style w:type="table" w:styleId="GridTable4-Accent1">
    <w:name w:val="Grid Table 4 Accent 1"/>
    <w:basedOn w:val="TableNormal"/>
    <w:uiPriority w:val="49"/>
    <w:rsid w:val="00BB404D"/>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styleId="ListParagraph">
    <w:name w:val="List Paragraph"/>
    <w:basedOn w:val="Normal"/>
    <w:uiPriority w:val="34"/>
    <w:qFormat/>
    <w:rsid w:val="00741349"/>
    <w:pPr>
      <w:widowControl w:val="0"/>
      <w:pBdr>
        <w:top w:val="none" w:sz="0" w:space="0" w:color="auto"/>
        <w:left w:val="none" w:sz="0" w:space="0" w:color="auto"/>
        <w:bottom w:val="none" w:sz="0" w:space="0" w:color="auto"/>
        <w:right w:val="none" w:sz="0" w:space="0" w:color="auto"/>
        <w:between w:val="none" w:sz="0" w:space="0" w:color="auto"/>
        <w:bar w:val="none" w:sz="0" w:color="auto"/>
      </w:pBdr>
      <w:suppressAutoHyphens/>
      <w:autoSpaceDN w:val="0"/>
      <w:ind w:left="720"/>
      <w:contextualSpacing/>
      <w:textAlignment w:val="baseline"/>
    </w:pPr>
    <w:rPr>
      <w:szCs w:val="20"/>
      <w:bdr w:val="none" w:sz="0" w:space="0" w:color="auto"/>
      <w:lang w:val="en-IN" w:eastAsia="en-IN"/>
    </w:rPr>
  </w:style>
  <w:style w:type="table" w:styleId="GridTable4-Accent5">
    <w:name w:val="Grid Table 4 Accent 5"/>
    <w:basedOn w:val="TableNormal"/>
    <w:uiPriority w:val="49"/>
    <w:rsid w:val="0014205F"/>
    <w:pPr>
      <w:widowControl w:val="0"/>
      <w:pBdr>
        <w:top w:val="none" w:sz="0" w:space="0" w:color="auto"/>
        <w:left w:val="none" w:sz="0" w:space="0" w:color="auto"/>
        <w:bottom w:val="none" w:sz="0" w:space="0" w:color="auto"/>
        <w:right w:val="none" w:sz="0" w:space="0" w:color="auto"/>
        <w:between w:val="none" w:sz="0" w:space="0" w:color="auto"/>
        <w:bar w:val="none" w:sz="0" w:color="auto"/>
      </w:pBdr>
      <w:suppressAutoHyphens/>
      <w:autoSpaceDN w:val="0"/>
      <w:textAlignment w:val="baseline"/>
    </w:pPr>
    <w:rPr>
      <w:sz w:val="24"/>
      <w:bdr w:val="none" w:sz="0" w:space="0" w:color="auto"/>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86316647">
      <w:bodyDiv w:val="1"/>
      <w:marLeft w:val="0"/>
      <w:marRight w:val="0"/>
      <w:marTop w:val="0"/>
      <w:marBottom w:val="0"/>
      <w:divBdr>
        <w:top w:val="none" w:sz="0" w:space="0" w:color="auto"/>
        <w:left w:val="none" w:sz="0" w:space="0" w:color="auto"/>
        <w:bottom w:val="none" w:sz="0" w:space="0" w:color="auto"/>
        <w:right w:val="none" w:sz="0" w:space="0" w:color="auto"/>
      </w:divBdr>
      <w:divsChild>
        <w:div w:id="644697934">
          <w:marLeft w:val="0"/>
          <w:marRight w:val="0"/>
          <w:marTop w:val="0"/>
          <w:marBottom w:val="0"/>
          <w:divBdr>
            <w:top w:val="none" w:sz="0" w:space="0" w:color="auto"/>
            <w:left w:val="none" w:sz="0" w:space="0" w:color="auto"/>
            <w:bottom w:val="none" w:sz="0" w:space="0" w:color="auto"/>
            <w:right w:val="none" w:sz="0" w:space="0" w:color="auto"/>
          </w:divBdr>
        </w:div>
        <w:div w:id="2003119812">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7.tmp"/><Relationship Id="rId18" Type="http://schemas.openxmlformats.org/officeDocument/2006/relationships/image" Target="media/image12.tmp"/><Relationship Id="rId26" Type="http://schemas.openxmlformats.org/officeDocument/2006/relationships/image" Target="media/image20.jpeg"/><Relationship Id="rId3" Type="http://schemas.openxmlformats.org/officeDocument/2006/relationships/settings" Target="settings.xml"/><Relationship Id="rId21" Type="http://schemas.openxmlformats.org/officeDocument/2006/relationships/image" Target="media/image15.jpeg"/><Relationship Id="rId34" Type="http://schemas.openxmlformats.org/officeDocument/2006/relationships/footer" Target="footer1.xml"/><Relationship Id="rId7" Type="http://schemas.openxmlformats.org/officeDocument/2006/relationships/image" Target="media/image1.jpeg"/><Relationship Id="rId12" Type="http://schemas.openxmlformats.org/officeDocument/2006/relationships/image" Target="media/image6.jpeg"/><Relationship Id="rId17" Type="http://schemas.openxmlformats.org/officeDocument/2006/relationships/image" Target="media/image11.jpeg"/><Relationship Id="rId25" Type="http://schemas.openxmlformats.org/officeDocument/2006/relationships/image" Target="media/image19.jpeg"/><Relationship Id="rId33" Type="http://schemas.openxmlformats.org/officeDocument/2006/relationships/header" Target="header1.xml"/><Relationship Id="rId2" Type="http://schemas.openxmlformats.org/officeDocument/2006/relationships/styles" Target="styles.xml"/><Relationship Id="rId16" Type="http://schemas.openxmlformats.org/officeDocument/2006/relationships/image" Target="media/image10.jpeg"/><Relationship Id="rId20" Type="http://schemas.openxmlformats.org/officeDocument/2006/relationships/image" Target="media/image14.jpeg"/><Relationship Id="rId29" Type="http://schemas.openxmlformats.org/officeDocument/2006/relationships/image" Target="media/image23.tmp"/><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eg"/><Relationship Id="rId24" Type="http://schemas.openxmlformats.org/officeDocument/2006/relationships/image" Target="media/image18.jpeg"/><Relationship Id="rId32" Type="http://schemas.openxmlformats.org/officeDocument/2006/relationships/image" Target="media/image26.tmp"/><Relationship Id="rId5" Type="http://schemas.openxmlformats.org/officeDocument/2006/relationships/footnotes" Target="footnotes.xml"/><Relationship Id="rId15" Type="http://schemas.openxmlformats.org/officeDocument/2006/relationships/image" Target="media/image9.jpeg"/><Relationship Id="rId23" Type="http://schemas.openxmlformats.org/officeDocument/2006/relationships/image" Target="media/image17.jpeg"/><Relationship Id="rId28" Type="http://schemas.openxmlformats.org/officeDocument/2006/relationships/image" Target="media/image22.tmp"/><Relationship Id="rId36" Type="http://schemas.openxmlformats.org/officeDocument/2006/relationships/theme" Target="theme/theme1.xml"/><Relationship Id="rId10" Type="http://schemas.openxmlformats.org/officeDocument/2006/relationships/image" Target="media/image4.jpeg"/><Relationship Id="rId19" Type="http://schemas.openxmlformats.org/officeDocument/2006/relationships/image" Target="media/image13.jpeg"/><Relationship Id="rId31" Type="http://schemas.openxmlformats.org/officeDocument/2006/relationships/image" Target="media/image25.tmp"/><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image" Target="media/image8.tmp"/><Relationship Id="rId22" Type="http://schemas.openxmlformats.org/officeDocument/2006/relationships/image" Target="media/image16.jpeg"/><Relationship Id="rId27" Type="http://schemas.openxmlformats.org/officeDocument/2006/relationships/image" Target="media/image21.jpeg"/><Relationship Id="rId30" Type="http://schemas.openxmlformats.org/officeDocument/2006/relationships/image" Target="media/image24.tmp"/><Relationship Id="rId35" Type="http://schemas.openxmlformats.org/officeDocument/2006/relationships/fontTable" Target="fontTable.xml"/></Relationships>
</file>

<file path=word/theme/theme1.xml><?xml version="1.0" encoding="utf-8"?>
<a:theme xmlns:a="http://schemas.openxmlformats.org/drawingml/2006/main" name="Office Theme">
  <a:themeElements>
    <a:clrScheme name="Office Them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Theme">
      <a:majorFont>
        <a:latin typeface="Helvetica"/>
        <a:ea typeface="Helvetica"/>
        <a:cs typeface="Helvetica"/>
      </a:majorFont>
      <a:minorFont>
        <a:latin typeface="Helvetica"/>
        <a:ea typeface="Helvetica"/>
        <a:cs typeface="Helvetica"/>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3000" dir="5400000" rotWithShape="0">
              <a:srgbClr val="000000">
                <a:alpha val="35000"/>
              </a:srgbClr>
            </a:outerShdw>
          </a:effectLst>
        </a:effectStyle>
        <a:effectStyle>
          <a:effectLst>
            <a:outerShdw blurRad="38100" dist="23000" dir="5400000" rotWithShape="0">
              <a:srgbClr val="000000">
                <a:alpha val="35000"/>
              </a:srgbClr>
            </a:outerShdw>
          </a:effectLst>
        </a:effectStyle>
        <a:effectStyle>
          <a:effectLst>
            <a:outerShdw blurRad="381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outerShdw blurRad="38100" dist="23000" dir="5400000" rotWithShape="0">
            <a:srgbClr val="000000">
              <a:alpha val="35000"/>
            </a:srgbClr>
          </a:outerShdw>
        </a:effectLst>
        <a:sp3d/>
      </a:spPr>
      <a:bodyPr rot="0" spcFirstLastPara="1" vertOverflow="overflow" horzOverflow="overflow" vert="horz" wrap="square" lIns="45718" tIns="45718" rIns="45718" bIns="45718"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outerShdw blurRad="38100" dist="23000" dir="5400000" rotWithShape="0">
            <a:srgbClr val="000000">
              <a:alpha val="35000"/>
            </a:srgbClr>
          </a:outerShdw>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8" tIns="45718" rIns="45718" bIns="45718"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50</TotalTime>
  <Pages>81</Pages>
  <Words>7661</Words>
  <Characters>43668</Characters>
  <Application>Microsoft Office Word</Application>
  <DocSecurity>0</DocSecurity>
  <Lines>363</Lines>
  <Paragraphs>10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2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dhika Chapaneri</dc:creator>
  <cp:lastModifiedBy>Riya Tendulkar</cp:lastModifiedBy>
  <cp:revision>7</cp:revision>
  <dcterms:created xsi:type="dcterms:W3CDTF">2019-10-02T10:04:00Z</dcterms:created>
  <dcterms:modified xsi:type="dcterms:W3CDTF">2019-10-03T20:37:00Z</dcterms:modified>
</cp:coreProperties>
</file>